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6294" w:rsidRDefault="00F410F3">
      <w:pPr>
        <w:pStyle w:val="Heading1"/>
      </w:pPr>
      <w:bookmarkStart w:id="0" w:name="Xc4332f71916025b65e537a609816404848a366e"/>
      <w:bookmarkStart w:id="1" w:name="_Toc28266478"/>
      <w:r>
        <w:t>Universidad Simón Bolívar Course Descriptions</w:t>
      </w:r>
      <w:bookmarkEnd w:id="0"/>
      <w:bookmarkEnd w:id="1"/>
    </w:p>
    <w:p w:rsidR="00BE6294" w:rsidRDefault="00F410F3" w:rsidP="0057286C">
      <w:pPr>
        <w:pStyle w:val="FirstParagraph"/>
      </w:pPr>
      <w:r>
        <w:t xml:space="preserve">These translations of the Course Descriptions belong to the Computer Science Pensum of Universidad Simón Bolívar. They are </w:t>
      </w:r>
      <w:proofErr w:type="spellStart"/>
      <w:r>
        <w:t>providad</w:t>
      </w:r>
      <w:proofErr w:type="spellEnd"/>
      <w:r>
        <w:t xml:space="preserve"> </w:t>
      </w:r>
      <w:r>
        <w:rPr>
          <w:b/>
        </w:rPr>
        <w:t>AS IS</w:t>
      </w:r>
      <w:r>
        <w:t xml:space="preserve"> without warranty of </w:t>
      </w:r>
      <w:proofErr w:type="spellStart"/>
      <w:r>
        <w:t>completness</w:t>
      </w:r>
      <w:proofErr w:type="spellEnd"/>
      <w:r>
        <w:t xml:space="preserve"> or correctness. They distributed under the </w:t>
      </w:r>
      <w:r>
        <w:rPr>
          <w:b/>
        </w:rPr>
        <w:t>LGPLv3</w:t>
      </w:r>
      <w:r>
        <w:t xml:space="preserve"> </w:t>
      </w:r>
      <w:proofErr w:type="spellStart"/>
      <w:r>
        <w:t>licence</w:t>
      </w:r>
      <w:proofErr w:type="spellEnd"/>
      <w:r>
        <w:t>.</w:t>
      </w:r>
    </w:p>
    <w:bookmarkStart w:id="2" w:name="_Toc28266479" w:displacedByCustomXml="next"/>
    <w:sdt>
      <w:sdtPr>
        <w:id w:val="-402461024"/>
        <w:docPartObj>
          <w:docPartGallery w:val="Table of Contents"/>
          <w:docPartUnique/>
        </w:docPartObj>
      </w:sdtPr>
      <w:sdtEndPr>
        <w:rPr>
          <w:rFonts w:asciiTheme="minorHAnsi" w:eastAsiaTheme="minorHAnsi" w:hAnsiTheme="minorHAnsi" w:cstheme="minorBidi"/>
          <w:noProof/>
          <w:color w:val="auto"/>
          <w:sz w:val="24"/>
          <w:szCs w:val="24"/>
        </w:rPr>
      </w:sdtEndPr>
      <w:sdtContent>
        <w:p w:rsidR="0057286C" w:rsidRDefault="0057286C" w:rsidP="0057286C">
          <w:pPr>
            <w:pStyle w:val="Heading1"/>
          </w:pPr>
          <w:r>
            <w:t>Table of Contents</w:t>
          </w:r>
          <w:bookmarkEnd w:id="2"/>
        </w:p>
        <w:p w:rsidR="006F68DB" w:rsidRDefault="0057286C">
          <w:pPr>
            <w:pStyle w:val="TOC1"/>
            <w:tabs>
              <w:tab w:val="right" w:leader="dot" w:pos="9350"/>
            </w:tabs>
            <w:rPr>
              <w:rFonts w:eastAsiaTheme="minorEastAsia"/>
              <w:noProof/>
              <w:sz w:val="22"/>
              <w:szCs w:val="22"/>
            </w:rPr>
          </w:pPr>
          <w:r>
            <w:fldChar w:fldCharType="begin"/>
          </w:r>
          <w:r>
            <w:instrText xml:space="preserve"> TOC \o "1-1" \h \z \u </w:instrText>
          </w:r>
          <w:r>
            <w:fldChar w:fldCharType="separate"/>
          </w:r>
          <w:hyperlink w:anchor="_Toc28266478" w:history="1">
            <w:r w:rsidR="006F68DB" w:rsidRPr="004B2B56">
              <w:rPr>
                <w:rStyle w:val="Hyperlink"/>
                <w:noProof/>
              </w:rPr>
              <w:t>Universidad Simón Bolívar Course Descriptions</w:t>
            </w:r>
            <w:bookmarkStart w:id="3" w:name="_GoBack"/>
            <w:bookmarkEnd w:id="3"/>
            <w:r w:rsidR="006F68DB">
              <w:rPr>
                <w:noProof/>
                <w:webHidden/>
              </w:rPr>
              <w:tab/>
            </w:r>
            <w:r w:rsidR="006F68DB">
              <w:rPr>
                <w:noProof/>
                <w:webHidden/>
              </w:rPr>
              <w:fldChar w:fldCharType="begin"/>
            </w:r>
            <w:r w:rsidR="006F68DB">
              <w:rPr>
                <w:noProof/>
                <w:webHidden/>
              </w:rPr>
              <w:instrText xml:space="preserve"> PAGEREF _Toc28266478 \h </w:instrText>
            </w:r>
            <w:r w:rsidR="006F68DB">
              <w:rPr>
                <w:noProof/>
                <w:webHidden/>
              </w:rPr>
            </w:r>
            <w:r w:rsidR="006F68DB">
              <w:rPr>
                <w:noProof/>
                <w:webHidden/>
              </w:rPr>
              <w:fldChar w:fldCharType="separate"/>
            </w:r>
            <w:r w:rsidR="00962879">
              <w:rPr>
                <w:noProof/>
                <w:webHidden/>
              </w:rPr>
              <w:t>1</w:t>
            </w:r>
            <w:r w:rsidR="006F68DB">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79" w:history="1">
            <w:r w:rsidRPr="004B2B56">
              <w:rPr>
                <w:rStyle w:val="Hyperlink"/>
                <w:noProof/>
              </w:rPr>
              <w:t>Table of Contents</w:t>
            </w:r>
            <w:r>
              <w:rPr>
                <w:noProof/>
                <w:webHidden/>
              </w:rPr>
              <w:tab/>
            </w:r>
            <w:r>
              <w:rPr>
                <w:noProof/>
                <w:webHidden/>
              </w:rPr>
              <w:fldChar w:fldCharType="begin"/>
            </w:r>
            <w:r>
              <w:rPr>
                <w:noProof/>
                <w:webHidden/>
              </w:rPr>
              <w:instrText xml:space="preserve"> PAGEREF _Toc28266479 \h </w:instrText>
            </w:r>
            <w:r>
              <w:rPr>
                <w:noProof/>
                <w:webHidden/>
              </w:rPr>
            </w:r>
            <w:r>
              <w:rPr>
                <w:noProof/>
                <w:webHidden/>
              </w:rPr>
              <w:fldChar w:fldCharType="separate"/>
            </w:r>
            <w:r w:rsidR="00962879">
              <w:rPr>
                <w:noProof/>
                <w:webHidden/>
              </w:rPr>
              <w:t>1</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0" w:history="1">
            <w:r w:rsidRPr="004B2B56">
              <w:rPr>
                <w:rStyle w:val="Hyperlink"/>
                <w:noProof/>
              </w:rPr>
              <w:t>CI-2511 Symbolic Logic</w:t>
            </w:r>
            <w:r>
              <w:rPr>
                <w:noProof/>
                <w:webHidden/>
              </w:rPr>
              <w:tab/>
            </w:r>
            <w:r>
              <w:rPr>
                <w:noProof/>
                <w:webHidden/>
              </w:rPr>
              <w:fldChar w:fldCharType="begin"/>
            </w:r>
            <w:r>
              <w:rPr>
                <w:noProof/>
                <w:webHidden/>
              </w:rPr>
              <w:instrText xml:space="preserve"> PAGEREF _Toc28266480 \h </w:instrText>
            </w:r>
            <w:r>
              <w:rPr>
                <w:noProof/>
                <w:webHidden/>
              </w:rPr>
            </w:r>
            <w:r>
              <w:rPr>
                <w:noProof/>
                <w:webHidden/>
              </w:rPr>
              <w:fldChar w:fldCharType="separate"/>
            </w:r>
            <w:r w:rsidR="00962879">
              <w:rPr>
                <w:noProof/>
                <w:webHidden/>
              </w:rPr>
              <w:t>2</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1" w:history="1">
            <w:r w:rsidRPr="004B2B56">
              <w:rPr>
                <w:rStyle w:val="Hyperlink"/>
                <w:noProof/>
              </w:rPr>
              <w:t>CI-2525 Discrete Structures I</w:t>
            </w:r>
            <w:r>
              <w:rPr>
                <w:noProof/>
                <w:webHidden/>
              </w:rPr>
              <w:tab/>
            </w:r>
            <w:r>
              <w:rPr>
                <w:noProof/>
                <w:webHidden/>
              </w:rPr>
              <w:fldChar w:fldCharType="begin"/>
            </w:r>
            <w:r>
              <w:rPr>
                <w:noProof/>
                <w:webHidden/>
              </w:rPr>
              <w:instrText xml:space="preserve"> PAGEREF _Toc28266481 \h </w:instrText>
            </w:r>
            <w:r>
              <w:rPr>
                <w:noProof/>
                <w:webHidden/>
              </w:rPr>
            </w:r>
            <w:r>
              <w:rPr>
                <w:noProof/>
                <w:webHidden/>
              </w:rPr>
              <w:fldChar w:fldCharType="separate"/>
            </w:r>
            <w:r w:rsidR="00962879">
              <w:rPr>
                <w:noProof/>
                <w:webHidden/>
              </w:rPr>
              <w:t>4</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2" w:history="1">
            <w:r w:rsidRPr="004B2B56">
              <w:rPr>
                <w:rStyle w:val="Hyperlink"/>
                <w:noProof/>
              </w:rPr>
              <w:t>CI-2526 Discrete Structures II</w:t>
            </w:r>
            <w:r>
              <w:rPr>
                <w:noProof/>
                <w:webHidden/>
              </w:rPr>
              <w:tab/>
            </w:r>
            <w:r>
              <w:rPr>
                <w:noProof/>
                <w:webHidden/>
              </w:rPr>
              <w:fldChar w:fldCharType="begin"/>
            </w:r>
            <w:r>
              <w:rPr>
                <w:noProof/>
                <w:webHidden/>
              </w:rPr>
              <w:instrText xml:space="preserve"> PAGEREF _Toc28266482 \h </w:instrText>
            </w:r>
            <w:r>
              <w:rPr>
                <w:noProof/>
                <w:webHidden/>
              </w:rPr>
            </w:r>
            <w:r>
              <w:rPr>
                <w:noProof/>
                <w:webHidden/>
              </w:rPr>
              <w:fldChar w:fldCharType="separate"/>
            </w:r>
            <w:r w:rsidR="00962879">
              <w:rPr>
                <w:noProof/>
                <w:webHidden/>
              </w:rPr>
              <w:t>6</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3" w:history="1">
            <w:r w:rsidRPr="004B2B56">
              <w:rPr>
                <w:rStyle w:val="Hyperlink"/>
                <w:noProof/>
              </w:rPr>
              <w:t>CI-2527 Discrete Structures III</w:t>
            </w:r>
            <w:r>
              <w:rPr>
                <w:noProof/>
                <w:webHidden/>
              </w:rPr>
              <w:tab/>
            </w:r>
            <w:r>
              <w:rPr>
                <w:noProof/>
                <w:webHidden/>
              </w:rPr>
              <w:fldChar w:fldCharType="begin"/>
            </w:r>
            <w:r>
              <w:rPr>
                <w:noProof/>
                <w:webHidden/>
              </w:rPr>
              <w:instrText xml:space="preserve"> PAGEREF _Toc28266483 \h </w:instrText>
            </w:r>
            <w:r>
              <w:rPr>
                <w:noProof/>
                <w:webHidden/>
              </w:rPr>
            </w:r>
            <w:r>
              <w:rPr>
                <w:noProof/>
                <w:webHidden/>
              </w:rPr>
              <w:fldChar w:fldCharType="separate"/>
            </w:r>
            <w:r w:rsidR="00962879">
              <w:rPr>
                <w:noProof/>
                <w:webHidden/>
              </w:rPr>
              <w:t>7</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4" w:history="1">
            <w:r w:rsidRPr="004B2B56">
              <w:rPr>
                <w:rStyle w:val="Hyperlink"/>
                <w:noProof/>
              </w:rPr>
              <w:t>CI-2611 Algorithms and Structures I</w:t>
            </w:r>
            <w:r>
              <w:rPr>
                <w:noProof/>
                <w:webHidden/>
              </w:rPr>
              <w:tab/>
            </w:r>
            <w:r>
              <w:rPr>
                <w:noProof/>
                <w:webHidden/>
              </w:rPr>
              <w:fldChar w:fldCharType="begin"/>
            </w:r>
            <w:r>
              <w:rPr>
                <w:noProof/>
                <w:webHidden/>
              </w:rPr>
              <w:instrText xml:space="preserve"> PAGEREF _Toc28266484 \h </w:instrText>
            </w:r>
            <w:r>
              <w:rPr>
                <w:noProof/>
                <w:webHidden/>
              </w:rPr>
            </w:r>
            <w:r>
              <w:rPr>
                <w:noProof/>
                <w:webHidden/>
              </w:rPr>
              <w:fldChar w:fldCharType="separate"/>
            </w:r>
            <w:r w:rsidR="00962879">
              <w:rPr>
                <w:noProof/>
                <w:webHidden/>
              </w:rPr>
              <w:t>9</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5" w:history="1">
            <w:r w:rsidRPr="004B2B56">
              <w:rPr>
                <w:rStyle w:val="Hyperlink"/>
                <w:noProof/>
              </w:rPr>
              <w:t>CI-2612 Algorithms and Structures II</w:t>
            </w:r>
            <w:r>
              <w:rPr>
                <w:noProof/>
                <w:webHidden/>
              </w:rPr>
              <w:tab/>
            </w:r>
            <w:r>
              <w:rPr>
                <w:noProof/>
                <w:webHidden/>
              </w:rPr>
              <w:fldChar w:fldCharType="begin"/>
            </w:r>
            <w:r>
              <w:rPr>
                <w:noProof/>
                <w:webHidden/>
              </w:rPr>
              <w:instrText xml:space="preserve"> PAGEREF _Toc28266485 \h </w:instrText>
            </w:r>
            <w:r>
              <w:rPr>
                <w:noProof/>
                <w:webHidden/>
              </w:rPr>
            </w:r>
            <w:r>
              <w:rPr>
                <w:noProof/>
                <w:webHidden/>
              </w:rPr>
              <w:fldChar w:fldCharType="separate"/>
            </w:r>
            <w:r w:rsidR="00962879">
              <w:rPr>
                <w:noProof/>
                <w:webHidden/>
              </w:rPr>
              <w:t>11</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6" w:history="1">
            <w:r w:rsidRPr="004B2B56">
              <w:rPr>
                <w:rStyle w:val="Hyperlink"/>
                <w:noProof/>
              </w:rPr>
              <w:t>CI-2613 Algorithms and Structures III</w:t>
            </w:r>
            <w:r>
              <w:rPr>
                <w:noProof/>
                <w:webHidden/>
              </w:rPr>
              <w:tab/>
            </w:r>
            <w:r>
              <w:rPr>
                <w:noProof/>
                <w:webHidden/>
              </w:rPr>
              <w:fldChar w:fldCharType="begin"/>
            </w:r>
            <w:r>
              <w:rPr>
                <w:noProof/>
                <w:webHidden/>
              </w:rPr>
              <w:instrText xml:space="preserve"> PAGEREF _Toc28266486 \h </w:instrText>
            </w:r>
            <w:r>
              <w:rPr>
                <w:noProof/>
                <w:webHidden/>
              </w:rPr>
            </w:r>
            <w:r>
              <w:rPr>
                <w:noProof/>
                <w:webHidden/>
              </w:rPr>
              <w:fldChar w:fldCharType="separate"/>
            </w:r>
            <w:r w:rsidR="00962879">
              <w:rPr>
                <w:noProof/>
                <w:webHidden/>
              </w:rPr>
              <w:t>13</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7" w:history="1">
            <w:r w:rsidRPr="004B2B56">
              <w:rPr>
                <w:rStyle w:val="Hyperlink"/>
                <w:noProof/>
              </w:rPr>
              <w:t>CI-2691 Algorithms and Structures Laboratory I</w:t>
            </w:r>
            <w:r>
              <w:rPr>
                <w:noProof/>
                <w:webHidden/>
              </w:rPr>
              <w:tab/>
            </w:r>
            <w:r>
              <w:rPr>
                <w:noProof/>
                <w:webHidden/>
              </w:rPr>
              <w:fldChar w:fldCharType="begin"/>
            </w:r>
            <w:r>
              <w:rPr>
                <w:noProof/>
                <w:webHidden/>
              </w:rPr>
              <w:instrText xml:space="preserve"> PAGEREF _Toc28266487 \h </w:instrText>
            </w:r>
            <w:r>
              <w:rPr>
                <w:noProof/>
                <w:webHidden/>
              </w:rPr>
            </w:r>
            <w:r>
              <w:rPr>
                <w:noProof/>
                <w:webHidden/>
              </w:rPr>
              <w:fldChar w:fldCharType="separate"/>
            </w:r>
            <w:r w:rsidR="00962879">
              <w:rPr>
                <w:noProof/>
                <w:webHidden/>
              </w:rPr>
              <w:t>15</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8" w:history="1">
            <w:r w:rsidRPr="004B2B56">
              <w:rPr>
                <w:rStyle w:val="Hyperlink"/>
                <w:noProof/>
              </w:rPr>
              <w:t>CI-2692 Algorithms and Structures Laboratory II</w:t>
            </w:r>
            <w:r>
              <w:rPr>
                <w:noProof/>
                <w:webHidden/>
              </w:rPr>
              <w:tab/>
            </w:r>
            <w:r>
              <w:rPr>
                <w:noProof/>
                <w:webHidden/>
              </w:rPr>
              <w:fldChar w:fldCharType="begin"/>
            </w:r>
            <w:r>
              <w:rPr>
                <w:noProof/>
                <w:webHidden/>
              </w:rPr>
              <w:instrText xml:space="preserve"> PAGEREF _Toc28266488 \h </w:instrText>
            </w:r>
            <w:r>
              <w:rPr>
                <w:noProof/>
                <w:webHidden/>
              </w:rPr>
            </w:r>
            <w:r>
              <w:rPr>
                <w:noProof/>
                <w:webHidden/>
              </w:rPr>
              <w:fldChar w:fldCharType="separate"/>
            </w:r>
            <w:r w:rsidR="00962879">
              <w:rPr>
                <w:noProof/>
                <w:webHidden/>
              </w:rPr>
              <w:t>17</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89" w:history="1">
            <w:r w:rsidRPr="004B2B56">
              <w:rPr>
                <w:rStyle w:val="Hyperlink"/>
                <w:noProof/>
              </w:rPr>
              <w:t>CI-2693 Algorithms and Structures Laboratory III</w:t>
            </w:r>
            <w:r>
              <w:rPr>
                <w:noProof/>
                <w:webHidden/>
              </w:rPr>
              <w:tab/>
            </w:r>
            <w:r>
              <w:rPr>
                <w:noProof/>
                <w:webHidden/>
              </w:rPr>
              <w:fldChar w:fldCharType="begin"/>
            </w:r>
            <w:r>
              <w:rPr>
                <w:noProof/>
                <w:webHidden/>
              </w:rPr>
              <w:instrText xml:space="preserve"> PAGEREF _Toc28266489 \h </w:instrText>
            </w:r>
            <w:r>
              <w:rPr>
                <w:noProof/>
                <w:webHidden/>
              </w:rPr>
            </w:r>
            <w:r>
              <w:rPr>
                <w:noProof/>
                <w:webHidden/>
              </w:rPr>
              <w:fldChar w:fldCharType="separate"/>
            </w:r>
            <w:r w:rsidR="00962879">
              <w:rPr>
                <w:noProof/>
                <w:webHidden/>
              </w:rPr>
              <w:t>19</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0" w:history="1">
            <w:r w:rsidRPr="004B2B56">
              <w:rPr>
                <w:rStyle w:val="Hyperlink"/>
                <w:noProof/>
              </w:rPr>
              <w:t>CI-3311 Database Systems I</w:t>
            </w:r>
            <w:r>
              <w:rPr>
                <w:noProof/>
                <w:webHidden/>
              </w:rPr>
              <w:tab/>
            </w:r>
            <w:r>
              <w:rPr>
                <w:noProof/>
                <w:webHidden/>
              </w:rPr>
              <w:fldChar w:fldCharType="begin"/>
            </w:r>
            <w:r>
              <w:rPr>
                <w:noProof/>
                <w:webHidden/>
              </w:rPr>
              <w:instrText xml:space="preserve"> PAGEREF _Toc28266490 \h </w:instrText>
            </w:r>
            <w:r>
              <w:rPr>
                <w:noProof/>
                <w:webHidden/>
              </w:rPr>
            </w:r>
            <w:r>
              <w:rPr>
                <w:noProof/>
                <w:webHidden/>
              </w:rPr>
              <w:fldChar w:fldCharType="separate"/>
            </w:r>
            <w:r w:rsidR="00962879">
              <w:rPr>
                <w:noProof/>
                <w:webHidden/>
              </w:rPr>
              <w:t>20</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1" w:history="1">
            <w:r w:rsidRPr="004B2B56">
              <w:rPr>
                <w:rStyle w:val="Hyperlink"/>
                <w:noProof/>
              </w:rPr>
              <w:t>CI-3391 Database Workshop I</w:t>
            </w:r>
            <w:r>
              <w:rPr>
                <w:noProof/>
                <w:webHidden/>
              </w:rPr>
              <w:tab/>
            </w:r>
            <w:r>
              <w:rPr>
                <w:noProof/>
                <w:webHidden/>
              </w:rPr>
              <w:fldChar w:fldCharType="begin"/>
            </w:r>
            <w:r>
              <w:rPr>
                <w:noProof/>
                <w:webHidden/>
              </w:rPr>
              <w:instrText xml:space="preserve"> PAGEREF _Toc28266491 \h </w:instrText>
            </w:r>
            <w:r>
              <w:rPr>
                <w:noProof/>
                <w:webHidden/>
              </w:rPr>
            </w:r>
            <w:r>
              <w:rPr>
                <w:noProof/>
                <w:webHidden/>
              </w:rPr>
              <w:fldChar w:fldCharType="separate"/>
            </w:r>
            <w:r w:rsidR="00962879">
              <w:rPr>
                <w:noProof/>
                <w:webHidden/>
              </w:rPr>
              <w:t>22</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2" w:history="1">
            <w:r w:rsidRPr="004B2B56">
              <w:rPr>
                <w:rStyle w:val="Hyperlink"/>
                <w:noProof/>
              </w:rPr>
              <w:t>CI-3641 Programming Languages</w:t>
            </w:r>
            <w:r>
              <w:rPr>
                <w:noProof/>
                <w:webHidden/>
              </w:rPr>
              <w:tab/>
            </w:r>
            <w:r>
              <w:rPr>
                <w:noProof/>
                <w:webHidden/>
              </w:rPr>
              <w:fldChar w:fldCharType="begin"/>
            </w:r>
            <w:r>
              <w:rPr>
                <w:noProof/>
                <w:webHidden/>
              </w:rPr>
              <w:instrText xml:space="preserve"> PAGEREF _Toc28266492 \h </w:instrText>
            </w:r>
            <w:r>
              <w:rPr>
                <w:noProof/>
                <w:webHidden/>
              </w:rPr>
            </w:r>
            <w:r>
              <w:rPr>
                <w:noProof/>
                <w:webHidden/>
              </w:rPr>
              <w:fldChar w:fldCharType="separate"/>
            </w:r>
            <w:r w:rsidR="00962879">
              <w:rPr>
                <w:noProof/>
                <w:webHidden/>
              </w:rPr>
              <w:t>23</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3" w:history="1">
            <w:r w:rsidRPr="004B2B56">
              <w:rPr>
                <w:rStyle w:val="Hyperlink"/>
                <w:noProof/>
              </w:rPr>
              <w:t>CI-3661 Languages Workshop I</w:t>
            </w:r>
            <w:r>
              <w:rPr>
                <w:noProof/>
                <w:webHidden/>
              </w:rPr>
              <w:tab/>
            </w:r>
            <w:r>
              <w:rPr>
                <w:noProof/>
                <w:webHidden/>
              </w:rPr>
              <w:fldChar w:fldCharType="begin"/>
            </w:r>
            <w:r>
              <w:rPr>
                <w:noProof/>
                <w:webHidden/>
              </w:rPr>
              <w:instrText xml:space="preserve"> PAGEREF _Toc28266493 \h </w:instrText>
            </w:r>
            <w:r>
              <w:rPr>
                <w:noProof/>
                <w:webHidden/>
              </w:rPr>
            </w:r>
            <w:r>
              <w:rPr>
                <w:noProof/>
                <w:webHidden/>
              </w:rPr>
              <w:fldChar w:fldCharType="separate"/>
            </w:r>
            <w:r w:rsidR="00962879">
              <w:rPr>
                <w:noProof/>
                <w:webHidden/>
              </w:rPr>
              <w:t>25</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4" w:history="1">
            <w:r w:rsidRPr="004B2B56">
              <w:rPr>
                <w:rStyle w:val="Hyperlink"/>
                <w:noProof/>
              </w:rPr>
              <w:t>CI-3715 Software Engineering</w:t>
            </w:r>
            <w:r>
              <w:rPr>
                <w:noProof/>
                <w:webHidden/>
              </w:rPr>
              <w:tab/>
            </w:r>
            <w:r>
              <w:rPr>
                <w:noProof/>
                <w:webHidden/>
              </w:rPr>
              <w:fldChar w:fldCharType="begin"/>
            </w:r>
            <w:r>
              <w:rPr>
                <w:noProof/>
                <w:webHidden/>
              </w:rPr>
              <w:instrText xml:space="preserve"> PAGEREF _Toc28266494 \h </w:instrText>
            </w:r>
            <w:r>
              <w:rPr>
                <w:noProof/>
                <w:webHidden/>
              </w:rPr>
            </w:r>
            <w:r>
              <w:rPr>
                <w:noProof/>
                <w:webHidden/>
              </w:rPr>
              <w:fldChar w:fldCharType="separate"/>
            </w:r>
            <w:r w:rsidR="00962879">
              <w:rPr>
                <w:noProof/>
                <w:webHidden/>
              </w:rPr>
              <w:t>27</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5" w:history="1">
            <w:r w:rsidRPr="004B2B56">
              <w:rPr>
                <w:rStyle w:val="Hyperlink"/>
                <w:noProof/>
              </w:rPr>
              <w:t>CI-3725 Translators and Interpreters</w:t>
            </w:r>
            <w:r>
              <w:rPr>
                <w:noProof/>
                <w:webHidden/>
              </w:rPr>
              <w:tab/>
            </w:r>
            <w:r>
              <w:rPr>
                <w:noProof/>
                <w:webHidden/>
              </w:rPr>
              <w:fldChar w:fldCharType="begin"/>
            </w:r>
            <w:r>
              <w:rPr>
                <w:noProof/>
                <w:webHidden/>
              </w:rPr>
              <w:instrText xml:space="preserve"> PAGEREF _Toc28266495 \h </w:instrText>
            </w:r>
            <w:r>
              <w:rPr>
                <w:noProof/>
                <w:webHidden/>
              </w:rPr>
            </w:r>
            <w:r>
              <w:rPr>
                <w:noProof/>
                <w:webHidden/>
              </w:rPr>
              <w:fldChar w:fldCharType="separate"/>
            </w:r>
            <w:r w:rsidR="00962879">
              <w:rPr>
                <w:noProof/>
                <w:webHidden/>
              </w:rPr>
              <w:t>29</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6" w:history="1">
            <w:r w:rsidRPr="004B2B56">
              <w:rPr>
                <w:rStyle w:val="Hyperlink"/>
                <w:noProof/>
              </w:rPr>
              <w:t>CI-3815 Computer Organization</w:t>
            </w:r>
            <w:r>
              <w:rPr>
                <w:noProof/>
                <w:webHidden/>
              </w:rPr>
              <w:tab/>
            </w:r>
            <w:r>
              <w:rPr>
                <w:noProof/>
                <w:webHidden/>
              </w:rPr>
              <w:fldChar w:fldCharType="begin"/>
            </w:r>
            <w:r>
              <w:rPr>
                <w:noProof/>
                <w:webHidden/>
              </w:rPr>
              <w:instrText xml:space="preserve"> PAGEREF _Toc28266496 \h </w:instrText>
            </w:r>
            <w:r>
              <w:rPr>
                <w:noProof/>
                <w:webHidden/>
              </w:rPr>
            </w:r>
            <w:r>
              <w:rPr>
                <w:noProof/>
                <w:webHidden/>
              </w:rPr>
              <w:fldChar w:fldCharType="separate"/>
            </w:r>
            <w:r w:rsidR="00962879">
              <w:rPr>
                <w:noProof/>
                <w:webHidden/>
              </w:rPr>
              <w:t>30</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7" w:history="1">
            <w:r w:rsidRPr="004B2B56">
              <w:rPr>
                <w:rStyle w:val="Hyperlink"/>
                <w:noProof/>
              </w:rPr>
              <w:t>CI-3825 Operating Systems I</w:t>
            </w:r>
            <w:r>
              <w:rPr>
                <w:noProof/>
                <w:webHidden/>
              </w:rPr>
              <w:tab/>
            </w:r>
            <w:r>
              <w:rPr>
                <w:noProof/>
                <w:webHidden/>
              </w:rPr>
              <w:fldChar w:fldCharType="begin"/>
            </w:r>
            <w:r>
              <w:rPr>
                <w:noProof/>
                <w:webHidden/>
              </w:rPr>
              <w:instrText xml:space="preserve"> PAGEREF _Toc28266497 \h </w:instrText>
            </w:r>
            <w:r>
              <w:rPr>
                <w:noProof/>
                <w:webHidden/>
              </w:rPr>
            </w:r>
            <w:r>
              <w:rPr>
                <w:noProof/>
                <w:webHidden/>
              </w:rPr>
              <w:fldChar w:fldCharType="separate"/>
            </w:r>
            <w:r w:rsidR="00962879">
              <w:rPr>
                <w:noProof/>
                <w:webHidden/>
              </w:rPr>
              <w:t>32</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8" w:history="1">
            <w:r w:rsidRPr="004B2B56">
              <w:rPr>
                <w:rStyle w:val="Hyperlink"/>
                <w:noProof/>
              </w:rPr>
              <w:t>CI-4325 User Interfaces</w:t>
            </w:r>
            <w:r>
              <w:rPr>
                <w:noProof/>
                <w:webHidden/>
              </w:rPr>
              <w:tab/>
            </w:r>
            <w:r>
              <w:rPr>
                <w:noProof/>
                <w:webHidden/>
              </w:rPr>
              <w:fldChar w:fldCharType="begin"/>
            </w:r>
            <w:r>
              <w:rPr>
                <w:noProof/>
                <w:webHidden/>
              </w:rPr>
              <w:instrText xml:space="preserve"> PAGEREF _Toc28266498 \h </w:instrText>
            </w:r>
            <w:r>
              <w:rPr>
                <w:noProof/>
                <w:webHidden/>
              </w:rPr>
            </w:r>
            <w:r>
              <w:rPr>
                <w:noProof/>
                <w:webHidden/>
              </w:rPr>
              <w:fldChar w:fldCharType="separate"/>
            </w:r>
            <w:r w:rsidR="00962879">
              <w:rPr>
                <w:noProof/>
                <w:webHidden/>
              </w:rPr>
              <w:t>34</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499" w:history="1">
            <w:r w:rsidRPr="004B2B56">
              <w:rPr>
                <w:rStyle w:val="Hyperlink"/>
                <w:noProof/>
              </w:rPr>
              <w:t>CI-4835 Computer Networks I</w:t>
            </w:r>
            <w:r>
              <w:rPr>
                <w:noProof/>
                <w:webHidden/>
              </w:rPr>
              <w:tab/>
            </w:r>
            <w:r>
              <w:rPr>
                <w:noProof/>
                <w:webHidden/>
              </w:rPr>
              <w:fldChar w:fldCharType="begin"/>
            </w:r>
            <w:r>
              <w:rPr>
                <w:noProof/>
                <w:webHidden/>
              </w:rPr>
              <w:instrText xml:space="preserve"> PAGEREF _Toc28266499 \h </w:instrText>
            </w:r>
            <w:r>
              <w:rPr>
                <w:noProof/>
                <w:webHidden/>
              </w:rPr>
            </w:r>
            <w:r>
              <w:rPr>
                <w:noProof/>
                <w:webHidden/>
              </w:rPr>
              <w:fldChar w:fldCharType="separate"/>
            </w:r>
            <w:r w:rsidR="00962879">
              <w:rPr>
                <w:noProof/>
                <w:webHidden/>
              </w:rPr>
              <w:t>35</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0" w:history="1">
            <w:r w:rsidRPr="004B2B56">
              <w:rPr>
                <w:rStyle w:val="Hyperlink"/>
                <w:noProof/>
              </w:rPr>
              <w:t>CI-5437 Artificial Intelligence I</w:t>
            </w:r>
            <w:r>
              <w:rPr>
                <w:noProof/>
                <w:webHidden/>
              </w:rPr>
              <w:tab/>
            </w:r>
            <w:r>
              <w:rPr>
                <w:noProof/>
                <w:webHidden/>
              </w:rPr>
              <w:fldChar w:fldCharType="begin"/>
            </w:r>
            <w:r>
              <w:rPr>
                <w:noProof/>
                <w:webHidden/>
              </w:rPr>
              <w:instrText xml:space="preserve"> PAGEREF _Toc28266500 \h </w:instrText>
            </w:r>
            <w:r>
              <w:rPr>
                <w:noProof/>
                <w:webHidden/>
              </w:rPr>
            </w:r>
            <w:r>
              <w:rPr>
                <w:noProof/>
                <w:webHidden/>
              </w:rPr>
              <w:fldChar w:fldCharType="separate"/>
            </w:r>
            <w:r w:rsidR="00962879">
              <w:rPr>
                <w:noProof/>
                <w:webHidden/>
              </w:rPr>
              <w:t>37</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1" w:history="1">
            <w:r w:rsidRPr="004B2B56">
              <w:rPr>
                <w:rStyle w:val="Hyperlink"/>
                <w:noProof/>
              </w:rPr>
              <w:t>CI-5438 Artificial Intelligence II</w:t>
            </w:r>
            <w:r>
              <w:rPr>
                <w:noProof/>
                <w:webHidden/>
              </w:rPr>
              <w:tab/>
            </w:r>
            <w:r>
              <w:rPr>
                <w:noProof/>
                <w:webHidden/>
              </w:rPr>
              <w:fldChar w:fldCharType="begin"/>
            </w:r>
            <w:r>
              <w:rPr>
                <w:noProof/>
                <w:webHidden/>
              </w:rPr>
              <w:instrText xml:space="preserve"> PAGEREF _Toc28266501 \h </w:instrText>
            </w:r>
            <w:r>
              <w:rPr>
                <w:noProof/>
                <w:webHidden/>
              </w:rPr>
            </w:r>
            <w:r>
              <w:rPr>
                <w:noProof/>
                <w:webHidden/>
              </w:rPr>
              <w:fldChar w:fldCharType="separate"/>
            </w:r>
            <w:r w:rsidR="00962879">
              <w:rPr>
                <w:noProof/>
                <w:webHidden/>
              </w:rPr>
              <w:t>38</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2" w:history="1">
            <w:r w:rsidRPr="004B2B56">
              <w:rPr>
                <w:rStyle w:val="Hyperlink"/>
                <w:noProof/>
              </w:rPr>
              <w:t>CO-3121 Fundamentals of Probability for Engineers</w:t>
            </w:r>
            <w:r>
              <w:rPr>
                <w:noProof/>
                <w:webHidden/>
              </w:rPr>
              <w:tab/>
            </w:r>
            <w:r>
              <w:rPr>
                <w:noProof/>
                <w:webHidden/>
              </w:rPr>
              <w:fldChar w:fldCharType="begin"/>
            </w:r>
            <w:r>
              <w:rPr>
                <w:noProof/>
                <w:webHidden/>
              </w:rPr>
              <w:instrText xml:space="preserve"> PAGEREF _Toc28266502 \h </w:instrText>
            </w:r>
            <w:r>
              <w:rPr>
                <w:noProof/>
                <w:webHidden/>
              </w:rPr>
            </w:r>
            <w:r>
              <w:rPr>
                <w:noProof/>
                <w:webHidden/>
              </w:rPr>
              <w:fldChar w:fldCharType="separate"/>
            </w:r>
            <w:r w:rsidR="00962879">
              <w:rPr>
                <w:noProof/>
                <w:webHidden/>
              </w:rPr>
              <w:t>40</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3" w:history="1">
            <w:r w:rsidRPr="004B2B56">
              <w:rPr>
                <w:rStyle w:val="Hyperlink"/>
                <w:noProof/>
              </w:rPr>
              <w:t>CO-3211 Numerical Analysis for Engineers</w:t>
            </w:r>
            <w:r>
              <w:rPr>
                <w:noProof/>
                <w:webHidden/>
              </w:rPr>
              <w:tab/>
            </w:r>
            <w:r>
              <w:rPr>
                <w:noProof/>
                <w:webHidden/>
              </w:rPr>
              <w:fldChar w:fldCharType="begin"/>
            </w:r>
            <w:r>
              <w:rPr>
                <w:noProof/>
                <w:webHidden/>
              </w:rPr>
              <w:instrText xml:space="preserve"> PAGEREF _Toc28266503 \h </w:instrText>
            </w:r>
            <w:r>
              <w:rPr>
                <w:noProof/>
                <w:webHidden/>
              </w:rPr>
            </w:r>
            <w:r>
              <w:rPr>
                <w:noProof/>
                <w:webHidden/>
              </w:rPr>
              <w:fldChar w:fldCharType="separate"/>
            </w:r>
            <w:r w:rsidR="00962879">
              <w:rPr>
                <w:noProof/>
                <w:webHidden/>
              </w:rPr>
              <w:t>42</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4" w:history="1">
            <w:r w:rsidRPr="004B2B56">
              <w:rPr>
                <w:rStyle w:val="Hyperlink"/>
                <w:noProof/>
              </w:rPr>
              <w:t>CO-3221 Statistics for Engineers</w:t>
            </w:r>
            <w:r>
              <w:rPr>
                <w:noProof/>
                <w:webHidden/>
              </w:rPr>
              <w:tab/>
            </w:r>
            <w:r>
              <w:rPr>
                <w:noProof/>
                <w:webHidden/>
              </w:rPr>
              <w:fldChar w:fldCharType="begin"/>
            </w:r>
            <w:r>
              <w:rPr>
                <w:noProof/>
                <w:webHidden/>
              </w:rPr>
              <w:instrText xml:space="preserve"> PAGEREF _Toc28266504 \h </w:instrText>
            </w:r>
            <w:r>
              <w:rPr>
                <w:noProof/>
                <w:webHidden/>
              </w:rPr>
            </w:r>
            <w:r>
              <w:rPr>
                <w:noProof/>
                <w:webHidden/>
              </w:rPr>
              <w:fldChar w:fldCharType="separate"/>
            </w:r>
            <w:r w:rsidR="00962879">
              <w:rPr>
                <w:noProof/>
                <w:webHidden/>
              </w:rPr>
              <w:t>43</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5" w:history="1">
            <w:r w:rsidRPr="004B2B56">
              <w:rPr>
                <w:rStyle w:val="Hyperlink"/>
                <w:noProof/>
              </w:rPr>
              <w:t>CO-6612 Introduction to Artificial Neural Networks and their applications</w:t>
            </w:r>
            <w:r>
              <w:rPr>
                <w:noProof/>
                <w:webHidden/>
              </w:rPr>
              <w:tab/>
            </w:r>
            <w:r>
              <w:rPr>
                <w:noProof/>
                <w:webHidden/>
              </w:rPr>
              <w:fldChar w:fldCharType="begin"/>
            </w:r>
            <w:r>
              <w:rPr>
                <w:noProof/>
                <w:webHidden/>
              </w:rPr>
              <w:instrText xml:space="preserve"> PAGEREF _Toc28266505 \h </w:instrText>
            </w:r>
            <w:r>
              <w:rPr>
                <w:noProof/>
                <w:webHidden/>
              </w:rPr>
            </w:r>
            <w:r>
              <w:rPr>
                <w:noProof/>
                <w:webHidden/>
              </w:rPr>
              <w:fldChar w:fldCharType="separate"/>
            </w:r>
            <w:r w:rsidR="00962879">
              <w:rPr>
                <w:noProof/>
                <w:webHidden/>
              </w:rPr>
              <w:t>45</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6" w:history="1">
            <w:r w:rsidRPr="004B2B56">
              <w:rPr>
                <w:rStyle w:val="Hyperlink"/>
                <w:noProof/>
              </w:rPr>
              <w:t>EP-4793 Mini Software Development Project</w:t>
            </w:r>
            <w:r>
              <w:rPr>
                <w:noProof/>
                <w:webHidden/>
              </w:rPr>
              <w:tab/>
            </w:r>
            <w:r>
              <w:rPr>
                <w:noProof/>
                <w:webHidden/>
              </w:rPr>
              <w:fldChar w:fldCharType="begin"/>
            </w:r>
            <w:r>
              <w:rPr>
                <w:noProof/>
                <w:webHidden/>
              </w:rPr>
              <w:instrText xml:space="preserve"> PAGEREF _Toc28266506 \h </w:instrText>
            </w:r>
            <w:r>
              <w:rPr>
                <w:noProof/>
                <w:webHidden/>
              </w:rPr>
            </w:r>
            <w:r>
              <w:rPr>
                <w:noProof/>
                <w:webHidden/>
              </w:rPr>
              <w:fldChar w:fldCharType="separate"/>
            </w:r>
            <w:r w:rsidR="00962879">
              <w:rPr>
                <w:noProof/>
                <w:webHidden/>
              </w:rPr>
              <w:t>47</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7" w:history="1">
            <w:r w:rsidRPr="004B2B56">
              <w:rPr>
                <w:rStyle w:val="Hyperlink"/>
                <w:noProof/>
              </w:rPr>
              <w:t>FS-1111 Physics I</w:t>
            </w:r>
            <w:r>
              <w:rPr>
                <w:noProof/>
                <w:webHidden/>
              </w:rPr>
              <w:tab/>
            </w:r>
            <w:r>
              <w:rPr>
                <w:noProof/>
                <w:webHidden/>
              </w:rPr>
              <w:fldChar w:fldCharType="begin"/>
            </w:r>
            <w:r>
              <w:rPr>
                <w:noProof/>
                <w:webHidden/>
              </w:rPr>
              <w:instrText xml:space="preserve"> PAGEREF _Toc28266507 \h </w:instrText>
            </w:r>
            <w:r>
              <w:rPr>
                <w:noProof/>
                <w:webHidden/>
              </w:rPr>
            </w:r>
            <w:r>
              <w:rPr>
                <w:noProof/>
                <w:webHidden/>
              </w:rPr>
              <w:fldChar w:fldCharType="separate"/>
            </w:r>
            <w:r w:rsidR="00962879">
              <w:rPr>
                <w:noProof/>
                <w:webHidden/>
              </w:rPr>
              <w:t>48</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8" w:history="1">
            <w:r w:rsidRPr="004B2B56">
              <w:rPr>
                <w:rStyle w:val="Hyperlink"/>
                <w:noProof/>
              </w:rPr>
              <w:t>FS-1112 Physics II</w:t>
            </w:r>
            <w:r>
              <w:rPr>
                <w:noProof/>
                <w:webHidden/>
              </w:rPr>
              <w:tab/>
            </w:r>
            <w:r>
              <w:rPr>
                <w:noProof/>
                <w:webHidden/>
              </w:rPr>
              <w:fldChar w:fldCharType="begin"/>
            </w:r>
            <w:r>
              <w:rPr>
                <w:noProof/>
                <w:webHidden/>
              </w:rPr>
              <w:instrText xml:space="preserve"> PAGEREF _Toc28266508 \h </w:instrText>
            </w:r>
            <w:r>
              <w:rPr>
                <w:noProof/>
                <w:webHidden/>
              </w:rPr>
            </w:r>
            <w:r>
              <w:rPr>
                <w:noProof/>
                <w:webHidden/>
              </w:rPr>
              <w:fldChar w:fldCharType="separate"/>
            </w:r>
            <w:r w:rsidR="00962879">
              <w:rPr>
                <w:noProof/>
                <w:webHidden/>
              </w:rPr>
              <w:t>49</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09" w:history="1">
            <w:r w:rsidRPr="004B2B56">
              <w:rPr>
                <w:rStyle w:val="Hyperlink"/>
                <w:noProof/>
              </w:rPr>
              <w:t>MA-1111 Mathematics I</w:t>
            </w:r>
            <w:r>
              <w:rPr>
                <w:noProof/>
                <w:webHidden/>
              </w:rPr>
              <w:tab/>
            </w:r>
            <w:r>
              <w:rPr>
                <w:noProof/>
                <w:webHidden/>
              </w:rPr>
              <w:fldChar w:fldCharType="begin"/>
            </w:r>
            <w:r>
              <w:rPr>
                <w:noProof/>
                <w:webHidden/>
              </w:rPr>
              <w:instrText xml:space="preserve"> PAGEREF _Toc28266509 \h </w:instrText>
            </w:r>
            <w:r>
              <w:rPr>
                <w:noProof/>
                <w:webHidden/>
              </w:rPr>
            </w:r>
            <w:r>
              <w:rPr>
                <w:noProof/>
                <w:webHidden/>
              </w:rPr>
              <w:fldChar w:fldCharType="separate"/>
            </w:r>
            <w:r w:rsidR="00962879">
              <w:rPr>
                <w:noProof/>
                <w:webHidden/>
              </w:rPr>
              <w:t>50</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10" w:history="1">
            <w:r w:rsidRPr="004B2B56">
              <w:rPr>
                <w:rStyle w:val="Hyperlink"/>
                <w:noProof/>
              </w:rPr>
              <w:t>MA-1112 Mathematics II</w:t>
            </w:r>
            <w:r>
              <w:rPr>
                <w:noProof/>
                <w:webHidden/>
              </w:rPr>
              <w:tab/>
            </w:r>
            <w:r>
              <w:rPr>
                <w:noProof/>
                <w:webHidden/>
              </w:rPr>
              <w:fldChar w:fldCharType="begin"/>
            </w:r>
            <w:r>
              <w:rPr>
                <w:noProof/>
                <w:webHidden/>
              </w:rPr>
              <w:instrText xml:space="preserve"> PAGEREF _Toc28266510 \h </w:instrText>
            </w:r>
            <w:r>
              <w:rPr>
                <w:noProof/>
                <w:webHidden/>
              </w:rPr>
            </w:r>
            <w:r>
              <w:rPr>
                <w:noProof/>
                <w:webHidden/>
              </w:rPr>
              <w:fldChar w:fldCharType="separate"/>
            </w:r>
            <w:r w:rsidR="00962879">
              <w:rPr>
                <w:noProof/>
                <w:webHidden/>
              </w:rPr>
              <w:t>52</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11" w:history="1">
            <w:r w:rsidRPr="004B2B56">
              <w:rPr>
                <w:rStyle w:val="Hyperlink"/>
                <w:noProof/>
              </w:rPr>
              <w:t>MA-1116 Mathematics III</w:t>
            </w:r>
            <w:r>
              <w:rPr>
                <w:noProof/>
                <w:webHidden/>
              </w:rPr>
              <w:tab/>
            </w:r>
            <w:r>
              <w:rPr>
                <w:noProof/>
                <w:webHidden/>
              </w:rPr>
              <w:fldChar w:fldCharType="begin"/>
            </w:r>
            <w:r>
              <w:rPr>
                <w:noProof/>
                <w:webHidden/>
              </w:rPr>
              <w:instrText xml:space="preserve"> PAGEREF _Toc28266511 \h </w:instrText>
            </w:r>
            <w:r>
              <w:rPr>
                <w:noProof/>
                <w:webHidden/>
              </w:rPr>
            </w:r>
            <w:r>
              <w:rPr>
                <w:noProof/>
                <w:webHidden/>
              </w:rPr>
              <w:fldChar w:fldCharType="separate"/>
            </w:r>
            <w:r w:rsidR="00962879">
              <w:rPr>
                <w:noProof/>
                <w:webHidden/>
              </w:rPr>
              <w:t>53</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12" w:history="1">
            <w:r w:rsidRPr="004B2B56">
              <w:rPr>
                <w:rStyle w:val="Hyperlink"/>
                <w:noProof/>
              </w:rPr>
              <w:t>MA-2112 Mathematics V</w:t>
            </w:r>
            <w:r>
              <w:rPr>
                <w:noProof/>
                <w:webHidden/>
              </w:rPr>
              <w:tab/>
            </w:r>
            <w:r>
              <w:rPr>
                <w:noProof/>
                <w:webHidden/>
              </w:rPr>
              <w:fldChar w:fldCharType="begin"/>
            </w:r>
            <w:r>
              <w:rPr>
                <w:noProof/>
                <w:webHidden/>
              </w:rPr>
              <w:instrText xml:space="preserve"> PAGEREF _Toc28266512 \h </w:instrText>
            </w:r>
            <w:r>
              <w:rPr>
                <w:noProof/>
                <w:webHidden/>
              </w:rPr>
            </w:r>
            <w:r>
              <w:rPr>
                <w:noProof/>
                <w:webHidden/>
              </w:rPr>
              <w:fldChar w:fldCharType="separate"/>
            </w:r>
            <w:r w:rsidR="00962879">
              <w:rPr>
                <w:noProof/>
                <w:webHidden/>
              </w:rPr>
              <w:t>55</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13" w:history="1">
            <w:r w:rsidRPr="004B2B56">
              <w:rPr>
                <w:rStyle w:val="Hyperlink"/>
                <w:noProof/>
              </w:rPr>
              <w:t>MA-2115 Mathematics IV</w:t>
            </w:r>
            <w:r>
              <w:rPr>
                <w:noProof/>
                <w:webHidden/>
              </w:rPr>
              <w:tab/>
            </w:r>
            <w:r>
              <w:rPr>
                <w:noProof/>
                <w:webHidden/>
              </w:rPr>
              <w:fldChar w:fldCharType="begin"/>
            </w:r>
            <w:r>
              <w:rPr>
                <w:noProof/>
                <w:webHidden/>
              </w:rPr>
              <w:instrText xml:space="preserve"> PAGEREF _Toc28266513 \h </w:instrText>
            </w:r>
            <w:r>
              <w:rPr>
                <w:noProof/>
                <w:webHidden/>
              </w:rPr>
            </w:r>
            <w:r>
              <w:rPr>
                <w:noProof/>
                <w:webHidden/>
              </w:rPr>
              <w:fldChar w:fldCharType="separate"/>
            </w:r>
            <w:r w:rsidR="00962879">
              <w:rPr>
                <w:noProof/>
                <w:webHidden/>
              </w:rPr>
              <w:t>56</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14" w:history="1">
            <w:r w:rsidRPr="004B2B56">
              <w:rPr>
                <w:rStyle w:val="Hyperlink"/>
                <w:noProof/>
              </w:rPr>
              <w:t>PS-1111 Linear Models</w:t>
            </w:r>
            <w:r>
              <w:rPr>
                <w:noProof/>
                <w:webHidden/>
              </w:rPr>
              <w:tab/>
            </w:r>
            <w:r>
              <w:rPr>
                <w:noProof/>
                <w:webHidden/>
              </w:rPr>
              <w:fldChar w:fldCharType="begin"/>
            </w:r>
            <w:r>
              <w:rPr>
                <w:noProof/>
                <w:webHidden/>
              </w:rPr>
              <w:instrText xml:space="preserve"> PAGEREF _Toc28266514 \h </w:instrText>
            </w:r>
            <w:r>
              <w:rPr>
                <w:noProof/>
                <w:webHidden/>
              </w:rPr>
            </w:r>
            <w:r>
              <w:rPr>
                <w:noProof/>
                <w:webHidden/>
              </w:rPr>
              <w:fldChar w:fldCharType="separate"/>
            </w:r>
            <w:r w:rsidR="00962879">
              <w:rPr>
                <w:noProof/>
                <w:webHidden/>
              </w:rPr>
              <w:t>57</w:t>
            </w:r>
            <w:r>
              <w:rPr>
                <w:noProof/>
                <w:webHidden/>
              </w:rPr>
              <w:fldChar w:fldCharType="end"/>
            </w:r>
          </w:hyperlink>
        </w:p>
        <w:p w:rsidR="006F68DB" w:rsidRDefault="006F68DB">
          <w:pPr>
            <w:pStyle w:val="TOC1"/>
            <w:tabs>
              <w:tab w:val="right" w:leader="dot" w:pos="9350"/>
            </w:tabs>
            <w:rPr>
              <w:rFonts w:eastAsiaTheme="minorEastAsia"/>
              <w:noProof/>
              <w:sz w:val="22"/>
              <w:szCs w:val="22"/>
            </w:rPr>
          </w:pPr>
          <w:hyperlink w:anchor="_Toc28266515" w:history="1">
            <w:r w:rsidRPr="004B2B56">
              <w:rPr>
                <w:rStyle w:val="Hyperlink"/>
                <w:noProof/>
              </w:rPr>
              <w:t>PS-1115 Information Systems I</w:t>
            </w:r>
            <w:r>
              <w:rPr>
                <w:noProof/>
                <w:webHidden/>
              </w:rPr>
              <w:tab/>
            </w:r>
            <w:r>
              <w:rPr>
                <w:noProof/>
                <w:webHidden/>
              </w:rPr>
              <w:fldChar w:fldCharType="begin"/>
            </w:r>
            <w:r>
              <w:rPr>
                <w:noProof/>
                <w:webHidden/>
              </w:rPr>
              <w:instrText xml:space="preserve"> PAGEREF _Toc28266515 \h </w:instrText>
            </w:r>
            <w:r>
              <w:rPr>
                <w:noProof/>
                <w:webHidden/>
              </w:rPr>
            </w:r>
            <w:r>
              <w:rPr>
                <w:noProof/>
                <w:webHidden/>
              </w:rPr>
              <w:fldChar w:fldCharType="separate"/>
            </w:r>
            <w:r w:rsidR="00962879">
              <w:rPr>
                <w:noProof/>
                <w:webHidden/>
              </w:rPr>
              <w:t>59</w:t>
            </w:r>
            <w:r>
              <w:rPr>
                <w:noProof/>
                <w:webHidden/>
              </w:rPr>
              <w:fldChar w:fldCharType="end"/>
            </w:r>
          </w:hyperlink>
        </w:p>
        <w:p w:rsidR="0057286C" w:rsidRDefault="0057286C">
          <w:r>
            <w:fldChar w:fldCharType="end"/>
          </w:r>
        </w:p>
      </w:sdtContent>
    </w:sdt>
    <w:p w:rsidR="0057286C" w:rsidRPr="0057286C" w:rsidRDefault="0057286C" w:rsidP="0057286C">
      <w:pPr>
        <w:pStyle w:val="BodyText"/>
      </w:pPr>
    </w:p>
    <w:p w:rsidR="00BE6294" w:rsidRDefault="00F410F3">
      <w:pPr>
        <w:pStyle w:val="Heading1"/>
      </w:pPr>
      <w:bookmarkStart w:id="4" w:name="ci-2511-symbolic-logic"/>
      <w:bookmarkStart w:id="5" w:name="_Toc28266480"/>
      <w:r>
        <w:t>CI-</w:t>
      </w:r>
      <w:r>
        <w:t>2511 Symbolic Logic</w:t>
      </w:r>
      <w:bookmarkEnd w:id="4"/>
      <w:bookmarkEnd w:id="5"/>
    </w:p>
    <w:p w:rsidR="00BE6294" w:rsidRDefault="00F410F3">
      <w:pPr>
        <w:pStyle w:val="Heading2"/>
      </w:pPr>
      <w:bookmarkStart w:id="6" w:name="credits"/>
      <w:r>
        <w:t>Credits</w:t>
      </w:r>
      <w:bookmarkEnd w:id="6"/>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7" w:name="hours"/>
      <w:r>
        <w:t>Hours</w:t>
      </w:r>
      <w:bookmarkEnd w:id="7"/>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2</w:t>
            </w:r>
          </w:p>
        </w:tc>
        <w:tc>
          <w:tcPr>
            <w:tcW w:w="0" w:type="auto"/>
          </w:tcPr>
          <w:p w:rsidR="00BE6294" w:rsidRDefault="00F410F3">
            <w:pPr>
              <w:pStyle w:val="Compact"/>
              <w:jc w:val="center"/>
            </w:pPr>
            <w:r>
              <w:t>2</w:t>
            </w:r>
          </w:p>
        </w:tc>
        <w:tc>
          <w:tcPr>
            <w:tcW w:w="0" w:type="auto"/>
          </w:tcPr>
          <w:p w:rsidR="00BE6294" w:rsidRDefault="00F410F3">
            <w:pPr>
              <w:pStyle w:val="Compact"/>
              <w:jc w:val="center"/>
            </w:pPr>
            <w:r>
              <w:t>2</w:t>
            </w:r>
          </w:p>
        </w:tc>
        <w:tc>
          <w:tcPr>
            <w:tcW w:w="0" w:type="auto"/>
          </w:tcPr>
          <w:p w:rsidR="00BE6294" w:rsidRDefault="00F410F3">
            <w:pPr>
              <w:pStyle w:val="Compact"/>
              <w:jc w:val="center"/>
            </w:pPr>
            <w:r>
              <w:t>72</w:t>
            </w:r>
          </w:p>
        </w:tc>
      </w:tr>
    </w:tbl>
    <w:p w:rsidR="00BE6294" w:rsidRDefault="00F410F3">
      <w:pPr>
        <w:pStyle w:val="Heading2"/>
      </w:pPr>
      <w:bookmarkStart w:id="8" w:name="objectives"/>
      <w:r>
        <w:t>Objectives</w:t>
      </w:r>
      <w:bookmarkEnd w:id="8"/>
    </w:p>
    <w:p w:rsidR="00BE6294" w:rsidRDefault="00F410F3">
      <w:pPr>
        <w:pStyle w:val="Heading3"/>
      </w:pPr>
      <w:bookmarkStart w:id="9" w:name="general"/>
      <w:r>
        <w:t>General</w:t>
      </w:r>
      <w:bookmarkEnd w:id="9"/>
    </w:p>
    <w:p w:rsidR="00BE6294" w:rsidRDefault="00F410F3">
      <w:pPr>
        <w:pStyle w:val="FirstParagraph"/>
      </w:pPr>
      <w:r>
        <w:t>Introduce the student to formal reasoning modeling systems.</w:t>
      </w:r>
    </w:p>
    <w:p w:rsidR="00BE6294" w:rsidRDefault="00F410F3">
      <w:pPr>
        <w:pStyle w:val="Heading3"/>
      </w:pPr>
      <w:bookmarkStart w:id="10" w:name="specifics"/>
      <w:r>
        <w:t>Specifics</w:t>
      </w:r>
      <w:bookmarkEnd w:id="10"/>
    </w:p>
    <w:p w:rsidR="00BE6294" w:rsidRDefault="00F410F3" w:rsidP="00F410F3">
      <w:pPr>
        <w:numPr>
          <w:ilvl w:val="0"/>
          <w:numId w:val="1"/>
        </w:numPr>
      </w:pPr>
      <w:r>
        <w:t>Develop in the student the ability to abstract a problem through its formulation in First</w:t>
      </w:r>
      <w:r w:rsidR="00B0403F">
        <w:t>-</w:t>
      </w:r>
      <w:r>
        <w:t>Order Logic.</w:t>
      </w:r>
    </w:p>
    <w:p w:rsidR="00BE6294" w:rsidRDefault="00F410F3" w:rsidP="00F410F3">
      <w:pPr>
        <w:numPr>
          <w:ilvl w:val="0"/>
          <w:numId w:val="1"/>
        </w:numPr>
      </w:pPr>
      <w:r>
        <w:t>Introduce the use of logic as a discipline of reasoning.</w:t>
      </w:r>
    </w:p>
    <w:p w:rsidR="00BE6294" w:rsidRDefault="00F410F3" w:rsidP="00F410F3">
      <w:pPr>
        <w:numPr>
          <w:ilvl w:val="0"/>
          <w:numId w:val="1"/>
        </w:numPr>
      </w:pPr>
      <w:r>
        <w:t>Introduce the student to i</w:t>
      </w:r>
      <w:r>
        <w:t>nductive tests.</w:t>
      </w:r>
    </w:p>
    <w:p w:rsidR="00BE6294" w:rsidRDefault="00F410F3">
      <w:pPr>
        <w:pStyle w:val="Heading2"/>
      </w:pPr>
      <w:bookmarkStart w:id="11" w:name="topics"/>
      <w:r>
        <w:lastRenderedPageBreak/>
        <w:t>Topics</w:t>
      </w:r>
      <w:bookmarkEnd w:id="11"/>
    </w:p>
    <w:p w:rsidR="00BE6294" w:rsidRDefault="00F410F3" w:rsidP="00F410F3">
      <w:pPr>
        <w:numPr>
          <w:ilvl w:val="0"/>
          <w:numId w:val="2"/>
        </w:numPr>
      </w:pPr>
      <w:r>
        <w:t>Motivation, history, formal systems. (2 hours)</w:t>
      </w:r>
    </w:p>
    <w:p w:rsidR="00BE6294" w:rsidRDefault="00F410F3" w:rsidP="00F410F3">
      <w:pPr>
        <w:numPr>
          <w:ilvl w:val="0"/>
          <w:numId w:val="2"/>
        </w:numPr>
      </w:pPr>
      <w:r>
        <w:t>Inductive definitions.</w:t>
      </w:r>
    </w:p>
    <w:p w:rsidR="00BE6294" w:rsidRDefault="00F410F3" w:rsidP="00F410F3">
      <w:pPr>
        <w:numPr>
          <w:ilvl w:val="0"/>
          <w:numId w:val="2"/>
        </w:numPr>
      </w:pPr>
      <w:r>
        <w:t>Recursive definitions.</w:t>
      </w:r>
    </w:p>
    <w:p w:rsidR="00BE6294" w:rsidRDefault="00F410F3" w:rsidP="00F410F3">
      <w:pPr>
        <w:numPr>
          <w:ilvl w:val="0"/>
          <w:numId w:val="2"/>
        </w:numPr>
      </w:pPr>
      <w:r>
        <w:t>Inductive proofs. (4 hours)</w:t>
      </w:r>
    </w:p>
    <w:p w:rsidR="00BE6294" w:rsidRDefault="00F410F3" w:rsidP="00F410F3">
      <w:pPr>
        <w:numPr>
          <w:ilvl w:val="0"/>
          <w:numId w:val="2"/>
        </w:numPr>
      </w:pPr>
      <w:r>
        <w:t>First</w:t>
      </w:r>
      <w:r w:rsidR="00B0403F">
        <w:t>-</w:t>
      </w:r>
      <w:r>
        <w:t>order logic language: constants, relationships, functions and variables.</w:t>
      </w:r>
    </w:p>
    <w:p w:rsidR="00BE6294" w:rsidRDefault="00F410F3" w:rsidP="00F410F3">
      <w:pPr>
        <w:numPr>
          <w:ilvl w:val="0"/>
          <w:numId w:val="2"/>
        </w:numPr>
      </w:pPr>
      <w:r>
        <w:t>Usual logical connectors: disjunc</w:t>
      </w:r>
      <w:r>
        <w:t>tion, conjunction, negation, conditional and biconditional. (2 hours)</w:t>
      </w:r>
    </w:p>
    <w:p w:rsidR="00BE6294" w:rsidRDefault="00F410F3" w:rsidP="00F410F3">
      <w:pPr>
        <w:numPr>
          <w:ilvl w:val="0"/>
          <w:numId w:val="2"/>
        </w:numPr>
      </w:pPr>
      <w:r>
        <w:t>Modeling of propositional speeches: evaluations, truth table, feasibility, tautologies, logical consequence</w:t>
      </w:r>
      <w:r w:rsidR="00B0403F">
        <w:t>,</w:t>
      </w:r>
      <w:r>
        <w:t xml:space="preserve"> and logical equivalences. (6 hours)</w:t>
      </w:r>
    </w:p>
    <w:p w:rsidR="00BE6294" w:rsidRDefault="00B0403F" w:rsidP="00F410F3">
      <w:pPr>
        <w:numPr>
          <w:ilvl w:val="0"/>
          <w:numId w:val="2"/>
        </w:numPr>
      </w:pPr>
      <w:r>
        <w:t>The f</w:t>
      </w:r>
      <w:r w:rsidR="00F410F3">
        <w:t>ormal system of propositional logic: rule</w:t>
      </w:r>
      <w:r w:rsidR="00F410F3">
        <w:t>s of inference, syntactic derivations, theorems. (2 hours)</w:t>
      </w:r>
    </w:p>
    <w:p w:rsidR="00BE6294" w:rsidRDefault="00F410F3" w:rsidP="00F410F3">
      <w:pPr>
        <w:numPr>
          <w:ilvl w:val="0"/>
          <w:numId w:val="2"/>
        </w:numPr>
      </w:pPr>
      <w:r>
        <w:t>Consistency, solidity</w:t>
      </w:r>
      <w:r w:rsidR="00B0403F">
        <w:t>,</w:t>
      </w:r>
      <w:r>
        <w:t xml:space="preserve"> and completeness of propositional logic. (2 hours)</w:t>
      </w:r>
    </w:p>
    <w:p w:rsidR="00BE6294" w:rsidRDefault="00F410F3" w:rsidP="00F410F3">
      <w:pPr>
        <w:numPr>
          <w:ilvl w:val="0"/>
          <w:numId w:val="2"/>
        </w:numPr>
      </w:pPr>
      <w:r>
        <w:t>Variables and quantifiers: scope of quantifiers, variable ligatures, logical sentences. (2 hours)</w:t>
      </w:r>
    </w:p>
    <w:p w:rsidR="00BE6294" w:rsidRDefault="00F410F3" w:rsidP="00F410F3">
      <w:pPr>
        <w:numPr>
          <w:ilvl w:val="0"/>
          <w:numId w:val="2"/>
        </w:numPr>
      </w:pPr>
      <w:r>
        <w:t>Discourse modeling with predicate logic (</w:t>
      </w:r>
      <w:proofErr w:type="gramStart"/>
      <w:r>
        <w:t>first</w:t>
      </w:r>
      <w:r w:rsidR="00B0403F">
        <w:t>-</w:t>
      </w:r>
      <w:r>
        <w:t>order</w:t>
      </w:r>
      <w:proofErr w:type="gramEnd"/>
      <w:r>
        <w:t>). (4 hours)</w:t>
      </w:r>
    </w:p>
    <w:p w:rsidR="00BE6294" w:rsidRDefault="00B0403F" w:rsidP="00F410F3">
      <w:pPr>
        <w:numPr>
          <w:ilvl w:val="0"/>
          <w:numId w:val="2"/>
        </w:numPr>
      </w:pPr>
      <w:r>
        <w:t>The s</w:t>
      </w:r>
      <w:r w:rsidR="00F410F3">
        <w:t>emantics of predicate logic: interpretations and models, satisf</w:t>
      </w:r>
      <w:r>
        <w:t>ia</w:t>
      </w:r>
      <w:r w:rsidR="00F410F3">
        <w:t>bility, tautologies, logic</w:t>
      </w:r>
      <w:r w:rsidR="00F410F3">
        <w:t>al consequence and logical equivalences. (6 hours)</w:t>
      </w:r>
    </w:p>
    <w:p w:rsidR="00BE6294" w:rsidRDefault="00F410F3" w:rsidP="00F410F3">
      <w:pPr>
        <w:numPr>
          <w:ilvl w:val="0"/>
          <w:numId w:val="2"/>
        </w:numPr>
      </w:pPr>
      <w:r>
        <w:t>Consistency and completeness of predicate logic. (2 hours)</w:t>
      </w:r>
    </w:p>
    <w:p w:rsidR="00BE6294" w:rsidRDefault="00B0403F" w:rsidP="00F410F3">
      <w:pPr>
        <w:numPr>
          <w:ilvl w:val="0"/>
          <w:numId w:val="2"/>
        </w:numPr>
      </w:pPr>
      <w:r>
        <w:t>The f</w:t>
      </w:r>
      <w:r w:rsidR="00F410F3">
        <w:t>ormal system of predicate logic: rules of inferences, syntactic derivations, theorems. (2 hours)</w:t>
      </w:r>
    </w:p>
    <w:p w:rsidR="00BE6294" w:rsidRDefault="00F410F3" w:rsidP="00F410F3">
      <w:pPr>
        <w:numPr>
          <w:ilvl w:val="0"/>
          <w:numId w:val="2"/>
        </w:numPr>
      </w:pPr>
      <w:r>
        <w:t>Syntactic transformations of logical expressions</w:t>
      </w:r>
      <w:r>
        <w:t xml:space="preserve">: replacement by equivalence, normal forms (negative, disjunctive, conjunctive and </w:t>
      </w:r>
      <w:proofErr w:type="spellStart"/>
      <w:r>
        <w:t>prenex</w:t>
      </w:r>
      <w:proofErr w:type="spellEnd"/>
      <w:r>
        <w:t>), completeness of a set of formal systems connectors. (4 hours)</w:t>
      </w:r>
    </w:p>
    <w:p w:rsidR="00BE6294" w:rsidRDefault="00F410F3">
      <w:pPr>
        <w:pStyle w:val="Heading2"/>
      </w:pPr>
      <w:bookmarkStart w:id="12" w:name="literature"/>
      <w:r>
        <w:t>Literature</w:t>
      </w:r>
      <w:bookmarkEnd w:id="12"/>
    </w:p>
    <w:p w:rsidR="00BE6294" w:rsidRDefault="00F410F3" w:rsidP="00F410F3">
      <w:pPr>
        <w:numPr>
          <w:ilvl w:val="0"/>
          <w:numId w:val="3"/>
        </w:numPr>
      </w:pPr>
      <w:r>
        <w:t>The Language of First</w:t>
      </w:r>
      <w:r w:rsidR="00FB30B5">
        <w:t>-</w:t>
      </w:r>
      <w:r>
        <w:t xml:space="preserve">Order Logic (Tarski World) from </w:t>
      </w:r>
      <w:proofErr w:type="spellStart"/>
      <w:r>
        <w:t>Barkwise</w:t>
      </w:r>
      <w:proofErr w:type="spellEnd"/>
      <w:r>
        <w:t>.</w:t>
      </w:r>
    </w:p>
    <w:p w:rsidR="00BE6294" w:rsidRDefault="00F410F3" w:rsidP="00F410F3">
      <w:pPr>
        <w:numPr>
          <w:ilvl w:val="0"/>
          <w:numId w:val="3"/>
        </w:numPr>
      </w:pPr>
      <w:r>
        <w:t>Guides “Introduction to Mat</w:t>
      </w:r>
      <w:r>
        <w:t>hematical Logic” and “Introduction to First</w:t>
      </w:r>
      <w:r w:rsidR="00FB30B5">
        <w:t>-</w:t>
      </w:r>
      <w:r>
        <w:t>Order Logic”.</w:t>
      </w:r>
    </w:p>
    <w:p w:rsidR="00BE6294" w:rsidRDefault="00F410F3">
      <w:pPr>
        <w:pStyle w:val="Heading2"/>
      </w:pPr>
      <w:bookmarkStart w:id="13" w:name="required-to-complete"/>
      <w:r>
        <w:t>Required to Complete</w:t>
      </w:r>
      <w:bookmarkEnd w:id="13"/>
    </w:p>
    <w:p w:rsidR="00BE6294" w:rsidRDefault="00F410F3">
      <w:pPr>
        <w:pStyle w:val="FirstParagraph"/>
      </w:pPr>
      <w:r>
        <w:t>Three exams.</w:t>
      </w:r>
    </w:p>
    <w:p w:rsidR="00BE6294" w:rsidRDefault="00F410F3">
      <w:pPr>
        <w:pStyle w:val="Heading2"/>
      </w:pPr>
      <w:bookmarkStart w:id="14" w:name="validity"/>
      <w:r>
        <w:t>Validity</w:t>
      </w:r>
      <w:bookmarkEnd w:id="14"/>
    </w:p>
    <w:p w:rsidR="00BE6294" w:rsidRDefault="00F410F3">
      <w:pPr>
        <w:pStyle w:val="FirstParagraph"/>
      </w:pPr>
      <w:r>
        <w:t xml:space="preserve">From September 1995. </w:t>
      </w:r>
    </w:p>
    <w:p w:rsidR="00BE6294" w:rsidRDefault="00F410F3">
      <w:pPr>
        <w:pStyle w:val="Heading1"/>
      </w:pPr>
      <w:bookmarkStart w:id="15" w:name="ci-2525-discrete-structures-i"/>
      <w:bookmarkStart w:id="16" w:name="_Toc28266481"/>
      <w:r>
        <w:lastRenderedPageBreak/>
        <w:t>CI-2525 Discrete Structures I</w:t>
      </w:r>
      <w:bookmarkEnd w:id="15"/>
      <w:bookmarkEnd w:id="16"/>
    </w:p>
    <w:p w:rsidR="00BE6294" w:rsidRDefault="00F410F3">
      <w:pPr>
        <w:pStyle w:val="Heading2"/>
      </w:pPr>
      <w:bookmarkStart w:id="17" w:name="credits-1"/>
      <w:r>
        <w:t>Credits</w:t>
      </w:r>
      <w:bookmarkEnd w:id="17"/>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18" w:name="hours-1"/>
      <w:r>
        <w:t>Hours</w:t>
      </w:r>
      <w:bookmarkEnd w:id="18"/>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19" w:name="objectives-1"/>
      <w:r>
        <w:t>Objectives</w:t>
      </w:r>
      <w:bookmarkEnd w:id="19"/>
    </w:p>
    <w:p w:rsidR="00BE6294" w:rsidRDefault="00F410F3" w:rsidP="00F410F3">
      <w:pPr>
        <w:numPr>
          <w:ilvl w:val="0"/>
          <w:numId w:val="4"/>
        </w:numPr>
      </w:pPr>
      <w:r>
        <w:t>Introduction of useful mathematical tools for modeling and analyzing discrete phenomena or processes.</w:t>
      </w:r>
    </w:p>
    <w:p w:rsidR="00BE6294" w:rsidRDefault="00F410F3" w:rsidP="00F410F3">
      <w:pPr>
        <w:numPr>
          <w:ilvl w:val="0"/>
          <w:numId w:val="4"/>
        </w:numPr>
      </w:pPr>
      <w:r>
        <w:t>Introduction to a discrete theory analogous to differential and integral calculus.</w:t>
      </w:r>
    </w:p>
    <w:p w:rsidR="00BE6294" w:rsidRDefault="00F410F3">
      <w:pPr>
        <w:pStyle w:val="Heading2"/>
      </w:pPr>
      <w:bookmarkStart w:id="20" w:name="topics-1"/>
      <w:r>
        <w:t>Topics</w:t>
      </w:r>
      <w:bookmarkEnd w:id="20"/>
    </w:p>
    <w:p w:rsidR="00BE6294" w:rsidRDefault="00F410F3" w:rsidP="00F410F3">
      <w:pPr>
        <w:numPr>
          <w:ilvl w:val="0"/>
          <w:numId w:val="5"/>
        </w:numPr>
      </w:pPr>
      <w:r>
        <w:t xml:space="preserve">1st Class: Objectives of the combinatorics. Fundamental principles of counting. Interpretation of functions as a sequence and as assignments to boxes. </w:t>
      </w:r>
      <w:r w:rsidR="00FB30B5">
        <w:t>The c</w:t>
      </w:r>
      <w:r>
        <w:t xml:space="preserve">ardinality of </w:t>
      </w:r>
      <w:r>
        <w:t xml:space="preserve">all the functions of a set A to a set B (finite). </w:t>
      </w:r>
      <w:r w:rsidR="00FB30B5">
        <w:t>The n</w:t>
      </w:r>
      <w:r>
        <w:t>umber of injective functions (applications of counting principles).</w:t>
      </w:r>
    </w:p>
    <w:p w:rsidR="00BE6294" w:rsidRDefault="00F410F3" w:rsidP="00F410F3">
      <w:pPr>
        <w:numPr>
          <w:ilvl w:val="0"/>
          <w:numId w:val="5"/>
        </w:numPr>
      </w:pPr>
      <w:r>
        <w:t>2nd Class: Application of fundamental counting principles: place objects of a set X in m boxes, objects in boxes must be ordered (discuss</w:t>
      </w:r>
      <w:r>
        <w:t xml:space="preserve"> various methods). Strictly increasing tuples in the alphabet 1, …, n, number of m-subsets of an n-set. </w:t>
      </w:r>
      <w:r w:rsidR="00FB30B5">
        <w:t>The n</w:t>
      </w:r>
      <w:r>
        <w:t>umber of increasing m-words in an n-alphabet.</w:t>
      </w:r>
    </w:p>
    <w:p w:rsidR="00BE6294" w:rsidRDefault="00F410F3" w:rsidP="00F410F3">
      <w:pPr>
        <w:numPr>
          <w:ilvl w:val="0"/>
          <w:numId w:val="5"/>
        </w:numPr>
      </w:pPr>
      <w:r>
        <w:t>3rd Class: Number of ordered and generalized n-partitions of m (two methods). Consequences: Number of inc</w:t>
      </w:r>
      <w:r>
        <w:t xml:space="preserve">reasing and strictly increasing functions. Principles of inequality or </w:t>
      </w:r>
      <w:proofErr w:type="gramStart"/>
      <w:r>
        <w:t>Pigeon Hole</w:t>
      </w:r>
      <w:proofErr w:type="gramEnd"/>
      <w:r>
        <w:t>.</w:t>
      </w:r>
    </w:p>
    <w:p w:rsidR="00BE6294" w:rsidRDefault="00F410F3" w:rsidP="00F410F3">
      <w:pPr>
        <w:numPr>
          <w:ilvl w:val="0"/>
          <w:numId w:val="5"/>
        </w:numPr>
      </w:pPr>
      <w:r>
        <w:t>4th Class: Binomial and multinomial coefficient. Properties Sums and products. Operations on sums.</w:t>
      </w:r>
    </w:p>
    <w:p w:rsidR="00BE6294" w:rsidRDefault="00F410F3" w:rsidP="00F410F3">
      <w:pPr>
        <w:numPr>
          <w:ilvl w:val="0"/>
          <w:numId w:val="5"/>
        </w:numPr>
      </w:pPr>
      <w:r>
        <w:t>5th Class: Binomial and multinomial theorem. Principle of inclusion-exclu</w:t>
      </w:r>
      <w:r>
        <w:t>sion.</w:t>
      </w:r>
    </w:p>
    <w:p w:rsidR="00BE6294" w:rsidRDefault="00F410F3" w:rsidP="00F410F3">
      <w:pPr>
        <w:numPr>
          <w:ilvl w:val="0"/>
          <w:numId w:val="5"/>
        </w:numPr>
      </w:pPr>
      <w:r>
        <w:t xml:space="preserve">6th Class: Applications of inclusion-exclusion type: numbers of bijective functions and partitions of a </w:t>
      </w:r>
      <w:proofErr w:type="gramStart"/>
      <w:r>
        <w:t>set in</w:t>
      </w:r>
      <w:proofErr w:type="gramEnd"/>
      <w:r>
        <w:t xml:space="preserve"> </w:t>
      </w:r>
      <w:proofErr w:type="spellStart"/>
      <w:r>
        <w:t>m</w:t>
      </w:r>
      <w:proofErr w:type="spellEnd"/>
      <w:r>
        <w:t xml:space="preserve"> classes. Sets of objects that satisfy exactly certain properties. Derangements.</w:t>
      </w:r>
    </w:p>
    <w:p w:rsidR="00BE6294" w:rsidRDefault="00F410F3" w:rsidP="00F410F3">
      <w:pPr>
        <w:numPr>
          <w:ilvl w:val="0"/>
          <w:numId w:val="5"/>
        </w:numPr>
      </w:pPr>
      <w:r>
        <w:t>7th Class: Recurrence equations. Formulation Examples Dir</w:t>
      </w:r>
      <w:r>
        <w:t>ect Resolution and Combination methods.</w:t>
      </w:r>
    </w:p>
    <w:p w:rsidR="00BE6294" w:rsidRDefault="00F410F3" w:rsidP="00F410F3">
      <w:pPr>
        <w:numPr>
          <w:ilvl w:val="0"/>
          <w:numId w:val="5"/>
        </w:numPr>
      </w:pPr>
      <w:r>
        <w:t>8th Class: Linear recurrence equations with constant coefficients. Resolution Method.</w:t>
      </w:r>
    </w:p>
    <w:p w:rsidR="00BE6294" w:rsidRDefault="00F410F3" w:rsidP="00F410F3">
      <w:pPr>
        <w:numPr>
          <w:ilvl w:val="0"/>
          <w:numId w:val="5"/>
        </w:numPr>
      </w:pPr>
      <w:r>
        <w:lastRenderedPageBreak/>
        <w:t>9th Class: Resolution by generating functions. Equation and resolution to parenthesize an expression.</w:t>
      </w:r>
    </w:p>
    <w:p w:rsidR="00BE6294" w:rsidRDefault="00F410F3" w:rsidP="00F410F3">
      <w:pPr>
        <w:numPr>
          <w:ilvl w:val="0"/>
          <w:numId w:val="5"/>
        </w:numPr>
      </w:pPr>
      <w:r>
        <w:t>10th Class: Calculation of d</w:t>
      </w:r>
      <w:r>
        <w:t>ifferences. Similarity with differential calculus. Differences of a polynomial.</w:t>
      </w:r>
    </w:p>
    <w:p w:rsidR="00BE6294" w:rsidRDefault="00F410F3" w:rsidP="00F410F3">
      <w:pPr>
        <w:numPr>
          <w:ilvl w:val="0"/>
          <w:numId w:val="5"/>
        </w:numPr>
      </w:pPr>
      <w:r>
        <w:t>11th Class: Properties of the operator difference. Factorial functions. Stirling numbers of the first kind.</w:t>
      </w:r>
    </w:p>
    <w:p w:rsidR="00BE6294" w:rsidRDefault="00F410F3" w:rsidP="00F410F3">
      <w:pPr>
        <w:numPr>
          <w:ilvl w:val="0"/>
          <w:numId w:val="5"/>
        </w:numPr>
      </w:pPr>
      <w:r>
        <w:t>12th Class: Second kind Stirling numbers. Combinatorial interpretati</w:t>
      </w:r>
      <w:r>
        <w:t xml:space="preserve">on. </w:t>
      </w:r>
      <w:r w:rsidR="00FB30B5">
        <w:t>The d</w:t>
      </w:r>
      <w:r>
        <w:t>ifference of special functions.</w:t>
      </w:r>
    </w:p>
    <w:p w:rsidR="00BE6294" w:rsidRDefault="00F410F3" w:rsidP="00F410F3">
      <w:pPr>
        <w:numPr>
          <w:ilvl w:val="0"/>
          <w:numId w:val="5"/>
        </w:numPr>
      </w:pPr>
      <w:r>
        <w:t>13th Class: Development in differences. Gregory-Newton’s formula. Sum calculations. Similarity with the integral calculation. Sum Operator. Properties Sums of special functions.</w:t>
      </w:r>
    </w:p>
    <w:p w:rsidR="00BE6294" w:rsidRDefault="00F410F3" w:rsidP="00F410F3">
      <w:pPr>
        <w:numPr>
          <w:ilvl w:val="0"/>
          <w:numId w:val="5"/>
        </w:numPr>
      </w:pPr>
      <w:r>
        <w:t>14th Class: Sums Calculation’s Fundamenta</w:t>
      </w:r>
      <w:r>
        <w:t>l Theorem. Abel Transforms. Other methods for calculating series.</w:t>
      </w:r>
    </w:p>
    <w:p w:rsidR="00BE6294" w:rsidRPr="0057286C" w:rsidRDefault="00F410F3" w:rsidP="00F410F3">
      <w:pPr>
        <w:numPr>
          <w:ilvl w:val="0"/>
          <w:numId w:val="5"/>
        </w:numPr>
        <w:rPr>
          <w:lang w:val="es-VE"/>
        </w:rPr>
      </w:pPr>
      <w:r>
        <w:t xml:space="preserve">15th Class: Asymptotic Behavior. Comparison relationships. </w:t>
      </w:r>
      <w:proofErr w:type="spellStart"/>
      <w:r w:rsidRPr="0057286C">
        <w:rPr>
          <w:lang w:val="es-VE"/>
        </w:rPr>
        <w:t>Notation</w:t>
      </w:r>
      <w:proofErr w:type="spellEnd"/>
      <w:r w:rsidRPr="0057286C">
        <w:rPr>
          <w:lang w:val="es-VE"/>
        </w:rPr>
        <w:t xml:space="preserve"> O, o, Teta, Omega, </w:t>
      </w:r>
      <w:proofErr w:type="spellStart"/>
      <w:r w:rsidRPr="0057286C">
        <w:rPr>
          <w:lang w:val="es-VE"/>
        </w:rPr>
        <w:t>equivalent</w:t>
      </w:r>
      <w:proofErr w:type="spellEnd"/>
      <w:r w:rsidRPr="0057286C">
        <w:rPr>
          <w:lang w:val="es-VE"/>
        </w:rPr>
        <w:t xml:space="preserve"> </w:t>
      </w:r>
      <w:proofErr w:type="spellStart"/>
      <w:r w:rsidRPr="0057286C">
        <w:rPr>
          <w:lang w:val="es-VE"/>
        </w:rPr>
        <w:t>asymptotes</w:t>
      </w:r>
      <w:proofErr w:type="spellEnd"/>
      <w:r w:rsidRPr="0057286C">
        <w:rPr>
          <w:lang w:val="es-VE"/>
        </w:rPr>
        <w:t>.</w:t>
      </w:r>
    </w:p>
    <w:p w:rsidR="00BE6294" w:rsidRDefault="00F410F3" w:rsidP="00F410F3">
      <w:pPr>
        <w:numPr>
          <w:ilvl w:val="0"/>
          <w:numId w:val="5"/>
        </w:numPr>
      </w:pPr>
      <w:r>
        <w:t>16th Class: Calculation on comparison relations.</w:t>
      </w:r>
    </w:p>
    <w:p w:rsidR="00BE6294" w:rsidRDefault="00F410F3" w:rsidP="00F410F3">
      <w:pPr>
        <w:numPr>
          <w:ilvl w:val="0"/>
          <w:numId w:val="5"/>
        </w:numPr>
      </w:pPr>
      <w:r>
        <w:t>17th Class: Comparison scales.</w:t>
      </w:r>
    </w:p>
    <w:p w:rsidR="00BE6294" w:rsidRDefault="00F410F3" w:rsidP="00F410F3">
      <w:pPr>
        <w:numPr>
          <w:ilvl w:val="0"/>
          <w:numId w:val="5"/>
        </w:numPr>
      </w:pPr>
      <w:r>
        <w:t>18th Class: Estimates and asymptotic representations.</w:t>
      </w:r>
    </w:p>
    <w:p w:rsidR="00BE6294" w:rsidRDefault="00F410F3" w:rsidP="00F410F3">
      <w:pPr>
        <w:numPr>
          <w:ilvl w:val="0"/>
          <w:numId w:val="5"/>
        </w:numPr>
      </w:pPr>
      <w:r>
        <w:t>19th Class: Practical calculation of the complexity of algorithms.</w:t>
      </w:r>
    </w:p>
    <w:p w:rsidR="00BE6294" w:rsidRDefault="00F410F3">
      <w:pPr>
        <w:pStyle w:val="Heading2"/>
      </w:pPr>
      <w:bookmarkStart w:id="21" w:name="literature-1"/>
      <w:r>
        <w:t>Literature</w:t>
      </w:r>
      <w:bookmarkEnd w:id="21"/>
    </w:p>
    <w:p w:rsidR="00BE6294" w:rsidRDefault="00F410F3" w:rsidP="00F410F3">
      <w:pPr>
        <w:numPr>
          <w:ilvl w:val="0"/>
          <w:numId w:val="6"/>
        </w:numPr>
      </w:pPr>
      <w:r>
        <w:t>D. Knuth. Fundamental Algorithms. Addison</w:t>
      </w:r>
      <w:r w:rsidR="00FB30B5">
        <w:t>-</w:t>
      </w:r>
      <w:r>
        <w:t>Wesley. 1973.</w:t>
      </w:r>
    </w:p>
    <w:p w:rsidR="00BE6294" w:rsidRDefault="00F410F3" w:rsidP="00F410F3">
      <w:pPr>
        <w:numPr>
          <w:ilvl w:val="0"/>
          <w:numId w:val="6"/>
        </w:numPr>
      </w:pPr>
      <w:r>
        <w:t>M. Spiegel. Theory and problems of calculus of finite differences and</w:t>
      </w:r>
      <w:r>
        <w:t xml:space="preserve"> difference equations. </w:t>
      </w:r>
      <w:proofErr w:type="spellStart"/>
      <w:r>
        <w:t>Shaum’s</w:t>
      </w:r>
      <w:proofErr w:type="spellEnd"/>
      <w:r>
        <w:t xml:space="preserve"> Outline series. McGraw</w:t>
      </w:r>
      <w:r w:rsidR="00FB30B5">
        <w:t>-</w:t>
      </w:r>
      <w:r>
        <w:t>Hill. 1971.</w:t>
      </w:r>
    </w:p>
    <w:p w:rsidR="00BE6294" w:rsidRDefault="00F410F3" w:rsidP="00F410F3">
      <w:pPr>
        <w:numPr>
          <w:ilvl w:val="0"/>
          <w:numId w:val="6"/>
        </w:numPr>
      </w:pPr>
      <w:r>
        <w:t>C. Liu. Introduction to Combinatorial Mathematics. McGraw</w:t>
      </w:r>
      <w:r w:rsidR="00FB30B5">
        <w:t>-</w:t>
      </w:r>
      <w:r>
        <w:t>Hill. 1968.</w:t>
      </w:r>
    </w:p>
    <w:p w:rsidR="00BE6294" w:rsidRDefault="00F410F3" w:rsidP="00F410F3">
      <w:pPr>
        <w:numPr>
          <w:ilvl w:val="0"/>
          <w:numId w:val="6"/>
        </w:numPr>
      </w:pPr>
      <w:r>
        <w:t>C. Berge. Principles of Combinatorics. Academic Press. 1971.</w:t>
      </w:r>
    </w:p>
    <w:p w:rsidR="00BE6294" w:rsidRDefault="00F410F3" w:rsidP="00F410F3">
      <w:pPr>
        <w:numPr>
          <w:ilvl w:val="0"/>
          <w:numId w:val="6"/>
        </w:numPr>
      </w:pPr>
      <w:r>
        <w:t>Jordan. Calculus of finite difference equations.</w:t>
      </w:r>
    </w:p>
    <w:p w:rsidR="00BE6294" w:rsidRDefault="00F410F3" w:rsidP="00F410F3">
      <w:pPr>
        <w:numPr>
          <w:ilvl w:val="0"/>
          <w:numId w:val="6"/>
        </w:numPr>
      </w:pPr>
      <w:proofErr w:type="spellStart"/>
      <w:r>
        <w:t>Grahan</w:t>
      </w:r>
      <w:proofErr w:type="spellEnd"/>
      <w:r>
        <w:t xml:space="preserve">, Knuth, </w:t>
      </w:r>
      <w:proofErr w:type="spellStart"/>
      <w:r>
        <w:t>Patasnik</w:t>
      </w:r>
      <w:proofErr w:type="spellEnd"/>
      <w:r>
        <w:t>. Concrete Mathematics. Addison-Wesley. 1991.</w:t>
      </w:r>
    </w:p>
    <w:p w:rsidR="00BE6294" w:rsidRDefault="00F410F3" w:rsidP="00F410F3">
      <w:pPr>
        <w:numPr>
          <w:ilvl w:val="0"/>
          <w:numId w:val="6"/>
        </w:numPr>
      </w:pPr>
      <w:r>
        <w:t xml:space="preserve">N. Xuong, </w:t>
      </w:r>
      <w:proofErr w:type="spellStart"/>
      <w:r>
        <w:t>Mathematiques</w:t>
      </w:r>
      <w:proofErr w:type="spellEnd"/>
      <w:r>
        <w:t xml:space="preserve"> </w:t>
      </w:r>
      <w:proofErr w:type="spellStart"/>
      <w:r>
        <w:t>Discretes</w:t>
      </w:r>
      <w:proofErr w:type="spellEnd"/>
      <w:r>
        <w:t xml:space="preserve">. </w:t>
      </w:r>
      <w:proofErr w:type="spellStart"/>
      <w:r>
        <w:t>Dunod</w:t>
      </w:r>
      <w:proofErr w:type="spellEnd"/>
      <w:r>
        <w:t>. 1992.</w:t>
      </w:r>
    </w:p>
    <w:p w:rsidR="00BE6294" w:rsidRDefault="00F410F3">
      <w:pPr>
        <w:pStyle w:val="Heading2"/>
      </w:pPr>
      <w:bookmarkStart w:id="22" w:name="required-to-complete-1"/>
      <w:r>
        <w:t>Required to Complete</w:t>
      </w:r>
      <w:bookmarkEnd w:id="22"/>
    </w:p>
    <w:p w:rsidR="00BE6294" w:rsidRDefault="00F410F3">
      <w:pPr>
        <w:pStyle w:val="FirstParagraph"/>
      </w:pPr>
      <w:r>
        <w:t>Two exams, two quizzes</w:t>
      </w:r>
      <w:r w:rsidR="00FB30B5">
        <w:t>,</w:t>
      </w:r>
      <w:r>
        <w:t xml:space="preserve"> and homework.</w:t>
      </w:r>
    </w:p>
    <w:p w:rsidR="00BE6294" w:rsidRDefault="00F410F3">
      <w:pPr>
        <w:pStyle w:val="Heading2"/>
      </w:pPr>
      <w:bookmarkStart w:id="23" w:name="validity-1"/>
      <w:r>
        <w:lastRenderedPageBreak/>
        <w:t>Validity</w:t>
      </w:r>
      <w:bookmarkEnd w:id="23"/>
    </w:p>
    <w:p w:rsidR="00BE6294" w:rsidRDefault="00F410F3">
      <w:pPr>
        <w:pStyle w:val="FirstParagraph"/>
      </w:pPr>
      <w:r>
        <w:t>From 2011.</w:t>
      </w:r>
    </w:p>
    <w:p w:rsidR="00BE6294" w:rsidRDefault="00F410F3">
      <w:pPr>
        <w:pStyle w:val="Heading1"/>
      </w:pPr>
      <w:bookmarkStart w:id="24" w:name="ci-2526-discrete-structures-ii"/>
      <w:bookmarkStart w:id="25" w:name="_Toc28266482"/>
      <w:r>
        <w:t>CI-2526 Disc</w:t>
      </w:r>
      <w:r>
        <w:t>rete Structures II</w:t>
      </w:r>
      <w:bookmarkEnd w:id="24"/>
      <w:bookmarkEnd w:id="25"/>
    </w:p>
    <w:p w:rsidR="00BE6294" w:rsidRDefault="00F410F3">
      <w:pPr>
        <w:pStyle w:val="Heading2"/>
      </w:pPr>
      <w:bookmarkStart w:id="26" w:name="credits-2"/>
      <w:r>
        <w:t>Credits</w:t>
      </w:r>
      <w:bookmarkEnd w:id="26"/>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27" w:name="hours-2"/>
      <w:r>
        <w:t>Hours</w:t>
      </w:r>
      <w:bookmarkEnd w:id="27"/>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28" w:name="objectives-2"/>
      <w:r>
        <w:t>Objectives</w:t>
      </w:r>
      <w:bookmarkEnd w:id="28"/>
    </w:p>
    <w:p w:rsidR="00BE6294" w:rsidRDefault="00F410F3">
      <w:pPr>
        <w:pStyle w:val="Heading3"/>
      </w:pPr>
      <w:bookmarkStart w:id="29" w:name="general-1"/>
      <w:r>
        <w:t>General</w:t>
      </w:r>
      <w:bookmarkEnd w:id="29"/>
    </w:p>
    <w:p w:rsidR="00BE6294" w:rsidRDefault="00F410F3">
      <w:pPr>
        <w:pStyle w:val="FirstParagraph"/>
      </w:pPr>
      <w:r>
        <w:t>Definition of basic abstract concepts in computer science. Apply demonstrative arguments within a precisely defined context.</w:t>
      </w:r>
    </w:p>
    <w:p w:rsidR="00BE6294" w:rsidRDefault="00F410F3">
      <w:pPr>
        <w:pStyle w:val="Heading3"/>
      </w:pPr>
      <w:bookmarkStart w:id="30" w:name="specifics-1"/>
      <w:r>
        <w:t>Specifics</w:t>
      </w:r>
      <w:bookmarkEnd w:id="30"/>
    </w:p>
    <w:p w:rsidR="00BE6294" w:rsidRDefault="00F410F3" w:rsidP="00F410F3">
      <w:pPr>
        <w:numPr>
          <w:ilvl w:val="0"/>
          <w:numId w:val="7"/>
        </w:numPr>
      </w:pPr>
      <w:r>
        <w:t>Knowledge of structures defined in abstract form.</w:t>
      </w:r>
    </w:p>
    <w:p w:rsidR="00BE6294" w:rsidRDefault="00F410F3" w:rsidP="00F410F3">
      <w:pPr>
        <w:numPr>
          <w:ilvl w:val="0"/>
          <w:numId w:val="7"/>
        </w:numPr>
      </w:pPr>
      <w:r>
        <w:t>Knowledge of the concept of relationship, relational structures, and it</w:t>
      </w:r>
      <w:r>
        <w:t>s application</w:t>
      </w:r>
    </w:p>
    <w:p w:rsidR="00BE6294" w:rsidRDefault="00F410F3" w:rsidP="00F410F3">
      <w:pPr>
        <w:numPr>
          <w:ilvl w:val="0"/>
          <w:numId w:val="7"/>
        </w:numPr>
      </w:pPr>
      <w:r>
        <w:t>Basic knowledge of cardinality</w:t>
      </w:r>
    </w:p>
    <w:p w:rsidR="00BE6294" w:rsidRDefault="00F410F3">
      <w:pPr>
        <w:pStyle w:val="Heading2"/>
      </w:pPr>
      <w:bookmarkStart w:id="31" w:name="topics-2"/>
      <w:r>
        <w:t>Topics</w:t>
      </w:r>
      <w:bookmarkEnd w:id="31"/>
    </w:p>
    <w:p w:rsidR="00BE6294" w:rsidRDefault="00F410F3" w:rsidP="00F410F3">
      <w:pPr>
        <w:numPr>
          <w:ilvl w:val="0"/>
          <w:numId w:val="8"/>
        </w:numPr>
      </w:pPr>
      <w:r>
        <w:t>Definition of: Set, axioms of extension, empty set, separation, union. Paradoxes. Operations: intersection, union, difference</w:t>
      </w:r>
      <w:r w:rsidR="00FB30B5">
        <w:t>,</w:t>
      </w:r>
      <w:r>
        <w:t xml:space="preserve"> and complement. Properties</w:t>
      </w:r>
    </w:p>
    <w:p w:rsidR="00BE6294" w:rsidRDefault="00F410F3" w:rsidP="00F410F3">
      <w:pPr>
        <w:numPr>
          <w:ilvl w:val="0"/>
          <w:numId w:val="8"/>
        </w:numPr>
      </w:pPr>
      <w:r>
        <w:t>Families: Definition and operations Axiom set of parts or power set. Properties</w:t>
      </w:r>
    </w:p>
    <w:p w:rsidR="00BE6294" w:rsidRDefault="00F410F3" w:rsidP="00F410F3">
      <w:pPr>
        <w:numPr>
          <w:ilvl w:val="0"/>
          <w:numId w:val="8"/>
        </w:numPr>
      </w:pPr>
      <w:r>
        <w:t>Cartesian product. Definition and Properties. Relationships: Definition, operations</w:t>
      </w:r>
      <w:r w:rsidR="00FB30B5">
        <w:t>,</w:t>
      </w:r>
      <w:r>
        <w:t xml:space="preserve"> and properties of operations. Domain, Rank and graph of a relationship. Inverse relationship</w:t>
      </w:r>
      <w:r>
        <w:t>. Left and right restrictions of a relationship. Reflective, symmetric, antisymmetric and transitive properties among others. Sequencing and composition of relationships. Properties.</w:t>
      </w:r>
    </w:p>
    <w:p w:rsidR="00BE6294" w:rsidRDefault="00F410F3" w:rsidP="00F410F3">
      <w:pPr>
        <w:numPr>
          <w:ilvl w:val="0"/>
          <w:numId w:val="8"/>
        </w:numPr>
      </w:pPr>
      <w:r>
        <w:t>Partial, total and topological order. Well-ordering principle.</w:t>
      </w:r>
    </w:p>
    <w:p w:rsidR="00BE6294" w:rsidRDefault="00F410F3" w:rsidP="00F410F3">
      <w:pPr>
        <w:numPr>
          <w:ilvl w:val="0"/>
          <w:numId w:val="8"/>
        </w:numPr>
      </w:pPr>
      <w:r>
        <w:t>Induction.</w:t>
      </w:r>
      <w:r>
        <w:t xml:space="preserve"> Axioms of </w:t>
      </w:r>
      <w:proofErr w:type="spellStart"/>
      <w:r>
        <w:t>Peano</w:t>
      </w:r>
      <w:proofErr w:type="spellEnd"/>
      <w:r>
        <w:t>. Inductive definitions. Closure of Relationships definition, reflective, symmetric and transitive closures.</w:t>
      </w:r>
    </w:p>
    <w:p w:rsidR="00BE6294" w:rsidRDefault="00F410F3" w:rsidP="00F410F3">
      <w:pPr>
        <w:numPr>
          <w:ilvl w:val="0"/>
          <w:numId w:val="8"/>
        </w:numPr>
      </w:pPr>
      <w:r>
        <w:lastRenderedPageBreak/>
        <w:t>Equivalence Relation. Definition and Properties. Definition of Partition and its Properties.</w:t>
      </w:r>
    </w:p>
    <w:p w:rsidR="00BE6294" w:rsidRDefault="00F410F3" w:rsidP="00F410F3">
      <w:pPr>
        <w:numPr>
          <w:ilvl w:val="0"/>
          <w:numId w:val="8"/>
        </w:numPr>
      </w:pPr>
      <w:r>
        <w:t>Function: Definition, types, propertie</w:t>
      </w:r>
      <w:r>
        <w:t>s. Composition of functions and properties. Inverse function Reverse right, left.</w:t>
      </w:r>
    </w:p>
    <w:p w:rsidR="00BE6294" w:rsidRDefault="00F410F3" w:rsidP="00F410F3">
      <w:pPr>
        <w:numPr>
          <w:ilvl w:val="0"/>
          <w:numId w:val="8"/>
        </w:numPr>
      </w:pPr>
      <w:r>
        <w:t xml:space="preserve">Definition of </w:t>
      </w:r>
      <w:r w:rsidR="00FB30B5">
        <w:t xml:space="preserve">a </w:t>
      </w:r>
      <w:r>
        <w:t>finite set, properties. Infinite sets, countable and non-countable sets.</w:t>
      </w:r>
    </w:p>
    <w:p w:rsidR="00BE6294" w:rsidRDefault="00F410F3">
      <w:pPr>
        <w:pStyle w:val="Heading2"/>
      </w:pPr>
      <w:bookmarkStart w:id="32" w:name="literature-2"/>
      <w:r>
        <w:t>Literature</w:t>
      </w:r>
      <w:bookmarkEnd w:id="32"/>
    </w:p>
    <w:p w:rsidR="00BE6294" w:rsidRDefault="00F410F3" w:rsidP="00F410F3">
      <w:pPr>
        <w:numPr>
          <w:ilvl w:val="0"/>
          <w:numId w:val="9"/>
        </w:numPr>
      </w:pPr>
      <w:r w:rsidRPr="0057286C">
        <w:rPr>
          <w:lang w:val="es-VE"/>
        </w:rPr>
        <w:t xml:space="preserve">Elementos de Teoría Axiomática de Conjuntos. </w:t>
      </w:r>
      <w:r>
        <w:t xml:space="preserve">Vicente </w:t>
      </w:r>
      <w:proofErr w:type="spellStart"/>
      <w:r>
        <w:t>Yriarte</w:t>
      </w:r>
      <w:proofErr w:type="spellEnd"/>
      <w:r>
        <w:t>. USB.</w:t>
      </w:r>
    </w:p>
    <w:p w:rsidR="00BE6294" w:rsidRDefault="00F410F3" w:rsidP="00F410F3">
      <w:pPr>
        <w:numPr>
          <w:ilvl w:val="0"/>
          <w:numId w:val="9"/>
        </w:numPr>
      </w:pPr>
      <w:r>
        <w:t xml:space="preserve">Discrete </w:t>
      </w:r>
      <w:r>
        <w:t xml:space="preserve">Mathematics in Computer Science. Donald F. </w:t>
      </w:r>
      <w:proofErr w:type="spellStart"/>
      <w:r>
        <w:t>Stanat</w:t>
      </w:r>
      <w:proofErr w:type="spellEnd"/>
      <w:r>
        <w:t xml:space="preserve"> &amp; David Mc Allister. Prentice</w:t>
      </w:r>
      <w:r w:rsidR="00FB30B5">
        <w:t>-</w:t>
      </w:r>
      <w:r>
        <w:t>Hall. 1977.</w:t>
      </w:r>
    </w:p>
    <w:p w:rsidR="00BE6294" w:rsidRDefault="00F410F3" w:rsidP="00F410F3">
      <w:pPr>
        <w:numPr>
          <w:ilvl w:val="0"/>
          <w:numId w:val="9"/>
        </w:numPr>
      </w:pPr>
      <w:r>
        <w:t xml:space="preserve">A Logical Approach to Discrete Math. David </w:t>
      </w:r>
      <w:proofErr w:type="spellStart"/>
      <w:r>
        <w:t>Gries</w:t>
      </w:r>
      <w:proofErr w:type="spellEnd"/>
      <w:r>
        <w:t xml:space="preserve"> &amp; Fred B. Schneider. Springer Verlag. 1993.</w:t>
      </w:r>
    </w:p>
    <w:p w:rsidR="00BE6294" w:rsidRDefault="00F410F3">
      <w:pPr>
        <w:pStyle w:val="Heading2"/>
      </w:pPr>
      <w:bookmarkStart w:id="33" w:name="required-to-complete-2"/>
      <w:r>
        <w:t>Required to Complete</w:t>
      </w:r>
      <w:bookmarkEnd w:id="33"/>
    </w:p>
    <w:p w:rsidR="00BE6294" w:rsidRDefault="00F410F3">
      <w:pPr>
        <w:pStyle w:val="FirstParagraph"/>
      </w:pPr>
      <w:r>
        <w:t>Three exams.</w:t>
      </w:r>
    </w:p>
    <w:p w:rsidR="00BE6294" w:rsidRDefault="00F410F3">
      <w:pPr>
        <w:pStyle w:val="Heading2"/>
      </w:pPr>
      <w:bookmarkStart w:id="34" w:name="validity-2"/>
      <w:r>
        <w:t>Validity</w:t>
      </w:r>
      <w:bookmarkEnd w:id="34"/>
    </w:p>
    <w:p w:rsidR="00BE6294" w:rsidRDefault="00F410F3">
      <w:pPr>
        <w:pStyle w:val="FirstParagraph"/>
      </w:pPr>
      <w:r>
        <w:t>From January 2011.</w:t>
      </w:r>
    </w:p>
    <w:p w:rsidR="00BE6294" w:rsidRDefault="00F410F3">
      <w:pPr>
        <w:pStyle w:val="Heading1"/>
      </w:pPr>
      <w:bookmarkStart w:id="35" w:name="ci-2527-discrete-structures-iii"/>
      <w:bookmarkStart w:id="36" w:name="_Toc28266483"/>
      <w:r>
        <w:t>CI-2527 D</w:t>
      </w:r>
      <w:r>
        <w:t>iscrete Structures III</w:t>
      </w:r>
      <w:bookmarkEnd w:id="35"/>
      <w:bookmarkEnd w:id="36"/>
    </w:p>
    <w:p w:rsidR="00BE6294" w:rsidRDefault="00F410F3">
      <w:pPr>
        <w:pStyle w:val="Heading2"/>
      </w:pPr>
      <w:bookmarkStart w:id="37" w:name="credits-3"/>
      <w:r>
        <w:t>Credits</w:t>
      </w:r>
      <w:bookmarkEnd w:id="37"/>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8" w:name="hours-3"/>
      <w:r>
        <w:t>Hours</w:t>
      </w:r>
      <w:bookmarkEnd w:id="38"/>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39" w:name="objectives-3"/>
      <w:r>
        <w:t>Objectives</w:t>
      </w:r>
      <w:bookmarkEnd w:id="39"/>
    </w:p>
    <w:p w:rsidR="00BE6294" w:rsidRDefault="00F410F3">
      <w:pPr>
        <w:pStyle w:val="Heading3"/>
      </w:pPr>
      <w:bookmarkStart w:id="40" w:name="general-2"/>
      <w:r>
        <w:t>General</w:t>
      </w:r>
      <w:bookmarkEnd w:id="40"/>
    </w:p>
    <w:p w:rsidR="00BE6294" w:rsidRDefault="00F410F3">
      <w:pPr>
        <w:pStyle w:val="FirstParagraph"/>
      </w:pPr>
      <w:r>
        <w:t>Definition of fundamental mathematical concepts of Computer Science with a unified and precise terminology. Exercise of formal reasoning with abstract entities.</w:t>
      </w:r>
    </w:p>
    <w:p w:rsidR="00BE6294" w:rsidRDefault="00F410F3">
      <w:pPr>
        <w:pStyle w:val="Heading3"/>
      </w:pPr>
      <w:bookmarkStart w:id="41" w:name="specifics-2"/>
      <w:r>
        <w:t>Specifics</w:t>
      </w:r>
      <w:bookmarkEnd w:id="41"/>
    </w:p>
    <w:p w:rsidR="00BE6294" w:rsidRDefault="00F410F3" w:rsidP="00F410F3">
      <w:pPr>
        <w:numPr>
          <w:ilvl w:val="0"/>
          <w:numId w:val="10"/>
        </w:numPr>
      </w:pPr>
      <w:r>
        <w:t>Study of abstract algebraic systems: Semigroups, Monoids, Groups, Boolean Algebras, a</w:t>
      </w:r>
      <w:r>
        <w:t>nd others.</w:t>
      </w:r>
    </w:p>
    <w:p w:rsidR="00BE6294" w:rsidRDefault="00F410F3" w:rsidP="00F410F3">
      <w:pPr>
        <w:numPr>
          <w:ilvl w:val="0"/>
          <w:numId w:val="10"/>
        </w:numPr>
      </w:pPr>
      <w:r>
        <w:lastRenderedPageBreak/>
        <w:t>Study of basic concepts of Logic Design: Commutative Circuits, Karnaugh Maps.</w:t>
      </w:r>
    </w:p>
    <w:p w:rsidR="00BE6294" w:rsidRDefault="00F410F3">
      <w:pPr>
        <w:pStyle w:val="Heading2"/>
      </w:pPr>
      <w:bookmarkStart w:id="42" w:name="topics-3"/>
      <w:r>
        <w:t>Topics</w:t>
      </w:r>
      <w:bookmarkEnd w:id="42"/>
    </w:p>
    <w:p w:rsidR="00BE6294" w:rsidRDefault="00F410F3" w:rsidP="00F410F3">
      <w:pPr>
        <w:numPr>
          <w:ilvl w:val="0"/>
          <w:numId w:val="11"/>
        </w:numPr>
      </w:pPr>
      <w:r>
        <w:t xml:space="preserve">Integers: Integrity Domains, Ordered and </w:t>
      </w:r>
      <w:proofErr w:type="gramStart"/>
      <w:r>
        <w:t>Well Ordered</w:t>
      </w:r>
      <w:proofErr w:type="gramEnd"/>
      <w:r>
        <w:t xml:space="preserve"> Domains, Prime Numbers, Congruences.</w:t>
      </w:r>
    </w:p>
    <w:p w:rsidR="00BE6294" w:rsidRDefault="00F410F3" w:rsidP="00F410F3">
      <w:pPr>
        <w:numPr>
          <w:ilvl w:val="0"/>
          <w:numId w:val="11"/>
        </w:numPr>
      </w:pPr>
      <w:r>
        <w:t>Introduction to Algebras: Groupoids, Semigroups, Monoids, Subalgebras</w:t>
      </w:r>
      <w:r>
        <w:t>, Homomorphisms.</w:t>
      </w:r>
    </w:p>
    <w:p w:rsidR="00BE6294" w:rsidRDefault="00F410F3" w:rsidP="00F410F3">
      <w:pPr>
        <w:numPr>
          <w:ilvl w:val="0"/>
          <w:numId w:val="11"/>
        </w:numPr>
      </w:pPr>
      <w:r>
        <w:t xml:space="preserve">Groups: Laws, Powers, Order. Subgroups Homomorphisms of Groups. </w:t>
      </w:r>
      <w:proofErr w:type="spellStart"/>
      <w:r>
        <w:t>Cosets</w:t>
      </w:r>
      <w:proofErr w:type="spellEnd"/>
      <w:r>
        <w:t>. Cyclic Groups Permutations, Groups of Transformations. Quotient Group.</w:t>
      </w:r>
    </w:p>
    <w:p w:rsidR="00BE6294" w:rsidRDefault="00F410F3" w:rsidP="00F410F3">
      <w:pPr>
        <w:numPr>
          <w:ilvl w:val="0"/>
          <w:numId w:val="11"/>
        </w:numPr>
      </w:pPr>
      <w:r>
        <w:t>Heterogeneous Algebras: Example - Linear Algebra.</w:t>
      </w:r>
    </w:p>
    <w:p w:rsidR="00BE6294" w:rsidRDefault="00F410F3" w:rsidP="00F410F3">
      <w:pPr>
        <w:numPr>
          <w:ilvl w:val="0"/>
          <w:numId w:val="11"/>
        </w:numPr>
      </w:pPr>
      <w:r>
        <w:t>Boolean Algebras: Laws, Boolean Expressions, P</w:t>
      </w:r>
      <w:r>
        <w:t>artial Order (Reticulated), Atoms, Sum of Atoms, Finite Boolean Algebras.</w:t>
      </w:r>
    </w:p>
    <w:p w:rsidR="00BE6294" w:rsidRDefault="00F410F3" w:rsidP="00F410F3">
      <w:pPr>
        <w:numPr>
          <w:ilvl w:val="0"/>
          <w:numId w:val="11"/>
        </w:numPr>
      </w:pPr>
      <w:r>
        <w:t>Logical Design: Commutative Circuits, Commutative Algebras, Min / Max terms, Shannon Theorem, Adjacencies, Karnaugh Maps.</w:t>
      </w:r>
    </w:p>
    <w:p w:rsidR="00BE6294" w:rsidRDefault="00F410F3">
      <w:pPr>
        <w:pStyle w:val="Heading2"/>
      </w:pPr>
      <w:bookmarkStart w:id="43" w:name="literature-3"/>
      <w:r>
        <w:t>Literature</w:t>
      </w:r>
      <w:bookmarkEnd w:id="43"/>
    </w:p>
    <w:p w:rsidR="00BE6294" w:rsidRDefault="00F410F3" w:rsidP="00F410F3">
      <w:pPr>
        <w:numPr>
          <w:ilvl w:val="0"/>
          <w:numId w:val="12"/>
        </w:numPr>
      </w:pPr>
      <w:r>
        <w:t xml:space="preserve">D. </w:t>
      </w:r>
      <w:proofErr w:type="spellStart"/>
      <w:r>
        <w:t>Gries</w:t>
      </w:r>
      <w:proofErr w:type="spellEnd"/>
      <w:r>
        <w:t xml:space="preserve"> &amp; F.B. Schneider, A Logical Approach to </w:t>
      </w:r>
      <w:r>
        <w:t xml:space="preserve">Discrete Math., </w:t>
      </w:r>
      <w:proofErr w:type="spellStart"/>
      <w:r>
        <w:t>Springler</w:t>
      </w:r>
      <w:proofErr w:type="spellEnd"/>
      <w:r>
        <w:t>-Verlag, 1993.</w:t>
      </w:r>
    </w:p>
    <w:p w:rsidR="00BE6294" w:rsidRDefault="00F410F3" w:rsidP="00F410F3">
      <w:pPr>
        <w:numPr>
          <w:ilvl w:val="0"/>
          <w:numId w:val="12"/>
        </w:numPr>
      </w:pPr>
      <w:r>
        <w:t>J.D. Lipson, Elements of Algebra and Algebraic Computing, Addison-Wesley, 1981.</w:t>
      </w:r>
    </w:p>
    <w:p w:rsidR="00BE6294" w:rsidRPr="0057286C" w:rsidRDefault="00F410F3" w:rsidP="00F410F3">
      <w:pPr>
        <w:numPr>
          <w:ilvl w:val="0"/>
          <w:numId w:val="12"/>
        </w:numPr>
        <w:rPr>
          <w:lang w:val="es-VE"/>
        </w:rPr>
      </w:pPr>
      <w:r w:rsidRPr="0057286C">
        <w:rPr>
          <w:lang w:val="es-VE"/>
        </w:rPr>
        <w:t>A. Lloris &amp; A. Prieto, Diseño Lógico, McGraw Hill, 1996.</w:t>
      </w:r>
    </w:p>
    <w:p w:rsidR="00BE6294" w:rsidRPr="0057286C" w:rsidRDefault="00F410F3" w:rsidP="00F410F3">
      <w:pPr>
        <w:numPr>
          <w:ilvl w:val="0"/>
          <w:numId w:val="12"/>
        </w:numPr>
        <w:rPr>
          <w:lang w:val="es-VE"/>
        </w:rPr>
      </w:pPr>
      <w:r w:rsidRPr="0057286C">
        <w:rPr>
          <w:lang w:val="es-VE"/>
        </w:rPr>
        <w:t xml:space="preserve">V. </w:t>
      </w:r>
      <w:proofErr w:type="spellStart"/>
      <w:r w:rsidRPr="0057286C">
        <w:rPr>
          <w:lang w:val="es-VE"/>
        </w:rPr>
        <w:t>Yriarte</w:t>
      </w:r>
      <w:proofErr w:type="spellEnd"/>
      <w:r w:rsidRPr="0057286C">
        <w:rPr>
          <w:lang w:val="es-VE"/>
        </w:rPr>
        <w:t>, Estructuras Discretas II, Universidad Simón Bolívar, 2001 (</w:t>
      </w:r>
      <w:proofErr w:type="spellStart"/>
      <w:r w:rsidRPr="0057286C">
        <w:rPr>
          <w:lang w:val="es-VE"/>
        </w:rPr>
        <w:t>availabl</w:t>
      </w:r>
      <w:r w:rsidRPr="0057286C">
        <w:rPr>
          <w:lang w:val="es-VE"/>
        </w:rPr>
        <w:t>e</w:t>
      </w:r>
      <w:proofErr w:type="spellEnd"/>
      <w:r w:rsidRPr="0057286C">
        <w:rPr>
          <w:lang w:val="es-VE"/>
        </w:rPr>
        <w:t xml:space="preserve"> at </w:t>
      </w:r>
      <w:hyperlink r:id="rId8">
        <w:r w:rsidRPr="0057286C">
          <w:rPr>
            <w:rStyle w:val="Hyperlink"/>
            <w:lang w:val="es-VE"/>
          </w:rPr>
          <w:t>http://www.ldc.usb.ve/~yriarte</w:t>
        </w:r>
      </w:hyperlink>
      <w:r w:rsidRPr="0057286C">
        <w:rPr>
          <w:lang w:val="es-VE"/>
        </w:rPr>
        <w:t xml:space="preserve"> ).</w:t>
      </w:r>
    </w:p>
    <w:p w:rsidR="00BE6294" w:rsidRDefault="00F410F3" w:rsidP="00F410F3">
      <w:pPr>
        <w:numPr>
          <w:ilvl w:val="0"/>
          <w:numId w:val="12"/>
        </w:numPr>
      </w:pPr>
      <w:r>
        <w:t>K.A. Ross &amp; C. Wright, Discrete Mathematics, Prentice</w:t>
      </w:r>
      <w:r w:rsidR="00FB30B5">
        <w:t>-</w:t>
      </w:r>
      <w:r>
        <w:t>Hall, 1993.</w:t>
      </w:r>
    </w:p>
    <w:p w:rsidR="00BE6294" w:rsidRDefault="00F410F3" w:rsidP="00F410F3">
      <w:pPr>
        <w:numPr>
          <w:ilvl w:val="0"/>
          <w:numId w:val="12"/>
        </w:numPr>
      </w:pPr>
      <w:r>
        <w:t xml:space="preserve">J.B. </w:t>
      </w:r>
      <w:proofErr w:type="spellStart"/>
      <w:r>
        <w:t>Fraleigh</w:t>
      </w:r>
      <w:proofErr w:type="spellEnd"/>
      <w:r>
        <w:t>, A First Course in Abstract Algebra, Addison</w:t>
      </w:r>
      <w:r w:rsidR="00FB30B5">
        <w:t>-</w:t>
      </w:r>
      <w:r>
        <w:t>Wesley, 4th Edition, 1989.</w:t>
      </w:r>
    </w:p>
    <w:p w:rsidR="00BE6294" w:rsidRPr="0057286C" w:rsidRDefault="00F410F3" w:rsidP="00F410F3">
      <w:pPr>
        <w:numPr>
          <w:ilvl w:val="0"/>
          <w:numId w:val="12"/>
        </w:numPr>
        <w:rPr>
          <w:lang w:val="es-VE"/>
        </w:rPr>
      </w:pPr>
      <w:r w:rsidRPr="0057286C">
        <w:rPr>
          <w:lang w:val="es-VE"/>
        </w:rPr>
        <w:t xml:space="preserve">B. </w:t>
      </w:r>
      <w:proofErr w:type="spellStart"/>
      <w:r w:rsidRPr="0057286C">
        <w:rPr>
          <w:lang w:val="es-VE"/>
        </w:rPr>
        <w:t>Kolman</w:t>
      </w:r>
      <w:proofErr w:type="spellEnd"/>
      <w:r w:rsidRPr="0057286C">
        <w:rPr>
          <w:lang w:val="es-VE"/>
        </w:rPr>
        <w:t xml:space="preserve"> &amp; R.C. </w:t>
      </w:r>
      <w:proofErr w:type="spellStart"/>
      <w:r w:rsidRPr="0057286C">
        <w:rPr>
          <w:lang w:val="es-VE"/>
        </w:rPr>
        <w:t>Busby</w:t>
      </w:r>
      <w:proofErr w:type="spellEnd"/>
      <w:r w:rsidRPr="0057286C">
        <w:rPr>
          <w:lang w:val="es-VE"/>
        </w:rPr>
        <w:t>, Estructuras de Matemáticas Discretas para la Computación, Prentice Hall Hispanoamericana, 1986.</w:t>
      </w:r>
    </w:p>
    <w:p w:rsidR="00BE6294" w:rsidRDefault="00F410F3" w:rsidP="00F410F3">
      <w:pPr>
        <w:numPr>
          <w:ilvl w:val="0"/>
          <w:numId w:val="12"/>
        </w:numPr>
      </w:pPr>
      <w:r>
        <w:t>J.R. Durbin, Modern Algebra, John Wiley &amp; Sons, 197</w:t>
      </w:r>
      <w:r>
        <w:t>9.</w:t>
      </w:r>
    </w:p>
    <w:p w:rsidR="00BE6294" w:rsidRDefault="00F410F3" w:rsidP="00F410F3">
      <w:pPr>
        <w:numPr>
          <w:ilvl w:val="0"/>
          <w:numId w:val="12"/>
        </w:numPr>
      </w:pPr>
      <w:r>
        <w:t xml:space="preserve">F. </w:t>
      </w:r>
      <w:proofErr w:type="spellStart"/>
      <w:r>
        <w:t>Preparata</w:t>
      </w:r>
      <w:proofErr w:type="spellEnd"/>
      <w:r>
        <w:t xml:space="preserve"> &amp; R.T. Yeh, Introduction to Discrete Structures for Computer Science and Engineering, Addison-Wesley, 1973.</w:t>
      </w:r>
    </w:p>
    <w:p w:rsidR="00BE6294" w:rsidRPr="0057286C" w:rsidRDefault="00F410F3" w:rsidP="00F410F3">
      <w:pPr>
        <w:numPr>
          <w:ilvl w:val="0"/>
          <w:numId w:val="12"/>
        </w:numPr>
        <w:rPr>
          <w:lang w:val="es-VE"/>
        </w:rPr>
      </w:pPr>
      <w:r w:rsidRPr="0057286C">
        <w:rPr>
          <w:lang w:val="es-VE"/>
        </w:rPr>
        <w:t xml:space="preserve">M. Morris Mano &amp; C.R. </w:t>
      </w:r>
      <w:proofErr w:type="spellStart"/>
      <w:r w:rsidRPr="0057286C">
        <w:rPr>
          <w:lang w:val="es-VE"/>
        </w:rPr>
        <w:t>Kime</w:t>
      </w:r>
      <w:proofErr w:type="spellEnd"/>
      <w:r w:rsidRPr="0057286C">
        <w:rPr>
          <w:lang w:val="es-VE"/>
        </w:rPr>
        <w:t>, Fundamentos de Diseño Lógico y Computadoras, Prentice Hall Hispanoamericana, 1998.</w:t>
      </w:r>
    </w:p>
    <w:p w:rsidR="00BE6294" w:rsidRDefault="00F410F3" w:rsidP="00F410F3">
      <w:pPr>
        <w:numPr>
          <w:ilvl w:val="0"/>
          <w:numId w:val="12"/>
        </w:numPr>
      </w:pPr>
      <w:r>
        <w:t xml:space="preserve">D.D. </w:t>
      </w:r>
      <w:proofErr w:type="spellStart"/>
      <w:r>
        <w:t>Gajski</w:t>
      </w:r>
      <w:proofErr w:type="spellEnd"/>
      <w:r>
        <w:t>, Principl</w:t>
      </w:r>
      <w:r>
        <w:t>es of Digital Design, Prentice</w:t>
      </w:r>
      <w:r w:rsidR="00FB30B5">
        <w:t>-</w:t>
      </w:r>
      <w:r>
        <w:t>Hall, 1997.</w:t>
      </w:r>
    </w:p>
    <w:p w:rsidR="00BE6294" w:rsidRPr="0057286C" w:rsidRDefault="00F410F3" w:rsidP="00F410F3">
      <w:pPr>
        <w:numPr>
          <w:ilvl w:val="0"/>
          <w:numId w:val="12"/>
        </w:numPr>
        <w:rPr>
          <w:lang w:val="es-VE"/>
        </w:rPr>
      </w:pPr>
      <w:r w:rsidRPr="0057286C">
        <w:rPr>
          <w:lang w:val="es-VE"/>
        </w:rPr>
        <w:t xml:space="preserve">J.F. </w:t>
      </w:r>
      <w:proofErr w:type="spellStart"/>
      <w:r w:rsidRPr="0057286C">
        <w:rPr>
          <w:lang w:val="es-VE"/>
        </w:rPr>
        <w:t>Wakerly</w:t>
      </w:r>
      <w:proofErr w:type="spellEnd"/>
      <w:r w:rsidRPr="0057286C">
        <w:rPr>
          <w:lang w:val="es-VE"/>
        </w:rPr>
        <w:t>, Diseño Digital: Principios y Prácticas, Prentice Hall Hispanoamericana, 1992.</w:t>
      </w:r>
    </w:p>
    <w:p w:rsidR="00BE6294" w:rsidRDefault="00F410F3" w:rsidP="00F410F3">
      <w:pPr>
        <w:numPr>
          <w:ilvl w:val="0"/>
          <w:numId w:val="12"/>
        </w:numPr>
      </w:pPr>
      <w:r w:rsidRPr="0057286C">
        <w:rPr>
          <w:lang w:val="es-VE"/>
        </w:rPr>
        <w:lastRenderedPageBreak/>
        <w:t xml:space="preserve">G.E. </w:t>
      </w:r>
      <w:proofErr w:type="spellStart"/>
      <w:r w:rsidRPr="0057286C">
        <w:rPr>
          <w:lang w:val="es-VE"/>
        </w:rPr>
        <w:t>Hoernes</w:t>
      </w:r>
      <w:proofErr w:type="spellEnd"/>
      <w:r w:rsidRPr="0057286C">
        <w:rPr>
          <w:lang w:val="es-VE"/>
        </w:rPr>
        <w:t xml:space="preserve"> &amp; M.F. </w:t>
      </w:r>
      <w:proofErr w:type="spellStart"/>
      <w:r w:rsidRPr="0057286C">
        <w:rPr>
          <w:lang w:val="es-VE"/>
        </w:rPr>
        <w:t>Heilweil</w:t>
      </w:r>
      <w:proofErr w:type="spellEnd"/>
      <w:r w:rsidRPr="0057286C">
        <w:rPr>
          <w:lang w:val="es-VE"/>
        </w:rPr>
        <w:t xml:space="preserve">, Introducción al Álgebra de Boole y los Dispositivos Lógicos, Ma. </w:t>
      </w:r>
      <w:r>
        <w:t>Graw Hill, 1972.</w:t>
      </w:r>
    </w:p>
    <w:p w:rsidR="00BE6294" w:rsidRDefault="00F410F3" w:rsidP="00F410F3">
      <w:pPr>
        <w:numPr>
          <w:ilvl w:val="0"/>
          <w:numId w:val="12"/>
        </w:numPr>
      </w:pPr>
      <w:r>
        <w:t>G.E. Will</w:t>
      </w:r>
      <w:r>
        <w:t>iams, Boolean Algebra with Computer Applications, Ma. Graw Hill, 1970.</w:t>
      </w:r>
    </w:p>
    <w:p w:rsidR="00BE6294" w:rsidRDefault="00F410F3">
      <w:pPr>
        <w:pStyle w:val="Heading2"/>
      </w:pPr>
      <w:bookmarkStart w:id="44" w:name="required-to-complete-3"/>
      <w:r>
        <w:t>Required to Complete</w:t>
      </w:r>
      <w:bookmarkEnd w:id="44"/>
    </w:p>
    <w:p w:rsidR="00BE6294" w:rsidRDefault="00F410F3">
      <w:pPr>
        <w:pStyle w:val="FirstParagraph"/>
      </w:pPr>
      <w:r>
        <w:t>Three exams and homework.</w:t>
      </w:r>
    </w:p>
    <w:p w:rsidR="00BE6294" w:rsidRDefault="00F410F3">
      <w:pPr>
        <w:pStyle w:val="Heading2"/>
      </w:pPr>
      <w:bookmarkStart w:id="45" w:name="validity-3"/>
      <w:r>
        <w:t>Validity</w:t>
      </w:r>
      <w:bookmarkEnd w:id="45"/>
    </w:p>
    <w:p w:rsidR="00BE6294" w:rsidRDefault="00F410F3">
      <w:pPr>
        <w:pStyle w:val="FirstParagraph"/>
      </w:pPr>
      <w:r>
        <w:t>From 2011.</w:t>
      </w:r>
    </w:p>
    <w:p w:rsidR="00BE6294" w:rsidRDefault="00F410F3">
      <w:pPr>
        <w:pStyle w:val="Heading1"/>
      </w:pPr>
      <w:bookmarkStart w:id="46" w:name="ci-2611-algorithms-and-structures-i"/>
      <w:bookmarkStart w:id="47" w:name="_Toc28266484"/>
      <w:r>
        <w:t>CI-2611 Algorithms and Structures I</w:t>
      </w:r>
      <w:bookmarkEnd w:id="46"/>
      <w:bookmarkEnd w:id="47"/>
    </w:p>
    <w:p w:rsidR="00BE6294" w:rsidRDefault="00F410F3">
      <w:pPr>
        <w:pStyle w:val="Heading2"/>
      </w:pPr>
      <w:bookmarkStart w:id="48" w:name="credits-4"/>
      <w:r>
        <w:t>Credits</w:t>
      </w:r>
      <w:bookmarkEnd w:id="48"/>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49" w:name="hours-4"/>
      <w:r>
        <w:t>Hours</w:t>
      </w:r>
      <w:bookmarkEnd w:id="49"/>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0</w:t>
            </w:r>
          </w:p>
        </w:tc>
        <w:tc>
          <w:tcPr>
            <w:tcW w:w="0" w:type="auto"/>
          </w:tcPr>
          <w:p w:rsidR="00BE6294" w:rsidRDefault="00F410F3">
            <w:pPr>
              <w:pStyle w:val="Compact"/>
              <w:jc w:val="center"/>
            </w:pPr>
            <w:r>
              <w:t>48</w:t>
            </w:r>
          </w:p>
        </w:tc>
      </w:tr>
    </w:tbl>
    <w:p w:rsidR="00BE6294" w:rsidRDefault="00F410F3">
      <w:pPr>
        <w:pStyle w:val="Heading2"/>
      </w:pPr>
      <w:bookmarkStart w:id="50" w:name="objectives-4"/>
      <w:r>
        <w:t>Objectives</w:t>
      </w:r>
      <w:bookmarkEnd w:id="50"/>
    </w:p>
    <w:p w:rsidR="00BE6294" w:rsidRDefault="00F410F3">
      <w:pPr>
        <w:pStyle w:val="Heading3"/>
      </w:pPr>
      <w:bookmarkStart w:id="51" w:name="general-3"/>
      <w:r>
        <w:t>General</w:t>
      </w:r>
      <w:bookmarkEnd w:id="51"/>
    </w:p>
    <w:p w:rsidR="00BE6294" w:rsidRDefault="00F410F3">
      <w:pPr>
        <w:pStyle w:val="FirstParagraph"/>
      </w:pPr>
      <w:r>
        <w:t xml:space="preserve">At the end of the course, the student is qualified to formally specify a </w:t>
      </w:r>
      <w:r>
        <w:t>simple computational problem and design a correct algorithmic solution under the approach of structured programming and descending analysis.</w:t>
      </w:r>
    </w:p>
    <w:p w:rsidR="00BE6294" w:rsidRDefault="00F410F3">
      <w:pPr>
        <w:pStyle w:val="Heading3"/>
      </w:pPr>
      <w:bookmarkStart w:id="52" w:name="specifics-3"/>
      <w:r>
        <w:t>Specifics</w:t>
      </w:r>
      <w:bookmarkEnd w:id="52"/>
    </w:p>
    <w:p w:rsidR="00BE6294" w:rsidRDefault="00F410F3" w:rsidP="00F410F3">
      <w:pPr>
        <w:numPr>
          <w:ilvl w:val="0"/>
          <w:numId w:val="13"/>
        </w:numPr>
      </w:pPr>
      <w:r>
        <w:t>Interpret an algorithm specified in the Guarded Command Language (GCL) formalism.</w:t>
      </w:r>
    </w:p>
    <w:p w:rsidR="00BE6294" w:rsidRDefault="00F410F3" w:rsidP="00F410F3">
      <w:pPr>
        <w:numPr>
          <w:ilvl w:val="0"/>
          <w:numId w:val="13"/>
        </w:numPr>
      </w:pPr>
      <w:r>
        <w:t xml:space="preserve">Specify the inputs and </w:t>
      </w:r>
      <w:r>
        <w:t>outputs of a problem using the language of logic.</w:t>
      </w:r>
    </w:p>
    <w:p w:rsidR="00BE6294" w:rsidRDefault="00F410F3" w:rsidP="00F410F3">
      <w:pPr>
        <w:numPr>
          <w:ilvl w:val="0"/>
          <w:numId w:val="13"/>
        </w:numPr>
      </w:pPr>
      <w:r>
        <w:t>Make the descending analysis of a computational problem.</w:t>
      </w:r>
    </w:p>
    <w:p w:rsidR="00BE6294" w:rsidRDefault="00F410F3" w:rsidP="00F410F3">
      <w:pPr>
        <w:numPr>
          <w:ilvl w:val="0"/>
          <w:numId w:val="13"/>
        </w:numPr>
      </w:pPr>
      <w:r>
        <w:t>Conceive an algorithmic solution for a simple computational problem.</w:t>
      </w:r>
    </w:p>
    <w:p w:rsidR="00BE6294" w:rsidRDefault="00F410F3" w:rsidP="00F410F3">
      <w:pPr>
        <w:numPr>
          <w:ilvl w:val="0"/>
          <w:numId w:val="13"/>
        </w:numPr>
      </w:pPr>
      <w:r>
        <w:t>Write algorithms using GCL formalism.</w:t>
      </w:r>
    </w:p>
    <w:p w:rsidR="00BE6294" w:rsidRDefault="00F410F3" w:rsidP="00F410F3">
      <w:pPr>
        <w:numPr>
          <w:ilvl w:val="0"/>
          <w:numId w:val="13"/>
        </w:numPr>
      </w:pPr>
      <w:r>
        <w:t>Represent information with basic, enumerat</w:t>
      </w:r>
      <w:r>
        <w:t>ed, sequential and structured non-recursive data types.</w:t>
      </w:r>
    </w:p>
    <w:p w:rsidR="00BE6294" w:rsidRDefault="00F410F3" w:rsidP="00F410F3">
      <w:pPr>
        <w:numPr>
          <w:ilvl w:val="0"/>
          <w:numId w:val="13"/>
        </w:numPr>
      </w:pPr>
      <w:r>
        <w:t>Develop algorithms that include data and functions from a specification.</w:t>
      </w:r>
    </w:p>
    <w:p w:rsidR="00BE6294" w:rsidRDefault="00F410F3" w:rsidP="00F410F3">
      <w:pPr>
        <w:numPr>
          <w:ilvl w:val="0"/>
          <w:numId w:val="13"/>
        </w:numPr>
      </w:pPr>
      <w:r>
        <w:lastRenderedPageBreak/>
        <w:t>Formally verify that an algorithm is correct.</w:t>
      </w:r>
    </w:p>
    <w:p w:rsidR="00BE6294" w:rsidRDefault="00F410F3">
      <w:pPr>
        <w:pStyle w:val="Heading2"/>
      </w:pPr>
      <w:bookmarkStart w:id="53" w:name="topics-4"/>
      <w:r>
        <w:t>Topics</w:t>
      </w:r>
      <w:bookmarkEnd w:id="53"/>
    </w:p>
    <w:p w:rsidR="00BE6294" w:rsidRDefault="00F410F3" w:rsidP="00F410F3">
      <w:pPr>
        <w:numPr>
          <w:ilvl w:val="0"/>
          <w:numId w:val="14"/>
        </w:numPr>
      </w:pPr>
      <w:r>
        <w:t>Definition of Algorithm. Specification, Programming</w:t>
      </w:r>
      <w:r w:rsidR="00FB30B5">
        <w:t>,</w:t>
      </w:r>
      <w:r>
        <w:t xml:space="preserve"> and Correction of prog</w:t>
      </w:r>
      <w:r>
        <w:t>rams. (2 hours)</w:t>
      </w:r>
    </w:p>
    <w:p w:rsidR="00BE6294" w:rsidRDefault="00FB30B5" w:rsidP="00F410F3">
      <w:pPr>
        <w:numPr>
          <w:ilvl w:val="0"/>
          <w:numId w:val="14"/>
        </w:numPr>
      </w:pPr>
      <w:r>
        <w:t>The n</w:t>
      </w:r>
      <w:r w:rsidR="00F410F3">
        <w:t xml:space="preserve">otion of Sets, Sequence and Aggregation Functions (sum, production, maximum, minimum, count). </w:t>
      </w:r>
      <w:r>
        <w:t>The n</w:t>
      </w:r>
      <w:r w:rsidR="00F410F3">
        <w:t xml:space="preserve">otion of constant and variable. Basic Types (integer, character, real, </w:t>
      </w:r>
      <w:proofErr w:type="spellStart"/>
      <w:r w:rsidR="00F410F3">
        <w:t>boolean</w:t>
      </w:r>
      <w:proofErr w:type="spellEnd"/>
      <w:r w:rsidR="00F410F3">
        <w:t>). Input and output specifications, precondition and postcondition</w:t>
      </w:r>
      <w:r w:rsidR="00F410F3">
        <w:t>. (4 hours)</w:t>
      </w:r>
    </w:p>
    <w:p w:rsidR="00BE6294" w:rsidRDefault="00FB30B5" w:rsidP="00F410F3">
      <w:pPr>
        <w:numPr>
          <w:ilvl w:val="0"/>
          <w:numId w:val="14"/>
        </w:numPr>
      </w:pPr>
      <w:r>
        <w:t>The g</w:t>
      </w:r>
      <w:r w:rsidR="00F410F3">
        <w:t>eneral structure of a program in GCL. Ordinal types. Arithmetic and logical expressions, precedence. Assignment, null instruction (skip) and sequencing. (2 hours)</w:t>
      </w:r>
    </w:p>
    <w:p w:rsidR="00BE6294" w:rsidRDefault="00F410F3" w:rsidP="00F410F3">
      <w:pPr>
        <w:numPr>
          <w:ilvl w:val="0"/>
          <w:numId w:val="14"/>
        </w:numPr>
      </w:pPr>
      <w:r>
        <w:t>Control structures: selection and iteration. (2 Hours)</w:t>
      </w:r>
    </w:p>
    <w:p w:rsidR="00BE6294" w:rsidRDefault="00F410F3" w:rsidP="00F410F3">
      <w:pPr>
        <w:numPr>
          <w:ilvl w:val="0"/>
          <w:numId w:val="14"/>
        </w:numPr>
      </w:pPr>
      <w:r>
        <w:t>Arrays. Using iteration w</w:t>
      </w:r>
      <w:r>
        <w:t>ith arrays. Multidimensional Arr</w:t>
      </w:r>
      <w:r w:rsidR="00FB30B5">
        <w:t>a</w:t>
      </w:r>
      <w:r>
        <w:t>ys Nested Iterations. (2 hours)</w:t>
      </w:r>
    </w:p>
    <w:p w:rsidR="00BE6294" w:rsidRDefault="00F410F3" w:rsidP="00F410F3">
      <w:pPr>
        <w:numPr>
          <w:ilvl w:val="0"/>
          <w:numId w:val="14"/>
        </w:numPr>
      </w:pPr>
      <w:r>
        <w:t>Program correction: Hoare triples, weakest precondition, general rules, assignment, skip, sequencing and selection (2 Hours).</w:t>
      </w:r>
    </w:p>
    <w:p w:rsidR="00BE6294" w:rsidRDefault="00F410F3" w:rsidP="00F410F3">
      <w:pPr>
        <w:numPr>
          <w:ilvl w:val="0"/>
          <w:numId w:val="14"/>
        </w:numPr>
      </w:pPr>
      <w:r>
        <w:t>Correction of programs: invariants, bounding functions, invariance</w:t>
      </w:r>
      <w:r>
        <w:t xml:space="preserve"> theorem, iteration rules (2 Hours).</w:t>
      </w:r>
    </w:p>
    <w:p w:rsidR="00BE6294" w:rsidRDefault="00F410F3" w:rsidP="00F410F3">
      <w:pPr>
        <w:numPr>
          <w:ilvl w:val="0"/>
          <w:numId w:val="14"/>
        </w:numPr>
      </w:pPr>
      <w:r>
        <w:t>Program correction: intuitive search for invariants. (2 hours)</w:t>
      </w:r>
    </w:p>
    <w:p w:rsidR="00BE6294" w:rsidRDefault="00F410F3" w:rsidP="00F410F3">
      <w:pPr>
        <w:numPr>
          <w:ilvl w:val="0"/>
          <w:numId w:val="14"/>
        </w:numPr>
      </w:pPr>
      <w:r>
        <w:t>Descending Analysis. Subprograms (functions and procedures). Parameters of passing. (2 hours)</w:t>
      </w:r>
    </w:p>
    <w:p w:rsidR="00BE6294" w:rsidRDefault="00F410F3" w:rsidP="00F410F3">
      <w:pPr>
        <w:numPr>
          <w:ilvl w:val="0"/>
          <w:numId w:val="14"/>
        </w:numPr>
      </w:pPr>
      <w:r>
        <w:t>Recursion: Recursive definitions, calls to recursive subprogra</w:t>
      </w:r>
      <w:r>
        <w:t>ms. Tail Recursion. (4 hours)</w:t>
      </w:r>
    </w:p>
    <w:p w:rsidR="00BE6294" w:rsidRDefault="00F410F3" w:rsidP="00F410F3">
      <w:pPr>
        <w:numPr>
          <w:ilvl w:val="0"/>
          <w:numId w:val="14"/>
        </w:numPr>
      </w:pPr>
      <w:r>
        <w:t>Correction of programs: Techniques for invariant derivation: elimination of a predicate from a conjunction, replacement of constants by variables, strengthening of invariants. (4 hours)</w:t>
      </w:r>
    </w:p>
    <w:p w:rsidR="00BE6294" w:rsidRDefault="00F410F3" w:rsidP="00F410F3">
      <w:pPr>
        <w:numPr>
          <w:ilvl w:val="0"/>
          <w:numId w:val="14"/>
        </w:numPr>
      </w:pPr>
      <w:r>
        <w:t>Correction of programs: procedure call r</w:t>
      </w:r>
      <w:r>
        <w:t>ule, function call rule, array modification rule, recursive call rule. (2 hours)</w:t>
      </w:r>
    </w:p>
    <w:p w:rsidR="00BE6294" w:rsidRDefault="00F410F3">
      <w:pPr>
        <w:pStyle w:val="Heading2"/>
      </w:pPr>
      <w:bookmarkStart w:id="54" w:name="literature-4"/>
      <w:r>
        <w:t>Literature</w:t>
      </w:r>
      <w:bookmarkEnd w:id="54"/>
    </w:p>
    <w:p w:rsidR="00BE6294" w:rsidRDefault="00F410F3" w:rsidP="00F410F3">
      <w:pPr>
        <w:numPr>
          <w:ilvl w:val="0"/>
          <w:numId w:val="15"/>
        </w:numPr>
      </w:pPr>
      <w:r w:rsidRPr="0057286C">
        <w:rPr>
          <w:lang w:val="es-VE"/>
        </w:rPr>
        <w:t xml:space="preserve">Oscar Meza. Introducción a la Programación. </w:t>
      </w:r>
      <w:r>
        <w:t xml:space="preserve">2000. Available at: </w:t>
      </w:r>
      <w:hyperlink r:id="rId9">
        <w:r>
          <w:rPr>
            <w:rStyle w:val="Hyperlink"/>
          </w:rPr>
          <w:t>http://ldc.usb.ve/~meza/ci-2615/</w:t>
        </w:r>
      </w:hyperlink>
    </w:p>
    <w:p w:rsidR="00BE6294" w:rsidRDefault="00F410F3" w:rsidP="00F410F3">
      <w:pPr>
        <w:numPr>
          <w:ilvl w:val="0"/>
          <w:numId w:val="15"/>
        </w:numPr>
      </w:pPr>
      <w:proofErr w:type="spellStart"/>
      <w:r>
        <w:t>Kaldewaij</w:t>
      </w:r>
      <w:proofErr w:type="spellEnd"/>
      <w:r>
        <w:t xml:space="preserve"> Anne.</w:t>
      </w:r>
      <w:r>
        <w:t xml:space="preserve"> “Programming: the derivation of algorithms”. Prentice</w:t>
      </w:r>
      <w:r w:rsidR="00FB30B5">
        <w:t>-</w:t>
      </w:r>
      <w:r>
        <w:t>Hall. 1990. ISBN- 0-13-204108-1. Chapters 1, 2, 3 and 4.</w:t>
      </w:r>
    </w:p>
    <w:p w:rsidR="00BE6294" w:rsidRDefault="00F410F3" w:rsidP="00F410F3">
      <w:pPr>
        <w:numPr>
          <w:ilvl w:val="0"/>
          <w:numId w:val="15"/>
        </w:numPr>
      </w:pPr>
      <w:proofErr w:type="spellStart"/>
      <w:r>
        <w:t>Gries</w:t>
      </w:r>
      <w:proofErr w:type="spellEnd"/>
      <w:r>
        <w:t xml:space="preserve"> David. “The Science of Programming”. Springer.Verlag.1981. </w:t>
      </w:r>
      <w:r>
        <w:t>ISBN 0-387-96480-0. Pages 1-85 and 310-319.</w:t>
      </w:r>
    </w:p>
    <w:p w:rsidR="00BE6294" w:rsidRDefault="00F410F3" w:rsidP="00F410F3">
      <w:pPr>
        <w:numPr>
          <w:ilvl w:val="0"/>
          <w:numId w:val="15"/>
        </w:numPr>
      </w:pPr>
      <w:proofErr w:type="spellStart"/>
      <w:r>
        <w:lastRenderedPageBreak/>
        <w:t>Gries</w:t>
      </w:r>
      <w:proofErr w:type="spellEnd"/>
      <w:r>
        <w:t xml:space="preserve"> David, Schneider Fred. “A Logical Approach to Discrete Math”. Springer-Verlag. 1993.</w:t>
      </w:r>
    </w:p>
    <w:p w:rsidR="00BE6294" w:rsidRDefault="00F410F3" w:rsidP="00F410F3">
      <w:pPr>
        <w:numPr>
          <w:ilvl w:val="0"/>
          <w:numId w:val="15"/>
        </w:numPr>
      </w:pPr>
      <w:r w:rsidRPr="0057286C">
        <w:rPr>
          <w:lang w:val="es-VE"/>
        </w:rPr>
        <w:t xml:space="preserve">Jesús Ravelo. Ejemplos de Especificación de Problemas Algorítmicos. </w:t>
      </w:r>
      <w:r>
        <w:t xml:space="preserve">2009. Available at: </w:t>
      </w:r>
      <w:hyperlink r:id="rId10">
        <w:r>
          <w:rPr>
            <w:rStyle w:val="Hyperlink"/>
          </w:rPr>
          <w:t>http://ldc.usb.ve/~jravelo/docencia/algoritmos/material/especs.pdf</w:t>
        </w:r>
      </w:hyperlink>
    </w:p>
    <w:p w:rsidR="00BE6294" w:rsidRDefault="00F410F3">
      <w:pPr>
        <w:pStyle w:val="Heading2"/>
      </w:pPr>
      <w:bookmarkStart w:id="55" w:name="required-to-complete-4"/>
      <w:r>
        <w:t>Required to Complete</w:t>
      </w:r>
      <w:bookmarkEnd w:id="55"/>
    </w:p>
    <w:p w:rsidR="00BE6294" w:rsidRDefault="00F410F3">
      <w:pPr>
        <w:pStyle w:val="FirstParagraph"/>
      </w:pPr>
      <w:r>
        <w:t>Three exams and homework.</w:t>
      </w:r>
    </w:p>
    <w:p w:rsidR="00BE6294" w:rsidRDefault="00F410F3">
      <w:pPr>
        <w:pStyle w:val="Heading2"/>
      </w:pPr>
      <w:bookmarkStart w:id="56" w:name="validity-4"/>
      <w:r>
        <w:t>Validity</w:t>
      </w:r>
      <w:bookmarkEnd w:id="56"/>
    </w:p>
    <w:p w:rsidR="00BE6294" w:rsidRDefault="00F410F3">
      <w:pPr>
        <w:pStyle w:val="FirstParagraph"/>
      </w:pPr>
      <w:r>
        <w:t>From January 2015.</w:t>
      </w:r>
    </w:p>
    <w:p w:rsidR="00BE6294" w:rsidRDefault="00F410F3">
      <w:pPr>
        <w:pStyle w:val="Heading1"/>
      </w:pPr>
      <w:bookmarkStart w:id="57" w:name="ci-2612-algorithms-and-structures-ii"/>
      <w:bookmarkStart w:id="58" w:name="_Toc28266485"/>
      <w:r>
        <w:t>CI-2612 Algorithms and Structures II</w:t>
      </w:r>
      <w:bookmarkEnd w:id="57"/>
      <w:bookmarkEnd w:id="58"/>
    </w:p>
    <w:p w:rsidR="00BE6294" w:rsidRDefault="00F410F3">
      <w:pPr>
        <w:pStyle w:val="Heading2"/>
      </w:pPr>
      <w:bookmarkStart w:id="59" w:name="credits-5"/>
      <w:r>
        <w:t>Credits</w:t>
      </w:r>
      <w:bookmarkEnd w:id="59"/>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60" w:name="hours-5"/>
      <w:r>
        <w:t>Hours</w:t>
      </w:r>
      <w:bookmarkEnd w:id="60"/>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0</w:t>
            </w:r>
          </w:p>
        </w:tc>
        <w:tc>
          <w:tcPr>
            <w:tcW w:w="0" w:type="auto"/>
          </w:tcPr>
          <w:p w:rsidR="00BE6294" w:rsidRDefault="00F410F3">
            <w:pPr>
              <w:pStyle w:val="Compact"/>
              <w:jc w:val="center"/>
            </w:pPr>
            <w:r>
              <w:t>48</w:t>
            </w:r>
          </w:p>
        </w:tc>
      </w:tr>
    </w:tbl>
    <w:p w:rsidR="00BE6294" w:rsidRDefault="00F410F3">
      <w:pPr>
        <w:pStyle w:val="Heading2"/>
      </w:pPr>
      <w:bookmarkStart w:id="61" w:name="objectives-5"/>
      <w:r>
        <w:t>Objectives</w:t>
      </w:r>
      <w:bookmarkEnd w:id="61"/>
    </w:p>
    <w:p w:rsidR="00BE6294" w:rsidRDefault="00F410F3">
      <w:pPr>
        <w:pStyle w:val="Heading3"/>
      </w:pPr>
      <w:bookmarkStart w:id="62" w:name="general-4"/>
      <w:r>
        <w:t>General</w:t>
      </w:r>
      <w:bookmarkEnd w:id="62"/>
    </w:p>
    <w:p w:rsidR="00BE6294" w:rsidRDefault="00F410F3">
      <w:pPr>
        <w:pStyle w:val="FirstParagraph"/>
      </w:pPr>
      <w:r>
        <w:t>At the end of the course, the student is expected to be able to design and implement an Abstract Data Type (ADT), apply classical algorithms and data structures in solving computational problems and analyze the complexity of simple algorithms.</w:t>
      </w:r>
    </w:p>
    <w:p w:rsidR="00BE6294" w:rsidRDefault="00F410F3">
      <w:pPr>
        <w:pStyle w:val="Heading3"/>
      </w:pPr>
      <w:bookmarkStart w:id="63" w:name="specifics-4"/>
      <w:r>
        <w:t>Specifics</w:t>
      </w:r>
      <w:bookmarkEnd w:id="63"/>
    </w:p>
    <w:p w:rsidR="00BE6294" w:rsidRDefault="00F410F3" w:rsidP="00F410F3">
      <w:pPr>
        <w:numPr>
          <w:ilvl w:val="0"/>
          <w:numId w:val="16"/>
        </w:numPr>
      </w:pPr>
      <w:r>
        <w:t>In</w:t>
      </w:r>
      <w:r>
        <w:t>terpret the behavior of an ADT in the model-based specification style.</w:t>
      </w:r>
    </w:p>
    <w:p w:rsidR="00BE6294" w:rsidRDefault="00F410F3" w:rsidP="00F410F3">
      <w:pPr>
        <w:numPr>
          <w:ilvl w:val="0"/>
          <w:numId w:val="16"/>
        </w:numPr>
      </w:pPr>
      <w:r>
        <w:t xml:space="preserve">Formally specify an ADT using the </w:t>
      </w:r>
      <w:proofErr w:type="gramStart"/>
      <w:r>
        <w:t>style based</w:t>
      </w:r>
      <w:proofErr w:type="gramEnd"/>
      <w:r>
        <w:t xml:space="preserve"> models described by first-order logic and mathematical structures (sets, multi-sets, sequences, relationships</w:t>
      </w:r>
      <w:r w:rsidR="00FB30B5">
        <w:t>,</w:t>
      </w:r>
      <w:r>
        <w:t xml:space="preserve"> and functions).</w:t>
      </w:r>
    </w:p>
    <w:p w:rsidR="00BE6294" w:rsidRDefault="00F410F3" w:rsidP="00F410F3">
      <w:pPr>
        <w:numPr>
          <w:ilvl w:val="0"/>
          <w:numId w:val="16"/>
        </w:numPr>
      </w:pPr>
      <w:r>
        <w:t>Use data refining techniques that ensure the consistency of the models in the implementation of an ADT.</w:t>
      </w:r>
    </w:p>
    <w:p w:rsidR="00BE6294" w:rsidRDefault="00F410F3" w:rsidP="00F410F3">
      <w:pPr>
        <w:numPr>
          <w:ilvl w:val="0"/>
          <w:numId w:val="16"/>
        </w:numPr>
      </w:pPr>
      <w:r>
        <w:t>Select data structures to implement an ADT using a time and resource efficiency criteria.</w:t>
      </w:r>
    </w:p>
    <w:p w:rsidR="00BE6294" w:rsidRDefault="00F410F3" w:rsidP="00F410F3">
      <w:pPr>
        <w:numPr>
          <w:ilvl w:val="0"/>
          <w:numId w:val="16"/>
        </w:numPr>
      </w:pPr>
      <w:r>
        <w:t>Solve problems by using some ADTs (ADT Stack, ADT Queue, ADT D</w:t>
      </w:r>
      <w:r>
        <w:t>ictionary, among others) and classic algorithms (Search and Sorting algorithms).</w:t>
      </w:r>
    </w:p>
    <w:p w:rsidR="00BE6294" w:rsidRDefault="00F410F3" w:rsidP="00F410F3">
      <w:pPr>
        <w:numPr>
          <w:ilvl w:val="0"/>
          <w:numId w:val="16"/>
        </w:numPr>
      </w:pPr>
      <w:r>
        <w:lastRenderedPageBreak/>
        <w:t>Represent information with recursive structured data types.</w:t>
      </w:r>
    </w:p>
    <w:p w:rsidR="00BE6294" w:rsidRDefault="00F410F3" w:rsidP="00F410F3">
      <w:pPr>
        <w:numPr>
          <w:ilvl w:val="0"/>
          <w:numId w:val="16"/>
        </w:numPr>
      </w:pPr>
      <w:r>
        <w:t>Design structured programs that include data and recursive functions.</w:t>
      </w:r>
    </w:p>
    <w:p w:rsidR="00BE6294" w:rsidRDefault="00F410F3" w:rsidP="00F410F3">
      <w:pPr>
        <w:numPr>
          <w:ilvl w:val="0"/>
          <w:numId w:val="16"/>
        </w:numPr>
      </w:pPr>
      <w:r>
        <w:t>Apply the basic notions of algorithm analysis</w:t>
      </w:r>
      <w:r>
        <w:t xml:space="preserve"> in simple cases.</w:t>
      </w:r>
    </w:p>
    <w:p w:rsidR="00BE6294" w:rsidRDefault="00F410F3">
      <w:pPr>
        <w:pStyle w:val="Heading2"/>
      </w:pPr>
      <w:bookmarkStart w:id="64" w:name="topics-5"/>
      <w:r>
        <w:t>Topics</w:t>
      </w:r>
      <w:bookmarkEnd w:id="64"/>
    </w:p>
    <w:p w:rsidR="00BE6294" w:rsidRDefault="00F410F3" w:rsidP="00F410F3">
      <w:pPr>
        <w:numPr>
          <w:ilvl w:val="0"/>
          <w:numId w:val="17"/>
        </w:numPr>
      </w:pPr>
      <w:r>
        <w:t>Abstract Data Type (ADT): Concept. Formal specifications with models. For example, the Dictionary. Abstract models of representation: sets, multisets, sequences, relationships</w:t>
      </w:r>
      <w:r w:rsidR="00FB30B5">
        <w:t>,</w:t>
      </w:r>
      <w:r>
        <w:t xml:space="preserve"> and functions. Implementation: data refinement, concret</w:t>
      </w:r>
      <w:r>
        <w:t xml:space="preserve">e model, invariant coupling. </w:t>
      </w:r>
      <w:r w:rsidR="00FB30B5">
        <w:t>The c</w:t>
      </w:r>
      <w:r>
        <w:t>orrectness of data refinement. Encapsulation and concealment. Modules and lessons. (6 hours)</w:t>
      </w:r>
    </w:p>
    <w:p w:rsidR="00BE6294" w:rsidRDefault="00F410F3" w:rsidP="00F410F3">
      <w:pPr>
        <w:numPr>
          <w:ilvl w:val="0"/>
          <w:numId w:val="17"/>
        </w:numPr>
      </w:pPr>
      <w:r>
        <w:t>Concrete Data Types: arrays, registers, references or pointers. Implementation of recursive types with single and double linked struc</w:t>
      </w:r>
      <w:r>
        <w:t>tures. Introduction to Hash tables. (4 hours)</w:t>
      </w:r>
    </w:p>
    <w:p w:rsidR="00BE6294" w:rsidRDefault="00F410F3" w:rsidP="00F410F3">
      <w:pPr>
        <w:numPr>
          <w:ilvl w:val="0"/>
          <w:numId w:val="17"/>
        </w:numPr>
      </w:pPr>
      <w:r>
        <w:t xml:space="preserve">Free Algebraic Types: examples (expressions), </w:t>
      </w:r>
      <w:r w:rsidR="00FB30B5">
        <w:t xml:space="preserve">the </w:t>
      </w:r>
      <w:r>
        <w:t>definition of functions, demonstration of properties, programming primitives, programming of iterative and recursive examples. (4 hours)</w:t>
      </w:r>
    </w:p>
    <w:p w:rsidR="00BE6294" w:rsidRDefault="00F410F3" w:rsidP="00F410F3">
      <w:pPr>
        <w:numPr>
          <w:ilvl w:val="0"/>
          <w:numId w:val="17"/>
        </w:numPr>
      </w:pPr>
      <w:r>
        <w:t>Concepts of Algorithm Compl</w:t>
      </w:r>
      <w:r>
        <w:t>exity Analysis (asymptotic notation; recurrence management; Master Theorem). Application of these concepts in the analysis of classical algorithms (2 hours)</w:t>
      </w:r>
    </w:p>
    <w:p w:rsidR="00BE6294" w:rsidRDefault="00F410F3" w:rsidP="00F410F3">
      <w:pPr>
        <w:numPr>
          <w:ilvl w:val="0"/>
          <w:numId w:val="17"/>
        </w:numPr>
      </w:pPr>
      <w:r>
        <w:t>Search and Sorting Algorithms: sequential search, binary search, insertion sorting, selection sorti</w:t>
      </w:r>
      <w:r>
        <w:t>ng, swap sorting (bubble sort), merge sorting (</w:t>
      </w:r>
      <w:proofErr w:type="spellStart"/>
      <w:r>
        <w:t>Mergesort</w:t>
      </w:r>
      <w:proofErr w:type="spellEnd"/>
      <w:r>
        <w:t>), quick sorting (Quicksort), mound sorting (Heapsort). (4 hours)</w:t>
      </w:r>
    </w:p>
    <w:p w:rsidR="00BE6294" w:rsidRDefault="00F410F3" w:rsidP="00F410F3">
      <w:pPr>
        <w:numPr>
          <w:ilvl w:val="0"/>
          <w:numId w:val="17"/>
        </w:numPr>
      </w:pPr>
      <w:r>
        <w:t>Trees. Binary Search Trees: definition, properties, search, insertion</w:t>
      </w:r>
      <w:r w:rsidR="00FB30B5">
        <w:t>,</w:t>
      </w:r>
      <w:r>
        <w:t xml:space="preserve"> and deletion. Implementation. (6 hours)</w:t>
      </w:r>
    </w:p>
    <w:p w:rsidR="00BE6294" w:rsidRDefault="00F410F3" w:rsidP="00F410F3">
      <w:pPr>
        <w:numPr>
          <w:ilvl w:val="0"/>
          <w:numId w:val="17"/>
        </w:numPr>
      </w:pPr>
      <w:r>
        <w:t>Recursion vs. Iteration.</w:t>
      </w:r>
      <w:r>
        <w:t xml:space="preserve"> Examples on trees. Use of auxiliary structures (stack and queue) to implement iterative algorithms. (4 hours)</w:t>
      </w:r>
    </w:p>
    <w:p w:rsidR="00BE6294" w:rsidRDefault="00F410F3">
      <w:pPr>
        <w:pStyle w:val="Heading2"/>
      </w:pPr>
      <w:bookmarkStart w:id="65" w:name="literature-5"/>
      <w:r>
        <w:t>Literature</w:t>
      </w:r>
      <w:bookmarkEnd w:id="65"/>
    </w:p>
    <w:p w:rsidR="00BE6294" w:rsidRDefault="00F410F3" w:rsidP="00F410F3">
      <w:pPr>
        <w:numPr>
          <w:ilvl w:val="0"/>
          <w:numId w:val="18"/>
        </w:numPr>
      </w:pPr>
      <w:r>
        <w:t xml:space="preserve">T.H. </w:t>
      </w:r>
      <w:proofErr w:type="spellStart"/>
      <w:r>
        <w:t>Cormen</w:t>
      </w:r>
      <w:proofErr w:type="spellEnd"/>
      <w:r>
        <w:t xml:space="preserve">, C.E. </w:t>
      </w:r>
      <w:proofErr w:type="spellStart"/>
      <w:r>
        <w:t>Leiserson</w:t>
      </w:r>
      <w:proofErr w:type="spellEnd"/>
      <w:r>
        <w:t xml:space="preserve">, R.L. </w:t>
      </w:r>
      <w:proofErr w:type="spellStart"/>
      <w:r>
        <w:t>Rivest</w:t>
      </w:r>
      <w:proofErr w:type="spellEnd"/>
      <w:r>
        <w:t xml:space="preserve"> &amp; C. Stein, Introduction to Algorithms, The MIT Press, 3rd edition, 2009. Chapters 1, 2, 3 an</w:t>
      </w:r>
      <w:r>
        <w:t>d 4; 6 and 7; 10, 11, 12 and 13; Appendix A.</w:t>
      </w:r>
    </w:p>
    <w:p w:rsidR="00BE6294" w:rsidRPr="0057286C" w:rsidRDefault="00F410F3" w:rsidP="00F410F3">
      <w:pPr>
        <w:numPr>
          <w:ilvl w:val="0"/>
          <w:numId w:val="18"/>
        </w:numPr>
        <w:rPr>
          <w:lang w:val="es-VE"/>
        </w:rPr>
      </w:pPr>
      <w:r w:rsidRPr="0057286C">
        <w:rPr>
          <w:lang w:val="es-VE"/>
        </w:rPr>
        <w:t xml:space="preserve">J.N. Ravelo, Especificación e Implementación de Tipos Abstractos de Datos, Universidad Simón Bolívar, 2012, </w:t>
      </w:r>
      <w:proofErr w:type="spellStart"/>
      <w:r w:rsidRPr="0057286C">
        <w:rPr>
          <w:lang w:val="es-VE"/>
        </w:rPr>
        <w:t>available</w:t>
      </w:r>
      <w:proofErr w:type="spellEnd"/>
      <w:r w:rsidRPr="0057286C">
        <w:rPr>
          <w:lang w:val="es-VE"/>
        </w:rPr>
        <w:t xml:space="preserve"> at </w:t>
      </w:r>
      <w:hyperlink r:id="rId11">
        <w:r w:rsidRPr="0057286C">
          <w:rPr>
            <w:rStyle w:val="Hyperlink"/>
            <w:lang w:val="es-VE"/>
          </w:rPr>
          <w:t>http://www</w:t>
        </w:r>
        <w:r w:rsidRPr="0057286C">
          <w:rPr>
            <w:rStyle w:val="Hyperlink"/>
            <w:lang w:val="es-VE"/>
          </w:rPr>
          <w:t>.ldc.usb.ve/˜</w:t>
        </w:r>
        <w:proofErr w:type="spellStart"/>
        <w:r w:rsidRPr="0057286C">
          <w:rPr>
            <w:rStyle w:val="Hyperlink"/>
            <w:lang w:val="es-VE"/>
          </w:rPr>
          <w:t>jravelo</w:t>
        </w:r>
        <w:proofErr w:type="spellEnd"/>
        <w:r w:rsidRPr="0057286C">
          <w:rPr>
            <w:rStyle w:val="Hyperlink"/>
            <w:lang w:val="es-VE"/>
          </w:rPr>
          <w:t>/docencia/algoritmos/material.</w:t>
        </w:r>
      </w:hyperlink>
      <w:r w:rsidRPr="0057286C">
        <w:rPr>
          <w:lang w:val="es-VE"/>
        </w:rPr>
        <w:t>.</w:t>
      </w:r>
    </w:p>
    <w:p w:rsidR="00BE6294" w:rsidRPr="0057286C" w:rsidRDefault="00F410F3" w:rsidP="00F410F3">
      <w:pPr>
        <w:numPr>
          <w:ilvl w:val="0"/>
          <w:numId w:val="18"/>
        </w:numPr>
        <w:rPr>
          <w:lang w:val="es-VE"/>
        </w:rPr>
      </w:pPr>
      <w:r w:rsidRPr="0057286C">
        <w:rPr>
          <w:lang w:val="es-VE"/>
        </w:rPr>
        <w:t xml:space="preserve">J.N. Ravelo &amp; K. Fernández, Tipos Algebraico-Libres, Universidad Simón Bolívar, 2012, </w:t>
      </w:r>
      <w:proofErr w:type="spellStart"/>
      <w:r w:rsidRPr="0057286C">
        <w:rPr>
          <w:lang w:val="es-VE"/>
        </w:rPr>
        <w:t>available</w:t>
      </w:r>
      <w:proofErr w:type="spellEnd"/>
      <w:r w:rsidRPr="0057286C">
        <w:rPr>
          <w:lang w:val="es-VE"/>
        </w:rPr>
        <w:t xml:space="preserve"> at </w:t>
      </w:r>
      <w:hyperlink r:id="rId12">
        <w:r w:rsidRPr="0057286C">
          <w:rPr>
            <w:rStyle w:val="Hyperlink"/>
            <w:lang w:val="es-VE"/>
          </w:rPr>
          <w:t>http://www.ldc.usb.ve/˜</w:t>
        </w:r>
        <w:proofErr w:type="spellStart"/>
        <w:r w:rsidRPr="0057286C">
          <w:rPr>
            <w:rStyle w:val="Hyperlink"/>
            <w:lang w:val="es-VE"/>
          </w:rPr>
          <w:t>jr</w:t>
        </w:r>
        <w:r w:rsidRPr="0057286C">
          <w:rPr>
            <w:rStyle w:val="Hyperlink"/>
            <w:lang w:val="es-VE"/>
          </w:rPr>
          <w:t>avelo</w:t>
        </w:r>
        <w:proofErr w:type="spellEnd"/>
        <w:r w:rsidRPr="0057286C">
          <w:rPr>
            <w:rStyle w:val="Hyperlink"/>
            <w:lang w:val="es-VE"/>
          </w:rPr>
          <w:t>/docencia/algoritmos/material.</w:t>
        </w:r>
      </w:hyperlink>
      <w:r w:rsidRPr="0057286C">
        <w:rPr>
          <w:lang w:val="es-VE"/>
        </w:rPr>
        <w:t>.</w:t>
      </w:r>
    </w:p>
    <w:p w:rsidR="00BE6294" w:rsidRPr="0057286C" w:rsidRDefault="00F410F3" w:rsidP="00F410F3">
      <w:pPr>
        <w:numPr>
          <w:ilvl w:val="0"/>
          <w:numId w:val="18"/>
        </w:numPr>
        <w:rPr>
          <w:lang w:val="es-VE"/>
        </w:rPr>
      </w:pPr>
      <w:r w:rsidRPr="0057286C">
        <w:rPr>
          <w:lang w:val="es-VE"/>
        </w:rPr>
        <w:t xml:space="preserve">J.N. Ravelo &amp; K. Fernández, Ordenamiento sobre Arreglos, Universidad Simón Bolívar, 2012, </w:t>
      </w:r>
      <w:proofErr w:type="spellStart"/>
      <w:r w:rsidRPr="0057286C">
        <w:rPr>
          <w:lang w:val="es-VE"/>
        </w:rPr>
        <w:t>available</w:t>
      </w:r>
      <w:proofErr w:type="spellEnd"/>
      <w:r w:rsidRPr="0057286C">
        <w:rPr>
          <w:lang w:val="es-VE"/>
        </w:rPr>
        <w:t xml:space="preserve"> at </w:t>
      </w:r>
      <w:hyperlink r:id="rId13">
        <w:r w:rsidRPr="0057286C">
          <w:rPr>
            <w:rStyle w:val="Hyperlink"/>
            <w:lang w:val="es-VE"/>
          </w:rPr>
          <w:t>http://www.ldc.usb.ve/˜</w:t>
        </w:r>
        <w:proofErr w:type="spellStart"/>
        <w:r w:rsidRPr="0057286C">
          <w:rPr>
            <w:rStyle w:val="Hyperlink"/>
            <w:lang w:val="es-VE"/>
          </w:rPr>
          <w:t>jravelo</w:t>
        </w:r>
        <w:proofErr w:type="spellEnd"/>
        <w:r w:rsidRPr="0057286C">
          <w:rPr>
            <w:rStyle w:val="Hyperlink"/>
            <w:lang w:val="es-VE"/>
          </w:rPr>
          <w:t>/docen</w:t>
        </w:r>
        <w:r w:rsidRPr="0057286C">
          <w:rPr>
            <w:rStyle w:val="Hyperlink"/>
            <w:lang w:val="es-VE"/>
          </w:rPr>
          <w:t>cia/algoritmos/material.</w:t>
        </w:r>
      </w:hyperlink>
      <w:r w:rsidRPr="0057286C">
        <w:rPr>
          <w:lang w:val="es-VE"/>
        </w:rPr>
        <w:t>.</w:t>
      </w:r>
    </w:p>
    <w:p w:rsidR="00BE6294" w:rsidRDefault="00F410F3" w:rsidP="00F410F3">
      <w:pPr>
        <w:numPr>
          <w:ilvl w:val="0"/>
          <w:numId w:val="18"/>
        </w:numPr>
      </w:pPr>
      <w:r>
        <w:lastRenderedPageBreak/>
        <w:t>N. Wirth, Algorithms + Data Structures = Programs, Prentice</w:t>
      </w:r>
      <w:r w:rsidR="00FB30B5">
        <w:t>-</w:t>
      </w:r>
      <w:r>
        <w:t>Hall, 1976. Chapters 1 and 4.</w:t>
      </w:r>
    </w:p>
    <w:p w:rsidR="00BE6294" w:rsidRDefault="00F410F3" w:rsidP="00F410F3">
      <w:pPr>
        <w:numPr>
          <w:ilvl w:val="0"/>
          <w:numId w:val="18"/>
        </w:numPr>
      </w:pPr>
      <w:r>
        <w:t xml:space="preserve">B. </w:t>
      </w:r>
      <w:proofErr w:type="spellStart"/>
      <w:r>
        <w:t>Liskov</w:t>
      </w:r>
      <w:proofErr w:type="spellEnd"/>
      <w:r>
        <w:t xml:space="preserve"> con J. </w:t>
      </w:r>
      <w:proofErr w:type="spellStart"/>
      <w:r>
        <w:t>Guttag</w:t>
      </w:r>
      <w:proofErr w:type="spellEnd"/>
      <w:r>
        <w:t>, Program Development in Java – Abstraction, Specification, and Object-Oriented Design, Addison-Wesley, 2001. Chapter</w:t>
      </w:r>
      <w:r>
        <w:t>s 1 al 10.</w:t>
      </w:r>
    </w:p>
    <w:p w:rsidR="00BE6294" w:rsidRDefault="00F410F3" w:rsidP="00F410F3">
      <w:pPr>
        <w:numPr>
          <w:ilvl w:val="0"/>
          <w:numId w:val="18"/>
        </w:numPr>
      </w:pPr>
      <w:r>
        <w:t>R. Mitchell, Abstract Data Types and Modula-2, Prentice</w:t>
      </w:r>
      <w:r w:rsidR="00FB30B5">
        <w:t>-</w:t>
      </w:r>
      <w:r>
        <w:t>Hall, 1992. Chapters 1, 2 and 4.</w:t>
      </w:r>
    </w:p>
    <w:p w:rsidR="00BE6294" w:rsidRDefault="00F410F3" w:rsidP="00F410F3">
      <w:pPr>
        <w:numPr>
          <w:ilvl w:val="0"/>
          <w:numId w:val="18"/>
        </w:numPr>
      </w:pPr>
      <w:r>
        <w:t>C. Morgan, Programming from Specifications, Prentice Hall, 2nd edition, 1994. Chapter 9.</w:t>
      </w:r>
    </w:p>
    <w:p w:rsidR="00BE6294" w:rsidRDefault="00F410F3" w:rsidP="00F410F3">
      <w:pPr>
        <w:numPr>
          <w:ilvl w:val="0"/>
          <w:numId w:val="18"/>
        </w:numPr>
      </w:pPr>
      <w:r>
        <w:t>S. Thompson, Haskell – The Craft of Functional Programming, Addison</w:t>
      </w:r>
      <w:r>
        <w:t>-Wesley, 1996. Chapter 10.</w:t>
      </w:r>
    </w:p>
    <w:p w:rsidR="00BE6294" w:rsidRDefault="00F410F3" w:rsidP="00F410F3">
      <w:pPr>
        <w:numPr>
          <w:ilvl w:val="0"/>
          <w:numId w:val="18"/>
        </w:numPr>
      </w:pPr>
      <w:r>
        <w:t xml:space="preserve">A.V. </w:t>
      </w:r>
      <w:proofErr w:type="spellStart"/>
      <w:r>
        <w:t>Aho</w:t>
      </w:r>
      <w:proofErr w:type="spellEnd"/>
      <w:r>
        <w:t>, J.E. Hopcroft, J.D. Ullman, Data Structures and Algorithms, Addison-Wesley, 1983.</w:t>
      </w:r>
    </w:p>
    <w:p w:rsidR="00BE6294" w:rsidRDefault="00F410F3">
      <w:pPr>
        <w:pStyle w:val="Heading2"/>
      </w:pPr>
      <w:bookmarkStart w:id="66" w:name="required-to-complete-5"/>
      <w:r>
        <w:t>Required to Complete</w:t>
      </w:r>
      <w:bookmarkEnd w:id="66"/>
    </w:p>
    <w:p w:rsidR="00BE6294" w:rsidRDefault="00F410F3">
      <w:pPr>
        <w:pStyle w:val="FirstParagraph"/>
      </w:pPr>
      <w:r>
        <w:t>Two exams.</w:t>
      </w:r>
    </w:p>
    <w:p w:rsidR="00BE6294" w:rsidRDefault="00F410F3">
      <w:pPr>
        <w:pStyle w:val="Heading2"/>
      </w:pPr>
      <w:bookmarkStart w:id="67" w:name="validity-5"/>
      <w:r>
        <w:t>Validity</w:t>
      </w:r>
      <w:bookmarkEnd w:id="67"/>
    </w:p>
    <w:p w:rsidR="00BE6294" w:rsidRDefault="00F410F3">
      <w:pPr>
        <w:pStyle w:val="FirstParagraph"/>
      </w:pPr>
      <w:r>
        <w:t>From January 2015.</w:t>
      </w:r>
    </w:p>
    <w:p w:rsidR="00BE6294" w:rsidRDefault="00F410F3">
      <w:pPr>
        <w:pStyle w:val="Heading1"/>
      </w:pPr>
      <w:bookmarkStart w:id="68" w:name="ci-2613-algorithms-and-structures-iii"/>
      <w:bookmarkStart w:id="69" w:name="_Toc28266486"/>
      <w:r>
        <w:t>CI-2613 Algorithms and Structures III</w:t>
      </w:r>
      <w:bookmarkEnd w:id="68"/>
      <w:bookmarkEnd w:id="69"/>
    </w:p>
    <w:p w:rsidR="00BE6294" w:rsidRDefault="00F410F3">
      <w:pPr>
        <w:pStyle w:val="Heading2"/>
      </w:pPr>
      <w:bookmarkStart w:id="70" w:name="credits-6"/>
      <w:r>
        <w:t>Credits</w:t>
      </w:r>
      <w:bookmarkEnd w:id="70"/>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71" w:name="hours-6"/>
      <w:r>
        <w:t>Hours</w:t>
      </w:r>
      <w:bookmarkEnd w:id="71"/>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0</w:t>
            </w:r>
          </w:p>
        </w:tc>
        <w:tc>
          <w:tcPr>
            <w:tcW w:w="0" w:type="auto"/>
          </w:tcPr>
          <w:p w:rsidR="00BE6294" w:rsidRDefault="00F410F3">
            <w:pPr>
              <w:pStyle w:val="Compact"/>
              <w:jc w:val="center"/>
            </w:pPr>
            <w:r>
              <w:t>48</w:t>
            </w:r>
          </w:p>
        </w:tc>
      </w:tr>
    </w:tbl>
    <w:p w:rsidR="00BE6294" w:rsidRDefault="00F410F3">
      <w:pPr>
        <w:pStyle w:val="Heading2"/>
      </w:pPr>
      <w:bookmarkStart w:id="72" w:name="objectives-6"/>
      <w:r>
        <w:t>Objectives</w:t>
      </w:r>
      <w:bookmarkEnd w:id="72"/>
    </w:p>
    <w:p w:rsidR="00BE6294" w:rsidRDefault="00F410F3">
      <w:pPr>
        <w:pStyle w:val="Heading3"/>
      </w:pPr>
      <w:bookmarkStart w:id="73" w:name="general-5"/>
      <w:r>
        <w:t>General</w:t>
      </w:r>
      <w:bookmarkEnd w:id="73"/>
    </w:p>
    <w:p w:rsidR="00BE6294" w:rsidRDefault="00F410F3">
      <w:pPr>
        <w:pStyle w:val="FirstParagraph"/>
      </w:pPr>
      <w:r>
        <w:t>At the end of the course, the student is expected to be able to concepts of Graph Theory in order to model and solve problems efficiently.</w:t>
      </w:r>
    </w:p>
    <w:p w:rsidR="00BE6294" w:rsidRDefault="00F410F3">
      <w:pPr>
        <w:pStyle w:val="Heading3"/>
      </w:pPr>
      <w:bookmarkStart w:id="74" w:name="specifics-5"/>
      <w:r>
        <w:t>Specifics</w:t>
      </w:r>
      <w:bookmarkEnd w:id="74"/>
    </w:p>
    <w:p w:rsidR="00BE6294" w:rsidRDefault="00F410F3" w:rsidP="00F410F3">
      <w:pPr>
        <w:numPr>
          <w:ilvl w:val="0"/>
          <w:numId w:val="19"/>
        </w:numPr>
      </w:pPr>
      <w:r>
        <w:t>Model problems using Graph Theory.</w:t>
      </w:r>
    </w:p>
    <w:p w:rsidR="00BE6294" w:rsidRDefault="00F410F3" w:rsidP="00F410F3">
      <w:pPr>
        <w:numPr>
          <w:ilvl w:val="0"/>
          <w:numId w:val="19"/>
        </w:numPr>
      </w:pPr>
      <w:r>
        <w:lastRenderedPageBreak/>
        <w:t xml:space="preserve">Identify the algorithms that allow </w:t>
      </w:r>
      <w:r w:rsidR="00FB30B5">
        <w:t>solving</w:t>
      </w:r>
      <w:r>
        <w:t xml:space="preserve"> efficiently the problems mod</w:t>
      </w:r>
      <w:r>
        <w:t>eled with Graph Theory.</w:t>
      </w:r>
    </w:p>
    <w:p w:rsidR="00BE6294" w:rsidRDefault="00F410F3" w:rsidP="00F410F3">
      <w:pPr>
        <w:numPr>
          <w:ilvl w:val="0"/>
          <w:numId w:val="19"/>
        </w:numPr>
      </w:pPr>
      <w:r>
        <w:t>Evaluate the different algorithms available to solve the problems presented.</w:t>
      </w:r>
    </w:p>
    <w:p w:rsidR="00BE6294" w:rsidRDefault="00F410F3" w:rsidP="00F410F3">
      <w:pPr>
        <w:numPr>
          <w:ilvl w:val="0"/>
          <w:numId w:val="19"/>
        </w:numPr>
      </w:pPr>
      <w:r>
        <w:t>Calculate various types of routes and coverages in graphs, according to specific conditions.</w:t>
      </w:r>
    </w:p>
    <w:p w:rsidR="00BE6294" w:rsidRDefault="00F410F3" w:rsidP="00F410F3">
      <w:pPr>
        <w:numPr>
          <w:ilvl w:val="0"/>
          <w:numId w:val="19"/>
        </w:numPr>
      </w:pPr>
      <w:r>
        <w:t>Infer from the routes and coverages calculated other interesti</w:t>
      </w:r>
      <w:r>
        <w:t>ng results from Graph Theory.</w:t>
      </w:r>
    </w:p>
    <w:p w:rsidR="00BE6294" w:rsidRDefault="00F410F3" w:rsidP="00F410F3">
      <w:pPr>
        <w:numPr>
          <w:ilvl w:val="0"/>
          <w:numId w:val="19"/>
        </w:numPr>
      </w:pPr>
      <w:r>
        <w:t>Establish the possible modifications to be made to the classical algorithms to solve the problems presented.</w:t>
      </w:r>
    </w:p>
    <w:p w:rsidR="00BE6294" w:rsidRDefault="00F410F3">
      <w:pPr>
        <w:pStyle w:val="Heading2"/>
      </w:pPr>
      <w:bookmarkStart w:id="75" w:name="topics-6"/>
      <w:r>
        <w:t>Topics</w:t>
      </w:r>
      <w:bookmarkEnd w:id="75"/>
    </w:p>
    <w:p w:rsidR="00BE6294" w:rsidRDefault="00F410F3" w:rsidP="00F410F3">
      <w:pPr>
        <w:numPr>
          <w:ilvl w:val="0"/>
          <w:numId w:val="20"/>
        </w:numPr>
      </w:pPr>
      <w:r>
        <w:t>Graphs: motivation, concept, characteristics, properties, types of graphs. (2 hours)</w:t>
      </w:r>
    </w:p>
    <w:p w:rsidR="00BE6294" w:rsidRDefault="00F410F3" w:rsidP="00F410F3">
      <w:pPr>
        <w:numPr>
          <w:ilvl w:val="0"/>
          <w:numId w:val="20"/>
        </w:numPr>
      </w:pPr>
      <w:r>
        <w:t xml:space="preserve">Graph representation: lists of edges, adjacency matrices, incidence matrices, adjacency lists, incidence lists. Impact of the underlying structures in the implementation. </w:t>
      </w:r>
      <w:r>
        <w:t>(4 hours)</w:t>
      </w:r>
    </w:p>
    <w:p w:rsidR="00BE6294" w:rsidRDefault="00F410F3" w:rsidP="00F410F3">
      <w:pPr>
        <w:numPr>
          <w:ilvl w:val="0"/>
          <w:numId w:val="20"/>
        </w:numPr>
      </w:pPr>
      <w:r>
        <w:t xml:space="preserve">Connectivity in graphs: paths, cycles, routes, reach, transitive closure, Roy </w:t>
      </w:r>
      <w:proofErr w:type="spellStart"/>
      <w:r>
        <w:t>Warshall</w:t>
      </w:r>
      <w:proofErr w:type="spellEnd"/>
      <w:r>
        <w:t xml:space="preserve"> algorithm, connected and strongly connected components, articulation points. (4 hours)</w:t>
      </w:r>
    </w:p>
    <w:p w:rsidR="00BE6294" w:rsidRDefault="00F410F3" w:rsidP="00F410F3">
      <w:pPr>
        <w:numPr>
          <w:ilvl w:val="0"/>
          <w:numId w:val="20"/>
        </w:numPr>
      </w:pPr>
      <w:r>
        <w:t>Graph paths: general labeling model, general search model. General model</w:t>
      </w:r>
      <w:r>
        <w:t>s instance: depth</w:t>
      </w:r>
      <w:r w:rsidR="00FB30B5">
        <w:t>-</w:t>
      </w:r>
      <w:r>
        <w:t>first search algorithm (DFS) and breadth</w:t>
      </w:r>
      <w:r w:rsidR="00FB30B5">
        <w:t>-</w:t>
      </w:r>
      <w:r>
        <w:t>first search algorithm (BFS). (4 hours)</w:t>
      </w:r>
    </w:p>
    <w:p w:rsidR="00BE6294" w:rsidRDefault="00F410F3" w:rsidP="00F410F3">
      <w:pPr>
        <w:numPr>
          <w:ilvl w:val="0"/>
          <w:numId w:val="20"/>
        </w:numPr>
      </w:pPr>
      <w:r>
        <w:t>Route applications: calculation of connected components, determine if a graph is bipartite, calculation of strongly connected components, points of articulat</w:t>
      </w:r>
      <w:r>
        <w:t>ion and others. (4 hours)</w:t>
      </w:r>
    </w:p>
    <w:p w:rsidR="00BE6294" w:rsidRDefault="00F410F3" w:rsidP="00F410F3">
      <w:pPr>
        <w:numPr>
          <w:ilvl w:val="0"/>
          <w:numId w:val="20"/>
        </w:numPr>
      </w:pPr>
      <w:r>
        <w:t>Minimum and maximum cost paths. Floyd-</w:t>
      </w:r>
      <w:proofErr w:type="spellStart"/>
      <w:r>
        <w:t>Warshall</w:t>
      </w:r>
      <w:proofErr w:type="spellEnd"/>
      <w:r>
        <w:t xml:space="preserve"> algorithm. Dijkstra’s algorithm. Bellman’s algorithm. (4 hours)</w:t>
      </w:r>
    </w:p>
    <w:p w:rsidR="00BE6294" w:rsidRDefault="00F410F3" w:rsidP="00F410F3">
      <w:pPr>
        <w:numPr>
          <w:ilvl w:val="0"/>
          <w:numId w:val="20"/>
        </w:numPr>
      </w:pPr>
      <w:r>
        <w:t>Precedence graphs: leveling, topological ordering, minimum cost paths. (4 hours)</w:t>
      </w:r>
    </w:p>
    <w:p w:rsidR="00BE6294" w:rsidRDefault="00F410F3" w:rsidP="00F410F3">
      <w:pPr>
        <w:numPr>
          <w:ilvl w:val="0"/>
          <w:numId w:val="20"/>
        </w:numPr>
      </w:pPr>
      <w:r>
        <w:t>Informed search. Heuristics and algori</w:t>
      </w:r>
      <w:r>
        <w:t>thm A*. (2 hours)</w:t>
      </w:r>
    </w:p>
    <w:p w:rsidR="00BE6294" w:rsidRDefault="00F410F3" w:rsidP="00F410F3">
      <w:pPr>
        <w:numPr>
          <w:ilvl w:val="0"/>
          <w:numId w:val="20"/>
        </w:numPr>
      </w:pPr>
      <w:r>
        <w:t xml:space="preserve">Trees and </w:t>
      </w:r>
      <w:proofErr w:type="spellStart"/>
      <w:r>
        <w:t>Arborescences</w:t>
      </w:r>
      <w:proofErr w:type="spellEnd"/>
      <w:r>
        <w:t>. Properties. (2 hours)</w:t>
      </w:r>
    </w:p>
    <w:p w:rsidR="00BE6294" w:rsidRDefault="00F410F3" w:rsidP="00F410F3">
      <w:pPr>
        <w:numPr>
          <w:ilvl w:val="0"/>
          <w:numId w:val="20"/>
        </w:numPr>
      </w:pPr>
      <w:r>
        <w:t>Minimum Spanning tree: Prim’s Algorithm. Kruskal’s Algorithm. Data structures for disjoint sets. (4 hours)</w:t>
      </w:r>
    </w:p>
    <w:p w:rsidR="00BE6294" w:rsidRDefault="00F410F3">
      <w:pPr>
        <w:pStyle w:val="Heading2"/>
      </w:pPr>
      <w:bookmarkStart w:id="76" w:name="literature-6"/>
      <w:r>
        <w:t>Literature</w:t>
      </w:r>
      <w:bookmarkEnd w:id="76"/>
    </w:p>
    <w:p w:rsidR="00BE6294" w:rsidRDefault="00F410F3" w:rsidP="00F410F3">
      <w:pPr>
        <w:numPr>
          <w:ilvl w:val="0"/>
          <w:numId w:val="21"/>
        </w:numPr>
      </w:pPr>
      <w:r w:rsidRPr="0057286C">
        <w:rPr>
          <w:lang w:val="es-VE"/>
        </w:rPr>
        <w:t xml:space="preserve">Ortega, Maruja, Meza, Oscar. “Grafos y Algoritmos”. </w:t>
      </w:r>
      <w:proofErr w:type="spellStart"/>
      <w:r>
        <w:t>Equinoccio</w:t>
      </w:r>
      <w:proofErr w:type="spellEnd"/>
      <w:r>
        <w:t xml:space="preserve"> Editorial,</w:t>
      </w:r>
      <w:r>
        <w:t xml:space="preserve"> USB. Caracas, 1993.</w:t>
      </w:r>
    </w:p>
    <w:p w:rsidR="00BE6294" w:rsidRDefault="00F410F3" w:rsidP="00F410F3">
      <w:pPr>
        <w:numPr>
          <w:ilvl w:val="0"/>
          <w:numId w:val="21"/>
        </w:numPr>
      </w:pPr>
      <w:r>
        <w:t>Sedgewick, Robert</w:t>
      </w:r>
      <w:r w:rsidR="00FB30B5">
        <w:t>,</w:t>
      </w:r>
      <w:r>
        <w:t xml:space="preserve"> and Wayne, Kevin. “Algorithms”, 4th edition. Addison-Wesley. 2011.</w:t>
      </w:r>
    </w:p>
    <w:p w:rsidR="00BE6294" w:rsidRDefault="00F410F3" w:rsidP="00F410F3">
      <w:pPr>
        <w:numPr>
          <w:ilvl w:val="0"/>
          <w:numId w:val="21"/>
        </w:numPr>
      </w:pPr>
      <w:proofErr w:type="spellStart"/>
      <w:r>
        <w:lastRenderedPageBreak/>
        <w:t>Cormen</w:t>
      </w:r>
      <w:proofErr w:type="spellEnd"/>
      <w:r>
        <w:t xml:space="preserve">, T.H., </w:t>
      </w:r>
      <w:proofErr w:type="spellStart"/>
      <w:r>
        <w:t>Leiserson</w:t>
      </w:r>
      <w:proofErr w:type="spellEnd"/>
      <w:r>
        <w:t xml:space="preserve">, C.E., </w:t>
      </w:r>
      <w:proofErr w:type="spellStart"/>
      <w:r>
        <w:t>Rivest</w:t>
      </w:r>
      <w:proofErr w:type="spellEnd"/>
      <w:r>
        <w:t>, R.L. and Stein, C., Introduction to Algorithms, The MIT Press, 3rd edition, 2009. Chapters 1, 2, 3 and 4; 6 and</w:t>
      </w:r>
      <w:r>
        <w:t xml:space="preserve"> 7; 10, 11, 12 and 13; Appendix A.</w:t>
      </w:r>
    </w:p>
    <w:p w:rsidR="00BE6294" w:rsidRDefault="00F410F3" w:rsidP="00F410F3">
      <w:pPr>
        <w:numPr>
          <w:ilvl w:val="0"/>
          <w:numId w:val="21"/>
        </w:numPr>
      </w:pPr>
      <w:r>
        <w:t>Brassard, Gilles</w:t>
      </w:r>
      <w:r w:rsidR="00FB30B5">
        <w:t>,</w:t>
      </w:r>
      <w:r>
        <w:t xml:space="preserve"> and Bratley, Paul. “Fundamentals of Algorithmic”. Prentice</w:t>
      </w:r>
      <w:r w:rsidR="00FB30B5">
        <w:t>-</w:t>
      </w:r>
      <w:r>
        <w:t>Hall. 1995.</w:t>
      </w:r>
    </w:p>
    <w:p w:rsidR="00BE6294" w:rsidRDefault="00F410F3" w:rsidP="00F410F3">
      <w:pPr>
        <w:numPr>
          <w:ilvl w:val="0"/>
          <w:numId w:val="21"/>
        </w:numPr>
      </w:pPr>
      <w:proofErr w:type="spellStart"/>
      <w:r>
        <w:t>Aho</w:t>
      </w:r>
      <w:proofErr w:type="spellEnd"/>
      <w:r>
        <w:t>, Alfred, Hopcroft, John</w:t>
      </w:r>
      <w:r w:rsidR="00FB30B5">
        <w:t>,</w:t>
      </w:r>
      <w:r>
        <w:t xml:space="preserve"> and Ullman, Jeffrey. </w:t>
      </w:r>
      <w:r w:rsidRPr="0057286C">
        <w:rPr>
          <w:lang w:val="es-VE"/>
        </w:rPr>
        <w:t xml:space="preserve">“Estructuras de Datos y Algoritmos”. </w:t>
      </w:r>
      <w:r>
        <w:t>Addison-Wesley. 1983.</w:t>
      </w:r>
    </w:p>
    <w:p w:rsidR="00BE6294" w:rsidRDefault="00F410F3" w:rsidP="00F410F3">
      <w:pPr>
        <w:numPr>
          <w:ilvl w:val="0"/>
          <w:numId w:val="21"/>
        </w:numPr>
      </w:pPr>
      <w:proofErr w:type="spellStart"/>
      <w:r>
        <w:t>Bondy</w:t>
      </w:r>
      <w:proofErr w:type="spellEnd"/>
      <w:r>
        <w:t xml:space="preserve">, J.A. and </w:t>
      </w:r>
      <w:proofErr w:type="spellStart"/>
      <w:r>
        <w:t>Murty</w:t>
      </w:r>
      <w:proofErr w:type="spellEnd"/>
      <w:r>
        <w:t>, U.</w:t>
      </w:r>
      <w:r>
        <w:t>S.R. “Graph Theory”, 3rd edition. Springer. 2008.</w:t>
      </w:r>
    </w:p>
    <w:p w:rsidR="00BE6294" w:rsidRDefault="00F410F3" w:rsidP="00F410F3">
      <w:pPr>
        <w:numPr>
          <w:ilvl w:val="0"/>
          <w:numId w:val="21"/>
        </w:numPr>
      </w:pPr>
      <w:r>
        <w:t>Diestel, Reinhard. “Graph Theory”, 4th edition. Springer-Verlag. 2010.</w:t>
      </w:r>
    </w:p>
    <w:p w:rsidR="00BE6294" w:rsidRDefault="00F410F3">
      <w:pPr>
        <w:pStyle w:val="Heading2"/>
      </w:pPr>
      <w:bookmarkStart w:id="77" w:name="required-to-complete-6"/>
      <w:r>
        <w:t>Required to Complete</w:t>
      </w:r>
      <w:bookmarkEnd w:id="77"/>
    </w:p>
    <w:p w:rsidR="00BE6294" w:rsidRDefault="00F410F3">
      <w:pPr>
        <w:pStyle w:val="FirstParagraph"/>
      </w:pPr>
      <w:r>
        <w:t>Two exams.</w:t>
      </w:r>
    </w:p>
    <w:p w:rsidR="00BE6294" w:rsidRDefault="00F410F3">
      <w:pPr>
        <w:pStyle w:val="Heading2"/>
      </w:pPr>
      <w:bookmarkStart w:id="78" w:name="validity-6"/>
      <w:r>
        <w:t>Validity</w:t>
      </w:r>
      <w:bookmarkEnd w:id="78"/>
    </w:p>
    <w:p w:rsidR="00BE6294" w:rsidRDefault="00F410F3">
      <w:pPr>
        <w:pStyle w:val="FirstParagraph"/>
      </w:pPr>
      <w:r>
        <w:t>From January 2015.</w:t>
      </w:r>
    </w:p>
    <w:p w:rsidR="00BE6294" w:rsidRDefault="00F410F3">
      <w:pPr>
        <w:pStyle w:val="Heading1"/>
      </w:pPr>
      <w:bookmarkStart w:id="79" w:name="Xf92ad4d93939dac0b549c5d90cb36cea74c5b80"/>
      <w:bookmarkStart w:id="80" w:name="_Toc28266487"/>
      <w:r>
        <w:t>CI-2691 Algorithms and Structures Laboratory I</w:t>
      </w:r>
      <w:bookmarkEnd w:id="79"/>
      <w:bookmarkEnd w:id="80"/>
    </w:p>
    <w:p w:rsidR="00BE6294" w:rsidRDefault="00F410F3">
      <w:pPr>
        <w:pStyle w:val="Heading2"/>
      </w:pPr>
      <w:bookmarkStart w:id="81" w:name="credits-7"/>
      <w:r>
        <w:t>Credits</w:t>
      </w:r>
      <w:bookmarkEnd w:id="81"/>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2</w:t>
            </w:r>
          </w:p>
        </w:tc>
        <w:tc>
          <w:tcPr>
            <w:tcW w:w="0" w:type="auto"/>
          </w:tcPr>
          <w:p w:rsidR="00BE6294" w:rsidRDefault="00F410F3">
            <w:pPr>
              <w:pStyle w:val="Compact"/>
              <w:jc w:val="center"/>
            </w:pPr>
            <w:r>
              <w:t>4</w:t>
            </w:r>
          </w:p>
        </w:tc>
      </w:tr>
    </w:tbl>
    <w:p w:rsidR="00BE6294" w:rsidRDefault="00F410F3">
      <w:pPr>
        <w:pStyle w:val="Heading2"/>
      </w:pPr>
      <w:bookmarkStart w:id="82" w:name="hours-7"/>
      <w:r>
        <w:t>Hours</w:t>
      </w:r>
      <w:bookmarkEnd w:id="82"/>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w:t>
            </w:r>
          </w:p>
        </w:tc>
        <w:tc>
          <w:tcPr>
            <w:tcW w:w="0" w:type="auto"/>
          </w:tcPr>
          <w:p w:rsidR="00BE6294" w:rsidRDefault="00F410F3">
            <w:pPr>
              <w:pStyle w:val="Compact"/>
              <w:jc w:val="center"/>
            </w:pPr>
            <w:r>
              <w:t>36</w:t>
            </w:r>
          </w:p>
        </w:tc>
      </w:tr>
    </w:tbl>
    <w:p w:rsidR="00BE6294" w:rsidRDefault="00F410F3">
      <w:pPr>
        <w:pStyle w:val="Heading2"/>
      </w:pPr>
      <w:bookmarkStart w:id="83" w:name="objectives-7"/>
      <w:r>
        <w:t>Objectives</w:t>
      </w:r>
      <w:bookmarkEnd w:id="83"/>
    </w:p>
    <w:p w:rsidR="00BE6294" w:rsidRDefault="00F410F3">
      <w:pPr>
        <w:pStyle w:val="Heading3"/>
      </w:pPr>
      <w:bookmarkStart w:id="84" w:name="general-6"/>
      <w:r>
        <w:t>General</w:t>
      </w:r>
      <w:bookmarkEnd w:id="84"/>
    </w:p>
    <w:p w:rsidR="00BE6294" w:rsidRDefault="00F410F3">
      <w:pPr>
        <w:pStyle w:val="FirstParagraph"/>
      </w:pPr>
      <w:r>
        <w:t>At the end of the course, the student is expected to be able to implement a correct algorithmic solution to a simple computational problem, based on its formal specification, making use of an imperative language under the structured programming approach.</w:t>
      </w:r>
    </w:p>
    <w:p w:rsidR="00BE6294" w:rsidRDefault="00F410F3">
      <w:pPr>
        <w:pStyle w:val="Heading3"/>
      </w:pPr>
      <w:bookmarkStart w:id="85" w:name="specifics-6"/>
      <w:r>
        <w:t>S</w:t>
      </w:r>
      <w:r>
        <w:t>pecifics</w:t>
      </w:r>
      <w:bookmarkEnd w:id="85"/>
    </w:p>
    <w:p w:rsidR="00BE6294" w:rsidRDefault="00F410F3" w:rsidP="00F410F3">
      <w:pPr>
        <w:numPr>
          <w:ilvl w:val="0"/>
          <w:numId w:val="22"/>
        </w:numPr>
      </w:pPr>
      <w:r>
        <w:t>Interpret an algorithm specified in the Guarded Command Language (GCL) formalism.</w:t>
      </w:r>
    </w:p>
    <w:p w:rsidR="00BE6294" w:rsidRDefault="00F410F3" w:rsidP="00F410F3">
      <w:pPr>
        <w:numPr>
          <w:ilvl w:val="0"/>
          <w:numId w:val="22"/>
        </w:numPr>
      </w:pPr>
      <w:r>
        <w:t>Specify the inputs and outputs of a problem using a logical language.</w:t>
      </w:r>
    </w:p>
    <w:p w:rsidR="00BE6294" w:rsidRDefault="00F410F3" w:rsidP="00F410F3">
      <w:pPr>
        <w:numPr>
          <w:ilvl w:val="0"/>
          <w:numId w:val="22"/>
        </w:numPr>
      </w:pPr>
      <w:r>
        <w:t>Make the descending analysis of a computational problem.</w:t>
      </w:r>
    </w:p>
    <w:p w:rsidR="00BE6294" w:rsidRDefault="00F410F3" w:rsidP="00F410F3">
      <w:pPr>
        <w:numPr>
          <w:ilvl w:val="0"/>
          <w:numId w:val="22"/>
        </w:numPr>
      </w:pPr>
      <w:r>
        <w:lastRenderedPageBreak/>
        <w:t>Conceive an algorithmic solution for a</w:t>
      </w:r>
      <w:r>
        <w:t xml:space="preserve"> simple computational problem.</w:t>
      </w:r>
    </w:p>
    <w:p w:rsidR="00BE6294" w:rsidRDefault="00F410F3" w:rsidP="00F410F3">
      <w:pPr>
        <w:numPr>
          <w:ilvl w:val="0"/>
          <w:numId w:val="22"/>
        </w:numPr>
      </w:pPr>
      <w:r>
        <w:t>Write algorithms using GCL formalism.</w:t>
      </w:r>
    </w:p>
    <w:p w:rsidR="00BE6294" w:rsidRDefault="00F410F3" w:rsidP="00F410F3">
      <w:pPr>
        <w:numPr>
          <w:ilvl w:val="0"/>
          <w:numId w:val="22"/>
        </w:numPr>
      </w:pPr>
      <w:r>
        <w:t>Represent information with basic, ordinal, sequential and structured non-recursive data types.</w:t>
      </w:r>
    </w:p>
    <w:p w:rsidR="00BE6294" w:rsidRDefault="00F410F3" w:rsidP="00F410F3">
      <w:pPr>
        <w:numPr>
          <w:ilvl w:val="0"/>
          <w:numId w:val="22"/>
        </w:numPr>
      </w:pPr>
      <w:r>
        <w:t>Design structured programs that include data structures and subprograms.</w:t>
      </w:r>
    </w:p>
    <w:p w:rsidR="00BE6294" w:rsidRDefault="00F410F3" w:rsidP="00F410F3">
      <w:pPr>
        <w:numPr>
          <w:ilvl w:val="0"/>
          <w:numId w:val="22"/>
        </w:numPr>
      </w:pPr>
      <w:r>
        <w:t>Process data contai</w:t>
      </w:r>
      <w:r>
        <w:t>ned in text files.</w:t>
      </w:r>
    </w:p>
    <w:p w:rsidR="00BE6294" w:rsidRDefault="00F410F3" w:rsidP="00F410F3">
      <w:pPr>
        <w:numPr>
          <w:ilvl w:val="0"/>
          <w:numId w:val="22"/>
        </w:numPr>
      </w:pPr>
      <w:r>
        <w:t>Encode in some imperative language an algorithm specified in GCL, following the standards of good programming style.</w:t>
      </w:r>
    </w:p>
    <w:p w:rsidR="00BE6294" w:rsidRDefault="00F410F3" w:rsidP="00F410F3">
      <w:pPr>
        <w:numPr>
          <w:ilvl w:val="0"/>
          <w:numId w:val="22"/>
        </w:numPr>
      </w:pPr>
      <w:r>
        <w:t>Verify the assertions of a program and the status of the variables through actions inserted in the code to support the d</w:t>
      </w:r>
      <w:r>
        <w:t>evelopment process.</w:t>
      </w:r>
    </w:p>
    <w:p w:rsidR="00BE6294" w:rsidRDefault="00F410F3" w:rsidP="00F410F3">
      <w:pPr>
        <w:numPr>
          <w:ilvl w:val="0"/>
          <w:numId w:val="22"/>
        </w:numPr>
      </w:pPr>
      <w:r>
        <w:t>Write technical reports on program development.</w:t>
      </w:r>
    </w:p>
    <w:p w:rsidR="00BE6294" w:rsidRDefault="00F410F3" w:rsidP="00F410F3">
      <w:pPr>
        <w:numPr>
          <w:ilvl w:val="0"/>
          <w:numId w:val="22"/>
        </w:numPr>
      </w:pPr>
      <w:r>
        <w:t>Apply pair programming practices, sustained rhythm</w:t>
      </w:r>
      <w:r w:rsidR="001F12CA">
        <w:t>,</w:t>
      </w:r>
      <w:r>
        <w:t xml:space="preserve"> and development of test cases, from the agile development processes.</w:t>
      </w:r>
    </w:p>
    <w:p w:rsidR="00BE6294" w:rsidRDefault="00F410F3">
      <w:pPr>
        <w:pStyle w:val="Heading2"/>
      </w:pPr>
      <w:bookmarkStart w:id="86" w:name="topics-7"/>
      <w:r>
        <w:t>Topics</w:t>
      </w:r>
      <w:bookmarkEnd w:id="86"/>
    </w:p>
    <w:p w:rsidR="00BE6294" w:rsidRDefault="00F410F3" w:rsidP="00F410F3">
      <w:pPr>
        <w:numPr>
          <w:ilvl w:val="0"/>
          <w:numId w:val="23"/>
        </w:numPr>
      </w:pPr>
      <w:r>
        <w:t xml:space="preserve">Familiarization with </w:t>
      </w:r>
      <w:r w:rsidR="001F12CA">
        <w:t xml:space="preserve">the </w:t>
      </w:r>
      <w:r>
        <w:t xml:space="preserve">work environment. </w:t>
      </w:r>
      <w:r w:rsidR="001F12CA">
        <w:t>The g</w:t>
      </w:r>
      <w:r>
        <w:t>eneral structure of a</w:t>
      </w:r>
      <w:r>
        <w:t xml:space="preserve"> program in an imperative language. Declaration of constants and variables. Basic Types (integer, character, real, </w:t>
      </w:r>
      <w:proofErr w:type="spellStart"/>
      <w:r>
        <w:t>boolean</w:t>
      </w:r>
      <w:proofErr w:type="spellEnd"/>
      <w:r>
        <w:t>). Entry and exit instructions. Input and output specifications, precondition and postcondition. Comments. Code documentation. (3 hour</w:t>
      </w:r>
      <w:r>
        <w:t>s)</w:t>
      </w:r>
    </w:p>
    <w:p w:rsidR="00BE6294" w:rsidRDefault="00F410F3" w:rsidP="00F410F3">
      <w:pPr>
        <w:numPr>
          <w:ilvl w:val="0"/>
          <w:numId w:val="23"/>
        </w:numPr>
      </w:pPr>
      <w:r>
        <w:t>Ordinal types. Arithmetic and logical expressions, precedence. Assignment, null instruction</w:t>
      </w:r>
      <w:r w:rsidR="001F12CA">
        <w:t>,</w:t>
      </w:r>
      <w:r>
        <w:t xml:space="preserve"> and sequencing. Indentation. Code documentation. Writing intermediate assertions as logical expressions. (3 hours)</w:t>
      </w:r>
    </w:p>
    <w:p w:rsidR="00BE6294" w:rsidRDefault="00F410F3" w:rsidP="00F410F3">
      <w:pPr>
        <w:numPr>
          <w:ilvl w:val="0"/>
          <w:numId w:val="23"/>
        </w:numPr>
      </w:pPr>
      <w:r>
        <w:t>Control structures: selection and iteration. Equivalences between iterative instructions. Code Documentation (3 hours)</w:t>
      </w:r>
    </w:p>
    <w:p w:rsidR="00BE6294" w:rsidRDefault="00F410F3" w:rsidP="00F410F3">
      <w:pPr>
        <w:numPr>
          <w:ilvl w:val="0"/>
          <w:numId w:val="23"/>
        </w:numPr>
      </w:pPr>
      <w:r>
        <w:t>Arrays. Use of loops with arrays. Multidimensional Arrays. Nested Iterations. Structured type constructor. Definition of new types. Array</w:t>
      </w:r>
      <w:r>
        <w:t>s of Structures. (3 Hours)</w:t>
      </w:r>
    </w:p>
    <w:p w:rsidR="00BE6294" w:rsidRDefault="00F410F3" w:rsidP="00F410F3">
      <w:pPr>
        <w:numPr>
          <w:ilvl w:val="0"/>
          <w:numId w:val="23"/>
        </w:numPr>
      </w:pPr>
      <w:r>
        <w:t>Verification of the assertions and the state of the variables corresponding to the preconditions, postconditions, instructions of assignment, instructions of sequencing, instructions of selection, invariants and bounding function</w:t>
      </w:r>
      <w:r>
        <w:t xml:space="preserve"> of an iteration, by means of actions inserted in the code. (3 hours).</w:t>
      </w:r>
    </w:p>
    <w:p w:rsidR="00BE6294" w:rsidRDefault="00F410F3" w:rsidP="00F410F3">
      <w:pPr>
        <w:numPr>
          <w:ilvl w:val="0"/>
          <w:numId w:val="23"/>
        </w:numPr>
      </w:pPr>
      <w:r>
        <w:t>Descending analysis. Non-recursive subprograms. Parameters passing by value and by reference, and their correspondence with the input, output and input-output parameters in GCL. Reach o</w:t>
      </w:r>
      <w:r>
        <w:t>f identifiers. (3 hours)</w:t>
      </w:r>
    </w:p>
    <w:p w:rsidR="00BE6294" w:rsidRDefault="00F410F3" w:rsidP="00F410F3">
      <w:pPr>
        <w:numPr>
          <w:ilvl w:val="0"/>
          <w:numId w:val="23"/>
        </w:numPr>
      </w:pPr>
      <w:r>
        <w:t>Principles of agile development processes: pair programming practices, sustained rhythm</w:t>
      </w:r>
      <w:r w:rsidR="001F12CA">
        <w:t>,</w:t>
      </w:r>
      <w:r>
        <w:t xml:space="preserve"> and development of test cases. (3 Hours)</w:t>
      </w:r>
    </w:p>
    <w:p w:rsidR="00BE6294" w:rsidRDefault="00F410F3" w:rsidP="00F410F3">
      <w:pPr>
        <w:numPr>
          <w:ilvl w:val="0"/>
          <w:numId w:val="23"/>
        </w:numPr>
      </w:pPr>
      <w:r>
        <w:lastRenderedPageBreak/>
        <w:t>Sequential files. (3 Hours)</w:t>
      </w:r>
    </w:p>
    <w:p w:rsidR="00BE6294" w:rsidRDefault="00F410F3" w:rsidP="00F410F3">
      <w:pPr>
        <w:numPr>
          <w:ilvl w:val="0"/>
          <w:numId w:val="23"/>
        </w:numPr>
      </w:pPr>
      <w:r>
        <w:t>Recursion. (3 Hours)</w:t>
      </w:r>
    </w:p>
    <w:p w:rsidR="00BE6294" w:rsidRDefault="00F410F3">
      <w:pPr>
        <w:pStyle w:val="Heading2"/>
      </w:pPr>
      <w:bookmarkStart w:id="87" w:name="literature-7"/>
      <w:r>
        <w:t>Literature</w:t>
      </w:r>
      <w:bookmarkEnd w:id="87"/>
    </w:p>
    <w:p w:rsidR="00BE6294" w:rsidRDefault="00F410F3" w:rsidP="00F410F3">
      <w:pPr>
        <w:numPr>
          <w:ilvl w:val="0"/>
          <w:numId w:val="24"/>
        </w:numPr>
      </w:pPr>
      <w:r>
        <w:t>Manual of the programming language used.</w:t>
      </w:r>
    </w:p>
    <w:p w:rsidR="00BE6294" w:rsidRDefault="00F410F3" w:rsidP="00F410F3">
      <w:pPr>
        <w:numPr>
          <w:ilvl w:val="0"/>
          <w:numId w:val="24"/>
        </w:numPr>
      </w:pPr>
      <w:r w:rsidRPr="0057286C">
        <w:rPr>
          <w:lang w:val="es-VE"/>
        </w:rPr>
        <w:t>O</w:t>
      </w:r>
      <w:r w:rsidRPr="0057286C">
        <w:rPr>
          <w:lang w:val="es-VE"/>
        </w:rPr>
        <w:t xml:space="preserve">scar Meza. Introducción a la Programación. </w:t>
      </w:r>
      <w:r>
        <w:t xml:space="preserve">2000. Available at: </w:t>
      </w:r>
      <w:hyperlink r:id="rId14">
        <w:r>
          <w:rPr>
            <w:rStyle w:val="Hyperlink"/>
          </w:rPr>
          <w:t>http://ldc.usb.ve/~meza/ci-2615/</w:t>
        </w:r>
      </w:hyperlink>
    </w:p>
    <w:p w:rsidR="00BE6294" w:rsidRDefault="00F410F3" w:rsidP="00F410F3">
      <w:pPr>
        <w:numPr>
          <w:ilvl w:val="0"/>
          <w:numId w:val="24"/>
        </w:numPr>
      </w:pPr>
      <w:proofErr w:type="spellStart"/>
      <w:r>
        <w:t>Gries</w:t>
      </w:r>
      <w:proofErr w:type="spellEnd"/>
      <w:r>
        <w:t xml:space="preserve"> David. “The Science of Programming”. Springer.Verlag.1981. ISBN 0-387-96480-0. Pages 1-85 y 310-319</w:t>
      </w:r>
    </w:p>
    <w:p w:rsidR="00BE6294" w:rsidRDefault="00F410F3" w:rsidP="00F410F3">
      <w:pPr>
        <w:numPr>
          <w:ilvl w:val="0"/>
          <w:numId w:val="24"/>
        </w:numPr>
      </w:pPr>
      <w:proofErr w:type="spellStart"/>
      <w:r>
        <w:t>Gr</w:t>
      </w:r>
      <w:r>
        <w:t>ies</w:t>
      </w:r>
      <w:proofErr w:type="spellEnd"/>
      <w:r>
        <w:t xml:space="preserve"> David, Schneider Fred. “A Logical Approach to Discrete Math”. Springer-Verlag. 1993.</w:t>
      </w:r>
    </w:p>
    <w:p w:rsidR="00BE6294" w:rsidRDefault="00F410F3" w:rsidP="00F410F3">
      <w:pPr>
        <w:numPr>
          <w:ilvl w:val="0"/>
          <w:numId w:val="24"/>
        </w:numPr>
      </w:pPr>
      <w:r w:rsidRPr="0057286C">
        <w:rPr>
          <w:lang w:val="es-VE"/>
        </w:rPr>
        <w:t xml:space="preserve">Jesús Ravelo. Ejemplos de Especificación de Problemas Algorítmicos. </w:t>
      </w:r>
      <w:r>
        <w:t xml:space="preserve">2009. Available at: </w:t>
      </w:r>
      <w:hyperlink r:id="rId15">
        <w:r>
          <w:rPr>
            <w:rStyle w:val="Hyperlink"/>
          </w:rPr>
          <w:t>http://ldc.usb.ve/~jravelo/docencia/algoritmos/material/especs.pdf</w:t>
        </w:r>
      </w:hyperlink>
      <w:r>
        <w:t>.</w:t>
      </w:r>
    </w:p>
    <w:p w:rsidR="00BE6294" w:rsidRDefault="00F410F3">
      <w:pPr>
        <w:pStyle w:val="Heading2"/>
      </w:pPr>
      <w:bookmarkStart w:id="88" w:name="required-to-complete-7"/>
      <w:r>
        <w:t>Required to Complete</w:t>
      </w:r>
      <w:bookmarkEnd w:id="88"/>
    </w:p>
    <w:p w:rsidR="00BE6294" w:rsidRDefault="00F410F3">
      <w:pPr>
        <w:pStyle w:val="FirstParagraph"/>
      </w:pPr>
      <w:r>
        <w:t>Laboratory Practices, Quizzes, Closed Workshops</w:t>
      </w:r>
      <w:r w:rsidR="001F12CA">
        <w:t>,</w:t>
      </w:r>
      <w:r>
        <w:t xml:space="preserve"> and Projects.</w:t>
      </w:r>
    </w:p>
    <w:p w:rsidR="00BE6294" w:rsidRDefault="00F410F3">
      <w:pPr>
        <w:pStyle w:val="Heading2"/>
      </w:pPr>
      <w:bookmarkStart w:id="89" w:name="validity-7"/>
      <w:r>
        <w:t>Validity</w:t>
      </w:r>
      <w:bookmarkEnd w:id="89"/>
    </w:p>
    <w:p w:rsidR="00BE6294" w:rsidRDefault="00F410F3">
      <w:pPr>
        <w:pStyle w:val="FirstParagraph"/>
      </w:pPr>
      <w:r>
        <w:t>From January 2015.</w:t>
      </w:r>
    </w:p>
    <w:p w:rsidR="00BE6294" w:rsidRDefault="00F410F3">
      <w:pPr>
        <w:pStyle w:val="Heading1"/>
      </w:pPr>
      <w:bookmarkStart w:id="90" w:name="Xf2b39f52d1a9c86e5b3f2c91bfbf8054be2b33f"/>
      <w:bookmarkStart w:id="91" w:name="_Toc28266488"/>
      <w:r>
        <w:t>CI-2692 Algorithms and Structures Laboratory II</w:t>
      </w:r>
      <w:bookmarkEnd w:id="90"/>
      <w:bookmarkEnd w:id="91"/>
    </w:p>
    <w:p w:rsidR="00BE6294" w:rsidRDefault="00F410F3">
      <w:pPr>
        <w:pStyle w:val="Heading2"/>
      </w:pPr>
      <w:bookmarkStart w:id="92" w:name="credits-8"/>
      <w:r>
        <w:t>Credits</w:t>
      </w:r>
      <w:bookmarkEnd w:id="92"/>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2</w:t>
            </w:r>
          </w:p>
        </w:tc>
        <w:tc>
          <w:tcPr>
            <w:tcW w:w="0" w:type="auto"/>
          </w:tcPr>
          <w:p w:rsidR="00BE6294" w:rsidRDefault="00F410F3">
            <w:pPr>
              <w:pStyle w:val="Compact"/>
              <w:jc w:val="center"/>
            </w:pPr>
            <w:r>
              <w:t>4</w:t>
            </w:r>
          </w:p>
        </w:tc>
      </w:tr>
    </w:tbl>
    <w:p w:rsidR="00BE6294" w:rsidRDefault="00F410F3">
      <w:pPr>
        <w:pStyle w:val="Heading2"/>
      </w:pPr>
      <w:bookmarkStart w:id="93" w:name="hours-8"/>
      <w:r>
        <w:t>Hours</w:t>
      </w:r>
      <w:bookmarkEnd w:id="93"/>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w:t>
            </w:r>
          </w:p>
        </w:tc>
        <w:tc>
          <w:tcPr>
            <w:tcW w:w="0" w:type="auto"/>
          </w:tcPr>
          <w:p w:rsidR="00BE6294" w:rsidRDefault="00F410F3">
            <w:pPr>
              <w:pStyle w:val="Compact"/>
              <w:jc w:val="center"/>
            </w:pPr>
            <w:r>
              <w:t>36</w:t>
            </w:r>
          </w:p>
        </w:tc>
      </w:tr>
    </w:tbl>
    <w:p w:rsidR="00BE6294" w:rsidRDefault="00F410F3">
      <w:pPr>
        <w:pStyle w:val="Heading2"/>
      </w:pPr>
      <w:bookmarkStart w:id="94" w:name="objectives-8"/>
      <w:r>
        <w:t>Objectives</w:t>
      </w:r>
      <w:bookmarkEnd w:id="94"/>
    </w:p>
    <w:p w:rsidR="00BE6294" w:rsidRDefault="00F410F3">
      <w:pPr>
        <w:pStyle w:val="Heading3"/>
      </w:pPr>
      <w:bookmarkStart w:id="95" w:name="general-7"/>
      <w:r>
        <w:t>General</w:t>
      </w:r>
      <w:bookmarkEnd w:id="95"/>
    </w:p>
    <w:p w:rsidR="00BE6294" w:rsidRDefault="00F410F3">
      <w:pPr>
        <w:pStyle w:val="FirstParagraph"/>
      </w:pPr>
      <w:r>
        <w:t>At the end of the course, the student will be able to model and solve a problem that may arise, using Abstract Data Types (ADT) and algorithms known or designed by him. Additionally, the student must be able to make complexity comparisons between different</w:t>
      </w:r>
      <w:r>
        <w:t xml:space="preserve"> solutions to the same problem.</w:t>
      </w:r>
    </w:p>
    <w:p w:rsidR="00BE6294" w:rsidRDefault="00F410F3">
      <w:pPr>
        <w:pStyle w:val="Heading3"/>
      </w:pPr>
      <w:bookmarkStart w:id="96" w:name="specifics-7"/>
      <w:r>
        <w:lastRenderedPageBreak/>
        <w:t>Specifics</w:t>
      </w:r>
      <w:bookmarkEnd w:id="96"/>
    </w:p>
    <w:p w:rsidR="00BE6294" w:rsidRDefault="00F410F3" w:rsidP="00F410F3">
      <w:pPr>
        <w:numPr>
          <w:ilvl w:val="0"/>
          <w:numId w:val="25"/>
        </w:numPr>
      </w:pPr>
      <w:r>
        <w:t>Represent as an ADT a concept of a given problem.</w:t>
      </w:r>
    </w:p>
    <w:p w:rsidR="00BE6294" w:rsidRDefault="00F410F3" w:rsidP="00F410F3">
      <w:pPr>
        <w:numPr>
          <w:ilvl w:val="0"/>
          <w:numId w:val="25"/>
        </w:numPr>
      </w:pPr>
      <w:r>
        <w:t>Implement an ADT based on its formal specification.</w:t>
      </w:r>
    </w:p>
    <w:p w:rsidR="00BE6294" w:rsidRDefault="00F410F3" w:rsidP="00F410F3">
      <w:pPr>
        <w:numPr>
          <w:ilvl w:val="0"/>
          <w:numId w:val="25"/>
        </w:numPr>
      </w:pPr>
      <w:r>
        <w:t>Empirically analyze the cost in time and space of the implementation of an ADT.</w:t>
      </w:r>
    </w:p>
    <w:p w:rsidR="00BE6294" w:rsidRDefault="00F410F3" w:rsidP="00F410F3">
      <w:pPr>
        <w:numPr>
          <w:ilvl w:val="0"/>
          <w:numId w:val="25"/>
        </w:numPr>
      </w:pPr>
      <w:r>
        <w:t>Evaluate different data structur</w:t>
      </w:r>
      <w:r>
        <w:t>es to represent ADTs conveniently.</w:t>
      </w:r>
    </w:p>
    <w:p w:rsidR="00BE6294" w:rsidRDefault="00F410F3" w:rsidP="00F410F3">
      <w:pPr>
        <w:numPr>
          <w:ilvl w:val="0"/>
          <w:numId w:val="25"/>
        </w:numPr>
      </w:pPr>
      <w:r>
        <w:t>Implement search and sorting algorithms.</w:t>
      </w:r>
    </w:p>
    <w:p w:rsidR="00BE6294" w:rsidRDefault="00F410F3" w:rsidP="00F410F3">
      <w:pPr>
        <w:numPr>
          <w:ilvl w:val="0"/>
          <w:numId w:val="25"/>
        </w:numPr>
      </w:pPr>
      <w:r>
        <w:t>Select the search or sorting algorithm that best suits a problem.</w:t>
      </w:r>
    </w:p>
    <w:p w:rsidR="00BE6294" w:rsidRDefault="00F410F3" w:rsidP="00F410F3">
      <w:pPr>
        <w:numPr>
          <w:ilvl w:val="0"/>
          <w:numId w:val="25"/>
        </w:numPr>
      </w:pPr>
      <w:r>
        <w:t>Develop and maintain software libraries systematically.</w:t>
      </w:r>
    </w:p>
    <w:p w:rsidR="00BE6294" w:rsidRDefault="00F410F3" w:rsidP="00F410F3">
      <w:pPr>
        <w:numPr>
          <w:ilvl w:val="0"/>
          <w:numId w:val="25"/>
        </w:numPr>
      </w:pPr>
      <w:r>
        <w:t>Code programs using good techniques and style.</w:t>
      </w:r>
    </w:p>
    <w:p w:rsidR="00BE6294" w:rsidRDefault="00F410F3" w:rsidP="00F410F3">
      <w:pPr>
        <w:numPr>
          <w:ilvl w:val="0"/>
          <w:numId w:val="25"/>
        </w:numPr>
      </w:pPr>
      <w:r>
        <w:t xml:space="preserve">Design and </w:t>
      </w:r>
      <w:r>
        <w:t>apply unit testing strategies and functional tests.</w:t>
      </w:r>
    </w:p>
    <w:p w:rsidR="00BE6294" w:rsidRDefault="00F410F3">
      <w:pPr>
        <w:pStyle w:val="Heading2"/>
      </w:pPr>
      <w:bookmarkStart w:id="97" w:name="topics-8"/>
      <w:r>
        <w:t>Topics</w:t>
      </w:r>
      <w:bookmarkEnd w:id="97"/>
    </w:p>
    <w:p w:rsidR="00BE6294" w:rsidRDefault="00F410F3" w:rsidP="00F410F3">
      <w:pPr>
        <w:numPr>
          <w:ilvl w:val="0"/>
          <w:numId w:val="26"/>
        </w:numPr>
      </w:pPr>
      <w:r>
        <w:t>Introduction to the programming language (imperative, which allows encapsulation and concealment of information) to use. Programming styles. (3 hours)</w:t>
      </w:r>
    </w:p>
    <w:p w:rsidR="00BE6294" w:rsidRDefault="00F410F3" w:rsidP="00F410F3">
      <w:pPr>
        <w:numPr>
          <w:ilvl w:val="0"/>
          <w:numId w:val="26"/>
        </w:numPr>
      </w:pPr>
      <w:r>
        <w:t>Introduction to the implementation of ADTs. Fo</w:t>
      </w:r>
      <w:r>
        <w:t xml:space="preserve">r this, the development of a library for the management of a </w:t>
      </w:r>
      <w:proofErr w:type="gramStart"/>
      <w:r>
        <w:t>particular ADT</w:t>
      </w:r>
      <w:proofErr w:type="gramEnd"/>
      <w:r>
        <w:t xml:space="preserve"> is assigned. Introduction to unit tests. (3 hours)</w:t>
      </w:r>
    </w:p>
    <w:p w:rsidR="00BE6294" w:rsidRDefault="00F410F3" w:rsidP="00F410F3">
      <w:pPr>
        <w:numPr>
          <w:ilvl w:val="0"/>
          <w:numId w:val="26"/>
        </w:numPr>
      </w:pPr>
      <w:r>
        <w:t>Implementation of free algebraic types (3 hours).</w:t>
      </w:r>
    </w:p>
    <w:p w:rsidR="00BE6294" w:rsidRDefault="00F410F3" w:rsidP="00F410F3">
      <w:pPr>
        <w:numPr>
          <w:ilvl w:val="0"/>
          <w:numId w:val="26"/>
        </w:numPr>
      </w:pPr>
      <w:r>
        <w:t>Dynamic implementation of simple types using the referencing operation (3 hours</w:t>
      </w:r>
      <w:r>
        <w:t>).</w:t>
      </w:r>
    </w:p>
    <w:p w:rsidR="00BE6294" w:rsidRDefault="00F410F3" w:rsidP="00F410F3">
      <w:pPr>
        <w:numPr>
          <w:ilvl w:val="0"/>
          <w:numId w:val="26"/>
        </w:numPr>
      </w:pPr>
      <w:r>
        <w:t>Implementation of some of the most used ADTs: Set, Sequence, Stack, Queue, Dictionary, Binary Trees. Hash Tables (6 hours)</w:t>
      </w:r>
    </w:p>
    <w:p w:rsidR="00BE6294" w:rsidRDefault="00F410F3" w:rsidP="00F410F3">
      <w:pPr>
        <w:numPr>
          <w:ilvl w:val="0"/>
          <w:numId w:val="26"/>
        </w:numPr>
      </w:pPr>
      <w:r>
        <w:t xml:space="preserve">Implementation of the solution of a problem using the ADTs of the </w:t>
      </w:r>
      <w:r>
        <w:t>software library that is built progressively. Introduction to functional tests (3 hours)</w:t>
      </w:r>
    </w:p>
    <w:p w:rsidR="00BE6294" w:rsidRDefault="00F410F3" w:rsidP="00F410F3">
      <w:pPr>
        <w:numPr>
          <w:ilvl w:val="0"/>
          <w:numId w:val="26"/>
        </w:numPr>
      </w:pPr>
      <w:r>
        <w:t>Study and implementation of search and sorting algorithms. (6 hours)</w:t>
      </w:r>
    </w:p>
    <w:p w:rsidR="00BE6294" w:rsidRDefault="001F12CA" w:rsidP="00F410F3">
      <w:pPr>
        <w:numPr>
          <w:ilvl w:val="0"/>
          <w:numId w:val="26"/>
        </w:numPr>
      </w:pPr>
      <w:r>
        <w:t>An e</w:t>
      </w:r>
      <w:r w:rsidR="00F410F3">
        <w:t>mpirical study of the cost of an algorithm. (3 hours)</w:t>
      </w:r>
    </w:p>
    <w:p w:rsidR="00BE6294" w:rsidRDefault="00F410F3">
      <w:pPr>
        <w:pStyle w:val="Heading2"/>
      </w:pPr>
      <w:bookmarkStart w:id="98" w:name="literature-8"/>
      <w:r>
        <w:t>Literature</w:t>
      </w:r>
      <w:bookmarkEnd w:id="98"/>
    </w:p>
    <w:p w:rsidR="00BE6294" w:rsidRDefault="00F410F3" w:rsidP="00F410F3">
      <w:pPr>
        <w:numPr>
          <w:ilvl w:val="0"/>
          <w:numId w:val="27"/>
        </w:numPr>
      </w:pPr>
      <w:r>
        <w:t xml:space="preserve">T.H. </w:t>
      </w:r>
      <w:proofErr w:type="spellStart"/>
      <w:r>
        <w:t>Cormen</w:t>
      </w:r>
      <w:proofErr w:type="spellEnd"/>
      <w:r>
        <w:t xml:space="preserve">, C.E. </w:t>
      </w:r>
      <w:proofErr w:type="spellStart"/>
      <w:r>
        <w:t>Leiserson</w:t>
      </w:r>
      <w:proofErr w:type="spellEnd"/>
      <w:r>
        <w:t>, R.L</w:t>
      </w:r>
      <w:r>
        <w:t xml:space="preserve">. </w:t>
      </w:r>
      <w:proofErr w:type="spellStart"/>
      <w:r>
        <w:t>Rivest</w:t>
      </w:r>
      <w:proofErr w:type="spellEnd"/>
      <w:r>
        <w:t xml:space="preserve"> &amp; C. Stein, Introduction to Algorithms, The MIT Press, 3rd edition, 2009. Chapters 1, 2, 3 and 4; 6 and 7; 10, 11, 12 and 13; Appendix A.</w:t>
      </w:r>
    </w:p>
    <w:p w:rsidR="00BE6294" w:rsidRPr="0057286C" w:rsidRDefault="00F410F3" w:rsidP="00F410F3">
      <w:pPr>
        <w:numPr>
          <w:ilvl w:val="0"/>
          <w:numId w:val="27"/>
        </w:numPr>
        <w:rPr>
          <w:lang w:val="es-VE"/>
        </w:rPr>
      </w:pPr>
      <w:r w:rsidRPr="0057286C">
        <w:rPr>
          <w:lang w:val="es-VE"/>
        </w:rPr>
        <w:t xml:space="preserve">J.N. Ravelo, Especificación e Implementación de Tipos Abstractos de Datos, Universidad Simón Bolívar, 2012, </w:t>
      </w:r>
      <w:proofErr w:type="spellStart"/>
      <w:r w:rsidRPr="0057286C">
        <w:rPr>
          <w:lang w:val="es-VE"/>
        </w:rPr>
        <w:t>a</w:t>
      </w:r>
      <w:r w:rsidRPr="0057286C">
        <w:rPr>
          <w:lang w:val="es-VE"/>
        </w:rPr>
        <w:t>vailable</w:t>
      </w:r>
      <w:proofErr w:type="spellEnd"/>
      <w:r w:rsidRPr="0057286C">
        <w:rPr>
          <w:lang w:val="es-VE"/>
        </w:rPr>
        <w:t xml:space="preserve"> at </w:t>
      </w:r>
      <w:hyperlink r:id="rId16">
        <w:r w:rsidRPr="0057286C">
          <w:rPr>
            <w:rStyle w:val="Hyperlink"/>
            <w:lang w:val="es-VE"/>
          </w:rPr>
          <w:t>http://www.ldc.usb.ve/˜</w:t>
        </w:r>
        <w:proofErr w:type="spellStart"/>
        <w:r w:rsidRPr="0057286C">
          <w:rPr>
            <w:rStyle w:val="Hyperlink"/>
            <w:lang w:val="es-VE"/>
          </w:rPr>
          <w:t>jravelo</w:t>
        </w:r>
        <w:proofErr w:type="spellEnd"/>
        <w:r w:rsidRPr="0057286C">
          <w:rPr>
            <w:rStyle w:val="Hyperlink"/>
            <w:lang w:val="es-VE"/>
          </w:rPr>
          <w:t>/docencia/algoritmos/material</w:t>
        </w:r>
      </w:hyperlink>
      <w:r w:rsidRPr="0057286C">
        <w:rPr>
          <w:lang w:val="es-VE"/>
        </w:rPr>
        <w:t>.</w:t>
      </w:r>
    </w:p>
    <w:p w:rsidR="00BE6294" w:rsidRPr="0057286C" w:rsidRDefault="00F410F3" w:rsidP="00F410F3">
      <w:pPr>
        <w:numPr>
          <w:ilvl w:val="0"/>
          <w:numId w:val="27"/>
        </w:numPr>
        <w:rPr>
          <w:lang w:val="es-VE"/>
        </w:rPr>
      </w:pPr>
      <w:r w:rsidRPr="0057286C">
        <w:rPr>
          <w:lang w:val="es-VE"/>
        </w:rPr>
        <w:t xml:space="preserve">J.N. Ravelo &amp; K. Fernández, Tipos Algebraico-Libres, Universidad </w:t>
      </w:r>
      <w:r w:rsidRPr="0057286C">
        <w:rPr>
          <w:lang w:val="es-VE"/>
        </w:rPr>
        <w:t xml:space="preserve">Simón Bolívar, 2012, </w:t>
      </w:r>
      <w:proofErr w:type="spellStart"/>
      <w:r w:rsidRPr="0057286C">
        <w:rPr>
          <w:lang w:val="es-VE"/>
        </w:rPr>
        <w:t>available</w:t>
      </w:r>
      <w:proofErr w:type="spellEnd"/>
      <w:r w:rsidRPr="0057286C">
        <w:rPr>
          <w:lang w:val="es-VE"/>
        </w:rPr>
        <w:t xml:space="preserve"> at </w:t>
      </w:r>
      <w:hyperlink r:id="rId17">
        <w:r w:rsidRPr="0057286C">
          <w:rPr>
            <w:rStyle w:val="Hyperlink"/>
            <w:lang w:val="es-VE"/>
          </w:rPr>
          <w:t>http://www.ldc.usb.ve/˜</w:t>
        </w:r>
        <w:proofErr w:type="spellStart"/>
        <w:r w:rsidRPr="0057286C">
          <w:rPr>
            <w:rStyle w:val="Hyperlink"/>
            <w:lang w:val="es-VE"/>
          </w:rPr>
          <w:t>jravelo</w:t>
        </w:r>
        <w:proofErr w:type="spellEnd"/>
        <w:r w:rsidRPr="0057286C">
          <w:rPr>
            <w:rStyle w:val="Hyperlink"/>
            <w:lang w:val="es-VE"/>
          </w:rPr>
          <w:t>/docencia/algoritmos/material</w:t>
        </w:r>
      </w:hyperlink>
      <w:r w:rsidRPr="0057286C">
        <w:rPr>
          <w:lang w:val="es-VE"/>
        </w:rPr>
        <w:t>.</w:t>
      </w:r>
    </w:p>
    <w:p w:rsidR="00BE6294" w:rsidRPr="0057286C" w:rsidRDefault="00F410F3" w:rsidP="00F410F3">
      <w:pPr>
        <w:numPr>
          <w:ilvl w:val="0"/>
          <w:numId w:val="27"/>
        </w:numPr>
        <w:rPr>
          <w:lang w:val="es-VE"/>
        </w:rPr>
      </w:pPr>
      <w:r w:rsidRPr="0057286C">
        <w:rPr>
          <w:lang w:val="es-VE"/>
        </w:rPr>
        <w:lastRenderedPageBreak/>
        <w:t>J.N. Ravelo &amp; K. Fernández, Ordenamiento sobre Arreglos, Universidad Simón Bolívar</w:t>
      </w:r>
      <w:r w:rsidRPr="0057286C">
        <w:rPr>
          <w:lang w:val="es-VE"/>
        </w:rPr>
        <w:t xml:space="preserve">, 2012, </w:t>
      </w:r>
      <w:proofErr w:type="spellStart"/>
      <w:r w:rsidRPr="0057286C">
        <w:rPr>
          <w:lang w:val="es-VE"/>
        </w:rPr>
        <w:t>available</w:t>
      </w:r>
      <w:proofErr w:type="spellEnd"/>
      <w:r w:rsidRPr="0057286C">
        <w:rPr>
          <w:lang w:val="es-VE"/>
        </w:rPr>
        <w:t xml:space="preserve"> at </w:t>
      </w:r>
      <w:hyperlink r:id="rId18">
        <w:r w:rsidRPr="0057286C">
          <w:rPr>
            <w:rStyle w:val="Hyperlink"/>
            <w:lang w:val="es-VE"/>
          </w:rPr>
          <w:t>http://www.ldc.usb.ve/˜</w:t>
        </w:r>
        <w:proofErr w:type="spellStart"/>
        <w:r w:rsidRPr="0057286C">
          <w:rPr>
            <w:rStyle w:val="Hyperlink"/>
            <w:lang w:val="es-VE"/>
          </w:rPr>
          <w:t>jravelo</w:t>
        </w:r>
        <w:proofErr w:type="spellEnd"/>
        <w:r w:rsidRPr="0057286C">
          <w:rPr>
            <w:rStyle w:val="Hyperlink"/>
            <w:lang w:val="es-VE"/>
          </w:rPr>
          <w:t>/docencia/algoritmos/material</w:t>
        </w:r>
      </w:hyperlink>
      <w:r w:rsidRPr="0057286C">
        <w:rPr>
          <w:lang w:val="es-VE"/>
        </w:rPr>
        <w:t>.</w:t>
      </w:r>
    </w:p>
    <w:p w:rsidR="00BE6294" w:rsidRDefault="00F410F3" w:rsidP="00F410F3">
      <w:pPr>
        <w:numPr>
          <w:ilvl w:val="0"/>
          <w:numId w:val="27"/>
        </w:numPr>
      </w:pPr>
      <w:r>
        <w:t>N. Wirth, Algorithms + Data Structures = Programs, Prentice</w:t>
      </w:r>
      <w:r w:rsidR="001F12CA">
        <w:t>-</w:t>
      </w:r>
      <w:r>
        <w:t>Hall, 1976. Chapters 1 and 4.</w:t>
      </w:r>
    </w:p>
    <w:p w:rsidR="00BE6294" w:rsidRDefault="00F410F3" w:rsidP="00F410F3">
      <w:pPr>
        <w:numPr>
          <w:ilvl w:val="0"/>
          <w:numId w:val="27"/>
        </w:numPr>
      </w:pPr>
      <w:r>
        <w:t>Manua</w:t>
      </w:r>
      <w:r>
        <w:t>l of the programming language used.</w:t>
      </w:r>
    </w:p>
    <w:p w:rsidR="00BE6294" w:rsidRDefault="00F410F3">
      <w:pPr>
        <w:pStyle w:val="Heading2"/>
      </w:pPr>
      <w:bookmarkStart w:id="99" w:name="required-to-complete-8"/>
      <w:r>
        <w:t>Required to Complete</w:t>
      </w:r>
      <w:bookmarkEnd w:id="99"/>
    </w:p>
    <w:p w:rsidR="00BE6294" w:rsidRDefault="00F410F3">
      <w:pPr>
        <w:pStyle w:val="FirstParagraph"/>
      </w:pPr>
      <w:r>
        <w:t>Laboratory Practices, Quizzes, Closed Workshops</w:t>
      </w:r>
      <w:r w:rsidR="001F12CA">
        <w:t>,</w:t>
      </w:r>
      <w:r>
        <w:t xml:space="preserve"> and Projects.</w:t>
      </w:r>
    </w:p>
    <w:p w:rsidR="00BE6294" w:rsidRDefault="00F410F3">
      <w:pPr>
        <w:pStyle w:val="Heading2"/>
      </w:pPr>
      <w:bookmarkStart w:id="100" w:name="validity-8"/>
      <w:r>
        <w:t>Validity</w:t>
      </w:r>
      <w:bookmarkEnd w:id="100"/>
    </w:p>
    <w:p w:rsidR="00BE6294" w:rsidRDefault="00F410F3">
      <w:pPr>
        <w:pStyle w:val="FirstParagraph"/>
      </w:pPr>
      <w:r>
        <w:t>From January 2015.</w:t>
      </w:r>
    </w:p>
    <w:p w:rsidR="00BE6294" w:rsidRDefault="00F410F3">
      <w:pPr>
        <w:pStyle w:val="Heading1"/>
      </w:pPr>
      <w:bookmarkStart w:id="101" w:name="X3890ecfadc6d71a5eb89217ef8a61c6c0ada8a8"/>
      <w:bookmarkStart w:id="102" w:name="_Toc28266489"/>
      <w:r>
        <w:t>CI-2693 Algorithms and Structures Laboratory III</w:t>
      </w:r>
      <w:bookmarkEnd w:id="101"/>
      <w:bookmarkEnd w:id="102"/>
    </w:p>
    <w:p w:rsidR="00BE6294" w:rsidRDefault="00F410F3">
      <w:pPr>
        <w:pStyle w:val="Heading2"/>
      </w:pPr>
      <w:bookmarkStart w:id="103" w:name="credits-9"/>
      <w:r>
        <w:t>Credits</w:t>
      </w:r>
      <w:bookmarkEnd w:id="103"/>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2</w:t>
            </w:r>
          </w:p>
        </w:tc>
        <w:tc>
          <w:tcPr>
            <w:tcW w:w="0" w:type="auto"/>
          </w:tcPr>
          <w:p w:rsidR="00BE6294" w:rsidRDefault="00F410F3">
            <w:pPr>
              <w:pStyle w:val="Compact"/>
              <w:jc w:val="center"/>
            </w:pPr>
            <w:r>
              <w:t>4</w:t>
            </w:r>
          </w:p>
        </w:tc>
      </w:tr>
    </w:tbl>
    <w:p w:rsidR="00BE6294" w:rsidRDefault="00F410F3">
      <w:pPr>
        <w:pStyle w:val="Heading2"/>
      </w:pPr>
      <w:bookmarkStart w:id="104" w:name="hours-9"/>
      <w:r>
        <w:t>Hours</w:t>
      </w:r>
      <w:bookmarkEnd w:id="104"/>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w:t>
            </w:r>
          </w:p>
        </w:tc>
        <w:tc>
          <w:tcPr>
            <w:tcW w:w="0" w:type="auto"/>
          </w:tcPr>
          <w:p w:rsidR="00BE6294" w:rsidRDefault="00F410F3">
            <w:pPr>
              <w:pStyle w:val="Compact"/>
              <w:jc w:val="center"/>
            </w:pPr>
            <w:r>
              <w:t>36</w:t>
            </w:r>
          </w:p>
        </w:tc>
      </w:tr>
    </w:tbl>
    <w:p w:rsidR="00BE6294" w:rsidRDefault="00F410F3">
      <w:pPr>
        <w:pStyle w:val="Heading2"/>
      </w:pPr>
      <w:bookmarkStart w:id="105" w:name="objectives-9"/>
      <w:r>
        <w:t>Objectives</w:t>
      </w:r>
      <w:bookmarkEnd w:id="105"/>
    </w:p>
    <w:p w:rsidR="00BE6294" w:rsidRDefault="00F410F3">
      <w:pPr>
        <w:pStyle w:val="Heading3"/>
      </w:pPr>
      <w:bookmarkStart w:id="106" w:name="general-8"/>
      <w:r>
        <w:t>General</w:t>
      </w:r>
      <w:bookmarkEnd w:id="106"/>
    </w:p>
    <w:p w:rsidR="00BE6294" w:rsidRDefault="00F410F3">
      <w:pPr>
        <w:pStyle w:val="FirstParagraph"/>
      </w:pPr>
      <w:r>
        <w:t>At the end of the course</w:t>
      </w:r>
      <w:r w:rsidR="001F12CA">
        <w:t>,</w:t>
      </w:r>
      <w:r>
        <w:t xml:space="preserve"> the student must be able to propose and implement effective and efficient solutions to problems posed using graph theory.</w:t>
      </w:r>
    </w:p>
    <w:p w:rsidR="00BE6294" w:rsidRDefault="00F410F3">
      <w:pPr>
        <w:pStyle w:val="Heading3"/>
      </w:pPr>
      <w:bookmarkStart w:id="107" w:name="specifics-8"/>
      <w:r>
        <w:t>Specifics</w:t>
      </w:r>
      <w:bookmarkEnd w:id="107"/>
    </w:p>
    <w:p w:rsidR="00BE6294" w:rsidRDefault="00F410F3" w:rsidP="00F410F3">
      <w:pPr>
        <w:numPr>
          <w:ilvl w:val="0"/>
          <w:numId w:val="28"/>
        </w:numPr>
      </w:pPr>
      <w:r>
        <w:t>Design efficient applications using Graph Theory that model problems of interest.</w:t>
      </w:r>
    </w:p>
    <w:p w:rsidR="00BE6294" w:rsidRDefault="00F410F3" w:rsidP="00F410F3">
      <w:pPr>
        <w:numPr>
          <w:ilvl w:val="0"/>
          <w:numId w:val="28"/>
        </w:numPr>
      </w:pPr>
      <w:r>
        <w:t>Evaluate the most</w:t>
      </w:r>
      <w:r>
        <w:t xml:space="preserve"> appropriate structures to implement your solutions.</w:t>
      </w:r>
    </w:p>
    <w:p w:rsidR="00BE6294" w:rsidRDefault="00F410F3" w:rsidP="00F410F3">
      <w:pPr>
        <w:numPr>
          <w:ilvl w:val="0"/>
          <w:numId w:val="28"/>
        </w:numPr>
      </w:pPr>
      <w:r>
        <w:t>Analyze and select the algorithms that best adapt to problem</w:t>
      </w:r>
      <w:r w:rsidR="001F12CA">
        <w:t>-</w:t>
      </w:r>
      <w:r>
        <w:t>solving.</w:t>
      </w:r>
    </w:p>
    <w:p w:rsidR="00BE6294" w:rsidRDefault="00F410F3" w:rsidP="00F410F3">
      <w:pPr>
        <w:numPr>
          <w:ilvl w:val="0"/>
          <w:numId w:val="28"/>
        </w:numPr>
      </w:pPr>
      <w:r>
        <w:t>Develop adaptations to fundamental algorithms on graphs.</w:t>
      </w:r>
    </w:p>
    <w:p w:rsidR="00BE6294" w:rsidRDefault="00F410F3">
      <w:pPr>
        <w:pStyle w:val="Heading2"/>
      </w:pPr>
      <w:bookmarkStart w:id="108" w:name="topics-9"/>
      <w:r>
        <w:t>Topics</w:t>
      </w:r>
      <w:bookmarkEnd w:id="108"/>
    </w:p>
    <w:p w:rsidR="00BE6294" w:rsidRDefault="00F410F3" w:rsidP="00F410F3">
      <w:pPr>
        <w:numPr>
          <w:ilvl w:val="0"/>
          <w:numId w:val="29"/>
        </w:numPr>
      </w:pPr>
      <w:r>
        <w:t>Introduction to the programming language (imperative and object</w:t>
      </w:r>
      <w:r w:rsidR="001F12CA">
        <w:t>-</w:t>
      </w:r>
      <w:r>
        <w:t>orien</w:t>
      </w:r>
      <w:r>
        <w:t>ted, which allows encapsulation and concealment of information) to be used. (3 hours)</w:t>
      </w:r>
    </w:p>
    <w:p w:rsidR="00BE6294" w:rsidRDefault="00F410F3" w:rsidP="00F410F3">
      <w:pPr>
        <w:numPr>
          <w:ilvl w:val="0"/>
          <w:numId w:val="29"/>
        </w:numPr>
      </w:pPr>
      <w:r>
        <w:lastRenderedPageBreak/>
        <w:t xml:space="preserve">Efficient representation of graphs, </w:t>
      </w:r>
      <w:r w:rsidR="001F12CA">
        <w:t xml:space="preserve">the </w:t>
      </w:r>
      <w:r>
        <w:t xml:space="preserve">study of </w:t>
      </w:r>
      <w:r w:rsidR="001F12CA">
        <w:t xml:space="preserve">the </w:t>
      </w:r>
      <w:r>
        <w:t>complexity of operations for various representations. (3 hours)</w:t>
      </w:r>
    </w:p>
    <w:p w:rsidR="00BE6294" w:rsidRDefault="00F410F3" w:rsidP="00F410F3">
      <w:pPr>
        <w:numPr>
          <w:ilvl w:val="0"/>
          <w:numId w:val="29"/>
        </w:numPr>
      </w:pPr>
      <w:r>
        <w:t>Graph paths: general labeling and search model. Deep First Se</w:t>
      </w:r>
      <w:r>
        <w:t>arch Algorithms (DFS). Application of this algorithm. (3 hours)</w:t>
      </w:r>
    </w:p>
    <w:p w:rsidR="00BE6294" w:rsidRDefault="00F410F3" w:rsidP="00F410F3">
      <w:pPr>
        <w:numPr>
          <w:ilvl w:val="0"/>
          <w:numId w:val="29"/>
        </w:numPr>
      </w:pPr>
      <w:r>
        <w:t>Graph routes: Breath First Search (BFS). Applications of this algorithm. (3 hours)</w:t>
      </w:r>
    </w:p>
    <w:p w:rsidR="00BE6294" w:rsidRDefault="00F410F3" w:rsidP="00F410F3">
      <w:pPr>
        <w:numPr>
          <w:ilvl w:val="0"/>
          <w:numId w:val="29"/>
        </w:numPr>
      </w:pPr>
      <w:r>
        <w:t xml:space="preserve">Connectivity in graphs: scope, transitive closure, Roy </w:t>
      </w:r>
      <w:proofErr w:type="spellStart"/>
      <w:r>
        <w:t>Warshall’s</w:t>
      </w:r>
      <w:proofErr w:type="spellEnd"/>
      <w:r>
        <w:t xml:space="preserve"> algorithm, connected and strongly connected</w:t>
      </w:r>
      <w:r>
        <w:t xml:space="preserve"> components, articulation points. (3 hours)</w:t>
      </w:r>
    </w:p>
    <w:p w:rsidR="00BE6294" w:rsidRDefault="00F410F3" w:rsidP="00F410F3">
      <w:pPr>
        <w:numPr>
          <w:ilvl w:val="0"/>
          <w:numId w:val="29"/>
        </w:numPr>
      </w:pPr>
      <w:r>
        <w:t>Minimum and maximum cost paths. Dijkstra and Bellman’s algorithms. Implementation based on priority queues: representation model with heaps. (3 hours)</w:t>
      </w:r>
    </w:p>
    <w:p w:rsidR="00BE6294" w:rsidRDefault="00F410F3" w:rsidP="00F410F3">
      <w:pPr>
        <w:numPr>
          <w:ilvl w:val="0"/>
          <w:numId w:val="29"/>
        </w:numPr>
      </w:pPr>
      <w:r>
        <w:t>Precedence graphs. Leveling, Topological ordering. (3 hours)</w:t>
      </w:r>
    </w:p>
    <w:p w:rsidR="00BE6294" w:rsidRDefault="00F410F3" w:rsidP="00F410F3">
      <w:pPr>
        <w:numPr>
          <w:ilvl w:val="0"/>
          <w:numId w:val="29"/>
        </w:numPr>
      </w:pPr>
      <w:r>
        <w:t xml:space="preserve">Trees and </w:t>
      </w:r>
      <w:proofErr w:type="spellStart"/>
      <w:r>
        <w:t>Arborescences</w:t>
      </w:r>
      <w:proofErr w:type="spellEnd"/>
      <w:r>
        <w:t>. Properties Minimum tree cover: Prim and Kruskal algorithm. Efficient implementations using Disjoint Sets with their optimizations: balancing and flattening trees. (3 hours)</w:t>
      </w:r>
    </w:p>
    <w:p w:rsidR="00BE6294" w:rsidRDefault="00F410F3">
      <w:pPr>
        <w:pStyle w:val="Heading2"/>
      </w:pPr>
      <w:bookmarkStart w:id="109" w:name="literature-9"/>
      <w:r>
        <w:t>Literature</w:t>
      </w:r>
      <w:bookmarkEnd w:id="109"/>
    </w:p>
    <w:p w:rsidR="00BE6294" w:rsidRDefault="00F410F3" w:rsidP="00F410F3">
      <w:pPr>
        <w:numPr>
          <w:ilvl w:val="0"/>
          <w:numId w:val="30"/>
        </w:numPr>
      </w:pPr>
      <w:r w:rsidRPr="0057286C">
        <w:rPr>
          <w:lang w:val="es-VE"/>
        </w:rPr>
        <w:t>Ortega, Maruja, Meza, Oscar. “Grafos y Algoritm</w:t>
      </w:r>
      <w:r w:rsidRPr="0057286C">
        <w:rPr>
          <w:lang w:val="es-VE"/>
        </w:rPr>
        <w:t xml:space="preserve">os”. </w:t>
      </w:r>
      <w:proofErr w:type="spellStart"/>
      <w:r>
        <w:t>Equinoccio</w:t>
      </w:r>
      <w:proofErr w:type="spellEnd"/>
      <w:r>
        <w:t xml:space="preserve"> Editorial, USB. Caracas, 1993.</w:t>
      </w:r>
    </w:p>
    <w:p w:rsidR="00BE6294" w:rsidRDefault="00F410F3" w:rsidP="00F410F3">
      <w:pPr>
        <w:numPr>
          <w:ilvl w:val="0"/>
          <w:numId w:val="30"/>
        </w:numPr>
      </w:pPr>
      <w:r w:rsidRPr="0057286C">
        <w:rPr>
          <w:lang w:val="es-VE"/>
        </w:rPr>
        <w:t xml:space="preserve">Aho; </w:t>
      </w:r>
      <w:proofErr w:type="spellStart"/>
      <w:r w:rsidRPr="0057286C">
        <w:rPr>
          <w:lang w:val="es-VE"/>
        </w:rPr>
        <w:t>Hopcroft</w:t>
      </w:r>
      <w:proofErr w:type="spellEnd"/>
      <w:r w:rsidRPr="0057286C">
        <w:rPr>
          <w:lang w:val="es-VE"/>
        </w:rPr>
        <w:t xml:space="preserve">; Ullman. “Estructuras de Datos y Algoritmos”. </w:t>
      </w:r>
      <w:r>
        <w:t>Addison-Wesley.</w:t>
      </w:r>
    </w:p>
    <w:p w:rsidR="00BE6294" w:rsidRDefault="00F410F3" w:rsidP="00F410F3">
      <w:pPr>
        <w:numPr>
          <w:ilvl w:val="0"/>
          <w:numId w:val="30"/>
        </w:numPr>
      </w:pPr>
      <w:proofErr w:type="spellStart"/>
      <w:r w:rsidRPr="0057286C">
        <w:rPr>
          <w:lang w:val="es-VE"/>
        </w:rPr>
        <w:t>Niklaus</w:t>
      </w:r>
      <w:proofErr w:type="spellEnd"/>
      <w:r w:rsidRPr="0057286C">
        <w:rPr>
          <w:lang w:val="es-VE"/>
        </w:rPr>
        <w:t xml:space="preserve">. </w:t>
      </w:r>
      <w:proofErr w:type="gramStart"/>
      <w:r w:rsidRPr="0057286C">
        <w:rPr>
          <w:lang w:val="es-VE"/>
        </w:rPr>
        <w:t>Wirth .</w:t>
      </w:r>
      <w:proofErr w:type="gramEnd"/>
      <w:r w:rsidRPr="0057286C">
        <w:rPr>
          <w:lang w:val="es-VE"/>
        </w:rPr>
        <w:t xml:space="preserve"> “Algoritmos y Estructuras de Datos”. </w:t>
      </w:r>
      <w:r>
        <w:t>Prentice</w:t>
      </w:r>
      <w:r w:rsidR="001F12CA">
        <w:t>-</w:t>
      </w:r>
      <w:r>
        <w:t>Hall Editorial.</w:t>
      </w:r>
    </w:p>
    <w:p w:rsidR="00BE6294" w:rsidRDefault="00F410F3" w:rsidP="00F410F3">
      <w:pPr>
        <w:numPr>
          <w:ilvl w:val="0"/>
          <w:numId w:val="30"/>
        </w:numPr>
      </w:pPr>
      <w:r>
        <w:t>Manual of the programming language used.</w:t>
      </w:r>
    </w:p>
    <w:p w:rsidR="00BE6294" w:rsidRDefault="00F410F3">
      <w:pPr>
        <w:pStyle w:val="Heading2"/>
      </w:pPr>
      <w:bookmarkStart w:id="110" w:name="required-to-complete-9"/>
      <w:r>
        <w:t>Required to Complete</w:t>
      </w:r>
      <w:bookmarkEnd w:id="110"/>
    </w:p>
    <w:p w:rsidR="00BE6294" w:rsidRDefault="00F410F3">
      <w:pPr>
        <w:pStyle w:val="FirstParagraph"/>
      </w:pPr>
      <w:r>
        <w:t>Laboratory Practices, Quizzes, Closed Workshops</w:t>
      </w:r>
      <w:r w:rsidR="001F12CA">
        <w:t>,</w:t>
      </w:r>
      <w:r>
        <w:t xml:space="preserve"> and Projects.</w:t>
      </w:r>
    </w:p>
    <w:p w:rsidR="00BE6294" w:rsidRDefault="00F410F3">
      <w:pPr>
        <w:pStyle w:val="Heading2"/>
      </w:pPr>
      <w:bookmarkStart w:id="111" w:name="validity-9"/>
      <w:r>
        <w:t>Validity</w:t>
      </w:r>
      <w:bookmarkEnd w:id="111"/>
    </w:p>
    <w:p w:rsidR="00BE6294" w:rsidRDefault="00F410F3">
      <w:pPr>
        <w:pStyle w:val="FirstParagraph"/>
      </w:pPr>
      <w:r>
        <w:t>From January 2015.</w:t>
      </w:r>
    </w:p>
    <w:p w:rsidR="00BE6294" w:rsidRDefault="00F410F3">
      <w:pPr>
        <w:pStyle w:val="Heading1"/>
      </w:pPr>
      <w:bookmarkStart w:id="112" w:name="ci-3311-database-systems-i"/>
      <w:bookmarkStart w:id="113" w:name="_Toc28266490"/>
      <w:r>
        <w:t>CI-3311 Database Systems I</w:t>
      </w:r>
      <w:bookmarkEnd w:id="112"/>
      <w:bookmarkEnd w:id="113"/>
    </w:p>
    <w:p w:rsidR="00BE6294" w:rsidRDefault="00F410F3">
      <w:pPr>
        <w:pStyle w:val="Heading2"/>
      </w:pPr>
      <w:bookmarkStart w:id="114" w:name="credits-10"/>
      <w:r>
        <w:t>Credits</w:t>
      </w:r>
      <w:bookmarkEnd w:id="114"/>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115" w:name="hours-10"/>
      <w:r>
        <w:t>Hours</w:t>
      </w:r>
      <w:bookmarkEnd w:id="115"/>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lastRenderedPageBreak/>
              <w:t>3</w:t>
            </w:r>
          </w:p>
        </w:tc>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6</w:t>
            </w:r>
          </w:p>
        </w:tc>
      </w:tr>
    </w:tbl>
    <w:p w:rsidR="00BE6294" w:rsidRDefault="00F410F3">
      <w:pPr>
        <w:pStyle w:val="Heading2"/>
      </w:pPr>
      <w:bookmarkStart w:id="116" w:name="objectives-10"/>
      <w:r>
        <w:t>Objectives</w:t>
      </w:r>
      <w:bookmarkEnd w:id="116"/>
    </w:p>
    <w:p w:rsidR="00BE6294" w:rsidRDefault="00F410F3">
      <w:pPr>
        <w:pStyle w:val="Heading3"/>
      </w:pPr>
      <w:bookmarkStart w:id="117" w:name="general-9"/>
      <w:r>
        <w:t>General</w:t>
      </w:r>
      <w:bookmarkEnd w:id="117"/>
    </w:p>
    <w:p w:rsidR="00BE6294" w:rsidRDefault="00F410F3" w:rsidP="00F410F3">
      <w:pPr>
        <w:numPr>
          <w:ilvl w:val="0"/>
          <w:numId w:val="31"/>
        </w:numPr>
      </w:pPr>
      <w:r>
        <w:t>Study the concepts of Database (DB) Theory that allow data modeling.</w:t>
      </w:r>
    </w:p>
    <w:p w:rsidR="00BE6294" w:rsidRDefault="00F410F3" w:rsidP="00F410F3">
      <w:pPr>
        <w:numPr>
          <w:ilvl w:val="0"/>
          <w:numId w:val="31"/>
        </w:numPr>
      </w:pPr>
      <w:r>
        <w:t>Study the relational model and its associated languages.</w:t>
      </w:r>
    </w:p>
    <w:p w:rsidR="00BE6294" w:rsidRDefault="00F410F3" w:rsidP="00F410F3">
      <w:pPr>
        <w:numPr>
          <w:ilvl w:val="0"/>
          <w:numId w:val="31"/>
        </w:numPr>
      </w:pPr>
      <w:r>
        <w:t>Introduce what are the different tools and functions of a database manager.</w:t>
      </w:r>
    </w:p>
    <w:p w:rsidR="00BE6294" w:rsidRDefault="00F410F3">
      <w:pPr>
        <w:pStyle w:val="Heading3"/>
      </w:pPr>
      <w:bookmarkStart w:id="118" w:name="specifics-9"/>
      <w:r>
        <w:t>Specifics</w:t>
      </w:r>
      <w:bookmarkEnd w:id="118"/>
    </w:p>
    <w:p w:rsidR="00BE6294" w:rsidRDefault="00F410F3" w:rsidP="00F410F3">
      <w:pPr>
        <w:numPr>
          <w:ilvl w:val="0"/>
          <w:numId w:val="32"/>
        </w:numPr>
      </w:pPr>
      <w:r>
        <w:t>Study the concept of databases, database man</w:t>
      </w:r>
      <w:r>
        <w:t>ager, database systems and the differences that exist between them and the file managers.</w:t>
      </w:r>
    </w:p>
    <w:p w:rsidR="00BE6294" w:rsidRDefault="00F410F3" w:rsidP="00F410F3">
      <w:pPr>
        <w:numPr>
          <w:ilvl w:val="0"/>
          <w:numId w:val="32"/>
        </w:numPr>
      </w:pPr>
      <w:r>
        <w:t>Model a DB with the Entity</w:t>
      </w:r>
      <w:r w:rsidR="001F12CA">
        <w:t>-</w:t>
      </w:r>
      <w:r>
        <w:t>Relationship model and the Extended Entity</w:t>
      </w:r>
      <w:r w:rsidR="001F12CA">
        <w:t>-</w:t>
      </w:r>
      <w:r>
        <w:t>Relationship model.</w:t>
      </w:r>
    </w:p>
    <w:p w:rsidR="00BE6294" w:rsidRDefault="00F410F3" w:rsidP="00F410F3">
      <w:pPr>
        <w:numPr>
          <w:ilvl w:val="0"/>
          <w:numId w:val="32"/>
        </w:numPr>
      </w:pPr>
      <w:r>
        <w:t>Master the basics of conceptual data modeling.</w:t>
      </w:r>
    </w:p>
    <w:p w:rsidR="00BE6294" w:rsidRDefault="00F410F3" w:rsidP="00F410F3">
      <w:pPr>
        <w:numPr>
          <w:ilvl w:val="0"/>
          <w:numId w:val="32"/>
        </w:numPr>
      </w:pPr>
      <w:r>
        <w:t>Study the concepts of Functio</w:t>
      </w:r>
      <w:r>
        <w:t>nal Dependency and Normalization. Algorithms and heuristics to obtain normal forms.</w:t>
      </w:r>
    </w:p>
    <w:p w:rsidR="00BE6294" w:rsidRDefault="00F410F3" w:rsidP="00F410F3">
      <w:pPr>
        <w:numPr>
          <w:ilvl w:val="0"/>
          <w:numId w:val="32"/>
        </w:numPr>
      </w:pPr>
      <w:r>
        <w:t>Study the relational model and its main data manipulation languages.</w:t>
      </w:r>
    </w:p>
    <w:p w:rsidR="00BE6294" w:rsidRDefault="00F410F3" w:rsidP="00F410F3">
      <w:pPr>
        <w:numPr>
          <w:ilvl w:val="0"/>
          <w:numId w:val="32"/>
        </w:numPr>
      </w:pPr>
      <w:r>
        <w:t>Understand the basic notions of the catalog, concurrency management</w:t>
      </w:r>
      <w:r w:rsidR="001F12CA">
        <w:t>,</w:t>
      </w:r>
      <w:r>
        <w:t xml:space="preserve"> and recovery, integrity and securit</w:t>
      </w:r>
      <w:r>
        <w:t>y.</w:t>
      </w:r>
    </w:p>
    <w:p w:rsidR="00BE6294" w:rsidRDefault="00F410F3">
      <w:pPr>
        <w:pStyle w:val="Heading2"/>
      </w:pPr>
      <w:bookmarkStart w:id="119" w:name="topics-10"/>
      <w:r>
        <w:t>Topics</w:t>
      </w:r>
      <w:bookmarkEnd w:id="119"/>
    </w:p>
    <w:p w:rsidR="00BE6294" w:rsidRDefault="00F410F3" w:rsidP="00F410F3">
      <w:pPr>
        <w:numPr>
          <w:ilvl w:val="0"/>
          <w:numId w:val="33"/>
        </w:numPr>
      </w:pPr>
      <w:r>
        <w:t>Introduction. What is data, what is information and what is knowledge. Data processing, information</w:t>
      </w:r>
      <w:r w:rsidR="001F12CA">
        <w:t>,</w:t>
      </w:r>
      <w:r>
        <w:t xml:space="preserve"> and knowledge system. File systems. (2 hours)</w:t>
      </w:r>
    </w:p>
    <w:p w:rsidR="00BE6294" w:rsidRDefault="00F410F3" w:rsidP="00F410F3">
      <w:pPr>
        <w:numPr>
          <w:ilvl w:val="0"/>
          <w:numId w:val="33"/>
        </w:numPr>
      </w:pPr>
      <w:r>
        <w:t>Basic concepts of databases. Databases Database Managers. (2 hours)</w:t>
      </w:r>
    </w:p>
    <w:p w:rsidR="00BE6294" w:rsidRDefault="00F410F3" w:rsidP="00F410F3">
      <w:pPr>
        <w:numPr>
          <w:ilvl w:val="0"/>
          <w:numId w:val="33"/>
        </w:numPr>
      </w:pPr>
      <w:r>
        <w:t>Differences between DB Managers and File Managers.</w:t>
      </w:r>
    </w:p>
    <w:p w:rsidR="00BE6294" w:rsidRDefault="00F410F3" w:rsidP="00F410F3">
      <w:pPr>
        <w:numPr>
          <w:ilvl w:val="0"/>
          <w:numId w:val="33"/>
        </w:numPr>
      </w:pPr>
      <w:r>
        <w:t>ER modeling. (3 hours)</w:t>
      </w:r>
    </w:p>
    <w:p w:rsidR="00BE6294" w:rsidRDefault="00F410F3" w:rsidP="00F410F3">
      <w:pPr>
        <w:numPr>
          <w:ilvl w:val="0"/>
          <w:numId w:val="33"/>
        </w:numPr>
      </w:pPr>
      <w:r>
        <w:t>EER modeling. (2 hours)</w:t>
      </w:r>
    </w:p>
    <w:p w:rsidR="00BE6294" w:rsidRDefault="00F410F3" w:rsidP="00F410F3">
      <w:pPr>
        <w:numPr>
          <w:ilvl w:val="0"/>
          <w:numId w:val="33"/>
        </w:numPr>
      </w:pPr>
      <w:r>
        <w:t>Relational model. Relational Model Structures. Main features. (1 hour)</w:t>
      </w:r>
    </w:p>
    <w:p w:rsidR="00BE6294" w:rsidRDefault="00F410F3" w:rsidP="00F410F3">
      <w:pPr>
        <w:numPr>
          <w:ilvl w:val="0"/>
          <w:numId w:val="33"/>
        </w:numPr>
      </w:pPr>
      <w:r>
        <w:t>ER and EER translat</w:t>
      </w:r>
      <w:r>
        <w:t>ion to the Relational Model. (2 hour)</w:t>
      </w:r>
    </w:p>
    <w:p w:rsidR="00BE6294" w:rsidRDefault="00F410F3" w:rsidP="00F410F3">
      <w:pPr>
        <w:numPr>
          <w:ilvl w:val="0"/>
          <w:numId w:val="33"/>
        </w:numPr>
      </w:pPr>
      <w:r>
        <w:t xml:space="preserve">Normalization. What is </w:t>
      </w:r>
      <w:r>
        <w:t>normalization? Why is it necessary. Functional Dependency. (4 hours)</w:t>
      </w:r>
    </w:p>
    <w:p w:rsidR="00BE6294" w:rsidRDefault="00F410F3" w:rsidP="00F410F3">
      <w:pPr>
        <w:numPr>
          <w:ilvl w:val="0"/>
          <w:numId w:val="33"/>
        </w:numPr>
      </w:pPr>
      <w:r>
        <w:t>Different normal forms: 1FN, 2FN, 3FN, BCNF. How to achieve different normal forms. Manipulation Languages of the Relational</w:t>
      </w:r>
      <w:r>
        <w:t xml:space="preserve"> Model. Algebra. How to Calculate it. SQL. (9 hours)</w:t>
      </w:r>
    </w:p>
    <w:p w:rsidR="00BE6294" w:rsidRDefault="00F410F3" w:rsidP="00F410F3">
      <w:pPr>
        <w:numPr>
          <w:ilvl w:val="0"/>
          <w:numId w:val="33"/>
        </w:numPr>
      </w:pPr>
      <w:r>
        <w:lastRenderedPageBreak/>
        <w:t>Network and Hierarchical Models. (2 hours)</w:t>
      </w:r>
    </w:p>
    <w:p w:rsidR="00BE6294" w:rsidRDefault="00F410F3" w:rsidP="00F410F3">
      <w:pPr>
        <w:numPr>
          <w:ilvl w:val="0"/>
          <w:numId w:val="33"/>
        </w:numPr>
      </w:pPr>
      <w:r>
        <w:t>Relational Database Management System (RDBMS) Structure. What is a data dictionary</w:t>
      </w:r>
      <w:r w:rsidR="001F12CA">
        <w:t>?</w:t>
      </w:r>
      <w:r>
        <w:t xml:space="preserve"> Elements of a data dictionary. Data catalog. (2 hours)</w:t>
      </w:r>
    </w:p>
    <w:p w:rsidR="00BE6294" w:rsidRDefault="00F410F3" w:rsidP="00F410F3">
      <w:pPr>
        <w:numPr>
          <w:ilvl w:val="0"/>
          <w:numId w:val="33"/>
        </w:numPr>
      </w:pPr>
      <w:r>
        <w:t>Concurrence. Serializ</w:t>
      </w:r>
      <w:r>
        <w:t>ation interference problems. Deadlock locks. (3 hours)</w:t>
      </w:r>
    </w:p>
    <w:p w:rsidR="00BE6294" w:rsidRDefault="00F410F3" w:rsidP="00F410F3">
      <w:pPr>
        <w:numPr>
          <w:ilvl w:val="0"/>
          <w:numId w:val="33"/>
        </w:numPr>
      </w:pPr>
      <w:r>
        <w:t>Recovery, integrity</w:t>
      </w:r>
      <w:r w:rsidR="001F12CA">
        <w:t>,</w:t>
      </w:r>
      <w:r>
        <w:t xml:space="preserve"> and security. What is </w:t>
      </w:r>
      <w:r>
        <w:t>recovery? Commit, Rollback transactions. Recovery algorithms Integrity rules Security. (5 hours)</w:t>
      </w:r>
    </w:p>
    <w:p w:rsidR="00BE6294" w:rsidRDefault="00F410F3" w:rsidP="00F410F3">
      <w:pPr>
        <w:numPr>
          <w:ilvl w:val="0"/>
          <w:numId w:val="33"/>
        </w:numPr>
      </w:pPr>
      <w:r>
        <w:t xml:space="preserve">Advanced </w:t>
      </w:r>
      <w:proofErr w:type="spellStart"/>
      <w:r>
        <w:t>D</w:t>
      </w:r>
      <w:r w:rsidR="001F12CA">
        <w:t>ata</w:t>
      </w:r>
      <w:r>
        <w:t>B</w:t>
      </w:r>
      <w:r w:rsidR="001F12CA">
        <w:t>ase</w:t>
      </w:r>
      <w:r>
        <w:t>s</w:t>
      </w:r>
      <w:proofErr w:type="spellEnd"/>
      <w:r>
        <w:t xml:space="preserve"> (2 hours).</w:t>
      </w:r>
    </w:p>
    <w:p w:rsidR="00BE6294" w:rsidRDefault="00F410F3">
      <w:pPr>
        <w:pStyle w:val="Heading2"/>
      </w:pPr>
      <w:bookmarkStart w:id="120" w:name="literature-10"/>
      <w:r>
        <w:t>Literature</w:t>
      </w:r>
      <w:bookmarkEnd w:id="120"/>
    </w:p>
    <w:p w:rsidR="00BE6294" w:rsidRDefault="00F410F3" w:rsidP="00F410F3">
      <w:pPr>
        <w:numPr>
          <w:ilvl w:val="0"/>
          <w:numId w:val="34"/>
        </w:numPr>
      </w:pPr>
      <w:proofErr w:type="spellStart"/>
      <w:r>
        <w:t>Elsmari</w:t>
      </w:r>
      <w:proofErr w:type="spellEnd"/>
      <w:r>
        <w:t xml:space="preserve">, </w:t>
      </w:r>
      <w:proofErr w:type="spellStart"/>
      <w:r>
        <w:t>Navathe</w:t>
      </w:r>
      <w:proofErr w:type="spellEnd"/>
      <w:r>
        <w:t>. Fundame</w:t>
      </w:r>
      <w:r>
        <w:t>ntals of Database Systems. Benjamin/Cummings, 1989. Chapters 1, 2, 3, 6, 7, 8, 13, 14, 17, 19, 20, 21, 22.</w:t>
      </w:r>
    </w:p>
    <w:p w:rsidR="00BE6294" w:rsidRDefault="00F410F3" w:rsidP="00F410F3">
      <w:pPr>
        <w:numPr>
          <w:ilvl w:val="0"/>
          <w:numId w:val="34"/>
        </w:numPr>
      </w:pPr>
      <w:r>
        <w:t>Jeffrey D. Ullman. Principles of Database Systems. Vol. 1, Computer Science Press, 1988.</w:t>
      </w:r>
    </w:p>
    <w:p w:rsidR="00BE6294" w:rsidRDefault="00F410F3" w:rsidP="00F410F3">
      <w:pPr>
        <w:numPr>
          <w:ilvl w:val="0"/>
          <w:numId w:val="34"/>
        </w:numPr>
      </w:pPr>
      <w:proofErr w:type="spellStart"/>
      <w:r>
        <w:t>Batini</w:t>
      </w:r>
      <w:proofErr w:type="spellEnd"/>
      <w:r>
        <w:t xml:space="preserve">, </w:t>
      </w:r>
      <w:proofErr w:type="spellStart"/>
      <w:r>
        <w:t>Ceri</w:t>
      </w:r>
      <w:proofErr w:type="spellEnd"/>
      <w:r>
        <w:t xml:space="preserve">, </w:t>
      </w:r>
      <w:proofErr w:type="spellStart"/>
      <w:r>
        <w:t>Navathe</w:t>
      </w:r>
      <w:proofErr w:type="spellEnd"/>
      <w:r>
        <w:t>. Conceptual Database Design. Chapter 5.</w:t>
      </w:r>
    </w:p>
    <w:p w:rsidR="00BE6294" w:rsidRDefault="00F410F3">
      <w:pPr>
        <w:pStyle w:val="Heading2"/>
      </w:pPr>
      <w:bookmarkStart w:id="121" w:name="required-to-complete-10"/>
      <w:r>
        <w:t>Required to Complete</w:t>
      </w:r>
      <w:bookmarkEnd w:id="121"/>
    </w:p>
    <w:p w:rsidR="00BE6294" w:rsidRDefault="00F410F3">
      <w:pPr>
        <w:pStyle w:val="FirstParagraph"/>
      </w:pPr>
      <w:r>
        <w:t>Three exam</w:t>
      </w:r>
      <w:r>
        <w:t>s.</w:t>
      </w:r>
    </w:p>
    <w:p w:rsidR="00BE6294" w:rsidRDefault="00F410F3">
      <w:pPr>
        <w:pStyle w:val="Heading2"/>
      </w:pPr>
      <w:bookmarkStart w:id="122" w:name="validity-10"/>
      <w:r>
        <w:t>Validity</w:t>
      </w:r>
      <w:bookmarkEnd w:id="122"/>
    </w:p>
    <w:p w:rsidR="00BE6294" w:rsidRDefault="00F410F3">
      <w:pPr>
        <w:pStyle w:val="FirstParagraph"/>
      </w:pPr>
      <w:r>
        <w:t>From September 1995.</w:t>
      </w:r>
    </w:p>
    <w:p w:rsidR="00BE6294" w:rsidRDefault="00F410F3">
      <w:pPr>
        <w:pStyle w:val="Heading1"/>
      </w:pPr>
      <w:bookmarkStart w:id="123" w:name="ci-3391-database-workshop-i"/>
      <w:bookmarkStart w:id="124" w:name="_Toc28266491"/>
      <w:r>
        <w:t>CI-3391 Database Workshop I</w:t>
      </w:r>
      <w:bookmarkEnd w:id="123"/>
      <w:bookmarkEnd w:id="124"/>
    </w:p>
    <w:p w:rsidR="00BE6294" w:rsidRDefault="00F410F3">
      <w:pPr>
        <w:pStyle w:val="Heading2"/>
      </w:pPr>
      <w:bookmarkStart w:id="125" w:name="credits-11"/>
      <w:r>
        <w:t>Credits</w:t>
      </w:r>
      <w:bookmarkEnd w:id="125"/>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2</w:t>
            </w:r>
          </w:p>
        </w:tc>
        <w:tc>
          <w:tcPr>
            <w:tcW w:w="0" w:type="auto"/>
          </w:tcPr>
          <w:p w:rsidR="00BE6294" w:rsidRDefault="00F410F3">
            <w:pPr>
              <w:pStyle w:val="Compact"/>
              <w:jc w:val="center"/>
            </w:pPr>
            <w:r>
              <w:t>4</w:t>
            </w:r>
          </w:p>
        </w:tc>
      </w:tr>
    </w:tbl>
    <w:p w:rsidR="00BE6294" w:rsidRDefault="00F410F3">
      <w:pPr>
        <w:pStyle w:val="Heading2"/>
      </w:pPr>
      <w:bookmarkStart w:id="126" w:name="hours-11"/>
      <w:r>
        <w:t>Hours</w:t>
      </w:r>
      <w:bookmarkEnd w:id="126"/>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w:t>
            </w:r>
          </w:p>
        </w:tc>
        <w:tc>
          <w:tcPr>
            <w:tcW w:w="0" w:type="auto"/>
          </w:tcPr>
          <w:p w:rsidR="00BE6294" w:rsidRDefault="00F410F3">
            <w:pPr>
              <w:pStyle w:val="Compact"/>
              <w:jc w:val="center"/>
            </w:pPr>
            <w:r>
              <w:t>36</w:t>
            </w:r>
          </w:p>
        </w:tc>
      </w:tr>
    </w:tbl>
    <w:p w:rsidR="00BE6294" w:rsidRDefault="00F410F3">
      <w:pPr>
        <w:pStyle w:val="Heading2"/>
      </w:pPr>
      <w:bookmarkStart w:id="127" w:name="objectives-11"/>
      <w:r>
        <w:t>Objectives</w:t>
      </w:r>
      <w:bookmarkEnd w:id="127"/>
    </w:p>
    <w:p w:rsidR="00BE6294" w:rsidRDefault="00F410F3">
      <w:pPr>
        <w:pStyle w:val="Heading3"/>
      </w:pPr>
      <w:bookmarkStart w:id="128" w:name="general-10"/>
      <w:r>
        <w:t>General</w:t>
      </w:r>
      <w:bookmarkEnd w:id="128"/>
    </w:p>
    <w:p w:rsidR="00BE6294" w:rsidRDefault="00F410F3">
      <w:pPr>
        <w:pStyle w:val="FirstParagraph"/>
      </w:pPr>
      <w:r>
        <w:t>At the end of the course, the student must be able to apply the concepts of database design.</w:t>
      </w:r>
    </w:p>
    <w:p w:rsidR="00BE6294" w:rsidRDefault="00F410F3">
      <w:pPr>
        <w:pStyle w:val="Heading3"/>
      </w:pPr>
      <w:bookmarkStart w:id="129" w:name="specifics-10"/>
      <w:r>
        <w:lastRenderedPageBreak/>
        <w:t>Specifics</w:t>
      </w:r>
      <w:bookmarkEnd w:id="129"/>
    </w:p>
    <w:p w:rsidR="00BE6294" w:rsidRDefault="00F410F3" w:rsidP="00F410F3">
      <w:pPr>
        <w:numPr>
          <w:ilvl w:val="0"/>
          <w:numId w:val="35"/>
        </w:numPr>
      </w:pPr>
      <w:r>
        <w:t>Conceptual modeling of a database using the ER model and extensions proposed to it.</w:t>
      </w:r>
    </w:p>
    <w:p w:rsidR="00BE6294" w:rsidRDefault="00F410F3" w:rsidP="00F410F3">
      <w:pPr>
        <w:numPr>
          <w:ilvl w:val="0"/>
          <w:numId w:val="35"/>
        </w:numPr>
      </w:pPr>
      <w:r>
        <w:t>Logical design of databases in the relational model.</w:t>
      </w:r>
    </w:p>
    <w:p w:rsidR="00BE6294" w:rsidRDefault="00F410F3" w:rsidP="00F410F3">
      <w:pPr>
        <w:numPr>
          <w:ilvl w:val="0"/>
          <w:numId w:val="35"/>
        </w:numPr>
      </w:pPr>
      <w:r>
        <w:t xml:space="preserve">Database implementation design in </w:t>
      </w:r>
      <w:proofErr w:type="gramStart"/>
      <w:r>
        <w:t>an</w:t>
      </w:r>
      <w:proofErr w:type="gramEnd"/>
      <w:r>
        <w:t xml:space="preserve"> Relational Database Management System (RDBMS).</w:t>
      </w:r>
    </w:p>
    <w:p w:rsidR="00BE6294" w:rsidRDefault="00F410F3" w:rsidP="00F410F3">
      <w:pPr>
        <w:numPr>
          <w:ilvl w:val="0"/>
          <w:numId w:val="35"/>
        </w:numPr>
      </w:pPr>
      <w:r>
        <w:t>Specification of requirements in SQ</w:t>
      </w:r>
      <w:r>
        <w:t>L and / or procedural extensions of this language.</w:t>
      </w:r>
    </w:p>
    <w:p w:rsidR="00BE6294" w:rsidRDefault="00F410F3" w:rsidP="00F410F3">
      <w:pPr>
        <w:numPr>
          <w:ilvl w:val="0"/>
          <w:numId w:val="35"/>
        </w:numPr>
      </w:pPr>
      <w:r>
        <w:t>Development of client</w:t>
      </w:r>
      <w:r w:rsidR="00795F7C">
        <w:t>/</w:t>
      </w:r>
      <w:r>
        <w:t>server applications using SQL and client communication libraries / Database Management System (DBMS).</w:t>
      </w:r>
    </w:p>
    <w:p w:rsidR="00BE6294" w:rsidRDefault="00F410F3">
      <w:pPr>
        <w:pStyle w:val="Heading2"/>
      </w:pPr>
      <w:bookmarkStart w:id="130" w:name="topics-11"/>
      <w:r>
        <w:t>Topics</w:t>
      </w:r>
      <w:bookmarkEnd w:id="130"/>
    </w:p>
    <w:p w:rsidR="00BE6294" w:rsidRDefault="00F410F3" w:rsidP="00F410F3">
      <w:pPr>
        <w:numPr>
          <w:ilvl w:val="0"/>
          <w:numId w:val="36"/>
        </w:numPr>
      </w:pPr>
      <w:r>
        <w:t>Conceptual modeling using the ER model.</w:t>
      </w:r>
    </w:p>
    <w:p w:rsidR="00BE6294" w:rsidRDefault="00F410F3" w:rsidP="00F410F3">
      <w:pPr>
        <w:numPr>
          <w:ilvl w:val="0"/>
          <w:numId w:val="36"/>
        </w:numPr>
      </w:pPr>
      <w:r>
        <w:t>Conceptual modeling using propos</w:t>
      </w:r>
      <w:r>
        <w:t>ed extensions to the ER model.</w:t>
      </w:r>
    </w:p>
    <w:p w:rsidR="00BE6294" w:rsidRDefault="00F410F3" w:rsidP="00F410F3">
      <w:pPr>
        <w:numPr>
          <w:ilvl w:val="0"/>
          <w:numId w:val="36"/>
        </w:numPr>
      </w:pPr>
      <w:r>
        <w:t>Translation of ER schemes extended to relational schemes.</w:t>
      </w:r>
    </w:p>
    <w:p w:rsidR="00BE6294" w:rsidRDefault="00F410F3" w:rsidP="00F410F3">
      <w:pPr>
        <w:numPr>
          <w:ilvl w:val="0"/>
          <w:numId w:val="36"/>
        </w:numPr>
      </w:pPr>
      <w:r>
        <w:t>Normalization of relational schemes.</w:t>
      </w:r>
    </w:p>
    <w:p w:rsidR="00BE6294" w:rsidRDefault="00F410F3" w:rsidP="00F410F3">
      <w:pPr>
        <w:numPr>
          <w:ilvl w:val="0"/>
          <w:numId w:val="36"/>
        </w:numPr>
      </w:pPr>
      <w:r>
        <w:t>SQL Data Definition / Manipulation Language.</w:t>
      </w:r>
    </w:p>
    <w:p w:rsidR="00BE6294" w:rsidRDefault="00F410F3" w:rsidP="00F410F3">
      <w:pPr>
        <w:numPr>
          <w:ilvl w:val="0"/>
          <w:numId w:val="36"/>
        </w:numPr>
      </w:pPr>
      <w:r>
        <w:t>SQL procedural extensions (depends on the DBMS selected for the course).</w:t>
      </w:r>
    </w:p>
    <w:p w:rsidR="00BE6294" w:rsidRDefault="00F410F3" w:rsidP="00F410F3">
      <w:pPr>
        <w:numPr>
          <w:ilvl w:val="0"/>
          <w:numId w:val="36"/>
        </w:numPr>
      </w:pPr>
      <w:r>
        <w:t>Use of clien</w:t>
      </w:r>
      <w:r>
        <w:t>t</w:t>
      </w:r>
      <w:r w:rsidR="00795F7C">
        <w:t>/</w:t>
      </w:r>
      <w:r>
        <w:t>server libraries (depends on the DBMS used).</w:t>
      </w:r>
    </w:p>
    <w:p w:rsidR="00BE6294" w:rsidRDefault="00F410F3">
      <w:pPr>
        <w:pStyle w:val="Heading2"/>
      </w:pPr>
      <w:bookmarkStart w:id="131" w:name="literature-11"/>
      <w:r>
        <w:t>Literature</w:t>
      </w:r>
      <w:bookmarkEnd w:id="131"/>
    </w:p>
    <w:p w:rsidR="00BE6294" w:rsidRDefault="00F410F3" w:rsidP="00F410F3">
      <w:pPr>
        <w:numPr>
          <w:ilvl w:val="0"/>
          <w:numId w:val="37"/>
        </w:numPr>
      </w:pPr>
      <w:proofErr w:type="spellStart"/>
      <w:r>
        <w:t>Elsmari</w:t>
      </w:r>
      <w:proofErr w:type="spellEnd"/>
      <w:r>
        <w:t xml:space="preserve"> and </w:t>
      </w:r>
      <w:proofErr w:type="spellStart"/>
      <w:r>
        <w:t>Navathe</w:t>
      </w:r>
      <w:proofErr w:type="spellEnd"/>
      <w:r>
        <w:t xml:space="preserve"> S. “Fundamentals of Database Systems”. Addison-Wesley. Third edition. The Benjamin/Cumming Publishing Company. 1990</w:t>
      </w:r>
    </w:p>
    <w:p w:rsidR="00BE6294" w:rsidRDefault="00F410F3" w:rsidP="00F410F3">
      <w:pPr>
        <w:numPr>
          <w:ilvl w:val="0"/>
          <w:numId w:val="37"/>
        </w:numPr>
      </w:pPr>
      <w:r>
        <w:t>Ullmann, J. “Principles of Knowledge and Database Systems”. Computer Science Press, 1998</w:t>
      </w:r>
    </w:p>
    <w:p w:rsidR="00BE6294" w:rsidRDefault="00F410F3" w:rsidP="00F410F3">
      <w:pPr>
        <w:numPr>
          <w:ilvl w:val="0"/>
          <w:numId w:val="37"/>
        </w:numPr>
      </w:pPr>
      <w:r>
        <w:t>Manuals of the RDBMS used in the course.</w:t>
      </w:r>
    </w:p>
    <w:p w:rsidR="00BE6294" w:rsidRDefault="00F410F3">
      <w:pPr>
        <w:pStyle w:val="Heading2"/>
      </w:pPr>
      <w:bookmarkStart w:id="132" w:name="required-to-complete-11"/>
      <w:r>
        <w:t>Required to Complete</w:t>
      </w:r>
      <w:bookmarkEnd w:id="132"/>
    </w:p>
    <w:p w:rsidR="00BE6294" w:rsidRDefault="00F410F3">
      <w:pPr>
        <w:pStyle w:val="FirstParagraph"/>
      </w:pPr>
      <w:r>
        <w:t>Two exam</w:t>
      </w:r>
      <w:r>
        <w:t>s, Projects and Homework.</w:t>
      </w:r>
    </w:p>
    <w:p w:rsidR="00BE6294" w:rsidRDefault="00F410F3">
      <w:pPr>
        <w:pStyle w:val="Heading2"/>
      </w:pPr>
      <w:bookmarkStart w:id="133" w:name="validity-11"/>
      <w:r>
        <w:t>Validity</w:t>
      </w:r>
      <w:bookmarkEnd w:id="133"/>
    </w:p>
    <w:p w:rsidR="00BE6294" w:rsidRDefault="00F410F3">
      <w:pPr>
        <w:pStyle w:val="FirstParagraph"/>
      </w:pPr>
      <w:r>
        <w:t>From January 1995.</w:t>
      </w:r>
    </w:p>
    <w:p w:rsidR="00BE6294" w:rsidRDefault="00F410F3">
      <w:pPr>
        <w:pStyle w:val="Heading1"/>
      </w:pPr>
      <w:bookmarkStart w:id="134" w:name="ci-3641-programming-languages"/>
      <w:bookmarkStart w:id="135" w:name="_Toc28266492"/>
      <w:r>
        <w:t>CI-3641 Programming Languages</w:t>
      </w:r>
      <w:bookmarkEnd w:id="134"/>
      <w:bookmarkEnd w:id="135"/>
    </w:p>
    <w:p w:rsidR="00BE6294" w:rsidRDefault="00F410F3">
      <w:pPr>
        <w:pStyle w:val="Heading2"/>
      </w:pPr>
      <w:bookmarkStart w:id="136" w:name="credits-12"/>
      <w:r>
        <w:t>Credits</w:t>
      </w:r>
      <w:bookmarkEnd w:id="136"/>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 xml:space="preserve">USB </w:t>
            </w:r>
            <w:r>
              <w:t>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lastRenderedPageBreak/>
              <w:t>3</w:t>
            </w:r>
          </w:p>
        </w:tc>
        <w:tc>
          <w:tcPr>
            <w:tcW w:w="0" w:type="auto"/>
          </w:tcPr>
          <w:p w:rsidR="00BE6294" w:rsidRDefault="00F410F3">
            <w:pPr>
              <w:pStyle w:val="Compact"/>
              <w:jc w:val="center"/>
            </w:pPr>
            <w:r>
              <w:t>6</w:t>
            </w:r>
          </w:p>
        </w:tc>
      </w:tr>
    </w:tbl>
    <w:p w:rsidR="00BE6294" w:rsidRDefault="00F410F3">
      <w:pPr>
        <w:pStyle w:val="Heading2"/>
      </w:pPr>
      <w:bookmarkStart w:id="137" w:name="hours-12"/>
      <w:r>
        <w:t>Hours</w:t>
      </w:r>
      <w:bookmarkEnd w:id="137"/>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6</w:t>
            </w:r>
          </w:p>
        </w:tc>
      </w:tr>
    </w:tbl>
    <w:p w:rsidR="00BE6294" w:rsidRDefault="00F410F3">
      <w:pPr>
        <w:pStyle w:val="Heading2"/>
      </w:pPr>
      <w:bookmarkStart w:id="138" w:name="objectives-12"/>
      <w:r>
        <w:t>Objectives</w:t>
      </w:r>
      <w:bookmarkEnd w:id="138"/>
    </w:p>
    <w:p w:rsidR="00BE6294" w:rsidRDefault="00F410F3">
      <w:pPr>
        <w:pStyle w:val="Heading3"/>
      </w:pPr>
      <w:bookmarkStart w:id="139" w:name="general-11"/>
      <w:r>
        <w:t>General</w:t>
      </w:r>
      <w:bookmarkEnd w:id="139"/>
    </w:p>
    <w:p w:rsidR="00BE6294" w:rsidRDefault="00F410F3">
      <w:pPr>
        <w:pStyle w:val="FirstParagraph"/>
      </w:pPr>
      <w:r>
        <w:t>Study of the fundamental characteristics of high-level languages and the programming paradigms that they implement.</w:t>
      </w:r>
    </w:p>
    <w:p w:rsidR="00BE6294" w:rsidRDefault="00F410F3">
      <w:pPr>
        <w:pStyle w:val="Heading3"/>
      </w:pPr>
      <w:bookmarkStart w:id="140" w:name="specifics-11"/>
      <w:r>
        <w:t>Specifics</w:t>
      </w:r>
      <w:bookmarkEnd w:id="140"/>
    </w:p>
    <w:p w:rsidR="00BE6294" w:rsidRDefault="00F410F3" w:rsidP="00F410F3">
      <w:pPr>
        <w:numPr>
          <w:ilvl w:val="0"/>
          <w:numId w:val="38"/>
        </w:numPr>
      </w:pPr>
      <w:r>
        <w:t>Study of programming languages and the main computer science paradigms.</w:t>
      </w:r>
    </w:p>
    <w:p w:rsidR="00BE6294" w:rsidRDefault="00F410F3" w:rsidP="00F410F3">
      <w:pPr>
        <w:numPr>
          <w:ilvl w:val="0"/>
          <w:numId w:val="38"/>
        </w:numPr>
      </w:pPr>
      <w:r>
        <w:t>Familiarization with the basic notions of the imperative p</w:t>
      </w:r>
      <w:r>
        <w:t>rogramming model.</w:t>
      </w:r>
    </w:p>
    <w:p w:rsidR="00BE6294" w:rsidRDefault="00F410F3" w:rsidP="00F410F3">
      <w:pPr>
        <w:numPr>
          <w:ilvl w:val="0"/>
          <w:numId w:val="38"/>
        </w:numPr>
      </w:pPr>
      <w:r>
        <w:t>Study of the programming paradigm with objects and the alternatives offered by high-level languages for the implementation of abstract types.</w:t>
      </w:r>
    </w:p>
    <w:p w:rsidR="00BE6294" w:rsidRDefault="00F410F3" w:rsidP="00F410F3">
      <w:pPr>
        <w:numPr>
          <w:ilvl w:val="0"/>
          <w:numId w:val="38"/>
        </w:numPr>
      </w:pPr>
      <w:r>
        <w:t>Familiarization with the basic concepts and techniques of concurrent programming.</w:t>
      </w:r>
    </w:p>
    <w:p w:rsidR="00BE6294" w:rsidRDefault="00F410F3" w:rsidP="00F410F3">
      <w:pPr>
        <w:numPr>
          <w:ilvl w:val="0"/>
          <w:numId w:val="38"/>
        </w:numPr>
      </w:pPr>
      <w:r>
        <w:t>Knowledge of the alternatives proposed by the functional and logical paradigms.</w:t>
      </w:r>
    </w:p>
    <w:p w:rsidR="00BE6294" w:rsidRDefault="00F410F3" w:rsidP="00F410F3">
      <w:pPr>
        <w:numPr>
          <w:ilvl w:val="0"/>
          <w:numId w:val="38"/>
        </w:numPr>
      </w:pPr>
      <w:r>
        <w:t>Ability to compare between different languages and their adequacy to solve specific problems.</w:t>
      </w:r>
    </w:p>
    <w:p w:rsidR="00BE6294" w:rsidRDefault="00F410F3" w:rsidP="00F410F3">
      <w:pPr>
        <w:numPr>
          <w:ilvl w:val="0"/>
          <w:numId w:val="38"/>
        </w:numPr>
      </w:pPr>
      <w:r>
        <w:t>Establishment of parameters for comparing programming languages.</w:t>
      </w:r>
    </w:p>
    <w:p w:rsidR="00BE6294" w:rsidRDefault="00F410F3">
      <w:pPr>
        <w:pStyle w:val="Heading2"/>
      </w:pPr>
      <w:bookmarkStart w:id="141" w:name="topics-12"/>
      <w:r>
        <w:t>Topics</w:t>
      </w:r>
      <w:bookmarkEnd w:id="141"/>
    </w:p>
    <w:p w:rsidR="00BE6294" w:rsidRDefault="00F410F3" w:rsidP="00F410F3">
      <w:pPr>
        <w:numPr>
          <w:ilvl w:val="0"/>
          <w:numId w:val="39"/>
        </w:numPr>
      </w:pPr>
      <w:r>
        <w:t>Introduction. Historical introduction. Syntax and semantics. High, medium and low</w:t>
      </w:r>
      <w:r w:rsidR="00795F7C">
        <w:t>-</w:t>
      </w:r>
      <w:r>
        <w:t>level languages. General</w:t>
      </w:r>
      <w:r w:rsidR="00795F7C">
        <w:t>-</w:t>
      </w:r>
      <w:r>
        <w:t>purpose and specific purpose languages. Programming paradigms.</w:t>
      </w:r>
    </w:p>
    <w:p w:rsidR="00BE6294" w:rsidRDefault="00F410F3" w:rsidP="00F410F3">
      <w:pPr>
        <w:numPr>
          <w:ilvl w:val="0"/>
          <w:numId w:val="39"/>
        </w:numPr>
      </w:pPr>
      <w:r>
        <w:t>Imperative Pro</w:t>
      </w:r>
      <w:r>
        <w:t>gramming. Von Neumann architecture. Variables and memory states. Control flow.</w:t>
      </w:r>
    </w:p>
    <w:p w:rsidR="00BE6294" w:rsidRDefault="00F410F3" w:rsidP="00F410F3">
      <w:pPr>
        <w:numPr>
          <w:ilvl w:val="0"/>
          <w:numId w:val="39"/>
        </w:numPr>
      </w:pPr>
      <w:r>
        <w:t xml:space="preserve">Variables and memory states. Type, value, scope and lifetime of a variable. Local and global variables. Scope and context: Static and dynamic model. Types of parameter passing. </w:t>
      </w:r>
      <w:r>
        <w:t>Types of abstract data and programming with objects. Evolution of the type concept. Encapsulation and privacy. Objects and classes. Generality, operator overload</w:t>
      </w:r>
      <w:r w:rsidR="00795F7C">
        <w:t>,</w:t>
      </w:r>
      <w:r>
        <w:t xml:space="preserve"> and polymorphism. Reusability. Dynamic message</w:t>
      </w:r>
      <w:r w:rsidR="00795F7C">
        <w:t>-</w:t>
      </w:r>
      <w:r>
        <w:t>passing model.</w:t>
      </w:r>
    </w:p>
    <w:p w:rsidR="00BE6294" w:rsidRDefault="00F410F3" w:rsidP="00F410F3">
      <w:pPr>
        <w:numPr>
          <w:ilvl w:val="0"/>
          <w:numId w:val="39"/>
        </w:numPr>
      </w:pPr>
      <w:r>
        <w:t>Control flow. General Transfers.</w:t>
      </w:r>
      <w:r>
        <w:t xml:space="preserve"> Hierarchies of control structures. Transformations between models. Structured programming. Transfers between units: subroutines, coroutines, concurrent units. Concurrent Programming Processes and interaction </w:t>
      </w:r>
      <w:r>
        <w:lastRenderedPageBreak/>
        <w:t>between processes. Concurrence and non</w:t>
      </w:r>
      <w:r w:rsidR="00795F7C">
        <w:t>-</w:t>
      </w:r>
      <w:r>
        <w:t>determin</w:t>
      </w:r>
      <w:r>
        <w:t>ism. Explicit and implicit parallelism. Mechanism of synchronization and mutual exclusion. “Deadlocks.” Synchronization between processes that share memory. Communicating processes.</w:t>
      </w:r>
    </w:p>
    <w:p w:rsidR="00BE6294" w:rsidRDefault="00F410F3" w:rsidP="00F410F3">
      <w:pPr>
        <w:numPr>
          <w:ilvl w:val="0"/>
          <w:numId w:val="39"/>
        </w:numPr>
      </w:pPr>
      <w:r>
        <w:t>Logic Programming. Declarative or non-procedural languages. Logical langua</w:t>
      </w:r>
      <w:r>
        <w:t xml:space="preserve">ges and theorem proving. Knowledge bases. Inference </w:t>
      </w:r>
      <w:r w:rsidR="00795F7C">
        <w:t>M</w:t>
      </w:r>
      <w:r>
        <w:t>echanism.</w:t>
      </w:r>
    </w:p>
    <w:p w:rsidR="00BE6294" w:rsidRDefault="00F410F3" w:rsidP="00F410F3">
      <w:pPr>
        <w:numPr>
          <w:ilvl w:val="0"/>
          <w:numId w:val="39"/>
        </w:numPr>
      </w:pPr>
      <w:r>
        <w:t>Functional Programming. Essential features. Application languages: objects, functions and functional forms. Functional elements of traditional languages. Partially functional languages.</w:t>
      </w:r>
    </w:p>
    <w:p w:rsidR="00BE6294" w:rsidRDefault="00F410F3" w:rsidP="00F410F3">
      <w:pPr>
        <w:numPr>
          <w:ilvl w:val="0"/>
          <w:numId w:val="39"/>
        </w:numPr>
      </w:pPr>
      <w:r>
        <w:t>Compare</w:t>
      </w:r>
      <w:r>
        <w:t>d languages. Comparison between languages. Implicit and explicit parallelism in non-imperative models. Multiparadigm</w:t>
      </w:r>
      <w:r>
        <w:t xml:space="preserve"> languages. Elements of analysis and design of programming languages.</w:t>
      </w:r>
    </w:p>
    <w:p w:rsidR="00BE6294" w:rsidRDefault="00F410F3">
      <w:pPr>
        <w:pStyle w:val="Heading2"/>
      </w:pPr>
      <w:bookmarkStart w:id="142" w:name="literature-12"/>
      <w:r>
        <w:t>Literature</w:t>
      </w:r>
      <w:bookmarkEnd w:id="142"/>
    </w:p>
    <w:p w:rsidR="00BE6294" w:rsidRDefault="00F410F3" w:rsidP="00F410F3">
      <w:pPr>
        <w:numPr>
          <w:ilvl w:val="0"/>
          <w:numId w:val="40"/>
        </w:numPr>
      </w:pPr>
      <w:r>
        <w:t xml:space="preserve">Andrews, G.R. y </w:t>
      </w:r>
      <w:proofErr w:type="spellStart"/>
      <w:r>
        <w:t>Scheneider</w:t>
      </w:r>
      <w:proofErr w:type="spellEnd"/>
      <w:r>
        <w:t>, F.B.: “Concepts and Notations</w:t>
      </w:r>
      <w:r>
        <w:t xml:space="preserve"> for Concurrent programming”, Computing Surve</w:t>
      </w:r>
      <w:r>
        <w:t>ys, Vol. 15, No. 1, March 1983, pp. 340.</w:t>
      </w:r>
    </w:p>
    <w:p w:rsidR="00BE6294" w:rsidRDefault="00F410F3" w:rsidP="00F410F3">
      <w:pPr>
        <w:numPr>
          <w:ilvl w:val="0"/>
          <w:numId w:val="40"/>
        </w:numPr>
      </w:pPr>
      <w:r>
        <w:t>Ben</w:t>
      </w:r>
      <w:r w:rsidR="00795F7C">
        <w:t>-</w:t>
      </w:r>
      <w:r>
        <w:t>Ari, M.: Principles of Concurrent Programming, Second Edition. John &amp; Sons. 1987.</w:t>
      </w:r>
    </w:p>
    <w:p w:rsidR="00BE6294" w:rsidRDefault="00F410F3" w:rsidP="00F410F3">
      <w:pPr>
        <w:numPr>
          <w:ilvl w:val="0"/>
          <w:numId w:val="40"/>
        </w:numPr>
      </w:pPr>
      <w:proofErr w:type="spellStart"/>
      <w:r>
        <w:t>Ghezzi</w:t>
      </w:r>
      <w:proofErr w:type="spellEnd"/>
      <w:r>
        <w:t xml:space="preserve">, C. y </w:t>
      </w:r>
      <w:proofErr w:type="spellStart"/>
      <w:r>
        <w:t>Jazayeri</w:t>
      </w:r>
      <w:proofErr w:type="spellEnd"/>
      <w:r>
        <w:t>, M.: Programming Language Concepts, Second Edition, John Wiley</w:t>
      </w:r>
      <w:r>
        <w:t xml:space="preserve"> &amp; Sons. 1987.</w:t>
      </w:r>
    </w:p>
    <w:p w:rsidR="00BE6294" w:rsidRDefault="00F410F3" w:rsidP="00F410F3">
      <w:pPr>
        <w:numPr>
          <w:ilvl w:val="0"/>
          <w:numId w:val="40"/>
        </w:numPr>
      </w:pPr>
      <w:proofErr w:type="spellStart"/>
      <w:r>
        <w:t>Ledgard</w:t>
      </w:r>
      <w:proofErr w:type="spellEnd"/>
      <w:r>
        <w:t xml:space="preserve">, H.F. y </w:t>
      </w:r>
      <w:proofErr w:type="spellStart"/>
      <w:r>
        <w:t>Marcotty</w:t>
      </w:r>
      <w:proofErr w:type="spellEnd"/>
      <w:r>
        <w:t>, M.: “A Gene</w:t>
      </w:r>
      <w:r>
        <w:t>alogy of Control Structures”, CACM, Vol. 18, No. 11, November 1975, pp. 629-639.</w:t>
      </w:r>
    </w:p>
    <w:p w:rsidR="00BE6294" w:rsidRDefault="00F410F3">
      <w:pPr>
        <w:pStyle w:val="Heading2"/>
      </w:pPr>
      <w:bookmarkStart w:id="143" w:name="required-to-complete-12"/>
      <w:r>
        <w:t>Required to Complete</w:t>
      </w:r>
      <w:bookmarkEnd w:id="143"/>
    </w:p>
    <w:p w:rsidR="00BE6294" w:rsidRDefault="00F410F3">
      <w:pPr>
        <w:pStyle w:val="FirstParagraph"/>
      </w:pPr>
      <w:r>
        <w:t>Three exam</w:t>
      </w:r>
      <w:r>
        <w:t>s.</w:t>
      </w:r>
    </w:p>
    <w:p w:rsidR="00BE6294" w:rsidRDefault="00F410F3">
      <w:pPr>
        <w:pStyle w:val="Heading2"/>
      </w:pPr>
      <w:bookmarkStart w:id="144" w:name="validity-12"/>
      <w:r>
        <w:t>Validity</w:t>
      </w:r>
      <w:bookmarkEnd w:id="144"/>
    </w:p>
    <w:p w:rsidR="00BE6294" w:rsidRDefault="00F410F3">
      <w:pPr>
        <w:pStyle w:val="FirstParagraph"/>
      </w:pPr>
      <w:r>
        <w:t>From September 1989.</w:t>
      </w:r>
    </w:p>
    <w:p w:rsidR="00BE6294" w:rsidRDefault="00F410F3">
      <w:pPr>
        <w:pStyle w:val="Heading1"/>
      </w:pPr>
      <w:bookmarkStart w:id="145" w:name="ci-3661-languages-workshop-i"/>
      <w:bookmarkStart w:id="146" w:name="_Toc28266493"/>
      <w:r>
        <w:t>CI-3661 Languages Workshop I</w:t>
      </w:r>
      <w:bookmarkEnd w:id="145"/>
      <w:bookmarkEnd w:id="146"/>
    </w:p>
    <w:p w:rsidR="00BE6294" w:rsidRDefault="00F410F3">
      <w:pPr>
        <w:pStyle w:val="Heading2"/>
      </w:pPr>
      <w:bookmarkStart w:id="147" w:name="credits-13"/>
      <w:r>
        <w:t>Credits</w:t>
      </w:r>
      <w:bookmarkEnd w:id="147"/>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2</w:t>
            </w:r>
          </w:p>
        </w:tc>
        <w:tc>
          <w:tcPr>
            <w:tcW w:w="0" w:type="auto"/>
          </w:tcPr>
          <w:p w:rsidR="00BE6294" w:rsidRDefault="00F410F3">
            <w:pPr>
              <w:pStyle w:val="Compact"/>
              <w:jc w:val="center"/>
            </w:pPr>
            <w:r>
              <w:t>4</w:t>
            </w:r>
          </w:p>
        </w:tc>
      </w:tr>
    </w:tbl>
    <w:p w:rsidR="00BE6294" w:rsidRDefault="00F410F3">
      <w:pPr>
        <w:pStyle w:val="Heading2"/>
      </w:pPr>
      <w:bookmarkStart w:id="148" w:name="hours-13"/>
      <w:r>
        <w:t>Hours</w:t>
      </w:r>
      <w:bookmarkEnd w:id="148"/>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0</w:t>
            </w:r>
          </w:p>
        </w:tc>
        <w:tc>
          <w:tcPr>
            <w:tcW w:w="0" w:type="auto"/>
          </w:tcPr>
          <w:p w:rsidR="00BE6294" w:rsidRDefault="00F410F3">
            <w:pPr>
              <w:pStyle w:val="Compact"/>
              <w:jc w:val="center"/>
            </w:pPr>
            <w:r>
              <w:t>0</w:t>
            </w:r>
          </w:p>
        </w:tc>
        <w:tc>
          <w:tcPr>
            <w:tcW w:w="0" w:type="auto"/>
          </w:tcPr>
          <w:p w:rsidR="00BE6294" w:rsidRDefault="00F410F3">
            <w:pPr>
              <w:pStyle w:val="Compact"/>
              <w:jc w:val="center"/>
            </w:pPr>
            <w:r>
              <w:t>3</w:t>
            </w:r>
          </w:p>
        </w:tc>
        <w:tc>
          <w:tcPr>
            <w:tcW w:w="0" w:type="auto"/>
          </w:tcPr>
          <w:p w:rsidR="00BE6294" w:rsidRDefault="00F410F3">
            <w:pPr>
              <w:pStyle w:val="Compact"/>
              <w:jc w:val="center"/>
            </w:pPr>
            <w:r>
              <w:t>36</w:t>
            </w:r>
          </w:p>
        </w:tc>
      </w:tr>
    </w:tbl>
    <w:p w:rsidR="00BE6294" w:rsidRDefault="00F410F3">
      <w:pPr>
        <w:pStyle w:val="Heading2"/>
      </w:pPr>
      <w:bookmarkStart w:id="149" w:name="objectives-13"/>
      <w:r>
        <w:lastRenderedPageBreak/>
        <w:t>Objectives</w:t>
      </w:r>
      <w:bookmarkEnd w:id="149"/>
    </w:p>
    <w:p w:rsidR="00BE6294" w:rsidRDefault="00F410F3">
      <w:pPr>
        <w:pStyle w:val="Heading3"/>
      </w:pPr>
      <w:bookmarkStart w:id="150" w:name="general-12"/>
      <w:r>
        <w:t>General</w:t>
      </w:r>
      <w:bookmarkEnd w:id="150"/>
    </w:p>
    <w:p w:rsidR="00BE6294" w:rsidRDefault="00F410F3">
      <w:pPr>
        <w:pStyle w:val="FirstParagraph"/>
      </w:pPr>
      <w:r>
        <w:t xml:space="preserve">Study of the fundamental characteristics of high-level languages and the programming paradigms that they implement, complementing the course CI-3641 Programming Languages </w:t>
      </w:r>
      <w:r w:rsidR="00795F7C">
        <w:t>at</w:t>
      </w:r>
      <w:r>
        <w:t xml:space="preserve"> the practical level.</w:t>
      </w:r>
    </w:p>
    <w:p w:rsidR="00BE6294" w:rsidRDefault="00F410F3">
      <w:pPr>
        <w:pStyle w:val="Heading3"/>
      </w:pPr>
      <w:bookmarkStart w:id="151" w:name="specifics-12"/>
      <w:r>
        <w:t>Specifics</w:t>
      </w:r>
      <w:bookmarkEnd w:id="151"/>
    </w:p>
    <w:p w:rsidR="00BE6294" w:rsidRDefault="00F410F3" w:rsidP="00F410F3">
      <w:pPr>
        <w:numPr>
          <w:ilvl w:val="0"/>
          <w:numId w:val="41"/>
        </w:numPr>
      </w:pPr>
      <w:r>
        <w:t>Study of programming languages and the main compute</w:t>
      </w:r>
      <w:r>
        <w:t>r science paradigms.</w:t>
      </w:r>
    </w:p>
    <w:p w:rsidR="00BE6294" w:rsidRDefault="00F410F3" w:rsidP="00F410F3">
      <w:pPr>
        <w:numPr>
          <w:ilvl w:val="0"/>
          <w:numId w:val="41"/>
        </w:numPr>
      </w:pPr>
      <w:r>
        <w:t>Familiarization with the basic notions of the imperative programming model.</w:t>
      </w:r>
    </w:p>
    <w:p w:rsidR="00BE6294" w:rsidRDefault="00F410F3" w:rsidP="00F410F3">
      <w:pPr>
        <w:numPr>
          <w:ilvl w:val="0"/>
          <w:numId w:val="41"/>
        </w:numPr>
      </w:pPr>
      <w:r>
        <w:t>Study of the programming paradigm with objects and the alternatives offered by high-level languages for the implementation of abstract types.</w:t>
      </w:r>
    </w:p>
    <w:p w:rsidR="00BE6294" w:rsidRDefault="00F410F3" w:rsidP="00F410F3">
      <w:pPr>
        <w:numPr>
          <w:ilvl w:val="0"/>
          <w:numId w:val="41"/>
        </w:numPr>
      </w:pPr>
      <w:r>
        <w:t>Familiarization w</w:t>
      </w:r>
      <w:r>
        <w:t>ith the basic concepts and techniques of concurrent programming.</w:t>
      </w:r>
    </w:p>
    <w:p w:rsidR="00BE6294" w:rsidRDefault="00F410F3" w:rsidP="00F410F3">
      <w:pPr>
        <w:numPr>
          <w:ilvl w:val="0"/>
          <w:numId w:val="41"/>
        </w:numPr>
      </w:pPr>
      <w:r>
        <w:t>Knowledge of the alternatives proposed by the functional and logical paradigms.</w:t>
      </w:r>
    </w:p>
    <w:p w:rsidR="00BE6294" w:rsidRDefault="00F410F3" w:rsidP="00F410F3">
      <w:pPr>
        <w:numPr>
          <w:ilvl w:val="0"/>
          <w:numId w:val="41"/>
        </w:numPr>
      </w:pPr>
      <w:r>
        <w:t>Ability to compare between different languages and their adequacy to solve specific problems.</w:t>
      </w:r>
    </w:p>
    <w:p w:rsidR="00BE6294" w:rsidRDefault="00F410F3" w:rsidP="00F410F3">
      <w:pPr>
        <w:numPr>
          <w:ilvl w:val="0"/>
          <w:numId w:val="41"/>
        </w:numPr>
      </w:pPr>
      <w:r>
        <w:t xml:space="preserve">Establishment of </w:t>
      </w:r>
      <w:r>
        <w:t>parameters for comparing programming languages.</w:t>
      </w:r>
    </w:p>
    <w:p w:rsidR="00BE6294" w:rsidRDefault="00F410F3">
      <w:pPr>
        <w:pStyle w:val="Heading2"/>
      </w:pPr>
      <w:bookmarkStart w:id="152" w:name="topics-13"/>
      <w:r>
        <w:t>Topics</w:t>
      </w:r>
      <w:bookmarkEnd w:id="152"/>
    </w:p>
    <w:p w:rsidR="00BE6294" w:rsidRDefault="00F410F3" w:rsidP="00F410F3">
      <w:pPr>
        <w:numPr>
          <w:ilvl w:val="0"/>
          <w:numId w:val="42"/>
        </w:numPr>
      </w:pPr>
      <w:r>
        <w:t>Introduction. Historical introduction. Syntax and semantics. High, medium and low</w:t>
      </w:r>
      <w:r w:rsidR="00795F7C">
        <w:t>-</w:t>
      </w:r>
      <w:r>
        <w:t>level languages. General</w:t>
      </w:r>
      <w:r w:rsidR="00795F7C">
        <w:t>-</w:t>
      </w:r>
      <w:r>
        <w:t>purpose and specific purpose languages. Programming paradigms.</w:t>
      </w:r>
    </w:p>
    <w:p w:rsidR="00BE6294" w:rsidRDefault="00F410F3" w:rsidP="00F410F3">
      <w:pPr>
        <w:numPr>
          <w:ilvl w:val="0"/>
          <w:numId w:val="42"/>
        </w:numPr>
      </w:pPr>
      <w:r>
        <w:t>Imperative Programming. Von Neu</w:t>
      </w:r>
      <w:r>
        <w:t>mann architecture. Variables and memory states. Control flow.</w:t>
      </w:r>
    </w:p>
    <w:p w:rsidR="00BE6294" w:rsidRDefault="00F410F3" w:rsidP="00F410F3">
      <w:pPr>
        <w:numPr>
          <w:ilvl w:val="0"/>
          <w:numId w:val="42"/>
        </w:numPr>
      </w:pPr>
      <w:r>
        <w:t>Variables and memory states. Type, value, scope and lifetime of a variable. Local and global variables. Scope and context: Static and dynamic model. Types of parameter passing. Types of abstract</w:t>
      </w:r>
      <w:r>
        <w:t xml:space="preserve"> data and programming with objects. Evolution of the type concept. Encapsulation and privacy. Objects and classes. Generality, operator overload</w:t>
      </w:r>
      <w:r w:rsidR="00795F7C">
        <w:t>,</w:t>
      </w:r>
      <w:r>
        <w:t xml:space="preserve"> and polymorphism. Reusability. Dynamic message</w:t>
      </w:r>
      <w:r w:rsidR="00795F7C">
        <w:t>-</w:t>
      </w:r>
      <w:r>
        <w:t>passing model.</w:t>
      </w:r>
    </w:p>
    <w:p w:rsidR="00BE6294" w:rsidRDefault="00F410F3" w:rsidP="00F410F3">
      <w:pPr>
        <w:numPr>
          <w:ilvl w:val="0"/>
          <w:numId w:val="42"/>
        </w:numPr>
      </w:pPr>
      <w:r>
        <w:t>Control flow. General Transfers. Hierarchies of c</w:t>
      </w:r>
      <w:r>
        <w:t>ontrol structures. Transformations between models. Structured programming. Transfers between units: subroutines, coroutines, concurrent units. Concurrent Programming Processes and interaction between processes. Concurrence and non</w:t>
      </w:r>
      <w:r w:rsidR="00795F7C">
        <w:t>-</w:t>
      </w:r>
      <w:r>
        <w:t>determinism. Explicit and</w:t>
      </w:r>
      <w:r>
        <w:t xml:space="preserve"> implicit parallelism. Mechanism of synchronization and mutual exclusion. “Deadlocks.” Synchronization between processes that share memory. Communicating processes.</w:t>
      </w:r>
    </w:p>
    <w:p w:rsidR="00BE6294" w:rsidRDefault="00F410F3" w:rsidP="00F410F3">
      <w:pPr>
        <w:numPr>
          <w:ilvl w:val="0"/>
          <w:numId w:val="42"/>
        </w:numPr>
      </w:pPr>
      <w:r>
        <w:t>Logic Programming. Declarative or non-procedural languages. Logical languages and theorem p</w:t>
      </w:r>
      <w:r>
        <w:t xml:space="preserve">roving. Knowledge bases. Inference </w:t>
      </w:r>
      <w:r w:rsidR="00795F7C">
        <w:t>M</w:t>
      </w:r>
      <w:r>
        <w:t>echanism.</w:t>
      </w:r>
    </w:p>
    <w:p w:rsidR="00BE6294" w:rsidRDefault="00F410F3" w:rsidP="00F410F3">
      <w:pPr>
        <w:numPr>
          <w:ilvl w:val="0"/>
          <w:numId w:val="42"/>
        </w:numPr>
      </w:pPr>
      <w:r>
        <w:lastRenderedPageBreak/>
        <w:t>Functional Programming. Essential features. Application languages: objects, functions and functional forms. Functional elements of traditional languages. Partially functional languages.</w:t>
      </w:r>
    </w:p>
    <w:p w:rsidR="00BE6294" w:rsidRDefault="00F410F3" w:rsidP="00F410F3">
      <w:pPr>
        <w:numPr>
          <w:ilvl w:val="0"/>
          <w:numId w:val="42"/>
        </w:numPr>
      </w:pPr>
      <w:r>
        <w:t>Compared languages. Comparison between languages. Implicit and explicit parallelism in non-imperative models. Multiparadigm</w:t>
      </w:r>
      <w:r>
        <w:t xml:space="preserve"> languages. Elements of analysis and design of programming languages.</w:t>
      </w:r>
    </w:p>
    <w:p w:rsidR="00BE6294" w:rsidRDefault="00F410F3">
      <w:pPr>
        <w:pStyle w:val="Heading2"/>
      </w:pPr>
      <w:bookmarkStart w:id="153" w:name="literature-13"/>
      <w:r>
        <w:t>Literature</w:t>
      </w:r>
      <w:bookmarkEnd w:id="153"/>
    </w:p>
    <w:p w:rsidR="00BE6294" w:rsidRDefault="00F410F3" w:rsidP="00F410F3">
      <w:pPr>
        <w:numPr>
          <w:ilvl w:val="0"/>
          <w:numId w:val="43"/>
        </w:numPr>
      </w:pPr>
      <w:r>
        <w:t xml:space="preserve">Andrews, G.R. y </w:t>
      </w:r>
      <w:proofErr w:type="spellStart"/>
      <w:r>
        <w:t>Scheneider</w:t>
      </w:r>
      <w:proofErr w:type="spellEnd"/>
      <w:r>
        <w:t>, F.B.: “Concepts and No</w:t>
      </w:r>
      <w:r>
        <w:t>tations for Concurrent programming”, Computing Surve</w:t>
      </w:r>
      <w:r>
        <w:t>ys, Vol. 15, No. 1, March 1983, pp. 340.</w:t>
      </w:r>
    </w:p>
    <w:p w:rsidR="00BE6294" w:rsidRDefault="00F410F3" w:rsidP="00F410F3">
      <w:pPr>
        <w:numPr>
          <w:ilvl w:val="0"/>
          <w:numId w:val="43"/>
        </w:numPr>
      </w:pPr>
      <w:r>
        <w:t>Ben</w:t>
      </w:r>
      <w:r w:rsidR="00795F7C">
        <w:t>-</w:t>
      </w:r>
      <w:r>
        <w:t>Ari, M.: Principles of Concurrent Programming, Second Edition. John &amp; Sons. 1987.</w:t>
      </w:r>
    </w:p>
    <w:p w:rsidR="00BE6294" w:rsidRDefault="00F410F3" w:rsidP="00F410F3">
      <w:pPr>
        <w:numPr>
          <w:ilvl w:val="0"/>
          <w:numId w:val="43"/>
        </w:numPr>
      </w:pPr>
      <w:proofErr w:type="spellStart"/>
      <w:r>
        <w:t>Ghezzi</w:t>
      </w:r>
      <w:proofErr w:type="spellEnd"/>
      <w:r>
        <w:t xml:space="preserve">, C. y </w:t>
      </w:r>
      <w:proofErr w:type="spellStart"/>
      <w:r>
        <w:t>Jazayeri</w:t>
      </w:r>
      <w:proofErr w:type="spellEnd"/>
      <w:r>
        <w:t>, M.: Programming Language Concepts, Second Edition, Joh</w:t>
      </w:r>
      <w:r>
        <w:t>n Wiley &amp; Sons. 1987.</w:t>
      </w:r>
    </w:p>
    <w:p w:rsidR="00BE6294" w:rsidRDefault="00F410F3" w:rsidP="00F410F3">
      <w:pPr>
        <w:numPr>
          <w:ilvl w:val="0"/>
          <w:numId w:val="43"/>
        </w:numPr>
      </w:pPr>
      <w:proofErr w:type="spellStart"/>
      <w:r>
        <w:t>Ledgard</w:t>
      </w:r>
      <w:proofErr w:type="spellEnd"/>
      <w:r>
        <w:t xml:space="preserve">, H.F. y </w:t>
      </w:r>
      <w:proofErr w:type="spellStart"/>
      <w:r>
        <w:t>Marcotty</w:t>
      </w:r>
      <w:proofErr w:type="spellEnd"/>
      <w:r>
        <w:t>, M.: “A Gene</w:t>
      </w:r>
      <w:r>
        <w:t>alogy of Control Structures”, CACM, Vol. 18, No. 11, November 1975, pp. 629-639.</w:t>
      </w:r>
    </w:p>
    <w:p w:rsidR="00BE6294" w:rsidRDefault="00F410F3">
      <w:pPr>
        <w:pStyle w:val="Heading2"/>
      </w:pPr>
      <w:bookmarkStart w:id="154" w:name="required-to-complete-13"/>
      <w:r>
        <w:t>Required to Complete</w:t>
      </w:r>
      <w:bookmarkEnd w:id="154"/>
    </w:p>
    <w:p w:rsidR="00BE6294" w:rsidRDefault="00F410F3">
      <w:pPr>
        <w:pStyle w:val="FirstParagraph"/>
      </w:pPr>
      <w:r>
        <w:t>Three exam</w:t>
      </w:r>
      <w:r>
        <w:t>s and three projects.</w:t>
      </w:r>
    </w:p>
    <w:p w:rsidR="00BE6294" w:rsidRDefault="00F410F3">
      <w:pPr>
        <w:pStyle w:val="Heading2"/>
      </w:pPr>
      <w:bookmarkStart w:id="155" w:name="validity-13"/>
      <w:r>
        <w:t>Validity</w:t>
      </w:r>
      <w:bookmarkEnd w:id="155"/>
    </w:p>
    <w:p w:rsidR="00BE6294" w:rsidRDefault="00F410F3">
      <w:pPr>
        <w:pStyle w:val="FirstParagraph"/>
      </w:pPr>
      <w:r>
        <w:t>From September 1989.</w:t>
      </w:r>
    </w:p>
    <w:p w:rsidR="00BE6294" w:rsidRDefault="00F410F3">
      <w:pPr>
        <w:pStyle w:val="Heading1"/>
      </w:pPr>
      <w:bookmarkStart w:id="156" w:name="ci-3715-software-engineering"/>
      <w:bookmarkStart w:id="157" w:name="_Toc28266494"/>
      <w:r>
        <w:t>CI-3715 Software Engineering</w:t>
      </w:r>
      <w:bookmarkEnd w:id="156"/>
      <w:bookmarkEnd w:id="157"/>
    </w:p>
    <w:p w:rsidR="00BE6294" w:rsidRDefault="00F410F3">
      <w:pPr>
        <w:pStyle w:val="Heading2"/>
      </w:pPr>
      <w:bookmarkStart w:id="158" w:name="credits-14"/>
      <w:r>
        <w:t>Cr</w:t>
      </w:r>
      <w:r>
        <w:t>edits</w:t>
      </w:r>
      <w:bookmarkEnd w:id="158"/>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5</w:t>
            </w:r>
          </w:p>
        </w:tc>
        <w:tc>
          <w:tcPr>
            <w:tcW w:w="0" w:type="auto"/>
          </w:tcPr>
          <w:p w:rsidR="00BE6294" w:rsidRDefault="00F410F3">
            <w:pPr>
              <w:pStyle w:val="Compact"/>
              <w:jc w:val="center"/>
            </w:pPr>
            <w:r>
              <w:t>10</w:t>
            </w:r>
          </w:p>
        </w:tc>
      </w:tr>
    </w:tbl>
    <w:p w:rsidR="00BE6294" w:rsidRDefault="00F410F3">
      <w:pPr>
        <w:pStyle w:val="Heading2"/>
      </w:pPr>
      <w:bookmarkStart w:id="159" w:name="hours-14"/>
      <w:r>
        <w:t>Hours</w:t>
      </w:r>
      <w:bookmarkEnd w:id="159"/>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3</w:t>
            </w:r>
          </w:p>
        </w:tc>
        <w:tc>
          <w:tcPr>
            <w:tcW w:w="0" w:type="auto"/>
          </w:tcPr>
          <w:p w:rsidR="00BE6294" w:rsidRDefault="00F410F3">
            <w:pPr>
              <w:pStyle w:val="Compact"/>
              <w:jc w:val="center"/>
            </w:pPr>
            <w:r>
              <w:t>84</w:t>
            </w:r>
          </w:p>
        </w:tc>
      </w:tr>
    </w:tbl>
    <w:p w:rsidR="00BE6294" w:rsidRDefault="00F410F3">
      <w:pPr>
        <w:pStyle w:val="Heading2"/>
      </w:pPr>
      <w:bookmarkStart w:id="160" w:name="objectives-14"/>
      <w:r>
        <w:t>Objectives</w:t>
      </w:r>
      <w:bookmarkEnd w:id="160"/>
    </w:p>
    <w:p w:rsidR="00BE6294" w:rsidRDefault="00F410F3">
      <w:pPr>
        <w:pStyle w:val="FirstParagraph"/>
      </w:pPr>
      <w:r>
        <w:t xml:space="preserve">Introduce the student to the problematic and medium-sized software development techniques representative of the disciplined approach associated with Software Engineering. Design and systems validation techniques will be emphasized, </w:t>
      </w:r>
      <w:r w:rsidR="00795F7C">
        <w:t>e</w:t>
      </w:r>
      <w:r>
        <w:t>specially the ones that:</w:t>
      </w:r>
    </w:p>
    <w:p w:rsidR="00BE6294" w:rsidRDefault="00F410F3" w:rsidP="00F410F3">
      <w:pPr>
        <w:numPr>
          <w:ilvl w:val="0"/>
          <w:numId w:val="44"/>
        </w:numPr>
      </w:pPr>
      <w:r>
        <w:lastRenderedPageBreak/>
        <w:t>Increase the productivity of the software developer;</w:t>
      </w:r>
    </w:p>
    <w:p w:rsidR="00BE6294" w:rsidRDefault="00F410F3" w:rsidP="00F410F3">
      <w:pPr>
        <w:numPr>
          <w:ilvl w:val="0"/>
          <w:numId w:val="44"/>
        </w:numPr>
      </w:pPr>
      <w:r>
        <w:t>Allow to control the complexity inherent in medium-sized systems;</w:t>
      </w:r>
    </w:p>
    <w:p w:rsidR="00BE6294" w:rsidRDefault="00F410F3" w:rsidP="00F410F3">
      <w:pPr>
        <w:numPr>
          <w:ilvl w:val="0"/>
          <w:numId w:val="44"/>
        </w:numPr>
      </w:pPr>
      <w:r>
        <w:t>Introduce the student to team development.</w:t>
      </w:r>
    </w:p>
    <w:p w:rsidR="00BE6294" w:rsidRDefault="00F410F3">
      <w:pPr>
        <w:pStyle w:val="Heading2"/>
      </w:pPr>
      <w:bookmarkStart w:id="161" w:name="topics-14"/>
      <w:r>
        <w:t>Topics</w:t>
      </w:r>
      <w:bookmarkEnd w:id="161"/>
    </w:p>
    <w:p w:rsidR="00BE6294" w:rsidRDefault="00F410F3" w:rsidP="00F410F3">
      <w:pPr>
        <w:numPr>
          <w:ilvl w:val="0"/>
          <w:numId w:val="45"/>
        </w:numPr>
      </w:pPr>
      <w:r>
        <w:t>Introduction to software engineering: The development of medium-sized software, the need for disciplined teamwork, stages in the software life cycle, critical factors, definition and importance of SI. Object</w:t>
      </w:r>
      <w:r w:rsidR="00795F7C">
        <w:t>-</w:t>
      </w:r>
      <w:r>
        <w:t>oriented software.</w:t>
      </w:r>
    </w:p>
    <w:p w:rsidR="00BE6294" w:rsidRDefault="00F410F3" w:rsidP="00F410F3">
      <w:pPr>
        <w:numPr>
          <w:ilvl w:val="0"/>
          <w:numId w:val="45"/>
        </w:numPr>
      </w:pPr>
      <w:r>
        <w:t>Object-oriented modeling: Nee</w:t>
      </w:r>
      <w:r>
        <w:t>d for multiple models. Introduction to UML notation. UML history. UML diagrams.</w:t>
      </w:r>
    </w:p>
    <w:p w:rsidR="00BE6294" w:rsidRDefault="00795F7C" w:rsidP="00F410F3">
      <w:pPr>
        <w:numPr>
          <w:ilvl w:val="0"/>
          <w:numId w:val="45"/>
        </w:numPr>
      </w:pPr>
      <w:r>
        <w:t>The p</w:t>
      </w:r>
      <w:r w:rsidR="00F410F3">
        <w:t xml:space="preserve">roblem statement, functional requirements and attributes of </w:t>
      </w:r>
      <w:r>
        <w:t xml:space="preserve">the </w:t>
      </w:r>
      <w:r w:rsidR="00F410F3">
        <w:t>software. The use case model: actors, use cases, scenarios, description of use cases, relationships between use c</w:t>
      </w:r>
      <w:r w:rsidR="00F410F3">
        <w:t>ases, use case diagram.</w:t>
      </w:r>
    </w:p>
    <w:p w:rsidR="00BE6294" w:rsidRDefault="00F410F3" w:rsidP="00F410F3">
      <w:pPr>
        <w:numPr>
          <w:ilvl w:val="0"/>
          <w:numId w:val="45"/>
        </w:numPr>
      </w:pPr>
      <w:r>
        <w:t>Class Diagrams: objects, classes, attributes, qualifiers, methods, aggregation, composition, inheritance and associations. Class Translation to Relational Scheme. Class Translation to Code.</w:t>
      </w:r>
    </w:p>
    <w:p w:rsidR="00BE6294" w:rsidRDefault="00F410F3" w:rsidP="00F410F3">
      <w:pPr>
        <w:numPr>
          <w:ilvl w:val="0"/>
          <w:numId w:val="45"/>
        </w:numPr>
      </w:pPr>
      <w:r>
        <w:t>Interaction diagrams: Sequence diagrams of</w:t>
      </w:r>
      <w:r>
        <w:t xml:space="preserve"> system events and Communication diagrams. Contracts. Translation of Communication Diagrams to Code.</w:t>
      </w:r>
    </w:p>
    <w:p w:rsidR="00BE6294" w:rsidRDefault="00F410F3" w:rsidP="00F410F3">
      <w:pPr>
        <w:numPr>
          <w:ilvl w:val="0"/>
          <w:numId w:val="45"/>
        </w:numPr>
      </w:pPr>
      <w:r>
        <w:t>Layer architecture: presentation, application, storage. Design principles: expertise, coupling</w:t>
      </w:r>
      <w:r w:rsidR="00795F7C">
        <w:t>,</w:t>
      </w:r>
      <w:r>
        <w:t xml:space="preserve"> and cohesion. The use of design patterns as an observer (mod</w:t>
      </w:r>
      <w:r>
        <w:t>el-view-controller, publish-subscribe), iterator, strategy, proxy, decorator, abstract and composite factory.</w:t>
      </w:r>
    </w:p>
    <w:p w:rsidR="00BE6294" w:rsidRDefault="00F410F3" w:rsidP="00F410F3">
      <w:pPr>
        <w:numPr>
          <w:ilvl w:val="0"/>
          <w:numId w:val="45"/>
        </w:numPr>
      </w:pPr>
      <w:r>
        <w:t>Informal tests: Definition. Psychological barriers. Planning and monitoring of the testing process based on the registration of faults and defects</w:t>
      </w:r>
      <w:r>
        <w:t>. Unit tests. Integration testing. System tests</w:t>
      </w:r>
    </w:p>
    <w:p w:rsidR="00BE6294" w:rsidRDefault="00F410F3">
      <w:pPr>
        <w:pStyle w:val="Heading2"/>
      </w:pPr>
      <w:bookmarkStart w:id="162" w:name="literature-14"/>
      <w:r>
        <w:t>Literature</w:t>
      </w:r>
      <w:bookmarkEnd w:id="162"/>
    </w:p>
    <w:p w:rsidR="00BE6294" w:rsidRDefault="00F410F3" w:rsidP="00F410F3">
      <w:pPr>
        <w:numPr>
          <w:ilvl w:val="0"/>
          <w:numId w:val="46"/>
        </w:numPr>
      </w:pPr>
      <w:r>
        <w:t>“Object-Oriented Software Engineering: Using UML, Patterns</w:t>
      </w:r>
      <w:r w:rsidR="00795F7C">
        <w:t>,</w:t>
      </w:r>
      <w:r>
        <w:t xml:space="preserve"> and Java”. Bernd </w:t>
      </w:r>
      <w:proofErr w:type="spellStart"/>
      <w:r>
        <w:t>Bruegge</w:t>
      </w:r>
      <w:proofErr w:type="spellEnd"/>
      <w:r>
        <w:t xml:space="preserve">, and Allen H. </w:t>
      </w:r>
      <w:proofErr w:type="spellStart"/>
      <w:r>
        <w:t>Dutoit</w:t>
      </w:r>
      <w:proofErr w:type="spellEnd"/>
      <w:r>
        <w:t>. Prentice</w:t>
      </w:r>
      <w:r w:rsidR="00795F7C">
        <w:t>-</w:t>
      </w:r>
      <w:r>
        <w:t>Hall. 3rd Edition.</w:t>
      </w:r>
    </w:p>
    <w:p w:rsidR="00BE6294" w:rsidRDefault="00F410F3" w:rsidP="00F410F3">
      <w:pPr>
        <w:numPr>
          <w:ilvl w:val="0"/>
          <w:numId w:val="46"/>
        </w:numPr>
      </w:pPr>
      <w:r>
        <w:t>“Applying UML and Patterns: An Introduction to Object-Oriented,</w:t>
      </w:r>
      <w:r>
        <w:t xml:space="preserve"> Analysis and Design and Iterative Development”. Craig </w:t>
      </w:r>
      <w:proofErr w:type="spellStart"/>
      <w:r>
        <w:t>Larman</w:t>
      </w:r>
      <w:proofErr w:type="spellEnd"/>
      <w:r>
        <w:t>. Prentice</w:t>
      </w:r>
      <w:r w:rsidR="00795F7C">
        <w:t>-</w:t>
      </w:r>
      <w:r>
        <w:t>Hall. 3rd Edition.</w:t>
      </w:r>
    </w:p>
    <w:p w:rsidR="00BE6294" w:rsidRDefault="00F410F3">
      <w:pPr>
        <w:pStyle w:val="Heading2"/>
      </w:pPr>
      <w:bookmarkStart w:id="163" w:name="required-to-complete-14"/>
      <w:r>
        <w:t>Required to Complete</w:t>
      </w:r>
      <w:bookmarkEnd w:id="163"/>
    </w:p>
    <w:p w:rsidR="00BE6294" w:rsidRDefault="00F410F3">
      <w:pPr>
        <w:pStyle w:val="FirstParagraph"/>
      </w:pPr>
      <w:r>
        <w:t xml:space="preserve">Exams, Quizzes, </w:t>
      </w:r>
      <w:proofErr w:type="spellStart"/>
      <w:r>
        <w:t>Homeworks</w:t>
      </w:r>
      <w:proofErr w:type="spellEnd"/>
      <w:r>
        <w:t>, Presentations and Medium</w:t>
      </w:r>
      <w:r w:rsidR="00795F7C">
        <w:t>-</w:t>
      </w:r>
      <w:r>
        <w:t>Sized Development Project.</w:t>
      </w:r>
    </w:p>
    <w:p w:rsidR="00BE6294" w:rsidRDefault="00F410F3">
      <w:pPr>
        <w:pStyle w:val="Heading2"/>
      </w:pPr>
      <w:bookmarkStart w:id="164" w:name="validity-14"/>
      <w:r>
        <w:t>Validity</w:t>
      </w:r>
      <w:bookmarkEnd w:id="164"/>
    </w:p>
    <w:p w:rsidR="00BE6294" w:rsidRDefault="00F410F3">
      <w:pPr>
        <w:pStyle w:val="FirstParagraph"/>
      </w:pPr>
      <w:r>
        <w:t>From 2011.</w:t>
      </w:r>
    </w:p>
    <w:p w:rsidR="00BE6294" w:rsidRDefault="00F410F3">
      <w:pPr>
        <w:pStyle w:val="Heading1"/>
      </w:pPr>
      <w:bookmarkStart w:id="165" w:name="ci-3725-translators-and-interpreters"/>
      <w:bookmarkStart w:id="166" w:name="_Toc28266495"/>
      <w:r>
        <w:lastRenderedPageBreak/>
        <w:t>CI-3725 Translators and Interpreters</w:t>
      </w:r>
      <w:bookmarkEnd w:id="165"/>
      <w:bookmarkEnd w:id="166"/>
    </w:p>
    <w:p w:rsidR="00BE6294" w:rsidRDefault="00F410F3">
      <w:pPr>
        <w:pStyle w:val="Heading2"/>
      </w:pPr>
      <w:bookmarkStart w:id="167" w:name="credits-15"/>
      <w:r>
        <w:t>Credits</w:t>
      </w:r>
      <w:bookmarkEnd w:id="167"/>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5</w:t>
            </w:r>
          </w:p>
        </w:tc>
        <w:tc>
          <w:tcPr>
            <w:tcW w:w="0" w:type="auto"/>
          </w:tcPr>
          <w:p w:rsidR="00BE6294" w:rsidRDefault="00F410F3">
            <w:pPr>
              <w:pStyle w:val="Compact"/>
              <w:jc w:val="center"/>
            </w:pPr>
            <w:r>
              <w:t>10</w:t>
            </w:r>
          </w:p>
        </w:tc>
      </w:tr>
    </w:tbl>
    <w:p w:rsidR="00BE6294" w:rsidRDefault="00F410F3">
      <w:pPr>
        <w:pStyle w:val="Heading2"/>
      </w:pPr>
      <w:bookmarkStart w:id="168" w:name="hours-15"/>
      <w:r>
        <w:t>Hours</w:t>
      </w:r>
      <w:bookmarkEnd w:id="168"/>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3</w:t>
            </w:r>
          </w:p>
        </w:tc>
        <w:tc>
          <w:tcPr>
            <w:tcW w:w="0" w:type="auto"/>
          </w:tcPr>
          <w:p w:rsidR="00BE6294" w:rsidRDefault="00F410F3">
            <w:pPr>
              <w:pStyle w:val="Compact"/>
              <w:jc w:val="center"/>
            </w:pPr>
            <w:r>
              <w:t>84</w:t>
            </w:r>
          </w:p>
        </w:tc>
      </w:tr>
    </w:tbl>
    <w:p w:rsidR="00BE6294" w:rsidRDefault="00F410F3">
      <w:pPr>
        <w:pStyle w:val="Heading2"/>
      </w:pPr>
      <w:bookmarkStart w:id="169" w:name="objectives-15"/>
      <w:r>
        <w:t>Objectives</w:t>
      </w:r>
      <w:bookmarkEnd w:id="169"/>
    </w:p>
    <w:p w:rsidR="00BE6294" w:rsidRDefault="00F410F3">
      <w:pPr>
        <w:pStyle w:val="Heading3"/>
      </w:pPr>
      <w:bookmarkStart w:id="170" w:name="generals"/>
      <w:r>
        <w:t>Generals</w:t>
      </w:r>
      <w:bookmarkEnd w:id="170"/>
    </w:p>
    <w:p w:rsidR="00BE6294" w:rsidRDefault="00F410F3" w:rsidP="00F410F3">
      <w:pPr>
        <w:numPr>
          <w:ilvl w:val="0"/>
          <w:numId w:val="47"/>
        </w:numPr>
      </w:pPr>
      <w:r>
        <w:t>Introduction to the theoretical principles that underpin the construction of translators and interpreters.</w:t>
      </w:r>
    </w:p>
    <w:p w:rsidR="00BE6294" w:rsidRDefault="00F410F3" w:rsidP="00F410F3">
      <w:pPr>
        <w:numPr>
          <w:ilvl w:val="0"/>
          <w:numId w:val="47"/>
        </w:numPr>
      </w:pPr>
      <w:r>
        <w:t>Study of regular languages and their properties.</w:t>
      </w:r>
    </w:p>
    <w:p w:rsidR="00BE6294" w:rsidRDefault="00F410F3" w:rsidP="00F410F3">
      <w:pPr>
        <w:numPr>
          <w:ilvl w:val="0"/>
          <w:numId w:val="47"/>
        </w:numPr>
      </w:pPr>
      <w:r>
        <w:t>Study of context-free languages and their properties.</w:t>
      </w:r>
    </w:p>
    <w:p w:rsidR="00BE6294" w:rsidRDefault="00F410F3" w:rsidP="00F410F3">
      <w:pPr>
        <w:numPr>
          <w:ilvl w:val="0"/>
          <w:numId w:val="47"/>
        </w:numPr>
      </w:pPr>
      <w:r>
        <w:t xml:space="preserve">Construction of simple Top-Down and Bottom-Up </w:t>
      </w:r>
      <w:r>
        <w:t>parsers.</w:t>
      </w:r>
    </w:p>
    <w:p w:rsidR="00BE6294" w:rsidRDefault="00F410F3" w:rsidP="00F410F3">
      <w:pPr>
        <w:numPr>
          <w:ilvl w:val="0"/>
          <w:numId w:val="47"/>
        </w:numPr>
      </w:pPr>
      <w:r>
        <w:t>Introduction to translation schemes directed by syntax.</w:t>
      </w:r>
    </w:p>
    <w:p w:rsidR="00BE6294" w:rsidRDefault="00F410F3">
      <w:pPr>
        <w:pStyle w:val="Heading3"/>
      </w:pPr>
      <w:bookmarkStart w:id="171" w:name="specifics-13"/>
      <w:r>
        <w:t>Specifics</w:t>
      </w:r>
      <w:bookmarkEnd w:id="171"/>
    </w:p>
    <w:p w:rsidR="00BE6294" w:rsidRDefault="00F410F3" w:rsidP="00F410F3">
      <w:pPr>
        <w:numPr>
          <w:ilvl w:val="0"/>
          <w:numId w:val="48"/>
        </w:numPr>
      </w:pPr>
      <w:r>
        <w:t>Know the Chomsky hierarchy and its implications in language recognition.</w:t>
      </w:r>
    </w:p>
    <w:p w:rsidR="00BE6294" w:rsidRDefault="00F410F3" w:rsidP="00F410F3">
      <w:pPr>
        <w:numPr>
          <w:ilvl w:val="0"/>
          <w:numId w:val="48"/>
        </w:numPr>
      </w:pPr>
      <w:r>
        <w:t xml:space="preserve">Have familiarity with grammars and </w:t>
      </w:r>
      <w:proofErr w:type="gramStart"/>
      <w:r>
        <w:t>automatons, and</w:t>
      </w:r>
      <w:proofErr w:type="gramEnd"/>
      <w:r>
        <w:t xml:space="preserve"> know their importance in the definition of languages and </w:t>
      </w:r>
      <w:r>
        <w:t>construction of parsers.</w:t>
      </w:r>
    </w:p>
    <w:p w:rsidR="00BE6294" w:rsidRDefault="00F410F3" w:rsidP="00F410F3">
      <w:pPr>
        <w:numPr>
          <w:ilvl w:val="0"/>
          <w:numId w:val="48"/>
        </w:numPr>
      </w:pPr>
      <w:r>
        <w:t>Know how to transform a specification of a language into another equivalent language, within the framework of the equivalence seen in the course.</w:t>
      </w:r>
    </w:p>
    <w:p w:rsidR="00BE6294" w:rsidRDefault="00F410F3" w:rsidP="00F410F3">
      <w:pPr>
        <w:numPr>
          <w:ilvl w:val="0"/>
          <w:numId w:val="48"/>
        </w:numPr>
      </w:pPr>
      <w:r>
        <w:t>Have familiarity with the concept of translation directed by syntax and its importanc</w:t>
      </w:r>
      <w:r>
        <w:t>e in the construction of translators and interpreters.</w:t>
      </w:r>
    </w:p>
    <w:p w:rsidR="00BE6294" w:rsidRDefault="00F410F3">
      <w:pPr>
        <w:pStyle w:val="Heading2"/>
      </w:pPr>
      <w:bookmarkStart w:id="172" w:name="topics-15"/>
      <w:r>
        <w:t>Topics</w:t>
      </w:r>
      <w:bookmarkEnd w:id="172"/>
    </w:p>
    <w:p w:rsidR="00BE6294" w:rsidRDefault="00F410F3" w:rsidP="00F410F3">
      <w:pPr>
        <w:numPr>
          <w:ilvl w:val="0"/>
          <w:numId w:val="49"/>
        </w:numPr>
      </w:pPr>
      <w:r>
        <w:t>Introduction.</w:t>
      </w:r>
    </w:p>
    <w:p w:rsidR="00BE6294" w:rsidRDefault="00F410F3" w:rsidP="00F410F3">
      <w:pPr>
        <w:numPr>
          <w:ilvl w:val="1"/>
          <w:numId w:val="50"/>
        </w:numPr>
      </w:pPr>
      <w:r>
        <w:t>Languages and virtual machines.</w:t>
      </w:r>
    </w:p>
    <w:p w:rsidR="00BE6294" w:rsidRDefault="00F410F3" w:rsidP="00F410F3">
      <w:pPr>
        <w:numPr>
          <w:ilvl w:val="0"/>
          <w:numId w:val="49"/>
        </w:numPr>
      </w:pPr>
      <w:r>
        <w:t>Regular languages.</w:t>
      </w:r>
    </w:p>
    <w:p w:rsidR="00BE6294" w:rsidRDefault="00F410F3" w:rsidP="00F410F3">
      <w:pPr>
        <w:numPr>
          <w:ilvl w:val="1"/>
          <w:numId w:val="51"/>
        </w:numPr>
      </w:pPr>
      <w:r>
        <w:t>Regular expressions.</w:t>
      </w:r>
    </w:p>
    <w:p w:rsidR="00BE6294" w:rsidRDefault="00F410F3" w:rsidP="00F410F3">
      <w:pPr>
        <w:numPr>
          <w:ilvl w:val="1"/>
          <w:numId w:val="51"/>
        </w:numPr>
      </w:pPr>
      <w:r>
        <w:t>Right linear grammar.</w:t>
      </w:r>
    </w:p>
    <w:p w:rsidR="00BE6294" w:rsidRDefault="00F410F3" w:rsidP="00F410F3">
      <w:pPr>
        <w:numPr>
          <w:ilvl w:val="1"/>
          <w:numId w:val="51"/>
        </w:numPr>
      </w:pPr>
      <w:r>
        <w:lastRenderedPageBreak/>
        <w:t>Finite automata.</w:t>
      </w:r>
    </w:p>
    <w:p w:rsidR="00BE6294" w:rsidRDefault="00F410F3" w:rsidP="00F410F3">
      <w:pPr>
        <w:numPr>
          <w:ilvl w:val="1"/>
          <w:numId w:val="51"/>
        </w:numPr>
      </w:pPr>
      <w:r>
        <w:t>Equivalence results.</w:t>
      </w:r>
    </w:p>
    <w:p w:rsidR="00BE6294" w:rsidRDefault="00F410F3" w:rsidP="00F410F3">
      <w:pPr>
        <w:numPr>
          <w:ilvl w:val="1"/>
          <w:numId w:val="51"/>
        </w:numPr>
      </w:pPr>
      <w:r>
        <w:t>Properties of regular languages.</w:t>
      </w:r>
    </w:p>
    <w:p w:rsidR="00BE6294" w:rsidRDefault="00F410F3" w:rsidP="00F410F3">
      <w:pPr>
        <w:numPr>
          <w:ilvl w:val="1"/>
          <w:numId w:val="51"/>
        </w:numPr>
      </w:pPr>
      <w:r>
        <w:t>Applications: Lexicographic analysis, pattern matching.</w:t>
      </w:r>
    </w:p>
    <w:p w:rsidR="00BE6294" w:rsidRDefault="00F410F3" w:rsidP="00F410F3">
      <w:pPr>
        <w:numPr>
          <w:ilvl w:val="0"/>
          <w:numId w:val="49"/>
        </w:numPr>
      </w:pPr>
      <w:r>
        <w:t>Context-free languages.</w:t>
      </w:r>
    </w:p>
    <w:p w:rsidR="00BE6294" w:rsidRDefault="00F410F3" w:rsidP="00F410F3">
      <w:pPr>
        <w:numPr>
          <w:ilvl w:val="1"/>
          <w:numId w:val="52"/>
        </w:numPr>
      </w:pPr>
      <w:r>
        <w:t>Derivation tree (concrete syntax tree).</w:t>
      </w:r>
    </w:p>
    <w:p w:rsidR="00BE6294" w:rsidRDefault="00F410F3" w:rsidP="00F410F3">
      <w:pPr>
        <w:numPr>
          <w:ilvl w:val="1"/>
          <w:numId w:val="52"/>
        </w:numPr>
      </w:pPr>
      <w:r>
        <w:t>Elimination of left recursion.</w:t>
      </w:r>
    </w:p>
    <w:p w:rsidR="00BE6294" w:rsidRDefault="00F410F3" w:rsidP="00F410F3">
      <w:pPr>
        <w:numPr>
          <w:ilvl w:val="1"/>
          <w:numId w:val="52"/>
        </w:numPr>
      </w:pPr>
      <w:r>
        <w:t>LL Grammar (definition).</w:t>
      </w:r>
    </w:p>
    <w:p w:rsidR="00BE6294" w:rsidRDefault="00F410F3" w:rsidP="00F410F3">
      <w:pPr>
        <w:numPr>
          <w:ilvl w:val="1"/>
          <w:numId w:val="52"/>
        </w:numPr>
      </w:pPr>
      <w:r>
        <w:t>LL Grammar (1).</w:t>
      </w:r>
    </w:p>
    <w:p w:rsidR="00BE6294" w:rsidRDefault="00F410F3" w:rsidP="00F410F3">
      <w:pPr>
        <w:numPr>
          <w:ilvl w:val="1"/>
          <w:numId w:val="52"/>
        </w:numPr>
      </w:pPr>
      <w:r>
        <w:t>Construction of Top-Down parser</w:t>
      </w:r>
      <w:r>
        <w:t>s based on LL grammars (1).</w:t>
      </w:r>
    </w:p>
    <w:p w:rsidR="00BE6294" w:rsidRDefault="00F410F3" w:rsidP="00F410F3">
      <w:pPr>
        <w:numPr>
          <w:ilvl w:val="1"/>
          <w:numId w:val="52"/>
        </w:numPr>
      </w:pPr>
      <w:r>
        <w:t>LR Grammar (definition).</w:t>
      </w:r>
    </w:p>
    <w:p w:rsidR="00BE6294" w:rsidRDefault="00F410F3" w:rsidP="00F410F3">
      <w:pPr>
        <w:numPr>
          <w:ilvl w:val="1"/>
          <w:numId w:val="52"/>
        </w:numPr>
      </w:pPr>
      <w:r>
        <w:t>LR Grammar (0).</w:t>
      </w:r>
    </w:p>
    <w:p w:rsidR="00BE6294" w:rsidRDefault="00F410F3" w:rsidP="00F410F3">
      <w:pPr>
        <w:numPr>
          <w:ilvl w:val="1"/>
          <w:numId w:val="52"/>
        </w:numPr>
      </w:pPr>
      <w:r>
        <w:t>Construction of Bottom-up parsers based on LR grammars (0).</w:t>
      </w:r>
    </w:p>
    <w:p w:rsidR="00BE6294" w:rsidRDefault="00F410F3" w:rsidP="00F410F3">
      <w:pPr>
        <w:numPr>
          <w:ilvl w:val="0"/>
          <w:numId w:val="49"/>
        </w:numPr>
      </w:pPr>
      <w:r>
        <w:t>Translation directed by syntax.</w:t>
      </w:r>
    </w:p>
    <w:p w:rsidR="00BE6294" w:rsidRDefault="00F410F3" w:rsidP="00F410F3">
      <w:pPr>
        <w:numPr>
          <w:ilvl w:val="1"/>
          <w:numId w:val="53"/>
        </w:numPr>
      </w:pPr>
      <w:r>
        <w:t>Introduction to translation directed by syntax.</w:t>
      </w:r>
    </w:p>
    <w:p w:rsidR="00BE6294" w:rsidRDefault="00F410F3" w:rsidP="00F410F3">
      <w:pPr>
        <w:numPr>
          <w:ilvl w:val="1"/>
          <w:numId w:val="53"/>
        </w:numPr>
      </w:pPr>
      <w:r>
        <w:t>Construction of the abstract tree.</w:t>
      </w:r>
    </w:p>
    <w:p w:rsidR="00BE6294" w:rsidRDefault="00F410F3">
      <w:pPr>
        <w:pStyle w:val="Heading2"/>
      </w:pPr>
      <w:bookmarkStart w:id="173" w:name="literature-15"/>
      <w:r>
        <w:t>Literature</w:t>
      </w:r>
      <w:bookmarkEnd w:id="173"/>
    </w:p>
    <w:p w:rsidR="00BE6294" w:rsidRDefault="00F410F3" w:rsidP="00F410F3">
      <w:pPr>
        <w:numPr>
          <w:ilvl w:val="0"/>
          <w:numId w:val="54"/>
        </w:numPr>
      </w:pPr>
      <w:r>
        <w:t>B</w:t>
      </w:r>
      <w:r>
        <w:t>ackhouse. Syntax of Programming L</w:t>
      </w:r>
      <w:r w:rsidR="00795F7C">
        <w:t>a</w:t>
      </w:r>
      <w:r>
        <w:t>nguages, Theory</w:t>
      </w:r>
      <w:r w:rsidR="00795F7C">
        <w:t>,</w:t>
      </w:r>
      <w:r>
        <w:t xml:space="preserve"> and Practice.</w:t>
      </w:r>
    </w:p>
    <w:p w:rsidR="00BE6294" w:rsidRDefault="00F410F3" w:rsidP="00F410F3">
      <w:pPr>
        <w:numPr>
          <w:ilvl w:val="0"/>
          <w:numId w:val="54"/>
        </w:numPr>
      </w:pPr>
      <w:proofErr w:type="spellStart"/>
      <w:r>
        <w:t>Aho</w:t>
      </w:r>
      <w:proofErr w:type="spellEnd"/>
      <w:r>
        <w:t xml:space="preserve"> Ullman. The Theory of Parsing Translation and Compiling. Vol. I. 1972.</w:t>
      </w:r>
    </w:p>
    <w:p w:rsidR="00BE6294" w:rsidRDefault="00F410F3">
      <w:pPr>
        <w:pStyle w:val="Heading2"/>
      </w:pPr>
      <w:bookmarkStart w:id="174" w:name="required-to-complete-15"/>
      <w:r>
        <w:t>Required to Complete</w:t>
      </w:r>
      <w:bookmarkEnd w:id="174"/>
    </w:p>
    <w:p w:rsidR="00BE6294" w:rsidRDefault="00F410F3">
      <w:pPr>
        <w:pStyle w:val="FirstParagraph"/>
      </w:pPr>
      <w:r>
        <w:t xml:space="preserve">Three Exams and a Simple Parser for an example language created by the professor, in one of the </w:t>
      </w:r>
      <w:r>
        <w:t>allowed languages.</w:t>
      </w:r>
    </w:p>
    <w:p w:rsidR="00BE6294" w:rsidRDefault="00F410F3">
      <w:pPr>
        <w:pStyle w:val="Heading2"/>
      </w:pPr>
      <w:bookmarkStart w:id="175" w:name="validity-15"/>
      <w:r>
        <w:t>Validity</w:t>
      </w:r>
      <w:bookmarkEnd w:id="175"/>
    </w:p>
    <w:p w:rsidR="00BE6294" w:rsidRDefault="00F410F3">
      <w:pPr>
        <w:pStyle w:val="FirstParagraph"/>
      </w:pPr>
      <w:r>
        <w:t>From September 1995 (Revised on February 2003).</w:t>
      </w:r>
    </w:p>
    <w:p w:rsidR="00BE6294" w:rsidRDefault="00F410F3">
      <w:pPr>
        <w:pStyle w:val="Heading1"/>
      </w:pPr>
      <w:bookmarkStart w:id="176" w:name="ci-3815-computer-organization"/>
      <w:bookmarkStart w:id="177" w:name="_Toc28266496"/>
      <w:r>
        <w:t>CI-3815 Computer Organization</w:t>
      </w:r>
      <w:bookmarkEnd w:id="176"/>
      <w:bookmarkEnd w:id="177"/>
    </w:p>
    <w:p w:rsidR="00BE6294" w:rsidRDefault="00F410F3">
      <w:pPr>
        <w:pStyle w:val="Heading2"/>
      </w:pPr>
      <w:bookmarkStart w:id="178" w:name="credits-16"/>
      <w:r>
        <w:t>Credits</w:t>
      </w:r>
      <w:bookmarkEnd w:id="178"/>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lastRenderedPageBreak/>
              <w:t>5</w:t>
            </w:r>
          </w:p>
        </w:tc>
        <w:tc>
          <w:tcPr>
            <w:tcW w:w="0" w:type="auto"/>
          </w:tcPr>
          <w:p w:rsidR="00BE6294" w:rsidRDefault="00F410F3">
            <w:pPr>
              <w:pStyle w:val="Compact"/>
              <w:jc w:val="center"/>
            </w:pPr>
            <w:r>
              <w:t>10</w:t>
            </w:r>
          </w:p>
        </w:tc>
      </w:tr>
    </w:tbl>
    <w:p w:rsidR="00BE6294" w:rsidRDefault="00F410F3">
      <w:pPr>
        <w:pStyle w:val="Heading2"/>
      </w:pPr>
      <w:bookmarkStart w:id="179" w:name="hours-16"/>
      <w:r>
        <w:t>Hours</w:t>
      </w:r>
      <w:bookmarkEnd w:id="179"/>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180" w:name="objectives-16"/>
      <w:r>
        <w:t>Objectives</w:t>
      </w:r>
      <w:bookmarkEnd w:id="180"/>
    </w:p>
    <w:p w:rsidR="00BE6294" w:rsidRDefault="00F410F3">
      <w:pPr>
        <w:pStyle w:val="Heading3"/>
      </w:pPr>
      <w:bookmarkStart w:id="181" w:name="generals-1"/>
      <w:r>
        <w:t>Generals</w:t>
      </w:r>
      <w:bookmarkEnd w:id="181"/>
    </w:p>
    <w:p w:rsidR="00BE6294" w:rsidRDefault="00F410F3">
      <w:pPr>
        <w:pStyle w:val="FirstParagraph"/>
      </w:pPr>
      <w:r>
        <w:t xml:space="preserve">The main objective of the course is for the student to understand the </w:t>
      </w:r>
      <w:r>
        <w:t>concepts of real machine</w:t>
      </w:r>
      <w:r w:rsidR="00795F7C">
        <w:t>s</w:t>
      </w:r>
      <w:r>
        <w:t xml:space="preserve"> and virtual machine</w:t>
      </w:r>
      <w:r w:rsidR="00795F7C">
        <w:t>s</w:t>
      </w:r>
      <w:r>
        <w:t>. In addition, to obtain basic knowledge about the key components of a computer, that is, the central processing unit, memory hierarchy, I/O devices and interconnection mechanisms.</w:t>
      </w:r>
    </w:p>
    <w:p w:rsidR="00BE6294" w:rsidRDefault="00F410F3">
      <w:pPr>
        <w:pStyle w:val="Heading3"/>
      </w:pPr>
      <w:bookmarkStart w:id="182" w:name="specifics-14"/>
      <w:r>
        <w:t>Specifics</w:t>
      </w:r>
      <w:bookmarkEnd w:id="182"/>
    </w:p>
    <w:p w:rsidR="00BE6294" w:rsidRDefault="00F410F3" w:rsidP="00F410F3">
      <w:pPr>
        <w:numPr>
          <w:ilvl w:val="0"/>
          <w:numId w:val="55"/>
        </w:numPr>
      </w:pPr>
      <w:r>
        <w:t>Know the basic compon</w:t>
      </w:r>
      <w:r>
        <w:t>ents of a computer: CPU, memory and peripheral devices.</w:t>
      </w:r>
    </w:p>
    <w:p w:rsidR="00BE6294" w:rsidRDefault="00F410F3" w:rsidP="00F410F3">
      <w:pPr>
        <w:numPr>
          <w:ilvl w:val="0"/>
          <w:numId w:val="55"/>
        </w:numPr>
      </w:pPr>
      <w:r>
        <w:t>Introduce concepts related to the basic components of modern architectures, such as pipelines and multiprocessors.</w:t>
      </w:r>
    </w:p>
    <w:p w:rsidR="00BE6294" w:rsidRDefault="00F410F3" w:rsidP="00F410F3">
      <w:pPr>
        <w:numPr>
          <w:ilvl w:val="0"/>
          <w:numId w:val="55"/>
        </w:numPr>
      </w:pPr>
      <w:r>
        <w:t>Understand the relationship between the concept of a machine and the language that it</w:t>
      </w:r>
      <w:r>
        <w:t xml:space="preserve"> interprets.</w:t>
      </w:r>
    </w:p>
    <w:p w:rsidR="00BE6294" w:rsidRDefault="00F410F3" w:rsidP="00F410F3">
      <w:pPr>
        <w:numPr>
          <w:ilvl w:val="0"/>
          <w:numId w:val="55"/>
        </w:numPr>
      </w:pPr>
      <w:r>
        <w:t>Know the type of instructions offered at the machine level.</w:t>
      </w:r>
    </w:p>
    <w:p w:rsidR="00BE6294" w:rsidRDefault="00F410F3" w:rsidP="00F410F3">
      <w:pPr>
        <w:numPr>
          <w:ilvl w:val="0"/>
          <w:numId w:val="55"/>
        </w:numPr>
      </w:pPr>
      <w:r>
        <w:t>Study different design criteria of conventional machine level instruction format.</w:t>
      </w:r>
    </w:p>
    <w:p w:rsidR="00BE6294" w:rsidRDefault="00F410F3" w:rsidP="00F410F3">
      <w:pPr>
        <w:numPr>
          <w:ilvl w:val="0"/>
          <w:numId w:val="55"/>
        </w:numPr>
      </w:pPr>
      <w:r>
        <w:t>Study format of representation in memory of integers, characters</w:t>
      </w:r>
      <w:r w:rsidR="00795F7C">
        <w:t>,</w:t>
      </w:r>
      <w:r>
        <w:t xml:space="preserve"> and reals.</w:t>
      </w:r>
    </w:p>
    <w:p w:rsidR="00BE6294" w:rsidRDefault="00F410F3" w:rsidP="00F410F3">
      <w:pPr>
        <w:numPr>
          <w:ilvl w:val="0"/>
          <w:numId w:val="55"/>
        </w:numPr>
      </w:pPr>
      <w:r>
        <w:t>Understand the difference</w:t>
      </w:r>
      <w:r>
        <w:t xml:space="preserve"> between the level of an assembly language and the level of a conventional machine language, </w:t>
      </w:r>
      <w:proofErr w:type="gramStart"/>
      <w:r>
        <w:t>and also</w:t>
      </w:r>
      <w:proofErr w:type="gramEnd"/>
      <w:r>
        <w:t xml:space="preserve"> know how to translate written programs into assembly languages and into machine languages.</w:t>
      </w:r>
    </w:p>
    <w:p w:rsidR="00BE6294" w:rsidRDefault="00F410F3" w:rsidP="00F410F3">
      <w:pPr>
        <w:numPr>
          <w:ilvl w:val="0"/>
          <w:numId w:val="55"/>
        </w:numPr>
      </w:pPr>
      <w:r>
        <w:t>Understand how the control operation of peripheral devices is c</w:t>
      </w:r>
      <w:r>
        <w:t>arried out.</w:t>
      </w:r>
    </w:p>
    <w:p w:rsidR="00BE6294" w:rsidRDefault="00F410F3">
      <w:pPr>
        <w:pStyle w:val="Heading2"/>
      </w:pPr>
      <w:bookmarkStart w:id="183" w:name="topics-16"/>
      <w:r>
        <w:t>Topics</w:t>
      </w:r>
      <w:bookmarkEnd w:id="183"/>
    </w:p>
    <w:p w:rsidR="00BE6294" w:rsidRDefault="00795F7C" w:rsidP="00F410F3">
      <w:pPr>
        <w:numPr>
          <w:ilvl w:val="0"/>
          <w:numId w:val="56"/>
        </w:numPr>
      </w:pPr>
      <w:r>
        <w:t>The b</w:t>
      </w:r>
      <w:r w:rsidR="00F410F3">
        <w:t>asic structure of a computer.</w:t>
      </w:r>
    </w:p>
    <w:p w:rsidR="00BE6294" w:rsidRDefault="00F410F3" w:rsidP="00F410F3">
      <w:pPr>
        <w:numPr>
          <w:ilvl w:val="0"/>
          <w:numId w:val="56"/>
        </w:numPr>
      </w:pPr>
      <w:r>
        <w:t>Hierarchy of memories and I/O devices.</w:t>
      </w:r>
    </w:p>
    <w:p w:rsidR="00BE6294" w:rsidRDefault="00F410F3" w:rsidP="00F410F3">
      <w:pPr>
        <w:numPr>
          <w:ilvl w:val="0"/>
          <w:numId w:val="56"/>
        </w:numPr>
      </w:pPr>
      <w:r>
        <w:t>Set and format of instructions.</w:t>
      </w:r>
    </w:p>
    <w:p w:rsidR="00BE6294" w:rsidRDefault="00F410F3" w:rsidP="00F410F3">
      <w:pPr>
        <w:numPr>
          <w:ilvl w:val="0"/>
          <w:numId w:val="56"/>
        </w:numPr>
      </w:pPr>
      <w:r>
        <w:t xml:space="preserve">Numerical and character systems. </w:t>
      </w:r>
      <w:r w:rsidR="00795F7C">
        <w:t>The b</w:t>
      </w:r>
      <w:r>
        <w:t xml:space="preserve">inary representation of integers </w:t>
      </w:r>
      <w:r>
        <w:t>in two’s complement, octal and hexadecimal. Representation of characters and numbers in floating</w:t>
      </w:r>
      <w:r w:rsidR="00795F7C">
        <w:t>-</w:t>
      </w:r>
      <w:r>
        <w:t>point.</w:t>
      </w:r>
    </w:p>
    <w:p w:rsidR="00BE6294" w:rsidRDefault="00F410F3" w:rsidP="00F410F3">
      <w:pPr>
        <w:numPr>
          <w:ilvl w:val="0"/>
          <w:numId w:val="56"/>
        </w:numPr>
      </w:pPr>
      <w:r>
        <w:t>Management of data structures in an assembly language.</w:t>
      </w:r>
    </w:p>
    <w:p w:rsidR="00BE6294" w:rsidRDefault="00F410F3" w:rsidP="00F410F3">
      <w:pPr>
        <w:numPr>
          <w:ilvl w:val="0"/>
          <w:numId w:val="56"/>
        </w:numPr>
      </w:pPr>
      <w:r>
        <w:lastRenderedPageBreak/>
        <w:t>Subroutines Conventions and parameter passing.</w:t>
      </w:r>
    </w:p>
    <w:p w:rsidR="00BE6294" w:rsidRDefault="00F410F3" w:rsidP="00F410F3">
      <w:pPr>
        <w:numPr>
          <w:ilvl w:val="0"/>
          <w:numId w:val="56"/>
        </w:numPr>
      </w:pPr>
      <w:r>
        <w:t>Mechanisms of interruption handling.</w:t>
      </w:r>
    </w:p>
    <w:p w:rsidR="00BE6294" w:rsidRDefault="00F410F3">
      <w:pPr>
        <w:pStyle w:val="Heading2"/>
      </w:pPr>
      <w:bookmarkStart w:id="184" w:name="literature-16"/>
      <w:r>
        <w:t>Literature</w:t>
      </w:r>
      <w:bookmarkEnd w:id="184"/>
    </w:p>
    <w:p w:rsidR="00BE6294" w:rsidRDefault="00F410F3" w:rsidP="00F410F3">
      <w:pPr>
        <w:numPr>
          <w:ilvl w:val="0"/>
          <w:numId w:val="57"/>
        </w:numPr>
      </w:pPr>
      <w:r>
        <w:t>William Stallings. Computer Organization and Architecture: Designing for performance. Prentice-Hall.</w:t>
      </w:r>
    </w:p>
    <w:p w:rsidR="00BE6294" w:rsidRDefault="00F410F3" w:rsidP="00F410F3">
      <w:pPr>
        <w:numPr>
          <w:ilvl w:val="0"/>
          <w:numId w:val="57"/>
        </w:numPr>
      </w:pPr>
      <w:r>
        <w:t xml:space="preserve">J. Hennessy and D. Patterson. Computer Organization and </w:t>
      </w:r>
      <w:proofErr w:type="spellStart"/>
      <w:r>
        <w:t>Desing</w:t>
      </w:r>
      <w:proofErr w:type="spellEnd"/>
      <w:r>
        <w:t>. The Hardware and Software Interface. Morgan</w:t>
      </w:r>
      <w:r>
        <w:t xml:space="preserve"> Kaufmann.</w:t>
      </w:r>
    </w:p>
    <w:p w:rsidR="00BE6294" w:rsidRDefault="00F410F3" w:rsidP="00F410F3">
      <w:pPr>
        <w:numPr>
          <w:ilvl w:val="0"/>
          <w:numId w:val="57"/>
        </w:numPr>
      </w:pPr>
      <w:r>
        <w:t xml:space="preserve">Tanenbaum S. Andrew. Structured Computer Organization. </w:t>
      </w:r>
      <w:proofErr w:type="spellStart"/>
      <w:r>
        <w:t>Tercera</w:t>
      </w:r>
      <w:proofErr w:type="spellEnd"/>
      <w:r>
        <w:t xml:space="preserve"> </w:t>
      </w:r>
      <w:proofErr w:type="spellStart"/>
      <w:r>
        <w:t>Edición</w:t>
      </w:r>
      <w:proofErr w:type="spellEnd"/>
      <w:r>
        <w:t>. Prentice-Hall.</w:t>
      </w:r>
    </w:p>
    <w:p w:rsidR="00BE6294" w:rsidRDefault="00F410F3">
      <w:pPr>
        <w:pStyle w:val="Heading2"/>
      </w:pPr>
      <w:bookmarkStart w:id="185" w:name="required-to-complete-16"/>
      <w:r>
        <w:t>Required to Complete</w:t>
      </w:r>
      <w:bookmarkEnd w:id="185"/>
    </w:p>
    <w:p w:rsidR="00BE6294" w:rsidRDefault="00F410F3">
      <w:pPr>
        <w:pStyle w:val="FirstParagraph"/>
      </w:pPr>
      <w:r>
        <w:t>Two Exams and Two projects in an assembly language.</w:t>
      </w:r>
    </w:p>
    <w:p w:rsidR="00BE6294" w:rsidRDefault="00F410F3">
      <w:pPr>
        <w:pStyle w:val="Heading2"/>
      </w:pPr>
      <w:bookmarkStart w:id="186" w:name="validity-16"/>
      <w:r>
        <w:t>Validity</w:t>
      </w:r>
      <w:bookmarkEnd w:id="186"/>
    </w:p>
    <w:p w:rsidR="00BE6294" w:rsidRDefault="00F410F3">
      <w:pPr>
        <w:pStyle w:val="FirstParagraph"/>
      </w:pPr>
      <w:proofErr w:type="spellStart"/>
      <w:r>
        <w:t>Nonspecified</w:t>
      </w:r>
      <w:proofErr w:type="spellEnd"/>
      <w:r>
        <w:t>.</w:t>
      </w:r>
    </w:p>
    <w:p w:rsidR="00BE6294" w:rsidRDefault="00F410F3">
      <w:pPr>
        <w:pStyle w:val="Heading1"/>
      </w:pPr>
      <w:bookmarkStart w:id="187" w:name="ci-3825-operating-systems-i"/>
      <w:bookmarkStart w:id="188" w:name="_Toc28266497"/>
      <w:r>
        <w:t>CI-3825 Operating Systems I</w:t>
      </w:r>
      <w:bookmarkEnd w:id="187"/>
      <w:bookmarkEnd w:id="188"/>
    </w:p>
    <w:p w:rsidR="00BE6294" w:rsidRDefault="00F410F3">
      <w:pPr>
        <w:pStyle w:val="Heading2"/>
      </w:pPr>
      <w:bookmarkStart w:id="189" w:name="credits-17"/>
      <w:r>
        <w:t>Credits</w:t>
      </w:r>
      <w:bookmarkEnd w:id="189"/>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5</w:t>
            </w:r>
          </w:p>
        </w:tc>
        <w:tc>
          <w:tcPr>
            <w:tcW w:w="0" w:type="auto"/>
          </w:tcPr>
          <w:p w:rsidR="00BE6294" w:rsidRDefault="00F410F3">
            <w:pPr>
              <w:pStyle w:val="Compact"/>
              <w:jc w:val="center"/>
            </w:pPr>
            <w:r>
              <w:t>10</w:t>
            </w:r>
          </w:p>
        </w:tc>
      </w:tr>
    </w:tbl>
    <w:p w:rsidR="00BE6294" w:rsidRDefault="00F410F3">
      <w:pPr>
        <w:pStyle w:val="Heading2"/>
      </w:pPr>
      <w:bookmarkStart w:id="190" w:name="hours-17"/>
      <w:r>
        <w:t>Hours</w:t>
      </w:r>
      <w:bookmarkEnd w:id="190"/>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3</w:t>
            </w:r>
          </w:p>
        </w:tc>
        <w:tc>
          <w:tcPr>
            <w:tcW w:w="0" w:type="auto"/>
          </w:tcPr>
          <w:p w:rsidR="00BE6294" w:rsidRDefault="00F410F3">
            <w:pPr>
              <w:pStyle w:val="Compact"/>
              <w:jc w:val="center"/>
            </w:pPr>
            <w:r>
              <w:t>84</w:t>
            </w:r>
          </w:p>
        </w:tc>
      </w:tr>
    </w:tbl>
    <w:p w:rsidR="00BE6294" w:rsidRDefault="00F410F3">
      <w:pPr>
        <w:pStyle w:val="Heading2"/>
      </w:pPr>
      <w:bookmarkStart w:id="191" w:name="objectives-17"/>
      <w:r>
        <w:t>Objectives</w:t>
      </w:r>
      <w:bookmarkEnd w:id="191"/>
    </w:p>
    <w:p w:rsidR="00BE6294" w:rsidRDefault="00F410F3">
      <w:pPr>
        <w:pStyle w:val="Heading3"/>
      </w:pPr>
      <w:bookmarkStart w:id="192" w:name="generals-2"/>
      <w:r>
        <w:t>Generals</w:t>
      </w:r>
      <w:bookmarkEnd w:id="192"/>
    </w:p>
    <w:p w:rsidR="00BE6294" w:rsidRDefault="00F410F3">
      <w:pPr>
        <w:pStyle w:val="FirstParagraph"/>
      </w:pPr>
      <w:r>
        <w:t>Introduce the basic concepts of operating systems, with emphasis on multi-user systems.</w:t>
      </w:r>
    </w:p>
    <w:p w:rsidR="00BE6294" w:rsidRDefault="00F410F3">
      <w:pPr>
        <w:pStyle w:val="Heading3"/>
      </w:pPr>
      <w:bookmarkStart w:id="193" w:name="specifics-15"/>
      <w:r>
        <w:t>Specifics</w:t>
      </w:r>
      <w:bookmarkEnd w:id="193"/>
    </w:p>
    <w:p w:rsidR="00BE6294" w:rsidRDefault="00795F7C" w:rsidP="00F410F3">
      <w:pPr>
        <w:numPr>
          <w:ilvl w:val="0"/>
          <w:numId w:val="58"/>
        </w:numPr>
      </w:pPr>
      <w:r>
        <w:t>The b</w:t>
      </w:r>
      <w:r w:rsidR="00F410F3">
        <w:t>ehavior of a CPU through multiprogramming and concurrences with processes and threads. Policies and mechanisms for dispatching programs.</w:t>
      </w:r>
    </w:p>
    <w:p w:rsidR="00BE6294" w:rsidRDefault="00F410F3" w:rsidP="00F410F3">
      <w:pPr>
        <w:numPr>
          <w:ilvl w:val="0"/>
          <w:numId w:val="58"/>
        </w:numPr>
      </w:pPr>
      <w:r>
        <w:t>Main memory behavior</w:t>
      </w:r>
      <w:r>
        <w:t>. Use of base and limit records. Management of virtual memory through paging and segmentation policies and mechanisms. Use of the Working Set.</w:t>
      </w:r>
    </w:p>
    <w:p w:rsidR="00BE6294" w:rsidRDefault="00F410F3" w:rsidP="00F410F3">
      <w:pPr>
        <w:numPr>
          <w:ilvl w:val="0"/>
          <w:numId w:val="58"/>
        </w:numPr>
      </w:pPr>
      <w:r>
        <w:lastRenderedPageBreak/>
        <w:t>Secondary memory compartment. Use of logical and physical file</w:t>
      </w:r>
      <w:r>
        <w:t xml:space="preserve"> systems. Name systems (directory). </w:t>
      </w:r>
      <w:r w:rsidR="00795F7C">
        <w:t>The b</w:t>
      </w:r>
      <w:r>
        <w:t>asic scheme o</w:t>
      </w:r>
      <w:r>
        <w:t>f File Protection.</w:t>
      </w:r>
    </w:p>
    <w:p w:rsidR="00BE6294" w:rsidRDefault="00F410F3" w:rsidP="00F410F3">
      <w:pPr>
        <w:numPr>
          <w:ilvl w:val="0"/>
          <w:numId w:val="58"/>
        </w:numPr>
      </w:pPr>
      <w:r>
        <w:t>Managing Interlocking and Starvation.</w:t>
      </w:r>
    </w:p>
    <w:p w:rsidR="00BE6294" w:rsidRDefault="00F410F3">
      <w:pPr>
        <w:pStyle w:val="Heading2"/>
      </w:pPr>
      <w:bookmarkStart w:id="194" w:name="topics-17"/>
      <w:r>
        <w:t>Topics</w:t>
      </w:r>
      <w:bookmarkEnd w:id="194"/>
    </w:p>
    <w:p w:rsidR="00BE6294" w:rsidRDefault="00F410F3" w:rsidP="00F410F3">
      <w:pPr>
        <w:numPr>
          <w:ilvl w:val="0"/>
          <w:numId w:val="59"/>
        </w:numPr>
      </w:pPr>
      <w:r>
        <w:t>Topic 1. Introduction: Structures of a computer system. Definition of operating systems. Historical perspective of operating systems. Components of an operating system.</w:t>
      </w:r>
    </w:p>
    <w:p w:rsidR="00BE6294" w:rsidRDefault="00F410F3" w:rsidP="00F410F3">
      <w:pPr>
        <w:numPr>
          <w:ilvl w:val="0"/>
          <w:numId w:val="59"/>
        </w:numPr>
      </w:pPr>
      <w:r>
        <w:t>Topic 2. Structure of t</w:t>
      </w:r>
      <w:r>
        <w:t>he Operating Systems: Basic structure. I/O structure. Structure of Direct Memory Access (DMA). Protection needs. System calls.</w:t>
      </w:r>
    </w:p>
    <w:p w:rsidR="00BE6294" w:rsidRDefault="00F410F3" w:rsidP="00F410F3">
      <w:pPr>
        <w:numPr>
          <w:ilvl w:val="0"/>
          <w:numId w:val="59"/>
        </w:numPr>
      </w:pPr>
      <w:r>
        <w:t>Topic 3. Processes: Process definition. Process models. Context changes. Operations on processes. Cooperating processes. Threads.</w:t>
      </w:r>
    </w:p>
    <w:p w:rsidR="00BE6294" w:rsidRDefault="00F410F3" w:rsidP="00F410F3">
      <w:pPr>
        <w:numPr>
          <w:ilvl w:val="0"/>
          <w:numId w:val="59"/>
        </w:numPr>
      </w:pPr>
      <w:r>
        <w:t>Topic 4. Process planning (scheduling): Scheduling queues. Scheduling levels. Scheduling structures. Scheduling algorithms.</w:t>
      </w:r>
    </w:p>
    <w:p w:rsidR="00BE6294" w:rsidRDefault="00F410F3" w:rsidP="00F410F3">
      <w:pPr>
        <w:numPr>
          <w:ilvl w:val="0"/>
          <w:numId w:val="59"/>
        </w:numPr>
      </w:pPr>
      <w:r>
        <w:t>Topic 5. Process coordination: Cooperating processes. Relationship between processes. Concurrent processes. Threads. Race condition</w:t>
      </w:r>
      <w:r>
        <w:t>s, mutual exclusion</w:t>
      </w:r>
      <w:r w:rsidR="00795F7C">
        <w:t>,</w:t>
      </w:r>
      <w:r>
        <w:t xml:space="preserve"> and critical sections. Mechanisms of mutual exclusion and synchronization.</w:t>
      </w:r>
    </w:p>
    <w:p w:rsidR="00BE6294" w:rsidRDefault="00F410F3" w:rsidP="00F410F3">
      <w:pPr>
        <w:numPr>
          <w:ilvl w:val="0"/>
          <w:numId w:val="59"/>
        </w:numPr>
      </w:pPr>
      <w:r>
        <w:t>Topic 6. Interlock (deadlock): System model. Deadlocks characterization. Deadlock prevention methods. Methods to avoid deadlock. Deadlock detection method.</w:t>
      </w:r>
    </w:p>
    <w:p w:rsidR="00BE6294" w:rsidRDefault="00F410F3" w:rsidP="00F410F3">
      <w:pPr>
        <w:numPr>
          <w:ilvl w:val="0"/>
          <w:numId w:val="59"/>
        </w:numPr>
      </w:pPr>
      <w:r>
        <w:t>Topic</w:t>
      </w:r>
      <w:r>
        <w:t xml:space="preserve"> 7. Main memory: Virtual address space and physical address space. Multiple fixed partitions. Multiple partitions of variable size. Pagination. Segmentation.</w:t>
      </w:r>
    </w:p>
    <w:p w:rsidR="00BE6294" w:rsidRDefault="00F410F3" w:rsidP="00F410F3">
      <w:pPr>
        <w:numPr>
          <w:ilvl w:val="0"/>
          <w:numId w:val="59"/>
        </w:numPr>
      </w:pPr>
      <w:r>
        <w:t>Topic 8. Virtual Memory: Pagination. Segmentation. Page replacement. Thrashing. Working set.</w:t>
      </w:r>
    </w:p>
    <w:p w:rsidR="00BE6294" w:rsidRDefault="00F410F3" w:rsidP="00F410F3">
      <w:pPr>
        <w:numPr>
          <w:ilvl w:val="0"/>
          <w:numId w:val="59"/>
        </w:numPr>
      </w:pPr>
      <w:r>
        <w:t>Topic</w:t>
      </w:r>
      <w:r>
        <w:t xml:space="preserve"> 9. File systems: Files. Directories. Access protection. File implementation. Directory implementation. Efficiency and performance in file systems. Reliability in file systems.</w:t>
      </w:r>
    </w:p>
    <w:p w:rsidR="00BE6294" w:rsidRDefault="00F410F3" w:rsidP="00F410F3">
      <w:pPr>
        <w:numPr>
          <w:ilvl w:val="0"/>
          <w:numId w:val="59"/>
        </w:numPr>
      </w:pPr>
      <w:r>
        <w:t>Topic 10. Secondary memory management: Disk structure, organization</w:t>
      </w:r>
      <w:r w:rsidR="00795F7C">
        <w:t>,</w:t>
      </w:r>
      <w:r>
        <w:t xml:space="preserve"> and address</w:t>
      </w:r>
      <w:r>
        <w:t>es. Free space administration. Disk planning.</w:t>
      </w:r>
    </w:p>
    <w:p w:rsidR="00BE6294" w:rsidRDefault="00F410F3" w:rsidP="00F410F3">
      <w:pPr>
        <w:numPr>
          <w:ilvl w:val="0"/>
          <w:numId w:val="59"/>
        </w:numPr>
      </w:pPr>
      <w:r>
        <w:t>Topic 11. Design of operating systems: monolithic, micro</w:t>
      </w:r>
      <w:r>
        <w:t>kernel, layered, virtual machines, object-oriented, client-server. Definition and use of upcalls.</w:t>
      </w:r>
    </w:p>
    <w:p w:rsidR="00BE6294" w:rsidRDefault="00F410F3">
      <w:pPr>
        <w:pStyle w:val="Heading2"/>
      </w:pPr>
      <w:bookmarkStart w:id="195" w:name="literature-17"/>
      <w:r>
        <w:t>Literature</w:t>
      </w:r>
      <w:bookmarkEnd w:id="195"/>
    </w:p>
    <w:p w:rsidR="00BE6294" w:rsidRDefault="00F410F3" w:rsidP="00F410F3">
      <w:pPr>
        <w:numPr>
          <w:ilvl w:val="0"/>
          <w:numId w:val="60"/>
        </w:numPr>
      </w:pPr>
      <w:proofErr w:type="spellStart"/>
      <w:r>
        <w:t>Silberschatz</w:t>
      </w:r>
      <w:proofErr w:type="spellEnd"/>
      <w:r>
        <w:t xml:space="preserve"> A. Galvin </w:t>
      </w:r>
      <w:proofErr w:type="gramStart"/>
      <w:r>
        <w:t>P:B</w:t>
      </w:r>
      <w:proofErr w:type="gramEnd"/>
      <w:r>
        <w:t>: Operating System Concepts. 4th Edition. Addison-Wesley Publishing Company. 1994.</w:t>
      </w:r>
    </w:p>
    <w:p w:rsidR="00BE6294" w:rsidRDefault="00F410F3" w:rsidP="00F410F3">
      <w:pPr>
        <w:numPr>
          <w:ilvl w:val="0"/>
          <w:numId w:val="60"/>
        </w:numPr>
      </w:pPr>
      <w:r>
        <w:t>Tanenbaum A. &amp; “Modern Operating Systems”. Prentice-Hall. 1992.</w:t>
      </w:r>
    </w:p>
    <w:p w:rsidR="00BE6294" w:rsidRDefault="00F410F3" w:rsidP="00F410F3">
      <w:pPr>
        <w:numPr>
          <w:ilvl w:val="0"/>
          <w:numId w:val="60"/>
        </w:numPr>
      </w:pPr>
      <w:r>
        <w:lastRenderedPageBreak/>
        <w:t xml:space="preserve">Tanenbaum A. &amp; Woodhull. “Operating Systems: </w:t>
      </w:r>
      <w:proofErr w:type="spellStart"/>
      <w:r>
        <w:t>Desing</w:t>
      </w:r>
      <w:proofErr w:type="spellEnd"/>
      <w:r>
        <w:t xml:space="preserve"> and Impleme</w:t>
      </w:r>
      <w:r w:rsidR="00795F7C">
        <w:t>n</w:t>
      </w:r>
      <w:r>
        <w:t>tation”. 2nd Edition</w:t>
      </w:r>
      <w:r>
        <w:t>. Prentice-Hall. 1998.</w:t>
      </w:r>
    </w:p>
    <w:p w:rsidR="00BE6294" w:rsidRDefault="00F410F3" w:rsidP="00F410F3">
      <w:pPr>
        <w:numPr>
          <w:ilvl w:val="0"/>
          <w:numId w:val="60"/>
        </w:numPr>
      </w:pPr>
      <w:r>
        <w:t>Stalling W. “Oper</w:t>
      </w:r>
      <w:r w:rsidR="00795F7C">
        <w:t>a</w:t>
      </w:r>
      <w:r>
        <w:t xml:space="preserve">ting Systems Internals and </w:t>
      </w:r>
      <w:proofErr w:type="spellStart"/>
      <w:r>
        <w:t>Desing</w:t>
      </w:r>
      <w:proofErr w:type="spellEnd"/>
      <w:r>
        <w:t xml:space="preserve"> Principles”. 3rd Edition. Prentice-Hall. 1998.</w:t>
      </w:r>
    </w:p>
    <w:p w:rsidR="00BE6294" w:rsidRDefault="00F410F3">
      <w:pPr>
        <w:pStyle w:val="Heading2"/>
      </w:pPr>
      <w:bookmarkStart w:id="196" w:name="required-to-complete-17"/>
      <w:r>
        <w:t>Required to Complete</w:t>
      </w:r>
      <w:bookmarkEnd w:id="196"/>
    </w:p>
    <w:p w:rsidR="00BE6294" w:rsidRDefault="00F410F3">
      <w:pPr>
        <w:pStyle w:val="FirstParagraph"/>
      </w:pPr>
      <w:r>
        <w:t xml:space="preserve">Two Exams, two projects in C and </w:t>
      </w:r>
      <w:r w:rsidR="00795F7C">
        <w:t>the</w:t>
      </w:r>
      <w:r>
        <w:t xml:space="preserve"> third project in either C or Bash.</w:t>
      </w:r>
    </w:p>
    <w:p w:rsidR="00BE6294" w:rsidRDefault="00F410F3">
      <w:pPr>
        <w:pStyle w:val="Heading2"/>
      </w:pPr>
      <w:bookmarkStart w:id="197" w:name="validity-17"/>
      <w:r>
        <w:t>Validity</w:t>
      </w:r>
      <w:bookmarkEnd w:id="197"/>
    </w:p>
    <w:p w:rsidR="00BE6294" w:rsidRDefault="00F410F3">
      <w:pPr>
        <w:pStyle w:val="FirstParagraph"/>
      </w:pPr>
      <w:proofErr w:type="spellStart"/>
      <w:r>
        <w:t>Nonspecified</w:t>
      </w:r>
      <w:proofErr w:type="spellEnd"/>
      <w:r>
        <w:t xml:space="preserve"> (Revised on January 2000).</w:t>
      </w:r>
    </w:p>
    <w:p w:rsidR="00BE6294" w:rsidRDefault="00F410F3">
      <w:pPr>
        <w:pStyle w:val="Heading1"/>
      </w:pPr>
      <w:bookmarkStart w:id="198" w:name="ci-4325-user-interfaces"/>
      <w:bookmarkStart w:id="199" w:name="_Toc28266498"/>
      <w:r>
        <w:t>CI-4325 User Interfaces</w:t>
      </w:r>
      <w:bookmarkEnd w:id="198"/>
      <w:bookmarkEnd w:id="199"/>
    </w:p>
    <w:p w:rsidR="00BE6294" w:rsidRDefault="00F410F3">
      <w:pPr>
        <w:pStyle w:val="Heading2"/>
      </w:pPr>
      <w:bookmarkStart w:id="200" w:name="credits-18"/>
      <w:r>
        <w:t>Credits</w:t>
      </w:r>
      <w:bookmarkEnd w:id="200"/>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5</w:t>
            </w:r>
          </w:p>
        </w:tc>
        <w:tc>
          <w:tcPr>
            <w:tcW w:w="0" w:type="auto"/>
          </w:tcPr>
          <w:p w:rsidR="00BE6294" w:rsidRDefault="00F410F3">
            <w:pPr>
              <w:pStyle w:val="Compact"/>
              <w:jc w:val="center"/>
            </w:pPr>
            <w:r>
              <w:t>10</w:t>
            </w:r>
          </w:p>
        </w:tc>
      </w:tr>
    </w:tbl>
    <w:p w:rsidR="00BE6294" w:rsidRDefault="00F410F3">
      <w:pPr>
        <w:pStyle w:val="Heading2"/>
      </w:pPr>
      <w:bookmarkStart w:id="201" w:name="hours-18"/>
      <w:r>
        <w:t>Hours</w:t>
      </w:r>
      <w:bookmarkEnd w:id="201"/>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3</w:t>
            </w:r>
          </w:p>
        </w:tc>
        <w:tc>
          <w:tcPr>
            <w:tcW w:w="0" w:type="auto"/>
          </w:tcPr>
          <w:p w:rsidR="00BE6294" w:rsidRDefault="00F410F3">
            <w:pPr>
              <w:pStyle w:val="Compact"/>
              <w:jc w:val="center"/>
            </w:pPr>
            <w:r>
              <w:t>84</w:t>
            </w:r>
          </w:p>
        </w:tc>
      </w:tr>
    </w:tbl>
    <w:p w:rsidR="00BE6294" w:rsidRDefault="00F410F3">
      <w:pPr>
        <w:pStyle w:val="Heading2"/>
      </w:pPr>
      <w:bookmarkStart w:id="202" w:name="objectives-18"/>
      <w:r>
        <w:t>Objectives</w:t>
      </w:r>
      <w:bookmarkEnd w:id="202"/>
    </w:p>
    <w:p w:rsidR="00BE6294" w:rsidRDefault="00F410F3">
      <w:pPr>
        <w:pStyle w:val="Heading3"/>
      </w:pPr>
      <w:bookmarkStart w:id="203" w:name="general-13"/>
      <w:r>
        <w:t>General</w:t>
      </w:r>
      <w:bookmarkEnd w:id="203"/>
    </w:p>
    <w:p w:rsidR="00BE6294" w:rsidRDefault="00F410F3">
      <w:pPr>
        <w:pStyle w:val="FirstParagraph"/>
      </w:pPr>
      <w:r>
        <w:t>Transmit to the student the most appropriate approach under which to perceive, design, create and evaluate the interfaces.</w:t>
      </w:r>
    </w:p>
    <w:p w:rsidR="00BE6294" w:rsidRDefault="00F410F3">
      <w:pPr>
        <w:pStyle w:val="Heading3"/>
      </w:pPr>
      <w:bookmarkStart w:id="204" w:name="specifics-16"/>
      <w:r>
        <w:t>Specifics</w:t>
      </w:r>
      <w:bookmarkEnd w:id="204"/>
    </w:p>
    <w:p w:rsidR="00BE6294" w:rsidRDefault="00F410F3">
      <w:pPr>
        <w:pStyle w:val="FirstParagraph"/>
      </w:pPr>
      <w:r>
        <w:t xml:space="preserve">Allow the student to understand the area of human-machine interaction and see the discipline from the point of view of the </w:t>
      </w:r>
      <w:r>
        <w:t>technology of the I/O devices, the ergonomics of these devices, the design methods and development of interaction software, the psychology of the programming, the users of the application systems and the modeling and measurements of the human-machine inter</w:t>
      </w:r>
      <w:r>
        <w:t>action.</w:t>
      </w:r>
    </w:p>
    <w:p w:rsidR="00BE6294" w:rsidRDefault="00F410F3">
      <w:pPr>
        <w:pStyle w:val="Heading2"/>
      </w:pPr>
      <w:bookmarkStart w:id="205" w:name="topics-18"/>
      <w:r>
        <w:t>Topics</w:t>
      </w:r>
      <w:bookmarkEnd w:id="205"/>
    </w:p>
    <w:p w:rsidR="00BE6294" w:rsidRDefault="00F410F3" w:rsidP="00F410F3">
      <w:pPr>
        <w:numPr>
          <w:ilvl w:val="0"/>
          <w:numId w:val="61"/>
        </w:numPr>
      </w:pPr>
      <w:r>
        <w:t>Introduction. The history</w:t>
      </w:r>
      <w:r w:rsidR="00795F7C">
        <w:t xml:space="preserve"> of</w:t>
      </w:r>
      <w:r>
        <w:t xml:space="preserve"> computer interfaces, texts</w:t>
      </w:r>
      <w:r w:rsidR="00795F7C">
        <w:t>,</w:t>
      </w:r>
      <w:r>
        <w:t xml:space="preserve"> and fundamental authors: </w:t>
      </w:r>
      <w:proofErr w:type="spellStart"/>
      <w:r>
        <w:t>Vannevar</w:t>
      </w:r>
      <w:proofErr w:type="spellEnd"/>
      <w:r>
        <w:t xml:space="preserve"> Busch, J.C.R. </w:t>
      </w:r>
      <w:proofErr w:type="spellStart"/>
      <w:r>
        <w:t>Licklider</w:t>
      </w:r>
      <w:proofErr w:type="spellEnd"/>
      <w:r>
        <w:t xml:space="preserve">, Doug </w:t>
      </w:r>
      <w:proofErr w:type="spellStart"/>
      <w:r>
        <w:t>Engerbart</w:t>
      </w:r>
      <w:proofErr w:type="spellEnd"/>
      <w:r>
        <w:t xml:space="preserve">, Ted Nelson, Ivan </w:t>
      </w:r>
      <w:proofErr w:type="spellStart"/>
      <w:r>
        <w:t>Stherland</w:t>
      </w:r>
      <w:proofErr w:type="spellEnd"/>
      <w:r>
        <w:t>, Alan Kay, Nicholas Negroponte, etc. Importance of Interfaces.</w:t>
      </w:r>
    </w:p>
    <w:p w:rsidR="00BE6294" w:rsidRDefault="00F410F3" w:rsidP="00F410F3">
      <w:pPr>
        <w:numPr>
          <w:ilvl w:val="0"/>
          <w:numId w:val="61"/>
        </w:numPr>
      </w:pPr>
      <w:r>
        <w:t>Importance of interface</w:t>
      </w:r>
      <w:r>
        <w:t xml:space="preserve"> design in the software life cycle.</w:t>
      </w:r>
    </w:p>
    <w:p w:rsidR="00BE6294" w:rsidRDefault="00F410F3" w:rsidP="00F410F3">
      <w:pPr>
        <w:numPr>
          <w:ilvl w:val="0"/>
          <w:numId w:val="61"/>
        </w:numPr>
      </w:pPr>
      <w:r>
        <w:lastRenderedPageBreak/>
        <w:t>Presentation of the I/O devices, its ergonomics functionality.</w:t>
      </w:r>
    </w:p>
    <w:p w:rsidR="00BE6294" w:rsidRDefault="00F410F3" w:rsidP="00F410F3">
      <w:pPr>
        <w:numPr>
          <w:ilvl w:val="0"/>
          <w:numId w:val="61"/>
        </w:numPr>
      </w:pPr>
      <w:r>
        <w:t>Knowledge of the three main channels of communication: the visual channel, the auditory channel and the gestural channel.</w:t>
      </w:r>
    </w:p>
    <w:p w:rsidR="00BE6294" w:rsidRDefault="00F410F3" w:rsidP="00F410F3">
      <w:pPr>
        <w:numPr>
          <w:ilvl w:val="0"/>
          <w:numId w:val="61"/>
        </w:numPr>
      </w:pPr>
      <w:r>
        <w:t>Methods of design and creation of I</w:t>
      </w:r>
      <w:r>
        <w:t>nterfaces.</w:t>
      </w:r>
    </w:p>
    <w:p w:rsidR="00BE6294" w:rsidRDefault="00F410F3" w:rsidP="00F410F3">
      <w:pPr>
        <w:numPr>
          <w:ilvl w:val="0"/>
          <w:numId w:val="61"/>
        </w:numPr>
      </w:pPr>
      <w:r>
        <w:t>Methods of evaluation of Interfaces.</w:t>
      </w:r>
    </w:p>
    <w:p w:rsidR="00BE6294" w:rsidRDefault="00F410F3" w:rsidP="00F410F3">
      <w:pPr>
        <w:numPr>
          <w:ilvl w:val="0"/>
          <w:numId w:val="61"/>
        </w:numPr>
      </w:pPr>
      <w:r>
        <w:t>Presentation of some commercial interface systems: Windows, Macintosh toolbox, Mac App, etc.</w:t>
      </w:r>
    </w:p>
    <w:p w:rsidR="00BE6294" w:rsidRDefault="00F410F3" w:rsidP="00F410F3">
      <w:pPr>
        <w:numPr>
          <w:ilvl w:val="0"/>
          <w:numId w:val="61"/>
        </w:numPr>
      </w:pPr>
      <w:r>
        <w:t xml:space="preserve">Design and creation of an interface. For </w:t>
      </w:r>
      <w:proofErr w:type="gramStart"/>
      <w:r>
        <w:t>example</w:t>
      </w:r>
      <w:proofErr w:type="gramEnd"/>
      <w:r>
        <w:t xml:space="preserve"> a system of interaction with icons, a system of design and management of menus. Formalization and realization of an interaction metaphor, etc.</w:t>
      </w:r>
    </w:p>
    <w:p w:rsidR="00BE6294" w:rsidRDefault="00F410F3" w:rsidP="00F410F3">
      <w:pPr>
        <w:numPr>
          <w:ilvl w:val="0"/>
          <w:numId w:val="61"/>
        </w:numPr>
      </w:pPr>
      <w:r>
        <w:t>Multimedia systems: the concepts of hypertext and electronic bo</w:t>
      </w:r>
      <w:r>
        <w:t>ok. The video on the screen</w:t>
      </w:r>
      <w:r w:rsidR="00795F7C">
        <w:t>,</w:t>
      </w:r>
      <w:r>
        <w:t xml:space="preserve"> videos DVI, CDI and CDXA.D.</w:t>
      </w:r>
    </w:p>
    <w:p w:rsidR="00BE6294" w:rsidRDefault="00F410F3">
      <w:pPr>
        <w:pStyle w:val="Heading2"/>
      </w:pPr>
      <w:bookmarkStart w:id="206" w:name="literature-18"/>
      <w:r>
        <w:t>Literature</w:t>
      </w:r>
      <w:bookmarkEnd w:id="206"/>
    </w:p>
    <w:p w:rsidR="00BE6294" w:rsidRDefault="00F410F3" w:rsidP="00F410F3">
      <w:pPr>
        <w:numPr>
          <w:ilvl w:val="0"/>
          <w:numId w:val="62"/>
        </w:numPr>
      </w:pPr>
      <w:r>
        <w:t xml:space="preserve">J. </w:t>
      </w:r>
      <w:proofErr w:type="spellStart"/>
      <w:r>
        <w:t>Preece</w:t>
      </w:r>
      <w:proofErr w:type="spellEnd"/>
      <w:r>
        <w:t xml:space="preserve">, Y. Rogers, H. Sharp, D. </w:t>
      </w:r>
      <w:proofErr w:type="spellStart"/>
      <w:r>
        <w:t>Benyon</w:t>
      </w:r>
      <w:proofErr w:type="spellEnd"/>
      <w:r>
        <w:t>, S. Holland, T. Carey. “Human-Computer Interaction”, Addison-Wesley, 1994.</w:t>
      </w:r>
    </w:p>
    <w:p w:rsidR="00BE6294" w:rsidRDefault="00F410F3" w:rsidP="00F410F3">
      <w:pPr>
        <w:numPr>
          <w:ilvl w:val="0"/>
          <w:numId w:val="62"/>
        </w:numPr>
      </w:pPr>
      <w:r>
        <w:t xml:space="preserve">B. Laurel, “The Art of Human-Computer Interface </w:t>
      </w:r>
      <w:proofErr w:type="spellStart"/>
      <w:r>
        <w:t>Desing</w:t>
      </w:r>
      <w:proofErr w:type="spellEnd"/>
      <w:r>
        <w:t>”. Addison-Wesley</w:t>
      </w:r>
      <w:r>
        <w:t>, 1990.</w:t>
      </w:r>
    </w:p>
    <w:p w:rsidR="00BE6294" w:rsidRDefault="00F410F3" w:rsidP="00F410F3">
      <w:pPr>
        <w:numPr>
          <w:ilvl w:val="0"/>
          <w:numId w:val="62"/>
        </w:numPr>
      </w:pPr>
      <w:r>
        <w:t xml:space="preserve">R. </w:t>
      </w:r>
      <w:proofErr w:type="spellStart"/>
      <w:r>
        <w:t>Baecker</w:t>
      </w:r>
      <w:proofErr w:type="spellEnd"/>
      <w:r>
        <w:t>, W. Buxton (eds) “Readings in Human-Computer Interaction. A Multidisciplinary Approach”, Morgan-Kauffmann. 1987.</w:t>
      </w:r>
    </w:p>
    <w:p w:rsidR="00BE6294" w:rsidRDefault="00F410F3" w:rsidP="00F410F3">
      <w:pPr>
        <w:numPr>
          <w:ilvl w:val="0"/>
          <w:numId w:val="62"/>
        </w:numPr>
      </w:pPr>
      <w:r>
        <w:t xml:space="preserve">R. </w:t>
      </w:r>
      <w:proofErr w:type="spellStart"/>
      <w:r>
        <w:t>Beacker</w:t>
      </w:r>
      <w:proofErr w:type="spellEnd"/>
      <w:r>
        <w:t xml:space="preserve">, J. </w:t>
      </w:r>
      <w:proofErr w:type="spellStart"/>
      <w:r>
        <w:t>Grudin</w:t>
      </w:r>
      <w:proofErr w:type="spellEnd"/>
      <w:r>
        <w:t xml:space="preserve">, W. Buxton &amp; s. </w:t>
      </w:r>
      <w:proofErr w:type="spellStart"/>
      <w:r>
        <w:t>Greemberg</w:t>
      </w:r>
      <w:proofErr w:type="spellEnd"/>
      <w:r>
        <w:t xml:space="preserve"> (eds) “Readings in Human-Computer Interaction: toward the year 2000”. Second</w:t>
      </w:r>
      <w:r>
        <w:t xml:space="preserve"> Edition. Kauffmann. 1997.</w:t>
      </w:r>
    </w:p>
    <w:p w:rsidR="00BE6294" w:rsidRDefault="00F410F3">
      <w:pPr>
        <w:pStyle w:val="Heading2"/>
      </w:pPr>
      <w:bookmarkStart w:id="207" w:name="required-to-complete-18"/>
      <w:r>
        <w:t>Required to Complete</w:t>
      </w:r>
      <w:bookmarkEnd w:id="207"/>
    </w:p>
    <w:p w:rsidR="00BE6294" w:rsidRDefault="00F410F3">
      <w:pPr>
        <w:pStyle w:val="FirstParagraph"/>
      </w:pPr>
      <w:r>
        <w:t xml:space="preserve">Exams, Quizzes, Presentations, </w:t>
      </w:r>
      <w:proofErr w:type="spellStart"/>
      <w:r>
        <w:t>Homeworks</w:t>
      </w:r>
      <w:proofErr w:type="spellEnd"/>
      <w:r>
        <w:t xml:space="preserve"> and to develop a</w:t>
      </w:r>
      <w:r>
        <w:t xml:space="preserve"> User Interface of a system.</w:t>
      </w:r>
    </w:p>
    <w:p w:rsidR="00BE6294" w:rsidRDefault="00F410F3">
      <w:pPr>
        <w:pStyle w:val="Heading2"/>
      </w:pPr>
      <w:bookmarkStart w:id="208" w:name="validity-18"/>
      <w:r>
        <w:t>Validity</w:t>
      </w:r>
      <w:bookmarkEnd w:id="208"/>
    </w:p>
    <w:p w:rsidR="00BE6294" w:rsidRDefault="00F410F3">
      <w:pPr>
        <w:pStyle w:val="FirstParagraph"/>
      </w:pPr>
      <w:r>
        <w:t>From 1995.</w:t>
      </w:r>
    </w:p>
    <w:p w:rsidR="00BE6294" w:rsidRDefault="00F410F3">
      <w:pPr>
        <w:pStyle w:val="Heading1"/>
      </w:pPr>
      <w:bookmarkStart w:id="209" w:name="ci-4835-computer-networks-i"/>
      <w:bookmarkStart w:id="210" w:name="_Toc28266499"/>
      <w:r>
        <w:t>CI-4835 Computer Networks I</w:t>
      </w:r>
      <w:bookmarkEnd w:id="209"/>
      <w:bookmarkEnd w:id="210"/>
    </w:p>
    <w:p w:rsidR="00BE6294" w:rsidRDefault="00F410F3">
      <w:pPr>
        <w:pStyle w:val="Heading2"/>
      </w:pPr>
      <w:bookmarkStart w:id="211" w:name="credits-19"/>
      <w:r>
        <w:t>Credits</w:t>
      </w:r>
      <w:bookmarkEnd w:id="211"/>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5</w:t>
            </w:r>
          </w:p>
        </w:tc>
        <w:tc>
          <w:tcPr>
            <w:tcW w:w="0" w:type="auto"/>
          </w:tcPr>
          <w:p w:rsidR="00BE6294" w:rsidRDefault="00F410F3">
            <w:pPr>
              <w:pStyle w:val="Compact"/>
              <w:jc w:val="center"/>
            </w:pPr>
            <w:r>
              <w:t>10</w:t>
            </w:r>
          </w:p>
        </w:tc>
      </w:tr>
    </w:tbl>
    <w:p w:rsidR="00BE6294" w:rsidRDefault="00F410F3">
      <w:pPr>
        <w:pStyle w:val="Heading2"/>
      </w:pPr>
      <w:bookmarkStart w:id="212" w:name="hours-19"/>
      <w:r>
        <w:t>Hours</w:t>
      </w:r>
      <w:bookmarkEnd w:id="212"/>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 xml:space="preserve">Theory Hours Per </w:t>
            </w:r>
            <w:r>
              <w:lastRenderedPageBreak/>
              <w:t>Week</w:t>
            </w:r>
          </w:p>
        </w:tc>
        <w:tc>
          <w:tcPr>
            <w:tcW w:w="0" w:type="auto"/>
            <w:tcBorders>
              <w:bottom w:val="single" w:sz="0" w:space="0" w:color="auto"/>
            </w:tcBorders>
            <w:vAlign w:val="bottom"/>
          </w:tcPr>
          <w:p w:rsidR="00BE6294" w:rsidRDefault="00F410F3">
            <w:pPr>
              <w:pStyle w:val="Compact"/>
              <w:jc w:val="center"/>
            </w:pPr>
            <w:r>
              <w:lastRenderedPageBreak/>
              <w:t xml:space="preserve">Practice Hours Per </w:t>
            </w:r>
            <w:r>
              <w:lastRenderedPageBreak/>
              <w:t>Week</w:t>
            </w:r>
          </w:p>
        </w:tc>
        <w:tc>
          <w:tcPr>
            <w:tcW w:w="0" w:type="auto"/>
            <w:tcBorders>
              <w:bottom w:val="single" w:sz="0" w:space="0" w:color="auto"/>
            </w:tcBorders>
            <w:vAlign w:val="bottom"/>
          </w:tcPr>
          <w:p w:rsidR="00BE6294" w:rsidRDefault="00F410F3">
            <w:pPr>
              <w:pStyle w:val="Compact"/>
              <w:jc w:val="center"/>
            </w:pPr>
            <w:r>
              <w:lastRenderedPageBreak/>
              <w:t xml:space="preserve">Laboratory Hours Per </w:t>
            </w:r>
            <w:r>
              <w:lastRenderedPageBreak/>
              <w:t>Week</w:t>
            </w:r>
          </w:p>
        </w:tc>
        <w:tc>
          <w:tcPr>
            <w:tcW w:w="0" w:type="auto"/>
            <w:tcBorders>
              <w:bottom w:val="single" w:sz="0" w:space="0" w:color="auto"/>
            </w:tcBorders>
            <w:vAlign w:val="bottom"/>
          </w:tcPr>
          <w:p w:rsidR="00BE6294" w:rsidRDefault="00F410F3">
            <w:pPr>
              <w:pStyle w:val="Compact"/>
              <w:jc w:val="center"/>
            </w:pPr>
            <w:r>
              <w:lastRenderedPageBreak/>
              <w:t>Total Hours (</w:t>
            </w:r>
            <w:proofErr w:type="gramStart"/>
            <w:r>
              <w:t>12 week</w:t>
            </w:r>
            <w:proofErr w:type="gramEnd"/>
            <w:r>
              <w:t xml:space="preserve"> </w:t>
            </w:r>
            <w:r>
              <w:lastRenderedPageBreak/>
              <w:t>Trimester)</w:t>
            </w:r>
          </w:p>
        </w:tc>
      </w:tr>
      <w:tr w:rsidR="00BE6294">
        <w:tc>
          <w:tcPr>
            <w:tcW w:w="0" w:type="auto"/>
          </w:tcPr>
          <w:p w:rsidR="00BE6294" w:rsidRDefault="00F410F3">
            <w:pPr>
              <w:pStyle w:val="Compact"/>
              <w:jc w:val="center"/>
            </w:pPr>
            <w:r>
              <w:lastRenderedPageBreak/>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3</w:t>
            </w:r>
          </w:p>
        </w:tc>
        <w:tc>
          <w:tcPr>
            <w:tcW w:w="0" w:type="auto"/>
          </w:tcPr>
          <w:p w:rsidR="00BE6294" w:rsidRDefault="00F410F3">
            <w:pPr>
              <w:pStyle w:val="Compact"/>
              <w:jc w:val="center"/>
            </w:pPr>
            <w:r>
              <w:t>84</w:t>
            </w:r>
          </w:p>
        </w:tc>
      </w:tr>
    </w:tbl>
    <w:p w:rsidR="00BE6294" w:rsidRDefault="00F410F3">
      <w:pPr>
        <w:pStyle w:val="Heading2"/>
      </w:pPr>
      <w:bookmarkStart w:id="213" w:name="objective"/>
      <w:r>
        <w:t>Objective</w:t>
      </w:r>
      <w:bookmarkEnd w:id="213"/>
    </w:p>
    <w:p w:rsidR="00BE6294" w:rsidRDefault="00F410F3">
      <w:pPr>
        <w:pStyle w:val="FirstParagraph"/>
      </w:pPr>
      <w:r>
        <w:t>At the end of the course, students will have a basic knowledge about the notion of communication protocols, the software structure</w:t>
      </w:r>
      <w:r w:rsidR="00795F7C">
        <w:t>/</w:t>
      </w:r>
      <w:r>
        <w:t>hardware of local networks, the main functions of the software layers in the TCP / IP model and some network programming mo</w:t>
      </w:r>
      <w:r>
        <w:t>dels, especially the client-server model.</w:t>
      </w:r>
    </w:p>
    <w:p w:rsidR="00BE6294" w:rsidRDefault="00F410F3">
      <w:pPr>
        <w:pStyle w:val="Heading2"/>
      </w:pPr>
      <w:bookmarkStart w:id="214" w:name="topics-19"/>
      <w:r>
        <w:t>Topics</w:t>
      </w:r>
      <w:bookmarkEnd w:id="214"/>
    </w:p>
    <w:p w:rsidR="00BE6294" w:rsidRDefault="00F410F3" w:rsidP="00F410F3">
      <w:pPr>
        <w:numPr>
          <w:ilvl w:val="0"/>
          <w:numId w:val="63"/>
        </w:numPr>
      </w:pPr>
      <w:r>
        <w:t>Topic 1: Basic concepts. Internet. Local networks, wide area, etc. Protocols of use and implementation of services. Network software structuring by layers. TCP / IP and OSI models. Question-answer based prot</w:t>
      </w:r>
      <w:r>
        <w:t>ocols. Network services.</w:t>
      </w:r>
    </w:p>
    <w:p w:rsidR="00BE6294" w:rsidRDefault="00F410F3" w:rsidP="00F410F3">
      <w:pPr>
        <w:numPr>
          <w:ilvl w:val="0"/>
          <w:numId w:val="63"/>
        </w:numPr>
      </w:pPr>
      <w:r>
        <w:t xml:space="preserve">Topic 2: Introduction to the Internet (or IP networks). Machine identifiers: “physical” address and IP address. IP address space: domains and machines. </w:t>
      </w:r>
      <w:proofErr w:type="spellStart"/>
      <w:r>
        <w:t>Nemonic</w:t>
      </w:r>
      <w:proofErr w:type="spellEnd"/>
      <w:r>
        <w:t xml:space="preserve"> names: DNS service. Association of the IP number with the DNS name.</w:t>
      </w:r>
    </w:p>
    <w:p w:rsidR="00BE6294" w:rsidRDefault="00F410F3" w:rsidP="00F410F3">
      <w:pPr>
        <w:numPr>
          <w:ilvl w:val="0"/>
          <w:numId w:val="63"/>
        </w:numPr>
      </w:pPr>
      <w:r>
        <w:t>Top</w:t>
      </w:r>
      <w:r>
        <w:t>ic 3: Introduction to the transport layer. Networking programming interface. Sockets: pair of pairs (IP address, port).</w:t>
      </w:r>
    </w:p>
    <w:p w:rsidR="00BE6294" w:rsidRDefault="00F410F3" w:rsidP="00F410F3">
      <w:pPr>
        <w:numPr>
          <w:ilvl w:val="0"/>
          <w:numId w:val="63"/>
        </w:numPr>
      </w:pPr>
      <w:r>
        <w:t>Topic 4: Standard protocol case studies on transport layers, such as RFC822, POP, HTTP.</w:t>
      </w:r>
    </w:p>
    <w:p w:rsidR="00BE6294" w:rsidRDefault="00F410F3" w:rsidP="00F410F3">
      <w:pPr>
        <w:numPr>
          <w:ilvl w:val="0"/>
          <w:numId w:val="63"/>
        </w:numPr>
      </w:pPr>
      <w:r>
        <w:t>Topic 5: Other network programming models. RPC.</w:t>
      </w:r>
    </w:p>
    <w:p w:rsidR="00BE6294" w:rsidRDefault="00F410F3" w:rsidP="00F410F3">
      <w:pPr>
        <w:numPr>
          <w:ilvl w:val="0"/>
          <w:numId w:val="63"/>
        </w:numPr>
      </w:pPr>
      <w:r>
        <w:t>Topic 6: Components of an IP network. Local networks. Broadcast networks, point-to-point networks. Elements to build a local network. Transmission media and properties. Devices: modems, switches, hubs.</w:t>
      </w:r>
    </w:p>
    <w:p w:rsidR="00BE6294" w:rsidRDefault="00F410F3" w:rsidP="00F410F3">
      <w:pPr>
        <w:numPr>
          <w:ilvl w:val="0"/>
          <w:numId w:val="63"/>
        </w:numPr>
      </w:pPr>
      <w:r>
        <w:t xml:space="preserve">Topic 7: Control and management of data exchange over </w:t>
      </w:r>
      <w:r>
        <w:t xml:space="preserve">a link. Frames and frame synchronization. Flow control at </w:t>
      </w:r>
      <w:r w:rsidR="00795F7C">
        <w:t xml:space="preserve">the </w:t>
      </w:r>
      <w:r>
        <w:t>link level. Reliable transmission. Error control. Error detection.</w:t>
      </w:r>
    </w:p>
    <w:p w:rsidR="00BE6294" w:rsidRDefault="00F410F3" w:rsidP="00F410F3">
      <w:pPr>
        <w:numPr>
          <w:ilvl w:val="0"/>
          <w:numId w:val="63"/>
        </w:numPr>
      </w:pPr>
      <w:r>
        <w:t>Topic 8: IP in detail. Package format. Switching, fragmentation</w:t>
      </w:r>
      <w:r w:rsidR="00795F7C">
        <w:t>,</w:t>
      </w:r>
      <w:r>
        <w:t xml:space="preserve"> and reassembly. Introduction to routing. Algorithms of distance vec</w:t>
      </w:r>
      <w:r>
        <w:t>tor and link state.</w:t>
      </w:r>
    </w:p>
    <w:p w:rsidR="00BE6294" w:rsidRDefault="00F410F3" w:rsidP="00F410F3">
      <w:pPr>
        <w:numPr>
          <w:ilvl w:val="0"/>
          <w:numId w:val="63"/>
        </w:numPr>
      </w:pPr>
      <w:r>
        <w:t>Topic 9: UDP and TCP. Segment format. Protocols Induction to flow control and congestion control.</w:t>
      </w:r>
    </w:p>
    <w:p w:rsidR="00BE6294" w:rsidRDefault="00F410F3" w:rsidP="00F410F3">
      <w:pPr>
        <w:numPr>
          <w:ilvl w:val="0"/>
          <w:numId w:val="63"/>
        </w:numPr>
      </w:pPr>
      <w:r>
        <w:t>Topic 10: Induction of safety aspects. Encryption. Authentication.</w:t>
      </w:r>
    </w:p>
    <w:p w:rsidR="00BE6294" w:rsidRDefault="00F410F3">
      <w:pPr>
        <w:pStyle w:val="Heading2"/>
      </w:pPr>
      <w:bookmarkStart w:id="215" w:name="literature-19"/>
      <w:r>
        <w:t>Literature</w:t>
      </w:r>
      <w:bookmarkEnd w:id="215"/>
    </w:p>
    <w:p w:rsidR="00BE6294" w:rsidRDefault="00F410F3" w:rsidP="00F410F3">
      <w:pPr>
        <w:numPr>
          <w:ilvl w:val="0"/>
          <w:numId w:val="64"/>
        </w:numPr>
      </w:pPr>
      <w:proofErr w:type="spellStart"/>
      <w:r>
        <w:t>Petterson</w:t>
      </w:r>
      <w:proofErr w:type="spellEnd"/>
      <w:r>
        <w:t>, L. Y Davie, B. “Computer Networks: A Systems Appr</w:t>
      </w:r>
      <w:r>
        <w:t>oach”, Morgan Kaufmann Publishers, Inc, 1996.</w:t>
      </w:r>
    </w:p>
    <w:p w:rsidR="00BE6294" w:rsidRDefault="00F410F3" w:rsidP="00F410F3">
      <w:pPr>
        <w:numPr>
          <w:ilvl w:val="0"/>
          <w:numId w:val="64"/>
        </w:numPr>
      </w:pPr>
      <w:proofErr w:type="spellStart"/>
      <w:r>
        <w:t>Tanembaum</w:t>
      </w:r>
      <w:proofErr w:type="spellEnd"/>
      <w:r>
        <w:t>, A. “Computer Networks”, Third Edition, Prentice</w:t>
      </w:r>
      <w:r w:rsidR="00795F7C">
        <w:t>-</w:t>
      </w:r>
      <w:r>
        <w:t>Hall, 1996.</w:t>
      </w:r>
    </w:p>
    <w:p w:rsidR="00BE6294" w:rsidRDefault="00F410F3">
      <w:pPr>
        <w:pStyle w:val="Heading2"/>
      </w:pPr>
      <w:bookmarkStart w:id="216" w:name="required-to-complete-19"/>
      <w:r>
        <w:lastRenderedPageBreak/>
        <w:t>Required to Complete</w:t>
      </w:r>
      <w:bookmarkEnd w:id="216"/>
    </w:p>
    <w:p w:rsidR="00BE6294" w:rsidRDefault="00F410F3">
      <w:pPr>
        <w:pStyle w:val="FirstParagraph"/>
      </w:pPr>
      <w:r>
        <w:t>Exams and two projects.</w:t>
      </w:r>
    </w:p>
    <w:p w:rsidR="00BE6294" w:rsidRDefault="00F410F3">
      <w:pPr>
        <w:pStyle w:val="Heading2"/>
      </w:pPr>
      <w:bookmarkStart w:id="217" w:name="validity-19"/>
      <w:r>
        <w:t>Validity</w:t>
      </w:r>
      <w:bookmarkEnd w:id="217"/>
    </w:p>
    <w:p w:rsidR="00BE6294" w:rsidRDefault="00F410F3">
      <w:pPr>
        <w:pStyle w:val="FirstParagraph"/>
      </w:pPr>
      <w:proofErr w:type="spellStart"/>
      <w:r>
        <w:t>Nonspecified</w:t>
      </w:r>
      <w:proofErr w:type="spellEnd"/>
      <w:r>
        <w:t>.</w:t>
      </w:r>
    </w:p>
    <w:p w:rsidR="00BE6294" w:rsidRDefault="00F410F3">
      <w:pPr>
        <w:pStyle w:val="Heading1"/>
      </w:pPr>
      <w:bookmarkStart w:id="218" w:name="ci-5437-artificial-intelligence-i"/>
      <w:bookmarkStart w:id="219" w:name="_Toc28266500"/>
      <w:r>
        <w:t>CI-5437 Artificial Intelligence I</w:t>
      </w:r>
      <w:bookmarkEnd w:id="218"/>
      <w:bookmarkEnd w:id="219"/>
    </w:p>
    <w:p w:rsidR="00BE6294" w:rsidRDefault="00F410F3">
      <w:pPr>
        <w:pStyle w:val="Heading2"/>
      </w:pPr>
      <w:bookmarkStart w:id="220" w:name="credits-20"/>
      <w:r>
        <w:t>Credits</w:t>
      </w:r>
      <w:bookmarkEnd w:id="220"/>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221" w:name="hours-20"/>
      <w:r>
        <w:t>Hours</w:t>
      </w:r>
      <w:bookmarkEnd w:id="221"/>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222" w:name="objective-1"/>
      <w:r>
        <w:t>Objective</w:t>
      </w:r>
      <w:bookmarkEnd w:id="222"/>
    </w:p>
    <w:p w:rsidR="00BE6294" w:rsidRDefault="00795F7C">
      <w:pPr>
        <w:pStyle w:val="FirstParagraph"/>
      </w:pPr>
      <w:r>
        <w:t>A c</w:t>
      </w:r>
      <w:r w:rsidR="00F410F3">
        <w:t>onsistent, advanced and updated introduction to Artificial Intelligence with emphasis on the fundamentals and use of AI techniques for modeling and problem</w:t>
      </w:r>
      <w:r>
        <w:t>-</w:t>
      </w:r>
      <w:r w:rsidR="00F410F3">
        <w:t>solving.</w:t>
      </w:r>
    </w:p>
    <w:p w:rsidR="00BE6294" w:rsidRDefault="00F410F3">
      <w:pPr>
        <w:pStyle w:val="Heading2"/>
      </w:pPr>
      <w:bookmarkStart w:id="223" w:name="topics-20"/>
      <w:r>
        <w:t>Topics</w:t>
      </w:r>
      <w:bookmarkEnd w:id="223"/>
    </w:p>
    <w:p w:rsidR="00BE6294" w:rsidRDefault="00F410F3" w:rsidP="00F410F3">
      <w:pPr>
        <w:numPr>
          <w:ilvl w:val="0"/>
          <w:numId w:val="65"/>
        </w:numPr>
      </w:pPr>
      <w:r>
        <w:t>Search Problems; State Models:</w:t>
      </w:r>
    </w:p>
    <w:p w:rsidR="00BE6294" w:rsidRDefault="00F410F3" w:rsidP="00F410F3">
      <w:pPr>
        <w:numPr>
          <w:ilvl w:val="1"/>
          <w:numId w:val="66"/>
        </w:numPr>
      </w:pPr>
      <w:r>
        <w:t xml:space="preserve">Blind Search (Search in Depth, Search in Amplitude, </w:t>
      </w:r>
      <w:r>
        <w:t>Iterative Deepening).</w:t>
      </w:r>
    </w:p>
    <w:p w:rsidR="00BE6294" w:rsidRDefault="00F410F3" w:rsidP="00F410F3">
      <w:pPr>
        <w:numPr>
          <w:ilvl w:val="1"/>
          <w:numId w:val="66"/>
        </w:numPr>
      </w:pPr>
      <w:r>
        <w:t>Heuristic Search: Hill-Climbing, A *, IDA *, Branch &amp; Bound.</w:t>
      </w:r>
    </w:p>
    <w:p w:rsidR="00BE6294" w:rsidRDefault="00F410F3" w:rsidP="00F410F3">
      <w:pPr>
        <w:numPr>
          <w:ilvl w:val="1"/>
          <w:numId w:val="66"/>
        </w:numPr>
      </w:pPr>
      <w:r>
        <w:t>Properties: Completeness, Optimality, Complexity in Time and Space.</w:t>
      </w:r>
    </w:p>
    <w:p w:rsidR="00BE6294" w:rsidRDefault="00F410F3" w:rsidP="00F410F3">
      <w:pPr>
        <w:numPr>
          <w:ilvl w:val="1"/>
          <w:numId w:val="66"/>
        </w:numPr>
      </w:pPr>
      <w:r>
        <w:t xml:space="preserve">Suboptimal algorithms: WA *, WIDA *, </w:t>
      </w:r>
      <w:proofErr w:type="gramStart"/>
      <w:r>
        <w:t>LDS,…</w:t>
      </w:r>
      <w:proofErr w:type="gramEnd"/>
    </w:p>
    <w:p w:rsidR="00BE6294" w:rsidRDefault="00F410F3" w:rsidP="00F410F3">
      <w:pPr>
        <w:numPr>
          <w:ilvl w:val="1"/>
          <w:numId w:val="66"/>
        </w:numPr>
      </w:pPr>
      <w:r>
        <w:t>Extensions: Transposition tables, Pattern Databases.</w:t>
      </w:r>
    </w:p>
    <w:p w:rsidR="00BE6294" w:rsidRDefault="00F410F3" w:rsidP="00F410F3">
      <w:pPr>
        <w:numPr>
          <w:ilvl w:val="1"/>
          <w:numId w:val="66"/>
        </w:numPr>
      </w:pPr>
      <w:r>
        <w:t>Origin an</w:t>
      </w:r>
      <w:r>
        <w:t>d Design of Heuristic Functions; Heuristics as Functions.</w:t>
      </w:r>
    </w:p>
    <w:p w:rsidR="00BE6294" w:rsidRDefault="00F410F3" w:rsidP="00F410F3">
      <w:pPr>
        <w:numPr>
          <w:ilvl w:val="1"/>
          <w:numId w:val="66"/>
        </w:numPr>
      </w:pPr>
      <w:r>
        <w:t>Optimal Cost of Simplified Problems.</w:t>
      </w:r>
    </w:p>
    <w:p w:rsidR="00BE6294" w:rsidRDefault="00F410F3" w:rsidP="00F410F3">
      <w:pPr>
        <w:numPr>
          <w:ilvl w:val="1"/>
          <w:numId w:val="66"/>
        </w:numPr>
      </w:pPr>
      <w:r>
        <w:t xml:space="preserve">Applications: Games (Sokoban, 15-puzzle, Rubik); </w:t>
      </w:r>
      <w:proofErr w:type="gramStart"/>
      <w:r>
        <w:t>TSP,…</w:t>
      </w:r>
      <w:proofErr w:type="gramEnd"/>
    </w:p>
    <w:p w:rsidR="00BE6294" w:rsidRDefault="00F410F3" w:rsidP="00F410F3">
      <w:pPr>
        <w:numPr>
          <w:ilvl w:val="0"/>
          <w:numId w:val="65"/>
        </w:numPr>
      </w:pPr>
      <w:r>
        <w:t>Planning:</w:t>
      </w:r>
    </w:p>
    <w:p w:rsidR="00BE6294" w:rsidRDefault="00F410F3" w:rsidP="00F410F3">
      <w:pPr>
        <w:numPr>
          <w:ilvl w:val="1"/>
          <w:numId w:val="67"/>
        </w:numPr>
      </w:pPr>
      <w:r>
        <w:t>Planning as general problem</w:t>
      </w:r>
      <w:r w:rsidR="00795F7C">
        <w:t>-</w:t>
      </w:r>
      <w:r>
        <w:t>solving.</w:t>
      </w:r>
    </w:p>
    <w:p w:rsidR="00BE6294" w:rsidRDefault="00F410F3" w:rsidP="00F410F3">
      <w:pPr>
        <w:numPr>
          <w:ilvl w:val="1"/>
          <w:numId w:val="67"/>
        </w:numPr>
      </w:pPr>
      <w:r>
        <w:lastRenderedPageBreak/>
        <w:t>Representation languages to model actions and objectives: S</w:t>
      </w:r>
      <w:r>
        <w:t>trips, ADL, Functional Strips.</w:t>
      </w:r>
    </w:p>
    <w:p w:rsidR="00BE6294" w:rsidRDefault="00F410F3" w:rsidP="00F410F3">
      <w:pPr>
        <w:numPr>
          <w:ilvl w:val="1"/>
          <w:numId w:val="67"/>
        </w:numPr>
      </w:pPr>
      <w:r>
        <w:t xml:space="preserve">Planning Algorithms: Linear and non-linear planning, planning as a heuristic search, </w:t>
      </w:r>
      <w:proofErr w:type="spellStart"/>
      <w:r>
        <w:t>Graphplan</w:t>
      </w:r>
      <w:proofErr w:type="spellEnd"/>
      <w:r>
        <w:t>, planning as ‘model checking’.</w:t>
      </w:r>
    </w:p>
    <w:p w:rsidR="00BE6294" w:rsidRDefault="00F410F3" w:rsidP="00F410F3">
      <w:pPr>
        <w:numPr>
          <w:ilvl w:val="0"/>
          <w:numId w:val="65"/>
        </w:numPr>
      </w:pPr>
      <w:r>
        <w:t>Representation of Knowledge and Logic:</w:t>
      </w:r>
    </w:p>
    <w:p w:rsidR="00BE6294" w:rsidRDefault="00F410F3" w:rsidP="00F410F3">
      <w:pPr>
        <w:numPr>
          <w:ilvl w:val="1"/>
          <w:numId w:val="68"/>
        </w:numPr>
      </w:pPr>
      <w:r>
        <w:t>Propositional Logic: Language, Semantics and Test Theory. No</w:t>
      </w:r>
      <w:r>
        <w:t>rmal Forms and Normal Conjunctive Form: Clauses.</w:t>
      </w:r>
    </w:p>
    <w:p w:rsidR="00BE6294" w:rsidRDefault="00F410F3" w:rsidP="00F410F3">
      <w:pPr>
        <w:numPr>
          <w:ilvl w:val="1"/>
          <w:numId w:val="68"/>
        </w:numPr>
      </w:pPr>
      <w:r>
        <w:t xml:space="preserve">SAT: The Problem of </w:t>
      </w:r>
      <w:proofErr w:type="spellStart"/>
      <w:r>
        <w:t>Satisfactability</w:t>
      </w:r>
      <w:proofErr w:type="spellEnd"/>
      <w:r>
        <w:t xml:space="preserve"> of a set of Clauses; Algorithms: Davis &amp; Putnam, GSAT.</w:t>
      </w:r>
    </w:p>
    <w:p w:rsidR="00BE6294" w:rsidRDefault="00F410F3" w:rsidP="00F410F3">
      <w:pPr>
        <w:numPr>
          <w:ilvl w:val="1"/>
          <w:numId w:val="68"/>
        </w:numPr>
      </w:pPr>
      <w:r>
        <w:t>Logic for problem</w:t>
      </w:r>
      <w:r w:rsidR="00795F7C">
        <w:t>-</w:t>
      </w:r>
      <w:r>
        <w:t>solving: Planning as SAT, Scheduling as SAT, Diagnosis as SAT.</w:t>
      </w:r>
    </w:p>
    <w:p w:rsidR="00BE6294" w:rsidRDefault="00F410F3" w:rsidP="00F410F3">
      <w:pPr>
        <w:numPr>
          <w:ilvl w:val="1"/>
          <w:numId w:val="68"/>
        </w:numPr>
      </w:pPr>
      <w:r>
        <w:t>First Order Logic: Language and Semantics.</w:t>
      </w:r>
    </w:p>
    <w:p w:rsidR="00BE6294" w:rsidRDefault="00F410F3" w:rsidP="00F410F3">
      <w:pPr>
        <w:numPr>
          <w:ilvl w:val="1"/>
          <w:numId w:val="68"/>
        </w:numPr>
      </w:pPr>
      <w:r>
        <w:t>Horn clauses; Resolution.</w:t>
      </w:r>
    </w:p>
    <w:p w:rsidR="00BE6294" w:rsidRDefault="00F410F3" w:rsidP="00F410F3">
      <w:pPr>
        <w:numPr>
          <w:ilvl w:val="1"/>
          <w:numId w:val="68"/>
        </w:numPr>
      </w:pPr>
      <w:r>
        <w:t>Logic Programming.</w:t>
      </w:r>
    </w:p>
    <w:p w:rsidR="00BE6294" w:rsidRDefault="00F410F3" w:rsidP="00F410F3">
      <w:pPr>
        <w:numPr>
          <w:ilvl w:val="1"/>
          <w:numId w:val="68"/>
        </w:numPr>
      </w:pPr>
      <w:r>
        <w:t xml:space="preserve">Logic Control Representation: </w:t>
      </w:r>
      <w:proofErr w:type="spellStart"/>
      <w:r>
        <w:t>Golog</w:t>
      </w:r>
      <w:proofErr w:type="spellEnd"/>
      <w:r>
        <w:t xml:space="preserve">, </w:t>
      </w:r>
      <w:proofErr w:type="spellStart"/>
      <w:r>
        <w:t>Tlplan</w:t>
      </w:r>
      <w:proofErr w:type="spellEnd"/>
      <w:r>
        <w:t>.</w:t>
      </w:r>
    </w:p>
    <w:p w:rsidR="00BE6294" w:rsidRDefault="00F410F3">
      <w:pPr>
        <w:pStyle w:val="Heading2"/>
      </w:pPr>
      <w:bookmarkStart w:id="224" w:name="literature-20"/>
      <w:r>
        <w:t>Literature</w:t>
      </w:r>
      <w:bookmarkEnd w:id="224"/>
    </w:p>
    <w:p w:rsidR="00BE6294" w:rsidRDefault="00F410F3" w:rsidP="00F410F3">
      <w:pPr>
        <w:numPr>
          <w:ilvl w:val="0"/>
          <w:numId w:val="69"/>
        </w:numPr>
      </w:pPr>
      <w:r>
        <w:t>Teacher notes.</w:t>
      </w:r>
    </w:p>
    <w:p w:rsidR="00BE6294" w:rsidRDefault="00F410F3" w:rsidP="00F410F3">
      <w:pPr>
        <w:numPr>
          <w:ilvl w:val="0"/>
          <w:numId w:val="69"/>
        </w:numPr>
      </w:pPr>
      <w:r>
        <w:t>Papers delivered</w:t>
      </w:r>
      <w:r>
        <w:t xml:space="preserve"> in class.</w:t>
      </w:r>
    </w:p>
    <w:p w:rsidR="00BE6294" w:rsidRDefault="00F410F3" w:rsidP="00F410F3">
      <w:pPr>
        <w:numPr>
          <w:ilvl w:val="0"/>
          <w:numId w:val="69"/>
        </w:numPr>
      </w:pPr>
      <w:r>
        <w:t xml:space="preserve">Reference (but not text): Russell and </w:t>
      </w:r>
      <w:proofErr w:type="spellStart"/>
      <w:r>
        <w:t>Norvig</w:t>
      </w:r>
      <w:proofErr w:type="spellEnd"/>
      <w:r>
        <w:t>; Artificial Intelligence: A Modern Approach, Prentice</w:t>
      </w:r>
      <w:r w:rsidR="00795F7C">
        <w:t>-</w:t>
      </w:r>
      <w:r>
        <w:t>Hall, 1995.</w:t>
      </w:r>
    </w:p>
    <w:p w:rsidR="00BE6294" w:rsidRDefault="00F410F3" w:rsidP="00F410F3">
      <w:pPr>
        <w:numPr>
          <w:ilvl w:val="0"/>
          <w:numId w:val="69"/>
        </w:numPr>
      </w:pPr>
      <w:r>
        <w:t xml:space="preserve">Links on </w:t>
      </w:r>
      <w:r w:rsidR="00795F7C">
        <w:t xml:space="preserve">the </w:t>
      </w:r>
      <w:r>
        <w:t>course page.</w:t>
      </w:r>
    </w:p>
    <w:p w:rsidR="00BE6294" w:rsidRDefault="00F410F3">
      <w:pPr>
        <w:pStyle w:val="Heading2"/>
      </w:pPr>
      <w:bookmarkStart w:id="225" w:name="required-to-complete-20"/>
      <w:r>
        <w:t>Required to Complete</w:t>
      </w:r>
      <w:bookmarkEnd w:id="225"/>
    </w:p>
    <w:p w:rsidR="00BE6294" w:rsidRDefault="00F410F3">
      <w:pPr>
        <w:pStyle w:val="FirstParagraph"/>
      </w:pPr>
      <w:r>
        <w:t>One final exam, three projects about</w:t>
      </w:r>
      <w:r>
        <w:t xml:space="preserve"> Search, one Game, SAT.</w:t>
      </w:r>
    </w:p>
    <w:p w:rsidR="00BE6294" w:rsidRDefault="00F410F3">
      <w:pPr>
        <w:pStyle w:val="Heading2"/>
      </w:pPr>
      <w:bookmarkStart w:id="226" w:name="validity-20"/>
      <w:r>
        <w:t>Validity</w:t>
      </w:r>
      <w:bookmarkEnd w:id="226"/>
    </w:p>
    <w:p w:rsidR="00BE6294" w:rsidRDefault="00F410F3">
      <w:pPr>
        <w:pStyle w:val="FirstParagraph"/>
      </w:pPr>
      <w:r>
        <w:t>From January 1998.</w:t>
      </w:r>
    </w:p>
    <w:p w:rsidR="00BE6294" w:rsidRDefault="00F410F3">
      <w:pPr>
        <w:pStyle w:val="Heading1"/>
      </w:pPr>
      <w:bookmarkStart w:id="227" w:name="ci-5438-artificial-intelligence-ii"/>
      <w:bookmarkStart w:id="228" w:name="_Toc28266501"/>
      <w:r>
        <w:t>CI</w:t>
      </w:r>
      <w:r>
        <w:t>-5438 Artificial Intelligence II</w:t>
      </w:r>
      <w:bookmarkEnd w:id="227"/>
      <w:bookmarkEnd w:id="228"/>
    </w:p>
    <w:p w:rsidR="00BE6294" w:rsidRDefault="00F410F3">
      <w:pPr>
        <w:pStyle w:val="Heading2"/>
      </w:pPr>
      <w:bookmarkStart w:id="229" w:name="credits-21"/>
      <w:r>
        <w:t>Credits</w:t>
      </w:r>
      <w:bookmarkEnd w:id="229"/>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230" w:name="hours-21"/>
      <w:r>
        <w:lastRenderedPageBreak/>
        <w:t>Hours</w:t>
      </w:r>
      <w:bookmarkEnd w:id="230"/>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231" w:name="objective-2"/>
      <w:r>
        <w:t>Objective</w:t>
      </w:r>
      <w:bookmarkEnd w:id="231"/>
    </w:p>
    <w:p w:rsidR="00BE6294" w:rsidRDefault="00F410F3">
      <w:pPr>
        <w:pStyle w:val="FirstParagraph"/>
      </w:pPr>
      <w:r>
        <w:t>Extension of the fundamental ideas in Artificial Intelligence 1 (CI-5437) to deal with problems involving uncertainty and partial observability.</w:t>
      </w:r>
    </w:p>
    <w:p w:rsidR="00BE6294" w:rsidRDefault="00F410F3">
      <w:pPr>
        <w:pStyle w:val="Heading2"/>
      </w:pPr>
      <w:bookmarkStart w:id="232" w:name="topics-21"/>
      <w:r>
        <w:t>Topics</w:t>
      </w:r>
      <w:bookmarkEnd w:id="232"/>
    </w:p>
    <w:p w:rsidR="00BE6294" w:rsidRDefault="00F410F3" w:rsidP="00F410F3">
      <w:pPr>
        <w:numPr>
          <w:ilvl w:val="0"/>
          <w:numId w:val="70"/>
        </w:numPr>
      </w:pPr>
      <w:r>
        <w:t>Simple Decision Problems:</w:t>
      </w:r>
    </w:p>
    <w:p w:rsidR="00BE6294" w:rsidRDefault="00F410F3" w:rsidP="00F410F3">
      <w:pPr>
        <w:numPr>
          <w:ilvl w:val="1"/>
          <w:numId w:val="71"/>
        </w:numPr>
      </w:pPr>
      <w:r>
        <w:t>Probability Theory; Semantics and Axioms.</w:t>
      </w:r>
    </w:p>
    <w:p w:rsidR="00BE6294" w:rsidRDefault="00F410F3" w:rsidP="00F410F3">
      <w:pPr>
        <w:numPr>
          <w:ilvl w:val="1"/>
          <w:numId w:val="71"/>
        </w:numPr>
      </w:pPr>
      <w:r>
        <w:t>Bayes Rule: Intuition and Use.</w:t>
      </w:r>
    </w:p>
    <w:p w:rsidR="00BE6294" w:rsidRDefault="00F410F3" w:rsidP="00F410F3">
      <w:pPr>
        <w:numPr>
          <w:ilvl w:val="1"/>
          <w:numId w:val="71"/>
        </w:numPr>
      </w:pPr>
      <w:r>
        <w:t>Bayesian Networks: Representation and Inference Algorithms.</w:t>
      </w:r>
    </w:p>
    <w:p w:rsidR="00BE6294" w:rsidRDefault="00F410F3" w:rsidP="00F410F3">
      <w:pPr>
        <w:numPr>
          <w:ilvl w:val="1"/>
          <w:numId w:val="71"/>
        </w:numPr>
      </w:pPr>
      <w:r>
        <w:t>Theory of Utilities; Axioms.</w:t>
      </w:r>
    </w:p>
    <w:p w:rsidR="00BE6294" w:rsidRDefault="00F410F3" w:rsidP="00F410F3">
      <w:pPr>
        <w:numPr>
          <w:ilvl w:val="1"/>
          <w:numId w:val="71"/>
        </w:numPr>
      </w:pPr>
      <w:r>
        <w:t>Decision Trees.</w:t>
      </w:r>
    </w:p>
    <w:p w:rsidR="00BE6294" w:rsidRDefault="00F410F3" w:rsidP="00F410F3">
      <w:pPr>
        <w:numPr>
          <w:ilvl w:val="1"/>
          <w:numId w:val="71"/>
        </w:numPr>
      </w:pPr>
      <w:r>
        <w:t>Influence Diagrams: Representation and Algorithms.</w:t>
      </w:r>
    </w:p>
    <w:p w:rsidR="00BE6294" w:rsidRDefault="00F410F3" w:rsidP="00F410F3">
      <w:pPr>
        <w:numPr>
          <w:ilvl w:val="0"/>
          <w:numId w:val="70"/>
        </w:numPr>
      </w:pPr>
      <w:r>
        <w:t>Sequential Decision Problem</w:t>
      </w:r>
      <w:r>
        <w:t>s with Full Observability:</w:t>
      </w:r>
    </w:p>
    <w:p w:rsidR="00BE6294" w:rsidRDefault="00F410F3" w:rsidP="00F410F3">
      <w:pPr>
        <w:numPr>
          <w:ilvl w:val="1"/>
          <w:numId w:val="72"/>
        </w:numPr>
      </w:pPr>
      <w:r>
        <w:t>Markov chains.</w:t>
      </w:r>
    </w:p>
    <w:p w:rsidR="00BE6294" w:rsidRDefault="00F410F3" w:rsidP="00F410F3">
      <w:pPr>
        <w:numPr>
          <w:ilvl w:val="1"/>
          <w:numId w:val="72"/>
        </w:numPr>
      </w:pPr>
      <w:r>
        <w:t>Markovian Decision Processes (MDPs).</w:t>
      </w:r>
    </w:p>
    <w:p w:rsidR="00BE6294" w:rsidRDefault="00F410F3" w:rsidP="00F410F3">
      <w:pPr>
        <w:numPr>
          <w:ilvl w:val="1"/>
          <w:numId w:val="72"/>
        </w:numPr>
      </w:pPr>
      <w:r>
        <w:t>Algorithms: Dynamic programming (value iteration and policy iteration).</w:t>
      </w:r>
    </w:p>
    <w:p w:rsidR="00BE6294" w:rsidRDefault="00F410F3" w:rsidP="00F410F3">
      <w:pPr>
        <w:numPr>
          <w:ilvl w:val="1"/>
          <w:numId w:val="72"/>
        </w:numPr>
      </w:pPr>
      <w:r>
        <w:t>The Dimensionality Problem.</w:t>
      </w:r>
    </w:p>
    <w:p w:rsidR="00BE6294" w:rsidRDefault="00F410F3" w:rsidP="00F410F3">
      <w:pPr>
        <w:numPr>
          <w:ilvl w:val="1"/>
          <w:numId w:val="72"/>
        </w:numPr>
      </w:pPr>
      <w:r>
        <w:t>Dynamic Real-Time Programming (RTDP).</w:t>
      </w:r>
    </w:p>
    <w:p w:rsidR="00BE6294" w:rsidRDefault="00F410F3" w:rsidP="00F410F3">
      <w:pPr>
        <w:numPr>
          <w:ilvl w:val="1"/>
          <w:numId w:val="72"/>
        </w:numPr>
      </w:pPr>
      <w:r>
        <w:t>Resolution of MDPs by trial and error m</w:t>
      </w:r>
      <w:r>
        <w:t>ethods: reinforcement learning.</w:t>
      </w:r>
    </w:p>
    <w:p w:rsidR="00BE6294" w:rsidRDefault="00F410F3" w:rsidP="00F410F3">
      <w:pPr>
        <w:numPr>
          <w:ilvl w:val="0"/>
          <w:numId w:val="70"/>
        </w:numPr>
      </w:pPr>
      <w:r>
        <w:t>Sequential Decision Problems with Observability with Partial Observability:</w:t>
      </w:r>
    </w:p>
    <w:p w:rsidR="00BE6294" w:rsidRDefault="00F410F3" w:rsidP="00F410F3">
      <w:pPr>
        <w:numPr>
          <w:ilvl w:val="1"/>
          <w:numId w:val="73"/>
        </w:numPr>
      </w:pPr>
      <w:r>
        <w:t>Partially Observable Markovian Decision Processes (POMDPs).</w:t>
      </w:r>
    </w:p>
    <w:p w:rsidR="00BE6294" w:rsidRDefault="00F410F3" w:rsidP="00F410F3">
      <w:pPr>
        <w:numPr>
          <w:ilvl w:val="1"/>
          <w:numId w:val="73"/>
        </w:numPr>
      </w:pPr>
      <w:r>
        <w:t>Dynamics of belief states, sensor modeling.</w:t>
      </w:r>
    </w:p>
    <w:p w:rsidR="00BE6294" w:rsidRDefault="00F410F3" w:rsidP="00F410F3">
      <w:pPr>
        <w:numPr>
          <w:ilvl w:val="1"/>
          <w:numId w:val="73"/>
        </w:numPr>
      </w:pPr>
      <w:r>
        <w:t>Problem Modeling in the framework of POMDPs.</w:t>
      </w:r>
    </w:p>
    <w:p w:rsidR="00BE6294" w:rsidRDefault="00F410F3" w:rsidP="00F410F3">
      <w:pPr>
        <w:numPr>
          <w:ilvl w:val="1"/>
          <w:numId w:val="73"/>
        </w:numPr>
      </w:pPr>
      <w:r>
        <w:t>POMDPs Resolution: RTDP.</w:t>
      </w:r>
    </w:p>
    <w:p w:rsidR="00BE6294" w:rsidRDefault="00F410F3" w:rsidP="00F410F3">
      <w:pPr>
        <w:numPr>
          <w:ilvl w:val="0"/>
          <w:numId w:val="70"/>
        </w:numPr>
      </w:pPr>
      <w:r>
        <w:t>Approximate Dynamic Programming:</w:t>
      </w:r>
    </w:p>
    <w:p w:rsidR="00BE6294" w:rsidRDefault="00F410F3" w:rsidP="00F410F3">
      <w:pPr>
        <w:numPr>
          <w:ilvl w:val="1"/>
          <w:numId w:val="74"/>
        </w:numPr>
      </w:pPr>
      <w:r>
        <w:lastRenderedPageBreak/>
        <w:t>Linear approximation of the value function.</w:t>
      </w:r>
    </w:p>
    <w:p w:rsidR="00BE6294" w:rsidRDefault="00F410F3" w:rsidP="00F410F3">
      <w:pPr>
        <w:numPr>
          <w:ilvl w:val="1"/>
          <w:numId w:val="74"/>
        </w:numPr>
      </w:pPr>
      <w:r>
        <w:t>Non-linear approximations of the value function: Neural Networks.</w:t>
      </w:r>
    </w:p>
    <w:p w:rsidR="00BE6294" w:rsidRDefault="00F410F3" w:rsidP="00F410F3">
      <w:pPr>
        <w:numPr>
          <w:ilvl w:val="0"/>
          <w:numId w:val="70"/>
        </w:numPr>
      </w:pPr>
      <w:r>
        <w:t>High</w:t>
      </w:r>
      <w:r w:rsidR="00795F7C">
        <w:t>-</w:t>
      </w:r>
      <w:r>
        <w:t>Level Languages for Modeling MDPs and POMDPs.</w:t>
      </w:r>
    </w:p>
    <w:p w:rsidR="00BE6294" w:rsidRDefault="00F410F3" w:rsidP="00F410F3">
      <w:pPr>
        <w:numPr>
          <w:ilvl w:val="0"/>
          <w:numId w:val="70"/>
        </w:numPr>
      </w:pPr>
      <w:r>
        <w:t>Applications:</w:t>
      </w:r>
    </w:p>
    <w:p w:rsidR="00BE6294" w:rsidRDefault="00F410F3" w:rsidP="00F410F3">
      <w:pPr>
        <w:numPr>
          <w:ilvl w:val="1"/>
          <w:numId w:val="75"/>
        </w:numPr>
      </w:pPr>
      <w:r>
        <w:t xml:space="preserve">Backgammon, Manufacturing Processes, Elevator </w:t>
      </w:r>
      <w:proofErr w:type="gramStart"/>
      <w:r>
        <w:t>Control,…</w:t>
      </w:r>
      <w:proofErr w:type="gramEnd"/>
    </w:p>
    <w:p w:rsidR="00BE6294" w:rsidRDefault="00F410F3">
      <w:pPr>
        <w:pStyle w:val="Heading2"/>
      </w:pPr>
      <w:bookmarkStart w:id="233" w:name="literature-21"/>
      <w:r>
        <w:t>Literature</w:t>
      </w:r>
      <w:bookmarkEnd w:id="233"/>
    </w:p>
    <w:p w:rsidR="00BE6294" w:rsidRDefault="00F410F3" w:rsidP="00F410F3">
      <w:pPr>
        <w:numPr>
          <w:ilvl w:val="0"/>
          <w:numId w:val="76"/>
        </w:numPr>
      </w:pPr>
      <w:r>
        <w:t>Teacher notes.</w:t>
      </w:r>
    </w:p>
    <w:p w:rsidR="00BE6294" w:rsidRDefault="00F410F3" w:rsidP="00F410F3">
      <w:pPr>
        <w:numPr>
          <w:ilvl w:val="0"/>
          <w:numId w:val="76"/>
        </w:numPr>
      </w:pPr>
      <w:r>
        <w:t>Papers delivered in class.</w:t>
      </w:r>
    </w:p>
    <w:p w:rsidR="00BE6294" w:rsidRDefault="00F410F3" w:rsidP="00F410F3">
      <w:pPr>
        <w:numPr>
          <w:ilvl w:val="0"/>
          <w:numId w:val="76"/>
        </w:numPr>
      </w:pPr>
      <w:r>
        <w:t>Pearl; Probabilistic Reasoning in Intelligent Systems, Morgan Kaufmann, 1989.</w:t>
      </w:r>
    </w:p>
    <w:p w:rsidR="00BE6294" w:rsidRDefault="00F410F3" w:rsidP="00F410F3">
      <w:pPr>
        <w:numPr>
          <w:ilvl w:val="0"/>
          <w:numId w:val="76"/>
        </w:numPr>
      </w:pPr>
      <w:proofErr w:type="spellStart"/>
      <w:r>
        <w:t>Bertsekas</w:t>
      </w:r>
      <w:proofErr w:type="spellEnd"/>
      <w:r>
        <w:t xml:space="preserve"> and </w:t>
      </w:r>
      <w:proofErr w:type="spellStart"/>
      <w:r>
        <w:t>Tsitsiklis</w:t>
      </w:r>
      <w:proofErr w:type="spellEnd"/>
      <w:r>
        <w:t>, Neuro-Dynamic Programming, Athena, 1996.</w:t>
      </w:r>
    </w:p>
    <w:p w:rsidR="00BE6294" w:rsidRDefault="00F410F3" w:rsidP="00F410F3">
      <w:pPr>
        <w:numPr>
          <w:ilvl w:val="0"/>
          <w:numId w:val="76"/>
        </w:numPr>
      </w:pPr>
      <w:proofErr w:type="spellStart"/>
      <w:r>
        <w:t>Ba</w:t>
      </w:r>
      <w:r>
        <w:t>rto</w:t>
      </w:r>
      <w:proofErr w:type="spellEnd"/>
      <w:r>
        <w:t xml:space="preserve"> and Sutton: Introduction to Reinforcement Learning, MIT Press, 1997.</w:t>
      </w:r>
    </w:p>
    <w:p w:rsidR="00BE6294" w:rsidRDefault="00F410F3" w:rsidP="00F410F3">
      <w:pPr>
        <w:numPr>
          <w:ilvl w:val="0"/>
          <w:numId w:val="76"/>
        </w:numPr>
      </w:pPr>
      <w:r>
        <w:t xml:space="preserve">Links on </w:t>
      </w:r>
      <w:r w:rsidR="00795F7C">
        <w:t xml:space="preserve">the </w:t>
      </w:r>
      <w:r>
        <w:t>course page.</w:t>
      </w:r>
    </w:p>
    <w:p w:rsidR="00BE6294" w:rsidRDefault="00F410F3">
      <w:pPr>
        <w:pStyle w:val="Heading2"/>
      </w:pPr>
      <w:bookmarkStart w:id="234" w:name="required-to-complete-21"/>
      <w:r>
        <w:t>Required to Complete</w:t>
      </w:r>
      <w:bookmarkEnd w:id="234"/>
    </w:p>
    <w:p w:rsidR="00BE6294" w:rsidRDefault="00F410F3">
      <w:pPr>
        <w:pStyle w:val="FirstParagraph"/>
      </w:pPr>
      <w:r>
        <w:t>Three Projects.</w:t>
      </w:r>
    </w:p>
    <w:p w:rsidR="00BE6294" w:rsidRDefault="00F410F3">
      <w:pPr>
        <w:pStyle w:val="Heading2"/>
      </w:pPr>
      <w:bookmarkStart w:id="235" w:name="validity-21"/>
      <w:r>
        <w:t>Validity</w:t>
      </w:r>
      <w:bookmarkEnd w:id="235"/>
    </w:p>
    <w:p w:rsidR="00BE6294" w:rsidRDefault="00F410F3">
      <w:pPr>
        <w:pStyle w:val="FirstParagraph"/>
      </w:pPr>
      <w:r>
        <w:t>From January 1998.</w:t>
      </w:r>
    </w:p>
    <w:p w:rsidR="00BE6294" w:rsidRDefault="00F410F3">
      <w:pPr>
        <w:pStyle w:val="Heading1"/>
      </w:pPr>
      <w:bookmarkStart w:id="236" w:name="Xbd4a76f9dbac3ccbb761bae6fd608a17885b765"/>
      <w:bookmarkStart w:id="237" w:name="_Toc28266502"/>
      <w:r>
        <w:t>CO-3121 Fundamentals of Probability for Engineers</w:t>
      </w:r>
      <w:bookmarkEnd w:id="236"/>
      <w:bookmarkEnd w:id="237"/>
    </w:p>
    <w:p w:rsidR="00BE6294" w:rsidRDefault="00F410F3">
      <w:pPr>
        <w:pStyle w:val="Heading2"/>
      </w:pPr>
      <w:bookmarkStart w:id="238" w:name="credits-22"/>
      <w:r>
        <w:t>Credits</w:t>
      </w:r>
      <w:bookmarkEnd w:id="238"/>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239" w:name="hours-22"/>
      <w:r>
        <w:t>Hours</w:t>
      </w:r>
      <w:bookmarkEnd w:id="239"/>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240" w:name="objectives-19"/>
      <w:r>
        <w:t>Objectives</w:t>
      </w:r>
      <w:bookmarkEnd w:id="240"/>
    </w:p>
    <w:p w:rsidR="00BE6294" w:rsidRDefault="00F410F3" w:rsidP="00F410F3">
      <w:pPr>
        <w:numPr>
          <w:ilvl w:val="0"/>
          <w:numId w:val="77"/>
        </w:numPr>
      </w:pPr>
      <w:r>
        <w:t>The purpose of this course is to provide the student with the basic knowledge of probabilities, discrete and continuous random variables, as well as the applications of the Large Number Theorems.</w:t>
      </w:r>
    </w:p>
    <w:p w:rsidR="00BE6294" w:rsidRDefault="00F410F3" w:rsidP="00F410F3">
      <w:pPr>
        <w:numPr>
          <w:ilvl w:val="0"/>
          <w:numId w:val="77"/>
        </w:numPr>
      </w:pPr>
      <w:r>
        <w:lastRenderedPageBreak/>
        <w:t xml:space="preserve">Prepare students for further specialized studies, both in a </w:t>
      </w:r>
      <w:r>
        <w:t>mathematical discipline and in any of the sciences that require good probabilistic foundations.</w:t>
      </w:r>
    </w:p>
    <w:p w:rsidR="00BE6294" w:rsidRDefault="00F410F3">
      <w:pPr>
        <w:pStyle w:val="Heading2"/>
      </w:pPr>
      <w:bookmarkStart w:id="241" w:name="topics-22"/>
      <w:r>
        <w:t>Topics</w:t>
      </w:r>
      <w:bookmarkEnd w:id="241"/>
    </w:p>
    <w:p w:rsidR="00BE6294" w:rsidRDefault="00F410F3" w:rsidP="00F410F3">
      <w:pPr>
        <w:numPr>
          <w:ilvl w:val="0"/>
          <w:numId w:val="78"/>
        </w:numPr>
      </w:pPr>
      <w:r>
        <w:t>Motivation. Probability models. Operations with Sets. Finite sample spaces. Properties of the probabilities and principle of Inclusion-Exclusion.</w:t>
      </w:r>
    </w:p>
    <w:p w:rsidR="00BE6294" w:rsidRDefault="00F410F3" w:rsidP="00F410F3">
      <w:pPr>
        <w:numPr>
          <w:ilvl w:val="0"/>
          <w:numId w:val="78"/>
        </w:numPr>
      </w:pPr>
      <w:r>
        <w:t>Countin</w:t>
      </w:r>
      <w:r>
        <w:t>g. Conditional Probability. Independent Events. Total Probability Formula. Bayes theorem. Continuity of the Probabilities.</w:t>
      </w:r>
    </w:p>
    <w:p w:rsidR="00BE6294" w:rsidRDefault="00F410F3" w:rsidP="00F410F3">
      <w:pPr>
        <w:numPr>
          <w:ilvl w:val="0"/>
          <w:numId w:val="78"/>
        </w:numPr>
      </w:pPr>
      <w:r>
        <w:t>Random variables. Distribution of a random variable. Random discrete variables. Main examples.</w:t>
      </w:r>
    </w:p>
    <w:p w:rsidR="00BE6294" w:rsidRDefault="00F410F3" w:rsidP="00F410F3">
      <w:pPr>
        <w:numPr>
          <w:ilvl w:val="0"/>
          <w:numId w:val="78"/>
        </w:numPr>
      </w:pPr>
      <w:r>
        <w:t>Poisson distribution. Continuous Distr</w:t>
      </w:r>
      <w:r>
        <w:t>ibutions. Main examples. Cumulative distribution function and properties. Mixed distributions.</w:t>
      </w:r>
    </w:p>
    <w:p w:rsidR="00BE6294" w:rsidRDefault="00F410F3" w:rsidP="00F410F3">
      <w:pPr>
        <w:numPr>
          <w:ilvl w:val="0"/>
          <w:numId w:val="78"/>
        </w:numPr>
      </w:pPr>
      <w:r>
        <w:t>One-dimensional variable changes. Joint Distributions. Joint probability function. Joint density.</w:t>
      </w:r>
    </w:p>
    <w:p w:rsidR="00BE6294" w:rsidRDefault="00F410F3" w:rsidP="00F410F3">
      <w:pPr>
        <w:numPr>
          <w:ilvl w:val="0"/>
          <w:numId w:val="78"/>
        </w:numPr>
      </w:pPr>
      <w:r>
        <w:t xml:space="preserve">Marginal and conditional distributions. Independence of random </w:t>
      </w:r>
      <w:r>
        <w:t>variables.</w:t>
      </w:r>
    </w:p>
    <w:p w:rsidR="00BE6294" w:rsidRDefault="00F410F3" w:rsidP="00F410F3">
      <w:pPr>
        <w:numPr>
          <w:ilvl w:val="0"/>
          <w:numId w:val="78"/>
        </w:numPr>
      </w:pPr>
      <w:r>
        <w:t>Change of multidimensional variables. Convolution of distributions.</w:t>
      </w:r>
    </w:p>
    <w:p w:rsidR="00BE6294" w:rsidRDefault="00F410F3" w:rsidP="00F410F3">
      <w:pPr>
        <w:numPr>
          <w:ilvl w:val="0"/>
          <w:numId w:val="78"/>
        </w:numPr>
      </w:pPr>
      <w:r>
        <w:t>Expected value and variance. Properties, interpretation</w:t>
      </w:r>
      <w:r w:rsidR="00795F7C">
        <w:t>,</w:t>
      </w:r>
      <w:r>
        <w:t xml:space="preserve"> and applications.</w:t>
      </w:r>
    </w:p>
    <w:p w:rsidR="00BE6294" w:rsidRDefault="00F410F3" w:rsidP="00F410F3">
      <w:pPr>
        <w:numPr>
          <w:ilvl w:val="0"/>
          <w:numId w:val="78"/>
        </w:numPr>
      </w:pPr>
      <w:r>
        <w:t>Covariance and correlation. Properties and interpretation. Probability generating function. Application</w:t>
      </w:r>
      <w:r>
        <w:t>s.</w:t>
      </w:r>
    </w:p>
    <w:p w:rsidR="00BE6294" w:rsidRDefault="00F410F3" w:rsidP="00F410F3">
      <w:pPr>
        <w:numPr>
          <w:ilvl w:val="0"/>
          <w:numId w:val="78"/>
        </w:numPr>
      </w:pPr>
      <w:r>
        <w:t>Convergence in probability. Weak law of large numbers. Central Limit Theorem. Applications.</w:t>
      </w:r>
    </w:p>
    <w:p w:rsidR="00BE6294" w:rsidRDefault="00F410F3">
      <w:pPr>
        <w:pStyle w:val="Heading2"/>
      </w:pPr>
      <w:bookmarkStart w:id="242" w:name="literature-22"/>
      <w:r>
        <w:t>Literature</w:t>
      </w:r>
      <w:bookmarkEnd w:id="242"/>
    </w:p>
    <w:p w:rsidR="00BE6294" w:rsidRDefault="00F410F3">
      <w:pPr>
        <w:pStyle w:val="FirstParagraph"/>
      </w:pPr>
      <w:r>
        <w:t>The sections refer to the text of Evans and Rosenthal, “Probability and Statistics, The Science of Uncertainty” (</w:t>
      </w:r>
      <w:proofErr w:type="spellStart"/>
      <w:r>
        <w:t>Reverté</w:t>
      </w:r>
      <w:proofErr w:type="spellEnd"/>
      <w:r>
        <w:t xml:space="preserve">, 2005). Support texts: First </w:t>
      </w:r>
      <w:r>
        <w:t>we recommend the Walpole, Myers, Ye, “Probability and Statistics for Engineering and Science”, 8th edition (Pearson). Also</w:t>
      </w:r>
      <w:r w:rsidR="00795F7C">
        <w:t>,</w:t>
      </w:r>
      <w:r>
        <w:t xml:space="preserve"> the following two are very close to our program: </w:t>
      </w:r>
      <w:proofErr w:type="spellStart"/>
      <w:r>
        <w:t>Wackerly</w:t>
      </w:r>
      <w:proofErr w:type="spellEnd"/>
      <w:r>
        <w:t xml:space="preserve">, Mendenhall and </w:t>
      </w:r>
      <w:proofErr w:type="spellStart"/>
      <w:r>
        <w:t>Scheaffer</w:t>
      </w:r>
      <w:proofErr w:type="spellEnd"/>
      <w:r>
        <w:t>, “Probability and Mathematical Statistics”, 6th e</w:t>
      </w:r>
      <w:r>
        <w:t>dition. (Thomson) and Meyer, P L. “Probability and Statistical Applications”. Inter-American Educational Fund, 1973.</w:t>
      </w:r>
    </w:p>
    <w:p w:rsidR="00BE6294" w:rsidRDefault="00F410F3">
      <w:pPr>
        <w:pStyle w:val="Heading2"/>
      </w:pPr>
      <w:bookmarkStart w:id="243" w:name="required-to-complete-22"/>
      <w:r>
        <w:t>Required to Complete</w:t>
      </w:r>
      <w:bookmarkEnd w:id="243"/>
    </w:p>
    <w:p w:rsidR="00BE6294" w:rsidRDefault="00F410F3">
      <w:pPr>
        <w:pStyle w:val="FirstParagraph"/>
      </w:pPr>
      <w:r>
        <w:t>Three exam</w:t>
      </w:r>
      <w:r>
        <w:t>s, Weekly Laboratories and Projects.</w:t>
      </w:r>
    </w:p>
    <w:p w:rsidR="00BE6294" w:rsidRDefault="00F410F3">
      <w:pPr>
        <w:pStyle w:val="Heading2"/>
      </w:pPr>
      <w:bookmarkStart w:id="244" w:name="validity-22"/>
      <w:r>
        <w:t>Validity</w:t>
      </w:r>
      <w:bookmarkEnd w:id="244"/>
    </w:p>
    <w:p w:rsidR="00BE6294" w:rsidRDefault="00F410F3">
      <w:pPr>
        <w:pStyle w:val="FirstParagraph"/>
      </w:pPr>
      <w:r>
        <w:t>From October 2007.</w:t>
      </w:r>
    </w:p>
    <w:p w:rsidR="00BE6294" w:rsidRDefault="00F410F3">
      <w:pPr>
        <w:pStyle w:val="Heading1"/>
      </w:pPr>
      <w:bookmarkStart w:id="245" w:name="co-3211-numerical-analysis-for-engineers"/>
      <w:bookmarkStart w:id="246" w:name="_Toc28266503"/>
      <w:r>
        <w:lastRenderedPageBreak/>
        <w:t>CO-3211 Numerical Analysis for Engineers</w:t>
      </w:r>
      <w:bookmarkEnd w:id="245"/>
      <w:bookmarkEnd w:id="246"/>
    </w:p>
    <w:p w:rsidR="00BE6294" w:rsidRDefault="00F410F3">
      <w:pPr>
        <w:pStyle w:val="Heading2"/>
      </w:pPr>
      <w:bookmarkStart w:id="247" w:name="credits-23"/>
      <w:r>
        <w:t>C</w:t>
      </w:r>
      <w:r>
        <w:t>redits</w:t>
      </w:r>
      <w:bookmarkEnd w:id="247"/>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248" w:name="hours-23"/>
      <w:r>
        <w:t>Hours</w:t>
      </w:r>
      <w:bookmarkEnd w:id="248"/>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3</w:t>
            </w:r>
          </w:p>
        </w:tc>
        <w:tc>
          <w:tcPr>
            <w:tcW w:w="0" w:type="auto"/>
          </w:tcPr>
          <w:p w:rsidR="00BE6294" w:rsidRDefault="00F410F3">
            <w:pPr>
              <w:pStyle w:val="Compact"/>
              <w:jc w:val="center"/>
            </w:pPr>
            <w:r>
              <w:t>0</w:t>
            </w:r>
          </w:p>
        </w:tc>
        <w:tc>
          <w:tcPr>
            <w:tcW w:w="0" w:type="auto"/>
          </w:tcPr>
          <w:p w:rsidR="00BE6294" w:rsidRDefault="00F410F3">
            <w:pPr>
              <w:pStyle w:val="Compact"/>
              <w:jc w:val="center"/>
            </w:pPr>
            <w:r>
              <w:t>84</w:t>
            </w:r>
          </w:p>
        </w:tc>
      </w:tr>
    </w:tbl>
    <w:p w:rsidR="00BE6294" w:rsidRDefault="00F410F3">
      <w:pPr>
        <w:pStyle w:val="Heading2"/>
      </w:pPr>
      <w:bookmarkStart w:id="249" w:name="topics-23"/>
      <w:r>
        <w:t>Topics</w:t>
      </w:r>
      <w:bookmarkEnd w:id="249"/>
    </w:p>
    <w:p w:rsidR="00BE6294" w:rsidRDefault="00795F7C" w:rsidP="00F410F3">
      <w:pPr>
        <w:numPr>
          <w:ilvl w:val="0"/>
          <w:numId w:val="79"/>
        </w:numPr>
      </w:pPr>
      <w:r>
        <w:t>The p</w:t>
      </w:r>
      <w:r w:rsidR="00F410F3">
        <w:t>roblem of finite precision. Absolute and relative error. Significant digits. Cancellation. Propagation of errors.</w:t>
      </w:r>
    </w:p>
    <w:p w:rsidR="00BE6294" w:rsidRDefault="00F410F3" w:rsidP="00F410F3">
      <w:pPr>
        <w:numPr>
          <w:ilvl w:val="0"/>
          <w:numId w:val="79"/>
        </w:numPr>
      </w:pPr>
      <w:r>
        <w:t>Matrix Algebra Review. Positive orthogonal and Positive-definite matrices; vector and matrix norms; Cauchy-Schwarz inequality; eigenvalues an</w:t>
      </w:r>
      <w:r>
        <w:t>d eigenvectors.</w:t>
      </w:r>
    </w:p>
    <w:p w:rsidR="00BE6294" w:rsidRDefault="00F410F3" w:rsidP="00F410F3">
      <w:pPr>
        <w:numPr>
          <w:ilvl w:val="0"/>
          <w:numId w:val="79"/>
        </w:numPr>
      </w:pPr>
      <w:r>
        <w:t xml:space="preserve">Matrix factorizations. LU factorization with and without pivoting. Cholesky factorization in the positive symmetric and definite case. QR factorization using Householder transforms. Operations count. Special cases for matrices with special </w:t>
      </w:r>
      <w:r>
        <w:t>structures.</w:t>
      </w:r>
    </w:p>
    <w:p w:rsidR="00BE6294" w:rsidRDefault="00F410F3" w:rsidP="00F410F3">
      <w:pPr>
        <w:numPr>
          <w:ilvl w:val="0"/>
          <w:numId w:val="79"/>
        </w:numPr>
      </w:pPr>
      <w:r>
        <w:t>Linear systems solution. Direct methods based on the previous factorizations. Conditioning. Special case: linear minimum squares. Iterative stationary methods (briefly), examples: Jacobi, Gauss-Seidel, SOR. Iterative non-stationary methods in t</w:t>
      </w:r>
      <w:r>
        <w:t>he symmetric and definite positive case: The Cauchy method, and the conjugate gradient method. Convergence properties.</w:t>
      </w:r>
    </w:p>
    <w:p w:rsidR="00BE6294" w:rsidRDefault="00F410F3" w:rsidP="00F410F3">
      <w:pPr>
        <w:numPr>
          <w:ilvl w:val="0"/>
          <w:numId w:val="79"/>
        </w:numPr>
      </w:pPr>
      <w:r>
        <w:t xml:space="preserve">Interpolation techniques. Interpolation polynomials: Lagrange polynomial, Newton’s formula (divided differences), Hermite interpolation, </w:t>
      </w:r>
      <w:r>
        <w:t>error analysis, Chebyshev nodes. Interpolation Spline. Linear and natural cubic spline.</w:t>
      </w:r>
    </w:p>
    <w:p w:rsidR="00BE6294" w:rsidRDefault="00F410F3">
      <w:pPr>
        <w:pStyle w:val="Heading2"/>
      </w:pPr>
      <w:bookmarkStart w:id="250" w:name="literature-23"/>
      <w:r>
        <w:t>Literature</w:t>
      </w:r>
      <w:bookmarkEnd w:id="250"/>
    </w:p>
    <w:p w:rsidR="00BE6294" w:rsidRDefault="00F410F3" w:rsidP="00F410F3">
      <w:pPr>
        <w:numPr>
          <w:ilvl w:val="0"/>
          <w:numId w:val="80"/>
        </w:numPr>
      </w:pPr>
      <w:r>
        <w:t>K. Atkinson. An Introduction to Numerical Analysis, 2nd Ed. John Wiley, N.Y., 1989. [QA297 A84 1989]</w:t>
      </w:r>
    </w:p>
    <w:p w:rsidR="00BE6294" w:rsidRDefault="00F410F3" w:rsidP="00F410F3">
      <w:pPr>
        <w:numPr>
          <w:ilvl w:val="0"/>
          <w:numId w:val="80"/>
        </w:numPr>
      </w:pPr>
      <w:r>
        <w:t xml:space="preserve">D. Kincaid y W. Cheney. Numerical Analysis: Mathematics </w:t>
      </w:r>
      <w:r>
        <w:t>of Scientific Computing, 3rd Ed. Brooks/Cole, 2002. [QA297 K5635]</w:t>
      </w:r>
    </w:p>
    <w:p w:rsidR="00BE6294" w:rsidRDefault="00F410F3" w:rsidP="00F410F3">
      <w:pPr>
        <w:numPr>
          <w:ilvl w:val="0"/>
          <w:numId w:val="80"/>
        </w:numPr>
      </w:pPr>
      <w:r>
        <w:t>M.T. Heath. Scientific Computing, 2nd Ed. McGraw-Hill, 2002. [Q183.9 H4 2002]</w:t>
      </w:r>
    </w:p>
    <w:p w:rsidR="00BE6294" w:rsidRDefault="00F410F3" w:rsidP="00F410F3">
      <w:pPr>
        <w:numPr>
          <w:ilvl w:val="0"/>
          <w:numId w:val="80"/>
        </w:numPr>
      </w:pPr>
      <w:r>
        <w:t xml:space="preserve">N. J. </w:t>
      </w:r>
      <w:proofErr w:type="spellStart"/>
      <w:r>
        <w:t>Higham</w:t>
      </w:r>
      <w:proofErr w:type="spellEnd"/>
      <w:r>
        <w:t>. Accuracy and Stability of Numerical Algorithms. SIAM, 1996. [QA297 H53]</w:t>
      </w:r>
    </w:p>
    <w:p w:rsidR="00BE6294" w:rsidRDefault="00F410F3">
      <w:pPr>
        <w:pStyle w:val="Heading2"/>
      </w:pPr>
      <w:bookmarkStart w:id="251" w:name="required-to-complete-23"/>
      <w:r>
        <w:lastRenderedPageBreak/>
        <w:t>Required to Complete</w:t>
      </w:r>
      <w:bookmarkEnd w:id="251"/>
    </w:p>
    <w:p w:rsidR="00BE6294" w:rsidRDefault="00F410F3">
      <w:pPr>
        <w:pStyle w:val="FirstParagraph"/>
      </w:pPr>
      <w:r>
        <w:t>Three</w:t>
      </w:r>
      <w:r>
        <w:t xml:space="preserve"> exam</w:t>
      </w:r>
      <w:r>
        <w:t>s and Laboratory Projects.</w:t>
      </w:r>
    </w:p>
    <w:p w:rsidR="00BE6294" w:rsidRDefault="00F410F3">
      <w:pPr>
        <w:pStyle w:val="Heading2"/>
      </w:pPr>
      <w:bookmarkStart w:id="252" w:name="validity-23"/>
      <w:r>
        <w:t>Validity</w:t>
      </w:r>
      <w:bookmarkEnd w:id="252"/>
    </w:p>
    <w:p w:rsidR="00BE6294" w:rsidRDefault="00F410F3">
      <w:pPr>
        <w:pStyle w:val="FirstParagraph"/>
      </w:pPr>
      <w:r>
        <w:t>From July 2012.</w:t>
      </w:r>
    </w:p>
    <w:p w:rsidR="00BE6294" w:rsidRDefault="00F410F3">
      <w:pPr>
        <w:pStyle w:val="Heading1"/>
      </w:pPr>
      <w:bookmarkStart w:id="253" w:name="co-3221-statistics-for-engineers"/>
      <w:bookmarkStart w:id="254" w:name="_Toc28266504"/>
      <w:r>
        <w:t>CO-3221 Statistics for Engineers</w:t>
      </w:r>
      <w:bookmarkEnd w:id="253"/>
      <w:bookmarkEnd w:id="254"/>
    </w:p>
    <w:p w:rsidR="00BE6294" w:rsidRDefault="00F410F3">
      <w:pPr>
        <w:pStyle w:val="Heading2"/>
      </w:pPr>
      <w:bookmarkStart w:id="255" w:name="credits-24"/>
      <w:r>
        <w:t>Credits</w:t>
      </w:r>
      <w:bookmarkEnd w:id="255"/>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256" w:name="hours-24"/>
      <w:r>
        <w:t>Hours</w:t>
      </w:r>
      <w:bookmarkEnd w:id="256"/>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1</w:t>
            </w:r>
          </w:p>
        </w:tc>
        <w:tc>
          <w:tcPr>
            <w:tcW w:w="0" w:type="auto"/>
          </w:tcPr>
          <w:p w:rsidR="00BE6294" w:rsidRDefault="00F410F3">
            <w:pPr>
              <w:pStyle w:val="Compact"/>
              <w:jc w:val="center"/>
            </w:pPr>
            <w:r>
              <w:t>1</w:t>
            </w:r>
          </w:p>
        </w:tc>
        <w:tc>
          <w:tcPr>
            <w:tcW w:w="0" w:type="auto"/>
          </w:tcPr>
          <w:p w:rsidR="00BE6294" w:rsidRDefault="00F410F3">
            <w:pPr>
              <w:pStyle w:val="Compact"/>
              <w:jc w:val="center"/>
            </w:pPr>
            <w:r>
              <w:t>72</w:t>
            </w:r>
          </w:p>
        </w:tc>
      </w:tr>
    </w:tbl>
    <w:p w:rsidR="00BE6294" w:rsidRDefault="00F410F3">
      <w:pPr>
        <w:pStyle w:val="Heading2"/>
      </w:pPr>
      <w:bookmarkStart w:id="257" w:name="objectives-20"/>
      <w:r>
        <w:t>Objectives</w:t>
      </w:r>
      <w:bookmarkEnd w:id="257"/>
    </w:p>
    <w:p w:rsidR="00BE6294" w:rsidRDefault="00F410F3">
      <w:pPr>
        <w:pStyle w:val="Heading3"/>
      </w:pPr>
      <w:bookmarkStart w:id="258" w:name="generals-3"/>
      <w:r>
        <w:t>Generals</w:t>
      </w:r>
      <w:bookmarkEnd w:id="258"/>
    </w:p>
    <w:p w:rsidR="00BE6294" w:rsidRDefault="00F410F3" w:rsidP="00F410F3">
      <w:pPr>
        <w:numPr>
          <w:ilvl w:val="0"/>
          <w:numId w:val="81"/>
        </w:numPr>
      </w:pPr>
      <w:r>
        <w:t xml:space="preserve">This subject is intended to provide the student with the knowledge about basic tools developed in the field of Statistics and its </w:t>
      </w:r>
      <w:r>
        <w:t>application in practical problems.</w:t>
      </w:r>
    </w:p>
    <w:p w:rsidR="00BE6294" w:rsidRDefault="00F410F3" w:rsidP="00F410F3">
      <w:pPr>
        <w:numPr>
          <w:ilvl w:val="0"/>
          <w:numId w:val="81"/>
        </w:numPr>
      </w:pPr>
      <w:r>
        <w:t xml:space="preserve">Simple statistical models will be used to motivate the development of some fundamental aspects of inference and hypothesis testing. Theoretical developments will be motivated </w:t>
      </w:r>
      <w:r w:rsidR="00795F7C">
        <w:t>by</w:t>
      </w:r>
      <w:r>
        <w:t xml:space="preserve"> applications and models.</w:t>
      </w:r>
    </w:p>
    <w:p w:rsidR="00BE6294" w:rsidRDefault="00F410F3">
      <w:pPr>
        <w:pStyle w:val="Heading3"/>
      </w:pPr>
      <w:bookmarkStart w:id="259" w:name="specifics-17"/>
      <w:r>
        <w:t>Specifics</w:t>
      </w:r>
      <w:bookmarkEnd w:id="259"/>
    </w:p>
    <w:p w:rsidR="00BE6294" w:rsidRDefault="00F410F3" w:rsidP="00F410F3">
      <w:pPr>
        <w:numPr>
          <w:ilvl w:val="0"/>
          <w:numId w:val="82"/>
        </w:numPr>
      </w:pPr>
      <w:r>
        <w:t xml:space="preserve">Learn </w:t>
      </w:r>
      <w:r>
        <w:t>to build graphs and statistical measurements to treat data sets and obtain from them visual and numerical information about the phenomenon or problem of interest.</w:t>
      </w:r>
    </w:p>
    <w:p w:rsidR="00BE6294" w:rsidRDefault="00F410F3" w:rsidP="00F410F3">
      <w:pPr>
        <w:numPr>
          <w:ilvl w:val="0"/>
          <w:numId w:val="82"/>
        </w:numPr>
      </w:pPr>
      <w:r>
        <w:t xml:space="preserve">Know and apply the basic statistical tools to measure, </w:t>
      </w:r>
      <w:proofErr w:type="gramStart"/>
      <w:r>
        <w:t>compare and contrast</w:t>
      </w:r>
      <w:proofErr w:type="gramEnd"/>
      <w:r>
        <w:t xml:space="preserve"> definite assumpti</w:t>
      </w:r>
      <w:r>
        <w:t>ons about the phenomenon or problem of interest.</w:t>
      </w:r>
    </w:p>
    <w:p w:rsidR="00BE6294" w:rsidRDefault="00F410F3" w:rsidP="00F410F3">
      <w:pPr>
        <w:numPr>
          <w:ilvl w:val="0"/>
          <w:numId w:val="82"/>
        </w:numPr>
      </w:pPr>
      <w:r>
        <w:t>Interpret the information provided by the results of the measurements, comparisons or contrasts obtained through basic statistical tools, to make decisions that involve the phenomenon or problem of interest.</w:t>
      </w:r>
    </w:p>
    <w:p w:rsidR="00BE6294" w:rsidRDefault="00F410F3" w:rsidP="00F410F3">
      <w:pPr>
        <w:numPr>
          <w:ilvl w:val="0"/>
          <w:numId w:val="82"/>
        </w:numPr>
      </w:pPr>
      <w:r>
        <w:t>Write reports that present in a clear and structured way the information, results</w:t>
      </w:r>
      <w:r w:rsidR="00795F7C">
        <w:t>,</w:t>
      </w:r>
      <w:r>
        <w:t xml:space="preserve"> and interpretation obtained </w:t>
      </w:r>
      <w:proofErr w:type="gramStart"/>
      <w:r>
        <w:t>through the use of</w:t>
      </w:r>
      <w:proofErr w:type="gramEnd"/>
      <w:r>
        <w:t xml:space="preserve"> basic statistical tools.</w:t>
      </w:r>
    </w:p>
    <w:p w:rsidR="00BE6294" w:rsidRDefault="00F410F3">
      <w:pPr>
        <w:pStyle w:val="Heading2"/>
      </w:pPr>
      <w:bookmarkStart w:id="260" w:name="topics-24"/>
      <w:r>
        <w:t>Topics</w:t>
      </w:r>
      <w:bookmarkEnd w:id="260"/>
    </w:p>
    <w:p w:rsidR="00BE6294" w:rsidRDefault="00F410F3" w:rsidP="00F410F3">
      <w:pPr>
        <w:numPr>
          <w:ilvl w:val="0"/>
          <w:numId w:val="83"/>
        </w:numPr>
      </w:pPr>
      <w:r>
        <w:t>Objectives of Statistics. Descriptive Statistics: Mean and sample variance, median and percent</w:t>
      </w:r>
      <w:r>
        <w:t xml:space="preserve">iles (quantiles), histograms, box diagrams. Estimation: Population parameters </w:t>
      </w:r>
      <w:r>
        <w:lastRenderedPageBreak/>
        <w:t>and estimators. Examples Goodness of an estimator: Bias, variance</w:t>
      </w:r>
      <w:r w:rsidR="00795F7C">
        <w:t>,</w:t>
      </w:r>
      <w:r>
        <w:t xml:space="preserve"> and EMC. Common point estimators and their properties. Confidence (probabilistic) of an estimator. Duration 1 we</w:t>
      </w:r>
      <w:r>
        <w:t>ek.</w:t>
      </w:r>
    </w:p>
    <w:p w:rsidR="00BE6294" w:rsidRDefault="00F410F3" w:rsidP="00F410F3">
      <w:pPr>
        <w:numPr>
          <w:ilvl w:val="0"/>
          <w:numId w:val="83"/>
        </w:numPr>
      </w:pPr>
      <w:r>
        <w:t>Confidence intervals. Pivot Method. Confidence intervals for the mean, difference of means and variance in the normal case. Normal approximation for large samples. Relationship with sample size. Duration 1 week.</w:t>
      </w:r>
    </w:p>
    <w:p w:rsidR="00BE6294" w:rsidRDefault="00F410F3" w:rsidP="00F410F3">
      <w:pPr>
        <w:numPr>
          <w:ilvl w:val="0"/>
          <w:numId w:val="83"/>
        </w:numPr>
      </w:pPr>
      <w:r>
        <w:t>Relative efficiency of estimators. Consi</w:t>
      </w:r>
      <w:r>
        <w:t xml:space="preserve">stency. Method of the moments. </w:t>
      </w:r>
      <w:r w:rsidR="00795F7C">
        <w:t>An E</w:t>
      </w:r>
      <w:r>
        <w:t>stimate by the Maximum Likelihood Method. Examples and asymptotic properties. Duration 1 week.</w:t>
      </w:r>
    </w:p>
    <w:p w:rsidR="00BE6294" w:rsidRDefault="00F410F3" w:rsidP="00F410F3">
      <w:pPr>
        <w:numPr>
          <w:ilvl w:val="0"/>
          <w:numId w:val="83"/>
        </w:numPr>
      </w:pPr>
      <w:r>
        <w:t xml:space="preserve">Hypothesis tests. Test statistic, rejection region, Type I and Type II errors. Examples. Normal approximation for large samples. </w:t>
      </w:r>
      <w:r>
        <w:t xml:space="preserve">Probability of type II errors and sample size. Relationship between hypothesis tests and confidence intervals. p-values. Hypothesis tests for the mean and difference of means for normal data. Hypothesis tests for the variance of normal data. </w:t>
      </w:r>
      <w:proofErr w:type="spellStart"/>
      <w:r>
        <w:t>Neyman</w:t>
      </w:r>
      <w:proofErr w:type="spellEnd"/>
      <w:r>
        <w:t>-Pearson</w:t>
      </w:r>
      <w:r>
        <w:t xml:space="preserve"> lemma and likelihood ratio tests. Resampling and a non-parametric test for the difference of means. Duration 2½ weeks.</w:t>
      </w:r>
    </w:p>
    <w:p w:rsidR="00BE6294" w:rsidRDefault="00F410F3" w:rsidP="00F410F3">
      <w:pPr>
        <w:numPr>
          <w:ilvl w:val="0"/>
          <w:numId w:val="83"/>
        </w:numPr>
      </w:pPr>
      <w:r>
        <w:t>Linear models. Adjustment for least</w:t>
      </w:r>
      <w:r w:rsidR="002F39B7">
        <w:t>-</w:t>
      </w:r>
      <w:r>
        <w:t xml:space="preserve">squares in simple linear regression. Inference regarding </w:t>
      </w:r>
      <w:proofErr w:type="spellStart"/>
      <w:r>
        <w:t>ith</w:t>
      </w:r>
      <w:proofErr w:type="spellEnd"/>
      <w:r>
        <w:t>-Beta’s. Inference regarding linear comb</w:t>
      </w:r>
      <w:r>
        <w:t xml:space="preserve">inations of the </w:t>
      </w:r>
      <w:proofErr w:type="spellStart"/>
      <w:r>
        <w:t>ith</w:t>
      </w:r>
      <w:proofErr w:type="spellEnd"/>
      <w:r>
        <w:t>-Beta</w:t>
      </w:r>
      <w:r>
        <w:t>s. Prediction of Y(x). Correlation. Multiple linear regression. Adjustment and inferences about the parameters and their linear combinations. Prediction of Y(x) in multiple linear regression. Hypothesis tests on the parameters. Res</w:t>
      </w:r>
      <w:r>
        <w:t xml:space="preserve">ampling and non-parametric inference about </w:t>
      </w:r>
      <w:proofErr w:type="spellStart"/>
      <w:r>
        <w:t>ith</w:t>
      </w:r>
      <w:proofErr w:type="spellEnd"/>
      <w:r>
        <w:t>-Beta’s in simple linear regression. Duration 2½ weeks.</w:t>
      </w:r>
    </w:p>
    <w:p w:rsidR="00BE6294" w:rsidRDefault="00F410F3" w:rsidP="00F410F3">
      <w:pPr>
        <w:numPr>
          <w:ilvl w:val="0"/>
          <w:numId w:val="83"/>
        </w:numPr>
      </w:pPr>
      <w:r>
        <w:t>Analysis of Variance: Motivation and procedure in the case of a factor (comparison of two means or more than two means). ANOVA table. Statistical model, a</w:t>
      </w:r>
      <w:r>
        <w:t>dditivity of the sums of squares and estimation in the design of a factor. Duration 1 week.</w:t>
      </w:r>
    </w:p>
    <w:p w:rsidR="00BE6294" w:rsidRDefault="00F410F3" w:rsidP="00F410F3">
      <w:pPr>
        <w:numPr>
          <w:ilvl w:val="0"/>
          <w:numId w:val="83"/>
        </w:numPr>
      </w:pPr>
      <w:r>
        <w:t xml:space="preserve">Non-parametric methods for paired samples: Sign test and sign ranges test. Wilcoxon and Mann-Whitney statistics for the problem of two unpaired samples. Duration 2 </w:t>
      </w:r>
      <w:r>
        <w:t>weeks.</w:t>
      </w:r>
    </w:p>
    <w:p w:rsidR="00BE6294" w:rsidRDefault="00F410F3">
      <w:pPr>
        <w:pStyle w:val="Heading2"/>
      </w:pPr>
      <w:bookmarkStart w:id="261" w:name="literature-24"/>
      <w:r>
        <w:t>Literature</w:t>
      </w:r>
      <w:bookmarkEnd w:id="261"/>
    </w:p>
    <w:p w:rsidR="00BE6294" w:rsidRDefault="00F410F3" w:rsidP="00F410F3">
      <w:pPr>
        <w:numPr>
          <w:ilvl w:val="0"/>
          <w:numId w:val="84"/>
        </w:numPr>
      </w:pPr>
      <w:r>
        <w:t xml:space="preserve">Pérez, María </w:t>
      </w:r>
      <w:proofErr w:type="spellStart"/>
      <w:r>
        <w:t>Eglée</w:t>
      </w:r>
      <w:proofErr w:type="spellEnd"/>
      <w:r>
        <w:t>: “Notes for the CO-3311 course”.</w:t>
      </w:r>
    </w:p>
    <w:p w:rsidR="00BE6294" w:rsidRDefault="00F410F3" w:rsidP="00F410F3">
      <w:pPr>
        <w:numPr>
          <w:ilvl w:val="0"/>
          <w:numId w:val="84"/>
        </w:numPr>
      </w:pPr>
      <w:proofErr w:type="spellStart"/>
      <w:r>
        <w:t>Wackerly</w:t>
      </w:r>
      <w:proofErr w:type="spellEnd"/>
      <w:r>
        <w:t xml:space="preserve">, Mendenhall and </w:t>
      </w:r>
      <w:proofErr w:type="spellStart"/>
      <w:r>
        <w:t>Scheaffer</w:t>
      </w:r>
      <w:proofErr w:type="spellEnd"/>
      <w:r>
        <w:t>, Mathematical Statistics with applications.</w:t>
      </w:r>
    </w:p>
    <w:p w:rsidR="00BE6294" w:rsidRDefault="00F410F3" w:rsidP="00F410F3">
      <w:pPr>
        <w:numPr>
          <w:ilvl w:val="0"/>
          <w:numId w:val="84"/>
        </w:numPr>
      </w:pPr>
      <w:r>
        <w:t>Peña, Daniel: “Statistics, Models and Methods, Vol. I and II”, Editorial Alliance, Madrid.</w:t>
      </w:r>
    </w:p>
    <w:p w:rsidR="00BE6294" w:rsidRDefault="00F410F3" w:rsidP="00F410F3">
      <w:pPr>
        <w:numPr>
          <w:ilvl w:val="0"/>
          <w:numId w:val="84"/>
        </w:numPr>
      </w:pPr>
      <w:r>
        <w:t xml:space="preserve">Montgomery and </w:t>
      </w:r>
      <w:proofErr w:type="spellStart"/>
      <w:r>
        <w:t>Runger</w:t>
      </w:r>
      <w:proofErr w:type="spellEnd"/>
      <w:r>
        <w:t>: “Probability and Statistics applied to Engineering”, McGraw-Hill.</w:t>
      </w:r>
    </w:p>
    <w:p w:rsidR="00BE6294" w:rsidRDefault="00F410F3" w:rsidP="00F410F3">
      <w:pPr>
        <w:numPr>
          <w:ilvl w:val="0"/>
          <w:numId w:val="84"/>
        </w:numPr>
      </w:pPr>
      <w:r>
        <w:t>Walpole, Myers, Myers: “Probability and Statistics for Engineers”. Prentice-</w:t>
      </w:r>
      <w:r>
        <w:t>Hall.</w:t>
      </w:r>
    </w:p>
    <w:p w:rsidR="00BE6294" w:rsidRDefault="00F410F3">
      <w:pPr>
        <w:pStyle w:val="Heading2"/>
      </w:pPr>
      <w:bookmarkStart w:id="262" w:name="required-to-complete-24"/>
      <w:r>
        <w:lastRenderedPageBreak/>
        <w:t>Required to Complete</w:t>
      </w:r>
      <w:bookmarkEnd w:id="262"/>
    </w:p>
    <w:p w:rsidR="00BE6294" w:rsidRDefault="00F410F3">
      <w:pPr>
        <w:pStyle w:val="FirstParagraph"/>
      </w:pPr>
      <w:r>
        <w:t>Two exam</w:t>
      </w:r>
      <w:r>
        <w:t>s and two Projects.</w:t>
      </w:r>
    </w:p>
    <w:p w:rsidR="00BE6294" w:rsidRDefault="00F410F3">
      <w:pPr>
        <w:pStyle w:val="Heading2"/>
      </w:pPr>
      <w:bookmarkStart w:id="263" w:name="validity-24"/>
      <w:r>
        <w:t>Validity</w:t>
      </w:r>
      <w:bookmarkEnd w:id="263"/>
    </w:p>
    <w:p w:rsidR="00BE6294" w:rsidRDefault="00F410F3">
      <w:pPr>
        <w:pStyle w:val="FirstParagraph"/>
      </w:pPr>
      <w:r>
        <w:t>From January 2007.</w:t>
      </w:r>
    </w:p>
    <w:p w:rsidR="00BE6294" w:rsidRDefault="00F410F3">
      <w:pPr>
        <w:pStyle w:val="Heading1"/>
      </w:pPr>
      <w:bookmarkStart w:id="264" w:name="Xf31d5dbc7cf820e477ba0566624008a7e8d47be"/>
      <w:bookmarkStart w:id="265" w:name="_Toc28266505"/>
      <w:r>
        <w:t>CO-6612 Introduction to Artificial Neural Networks and their applications</w:t>
      </w:r>
      <w:bookmarkEnd w:id="264"/>
      <w:bookmarkEnd w:id="265"/>
    </w:p>
    <w:p w:rsidR="00BE6294" w:rsidRDefault="00F410F3">
      <w:pPr>
        <w:pStyle w:val="Heading2"/>
      </w:pPr>
      <w:bookmarkStart w:id="266" w:name="credits-25"/>
      <w:r>
        <w:t>Credits</w:t>
      </w:r>
      <w:bookmarkEnd w:id="266"/>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267" w:name="hours-25"/>
      <w:r>
        <w:t>Hours</w:t>
      </w:r>
      <w:bookmarkEnd w:id="267"/>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1</w:t>
            </w:r>
          </w:p>
        </w:tc>
        <w:tc>
          <w:tcPr>
            <w:tcW w:w="0" w:type="auto"/>
          </w:tcPr>
          <w:p w:rsidR="00BE6294" w:rsidRDefault="00F410F3">
            <w:pPr>
              <w:pStyle w:val="Compact"/>
              <w:jc w:val="center"/>
            </w:pPr>
            <w:r>
              <w:t>0</w:t>
            </w:r>
          </w:p>
        </w:tc>
        <w:tc>
          <w:tcPr>
            <w:tcW w:w="0" w:type="auto"/>
          </w:tcPr>
          <w:p w:rsidR="00BE6294" w:rsidRDefault="00F410F3">
            <w:pPr>
              <w:pStyle w:val="Compact"/>
              <w:jc w:val="center"/>
            </w:pPr>
            <w:r>
              <w:t>60</w:t>
            </w:r>
          </w:p>
        </w:tc>
      </w:tr>
    </w:tbl>
    <w:p w:rsidR="00BE6294" w:rsidRDefault="00F410F3">
      <w:pPr>
        <w:pStyle w:val="Heading2"/>
      </w:pPr>
      <w:bookmarkStart w:id="268" w:name="objectives-21"/>
      <w:r>
        <w:t>Objectives</w:t>
      </w:r>
      <w:bookmarkEnd w:id="268"/>
    </w:p>
    <w:p w:rsidR="00BE6294" w:rsidRDefault="00F410F3">
      <w:pPr>
        <w:pStyle w:val="Heading3"/>
      </w:pPr>
      <w:bookmarkStart w:id="269" w:name="generals-4"/>
      <w:r>
        <w:t>Generals</w:t>
      </w:r>
      <w:bookmarkEnd w:id="269"/>
    </w:p>
    <w:p w:rsidR="00BE6294" w:rsidRDefault="00F410F3">
      <w:pPr>
        <w:pStyle w:val="FirstParagraph"/>
      </w:pPr>
      <w:r>
        <w:t xml:space="preserve">It is desired that the student knows alternative techniques to </w:t>
      </w:r>
      <w:r>
        <w:t xml:space="preserve">conventional statistics such as neural networks and </w:t>
      </w:r>
      <w:proofErr w:type="gramStart"/>
      <w:r>
        <w:t>is able to</w:t>
      </w:r>
      <w:proofErr w:type="gramEnd"/>
      <w:r>
        <w:t xml:space="preserve"> apply them in real situations where statistical techniques could have important limitations.</w:t>
      </w:r>
    </w:p>
    <w:p w:rsidR="00BE6294" w:rsidRDefault="00F410F3">
      <w:pPr>
        <w:pStyle w:val="BodyText"/>
      </w:pPr>
      <w:r>
        <w:t>The course is designed for the student to master the concepts and techniques associated with the var</w:t>
      </w:r>
      <w:r>
        <w:t>ious neuronal paradigms that are studied, as well as to be able to use software for their application or implement their own routines and use them. In this way, the theoretical knowledge obtained is strengthened by the immediate application thereof to real</w:t>
      </w:r>
      <w:r>
        <w:t xml:space="preserve"> problems of interest.</w:t>
      </w:r>
    </w:p>
    <w:p w:rsidR="00BE6294" w:rsidRDefault="00F410F3">
      <w:pPr>
        <w:pStyle w:val="BodyText"/>
      </w:pPr>
      <w:r>
        <w:t>The course emphasizes the various configurations of neural networks that can be obtained and the various training algorithms that can be used, according to the problem being attempted.</w:t>
      </w:r>
    </w:p>
    <w:p w:rsidR="00BE6294" w:rsidRDefault="00F410F3">
      <w:pPr>
        <w:pStyle w:val="Heading3"/>
      </w:pPr>
      <w:bookmarkStart w:id="270" w:name="specifics-18"/>
      <w:r>
        <w:t>Specifics</w:t>
      </w:r>
      <w:bookmarkEnd w:id="270"/>
    </w:p>
    <w:p w:rsidR="00BE6294" w:rsidRDefault="00F410F3" w:rsidP="00F410F3">
      <w:pPr>
        <w:numPr>
          <w:ilvl w:val="0"/>
          <w:numId w:val="85"/>
        </w:numPr>
      </w:pPr>
      <w:r>
        <w:t>Understand and apply concepts and tech</w:t>
      </w:r>
      <w:r>
        <w:t>niques of neural networks, appropriate selection of training and validation sets for them, detect patterns and make approaches using neural paradigms.</w:t>
      </w:r>
    </w:p>
    <w:p w:rsidR="00BE6294" w:rsidRDefault="00F410F3" w:rsidP="00F410F3">
      <w:pPr>
        <w:numPr>
          <w:ilvl w:val="0"/>
          <w:numId w:val="85"/>
        </w:numPr>
      </w:pPr>
      <w:r>
        <w:t>Write software for the application of the techniques studied to data sets in different areas, and interpr</w:t>
      </w:r>
      <w:r>
        <w:t>et the results obtained within the framework of the problem being analyzed.</w:t>
      </w:r>
    </w:p>
    <w:p w:rsidR="00BE6294" w:rsidRDefault="00F410F3">
      <w:pPr>
        <w:pStyle w:val="Heading2"/>
      </w:pPr>
      <w:bookmarkStart w:id="271" w:name="topics-25"/>
      <w:r>
        <w:lastRenderedPageBreak/>
        <w:t>Topics</w:t>
      </w:r>
      <w:bookmarkEnd w:id="271"/>
    </w:p>
    <w:p w:rsidR="00BE6294" w:rsidRDefault="00F410F3" w:rsidP="00F410F3">
      <w:pPr>
        <w:numPr>
          <w:ilvl w:val="0"/>
          <w:numId w:val="86"/>
        </w:numPr>
      </w:pPr>
      <w:r>
        <w:t>Introduction to MATLAB. Construction and manipulation of vectors, basic arithmetic, logical variables., Data reading, data structures: matrices, arrays, data</w:t>
      </w:r>
      <w:r>
        <w:t xml:space="preserve">sheets, lists. </w:t>
      </w:r>
      <w:r>
        <w:t>Graphics. (1 week)</w:t>
      </w:r>
    </w:p>
    <w:p w:rsidR="00BE6294" w:rsidRDefault="00F410F3" w:rsidP="00F410F3">
      <w:pPr>
        <w:numPr>
          <w:ilvl w:val="0"/>
          <w:numId w:val="86"/>
        </w:numPr>
      </w:pPr>
      <w:r>
        <w:t xml:space="preserve">Introduction. Motivation. </w:t>
      </w:r>
      <w:r w:rsidR="002F39B7">
        <w:t>The a</w:t>
      </w:r>
      <w:r>
        <w:t>nalogy between artificial and biological neural networks. (1 week)</w:t>
      </w:r>
    </w:p>
    <w:p w:rsidR="00BE6294" w:rsidRDefault="00F410F3" w:rsidP="00F410F3">
      <w:pPr>
        <w:numPr>
          <w:ilvl w:val="0"/>
          <w:numId w:val="86"/>
        </w:numPr>
      </w:pPr>
      <w:r>
        <w:t>Single</w:t>
      </w:r>
      <w:r w:rsidR="002F39B7">
        <w:t>-</w:t>
      </w:r>
      <w:r>
        <w:t xml:space="preserve">layer networks. Optimization techniques as learning algorithms. Linear filters of least squares. Algorithms Training Curves. Perceptron </w:t>
      </w:r>
      <w:r>
        <w:t>convergence theorem. Limitations. (3 weeks)</w:t>
      </w:r>
    </w:p>
    <w:p w:rsidR="00BE6294" w:rsidRDefault="00F410F3" w:rsidP="00F410F3">
      <w:pPr>
        <w:numPr>
          <w:ilvl w:val="0"/>
          <w:numId w:val="86"/>
        </w:numPr>
      </w:pPr>
      <w:r>
        <w:t>Multilayer networks. Backpropagation algorithm. Exit representation and decision rules. Backpropagation and differentiation. Cross</w:t>
      </w:r>
      <w:r w:rsidR="002F39B7">
        <w:t>-</w:t>
      </w:r>
      <w:r>
        <w:t xml:space="preserve">validation. Network simplification techniques. </w:t>
      </w:r>
      <w:r w:rsidR="002F39B7">
        <w:t>The c</w:t>
      </w:r>
      <w:r>
        <w:t>onvergence of the backpropagation</w:t>
      </w:r>
      <w:r>
        <w:t xml:space="preserve"> algorithm. Improvements and limitations to the backpropagation algorithm. Examples: feature detection, approximation, XOR, numerical experiments. (3 weeks)</w:t>
      </w:r>
    </w:p>
    <w:p w:rsidR="00BE6294" w:rsidRDefault="00F410F3" w:rsidP="00F410F3">
      <w:pPr>
        <w:numPr>
          <w:ilvl w:val="0"/>
          <w:numId w:val="86"/>
        </w:numPr>
      </w:pPr>
      <w:r>
        <w:t>Functional networks of radial bases. Cover theorem. Theory of regularization, regularized networks.</w:t>
      </w:r>
      <w:r>
        <w:t xml:space="preserve"> Estimation of regularization parameters. Comparison with multilayer networks. Learning strategies. Examples: interpolation problems, XOR, numerical experiments. (1 week)</w:t>
      </w:r>
    </w:p>
    <w:p w:rsidR="00BE6294" w:rsidRDefault="00F410F3" w:rsidP="00F410F3">
      <w:pPr>
        <w:numPr>
          <w:ilvl w:val="0"/>
          <w:numId w:val="86"/>
        </w:numPr>
      </w:pPr>
      <w:r>
        <w:t xml:space="preserve">Unsupervised networks. Motivation and definition. </w:t>
      </w:r>
      <w:proofErr w:type="spellStart"/>
      <w:r>
        <w:t>Kohonen</w:t>
      </w:r>
      <w:proofErr w:type="spellEnd"/>
      <w:r>
        <w:t xml:space="preserve"> unsupervised networks. Trai</w:t>
      </w:r>
      <w:r>
        <w:t>ning Algorithm. Map of self-organized features. Examples (two weeks)</w:t>
      </w:r>
    </w:p>
    <w:p w:rsidR="00BE6294" w:rsidRDefault="00F410F3">
      <w:pPr>
        <w:pStyle w:val="Heading2"/>
      </w:pPr>
      <w:bookmarkStart w:id="272" w:name="literature-25"/>
      <w:r>
        <w:t>Literature</w:t>
      </w:r>
      <w:bookmarkEnd w:id="272"/>
    </w:p>
    <w:p w:rsidR="00BE6294" w:rsidRDefault="00F410F3" w:rsidP="00F410F3">
      <w:pPr>
        <w:numPr>
          <w:ilvl w:val="0"/>
          <w:numId w:val="87"/>
        </w:numPr>
      </w:pPr>
      <w:r>
        <w:t xml:space="preserve">Simon </w:t>
      </w:r>
      <w:proofErr w:type="spellStart"/>
      <w:r>
        <w:t>Haykin</w:t>
      </w:r>
      <w:proofErr w:type="spellEnd"/>
      <w:r>
        <w:t>, “Neural Networks, a comprehensive foundation”, second edition. Prentice</w:t>
      </w:r>
      <w:r w:rsidR="002F39B7">
        <w:t>-</w:t>
      </w:r>
      <w:r>
        <w:t>Hall. 1999.</w:t>
      </w:r>
    </w:p>
    <w:p w:rsidR="00BE6294" w:rsidRDefault="00F410F3" w:rsidP="00F410F3">
      <w:pPr>
        <w:numPr>
          <w:ilvl w:val="0"/>
          <w:numId w:val="87"/>
        </w:numPr>
      </w:pPr>
      <w:r>
        <w:t xml:space="preserve">MATLAB Neural Networks toolbox user manual, (available online), </w:t>
      </w:r>
      <w:hyperlink r:id="rId19">
        <w:r>
          <w:rPr>
            <w:rStyle w:val="Hyperlink"/>
          </w:rPr>
          <w:t>http://www.mathworks.com/access/helpdesk/help/toolbox/nnet/</w:t>
        </w:r>
      </w:hyperlink>
      <w:r>
        <w:t>.</w:t>
      </w:r>
    </w:p>
    <w:p w:rsidR="00BE6294" w:rsidRDefault="00F410F3" w:rsidP="00F410F3">
      <w:pPr>
        <w:numPr>
          <w:ilvl w:val="0"/>
          <w:numId w:val="87"/>
        </w:numPr>
      </w:pPr>
      <w:proofErr w:type="spellStart"/>
      <w:r>
        <w:t>Sergios</w:t>
      </w:r>
      <w:proofErr w:type="spellEnd"/>
      <w:r>
        <w:t xml:space="preserve"> Theodoridis and Konstantinos </w:t>
      </w:r>
      <w:proofErr w:type="spellStart"/>
      <w:r>
        <w:t>Koutroumbas</w:t>
      </w:r>
      <w:proofErr w:type="spellEnd"/>
      <w:r>
        <w:t>, “Pattern Recognition”, second edition. Else</w:t>
      </w:r>
      <w:r w:rsidR="002F39B7">
        <w:t>vi</w:t>
      </w:r>
      <w:r>
        <w:t>er Academic Press. 2003.</w:t>
      </w:r>
    </w:p>
    <w:p w:rsidR="00BE6294" w:rsidRDefault="00F410F3" w:rsidP="00F410F3">
      <w:pPr>
        <w:numPr>
          <w:ilvl w:val="0"/>
          <w:numId w:val="87"/>
        </w:numPr>
      </w:pPr>
      <w:r>
        <w:t>Christophe</w:t>
      </w:r>
      <w:r>
        <w:t xml:space="preserve">r Bishop, “Neural Networks for pattern recognition”, Oxford </w:t>
      </w:r>
      <w:r w:rsidR="002F39B7">
        <w:t>P</w:t>
      </w:r>
      <w:r>
        <w:t>ress, 1995.</w:t>
      </w:r>
    </w:p>
    <w:p w:rsidR="00BE6294" w:rsidRDefault="00F410F3">
      <w:pPr>
        <w:pStyle w:val="Heading2"/>
      </w:pPr>
      <w:bookmarkStart w:id="273" w:name="required-to-complete-25"/>
      <w:r>
        <w:t>Required to Complete</w:t>
      </w:r>
      <w:bookmarkEnd w:id="273"/>
    </w:p>
    <w:p w:rsidR="00BE6294" w:rsidRDefault="00F410F3">
      <w:pPr>
        <w:pStyle w:val="FirstParagraph"/>
      </w:pPr>
      <w:r>
        <w:t>Two exam</w:t>
      </w:r>
      <w:r>
        <w:t>s and Projects for all the paradigms seen in class.</w:t>
      </w:r>
    </w:p>
    <w:p w:rsidR="00BE6294" w:rsidRDefault="00F410F3">
      <w:pPr>
        <w:pStyle w:val="Heading2"/>
      </w:pPr>
      <w:bookmarkStart w:id="274" w:name="validity-25"/>
      <w:r>
        <w:t>Validity</w:t>
      </w:r>
      <w:bookmarkEnd w:id="274"/>
    </w:p>
    <w:p w:rsidR="00BE6294" w:rsidRDefault="00F410F3">
      <w:pPr>
        <w:pStyle w:val="FirstParagraph"/>
      </w:pPr>
      <w:r>
        <w:t>From January 2005.</w:t>
      </w:r>
    </w:p>
    <w:p w:rsidR="00BE6294" w:rsidRDefault="00F410F3">
      <w:pPr>
        <w:pStyle w:val="Heading1"/>
      </w:pPr>
      <w:bookmarkStart w:id="275" w:name="X74b34c8299d9fea539f28aa3b1f3ffc3abb4ac7"/>
      <w:bookmarkStart w:id="276" w:name="_Toc28266506"/>
      <w:r>
        <w:lastRenderedPageBreak/>
        <w:t>EP-4793 Mini Software Development Project</w:t>
      </w:r>
      <w:bookmarkEnd w:id="275"/>
      <w:bookmarkEnd w:id="276"/>
    </w:p>
    <w:p w:rsidR="00BE6294" w:rsidRDefault="00F410F3">
      <w:pPr>
        <w:pStyle w:val="Heading2"/>
      </w:pPr>
      <w:bookmarkStart w:id="277" w:name="credits-26"/>
      <w:r>
        <w:t>Credits</w:t>
      </w:r>
      <w:bookmarkEnd w:id="277"/>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8</w:t>
            </w:r>
          </w:p>
        </w:tc>
        <w:tc>
          <w:tcPr>
            <w:tcW w:w="0" w:type="auto"/>
          </w:tcPr>
          <w:p w:rsidR="00BE6294" w:rsidRDefault="00F410F3">
            <w:pPr>
              <w:pStyle w:val="Compact"/>
              <w:jc w:val="center"/>
            </w:pPr>
            <w:r>
              <w:t>16</w:t>
            </w:r>
          </w:p>
        </w:tc>
      </w:tr>
    </w:tbl>
    <w:p w:rsidR="00BE6294" w:rsidRDefault="00F410F3">
      <w:pPr>
        <w:pStyle w:val="Heading2"/>
      </w:pPr>
      <w:bookmarkStart w:id="278" w:name="hours-26"/>
      <w:r>
        <w:t>Hours</w:t>
      </w:r>
      <w:bookmarkEnd w:id="278"/>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0</w:t>
            </w:r>
          </w:p>
        </w:tc>
        <w:tc>
          <w:tcPr>
            <w:tcW w:w="0" w:type="auto"/>
          </w:tcPr>
          <w:p w:rsidR="00BE6294" w:rsidRDefault="00F410F3">
            <w:pPr>
              <w:pStyle w:val="Compact"/>
              <w:jc w:val="center"/>
            </w:pPr>
            <w:r>
              <w:t>12</w:t>
            </w:r>
          </w:p>
        </w:tc>
        <w:tc>
          <w:tcPr>
            <w:tcW w:w="0" w:type="auto"/>
          </w:tcPr>
          <w:p w:rsidR="00BE6294" w:rsidRDefault="00F410F3">
            <w:pPr>
              <w:pStyle w:val="Compact"/>
              <w:jc w:val="center"/>
            </w:pPr>
            <w:r>
              <w:t>180</w:t>
            </w:r>
          </w:p>
        </w:tc>
      </w:tr>
    </w:tbl>
    <w:p w:rsidR="00BE6294" w:rsidRDefault="00F410F3">
      <w:pPr>
        <w:pStyle w:val="Heading2"/>
      </w:pPr>
      <w:bookmarkStart w:id="279" w:name="objectives-22"/>
      <w:r>
        <w:t>Objectives</w:t>
      </w:r>
      <w:bookmarkEnd w:id="279"/>
    </w:p>
    <w:p w:rsidR="00BE6294" w:rsidRDefault="00F410F3">
      <w:pPr>
        <w:pStyle w:val="Heading3"/>
      </w:pPr>
      <w:bookmarkStart w:id="280" w:name="general-14"/>
      <w:r>
        <w:t>General</w:t>
      </w:r>
      <w:bookmarkEnd w:id="280"/>
    </w:p>
    <w:p w:rsidR="00BE6294" w:rsidRDefault="00F410F3">
      <w:pPr>
        <w:pStyle w:val="FirstParagraph"/>
      </w:pPr>
      <w:r>
        <w:t xml:space="preserve">This course aims to develop competencies in students to develop a software project, with a part-time dedication, during a trimester. In the development of the mini software development project, the student will have the opportunity to carry out activities </w:t>
      </w:r>
      <w:r>
        <w:t>of the various phases of the software development cycle, in accordance with a work plan proposed by a USB teacher. The student will cover some of the phases of development, not necessarily all.</w:t>
      </w:r>
    </w:p>
    <w:p w:rsidR="00BE6294" w:rsidRDefault="00F410F3">
      <w:pPr>
        <w:pStyle w:val="Heading3"/>
      </w:pPr>
      <w:bookmarkStart w:id="281" w:name="specifics-19"/>
      <w:r>
        <w:t>Specifics</w:t>
      </w:r>
      <w:bookmarkEnd w:id="281"/>
    </w:p>
    <w:p w:rsidR="00BE6294" w:rsidRDefault="00F410F3" w:rsidP="00F410F3">
      <w:pPr>
        <w:numPr>
          <w:ilvl w:val="0"/>
          <w:numId w:val="88"/>
        </w:numPr>
      </w:pPr>
      <w:r>
        <w:t xml:space="preserve">Establish </w:t>
      </w:r>
      <w:r>
        <w:t>strategic planning of the processes rela</w:t>
      </w:r>
      <w:r>
        <w:t>ted to the development of a software project.</w:t>
      </w:r>
    </w:p>
    <w:p w:rsidR="00BE6294" w:rsidRDefault="00F410F3" w:rsidP="00F410F3">
      <w:pPr>
        <w:numPr>
          <w:ilvl w:val="0"/>
          <w:numId w:val="88"/>
        </w:numPr>
      </w:pPr>
      <w:r>
        <w:t>Demonstrate in the professional practice of the mini software development project, the fundamental aspects around the conceptual, procedural and attitudinal competencies that a student must possess at the level</w:t>
      </w:r>
      <w:r>
        <w:t xml:space="preserve"> of training that the software development process contemplates.</w:t>
      </w:r>
    </w:p>
    <w:p w:rsidR="00BE6294" w:rsidRDefault="00F410F3" w:rsidP="00F410F3">
      <w:pPr>
        <w:numPr>
          <w:ilvl w:val="0"/>
          <w:numId w:val="88"/>
        </w:numPr>
      </w:pPr>
      <w:r>
        <w:t>Systematically systematize the professional experience that constitutes the software development process with the fundamental guidelines established by the Teaching Coordination of the career</w:t>
      </w:r>
      <w:r>
        <w:t>.</w:t>
      </w:r>
    </w:p>
    <w:p w:rsidR="00BE6294" w:rsidRDefault="00F410F3">
      <w:pPr>
        <w:pStyle w:val="Heading2"/>
      </w:pPr>
      <w:bookmarkStart w:id="282" w:name="topics-26"/>
      <w:r>
        <w:t>Topics</w:t>
      </w:r>
      <w:bookmarkEnd w:id="282"/>
    </w:p>
    <w:p w:rsidR="00BE6294" w:rsidRDefault="00F410F3">
      <w:pPr>
        <w:pStyle w:val="FirstParagraph"/>
      </w:pPr>
      <w:r>
        <w:t>The Director of the Mini Project of Development of So</w:t>
      </w:r>
      <w:r w:rsidR="002F39B7">
        <w:t>ft</w:t>
      </w:r>
      <w:r>
        <w:t>ware will be a professor of the USB who must write a plan of the work to be done, as complete as a long internship plan, but whose development occurs throughout the 12 weeks of a period of the</w:t>
      </w:r>
      <w:r>
        <w:t xml:space="preserve"> USB.</w:t>
      </w:r>
    </w:p>
    <w:p w:rsidR="00BE6294" w:rsidRDefault="00F410F3">
      <w:pPr>
        <w:pStyle w:val="BodyText"/>
      </w:pPr>
      <w:r>
        <w:t>The work plan must include a general objective (what is the product to be built), specific objectives (how the general objective is subdivided into smaller objectives in order to achieve the general one) and the plan of activities to be carried out t</w:t>
      </w:r>
      <w:r>
        <w:t>o achieve the objectives. It must also be specified for how many students the Mini Software Development Project is defined and what are the responsibilities of each student</w:t>
      </w:r>
      <w:r>
        <w:t xml:space="preserve"> if it is offered for more than one student. Likewise, it must be specified if the </w:t>
      </w:r>
      <w:r>
        <w:t xml:space="preserve">student must meet additional </w:t>
      </w:r>
      <w:r>
        <w:lastRenderedPageBreak/>
        <w:t xml:space="preserve">requirements to the requirements to pursue the Mini Software Development Project, for example, having passed a specialization chain or a </w:t>
      </w:r>
      <w:proofErr w:type="gramStart"/>
      <w:r>
        <w:t>particular subject</w:t>
      </w:r>
      <w:proofErr w:type="gramEnd"/>
      <w:r>
        <w:t xml:space="preserve"> may be additional requirements.</w:t>
      </w:r>
    </w:p>
    <w:p w:rsidR="00BE6294" w:rsidRDefault="00F410F3">
      <w:pPr>
        <w:pStyle w:val="BodyText"/>
      </w:pPr>
      <w:r>
        <w:t>The Teaching Coordination of the career</w:t>
      </w:r>
      <w:r>
        <w:t xml:space="preserve"> must approve the work plan of the Mini Software Development project before the student can take it. </w:t>
      </w:r>
      <w:proofErr w:type="gramStart"/>
      <w:r>
        <w:t>And also</w:t>
      </w:r>
      <w:proofErr w:type="gramEnd"/>
      <w:r>
        <w:t xml:space="preserve"> verify that the student meets the requirements to take it. The follow-up of the work will be in charge of the Director of the Mini Project of Deve</w:t>
      </w:r>
      <w:r>
        <w:t>lopment of So</w:t>
      </w:r>
      <w:r w:rsidR="002F39B7">
        <w:t>ft</w:t>
      </w:r>
      <w:r>
        <w:t>ware and will be subject to the evaluation standards of the Mini Software Development projects determined by the Coordination, who is the unit in charge of planning, supervising, advising and monitor compliance with the Mini Software Develop</w:t>
      </w:r>
      <w:r>
        <w:t>ment Project.</w:t>
      </w:r>
    </w:p>
    <w:p w:rsidR="00BE6294" w:rsidRDefault="00F410F3">
      <w:pPr>
        <w:pStyle w:val="Heading2"/>
      </w:pPr>
      <w:bookmarkStart w:id="283" w:name="literature-26"/>
      <w:r>
        <w:t>Literature</w:t>
      </w:r>
      <w:bookmarkEnd w:id="283"/>
    </w:p>
    <w:p w:rsidR="00BE6294" w:rsidRDefault="00F410F3">
      <w:pPr>
        <w:pStyle w:val="FirstParagraph"/>
      </w:pPr>
      <w:r>
        <w:t>According to the work plan and the area of application.</w:t>
      </w:r>
    </w:p>
    <w:p w:rsidR="00BE6294" w:rsidRDefault="00F410F3">
      <w:pPr>
        <w:pStyle w:val="Heading2"/>
      </w:pPr>
      <w:bookmarkStart w:id="284" w:name="required-to-complete-26"/>
      <w:r>
        <w:t>Required to Complete</w:t>
      </w:r>
      <w:bookmarkEnd w:id="284"/>
    </w:p>
    <w:p w:rsidR="00BE6294" w:rsidRDefault="00F410F3">
      <w:pPr>
        <w:pStyle w:val="FirstParagraph"/>
      </w:pPr>
      <w:r>
        <w:t>The Project must be evaluated by two Jurors selected by the Coordination.</w:t>
      </w:r>
    </w:p>
    <w:p w:rsidR="00BE6294" w:rsidRDefault="00F410F3">
      <w:pPr>
        <w:pStyle w:val="Heading2"/>
      </w:pPr>
      <w:bookmarkStart w:id="285" w:name="validity-26"/>
      <w:r>
        <w:t>Validity</w:t>
      </w:r>
      <w:bookmarkEnd w:id="285"/>
    </w:p>
    <w:p w:rsidR="00BE6294" w:rsidRDefault="00F410F3">
      <w:pPr>
        <w:pStyle w:val="FirstParagraph"/>
      </w:pPr>
      <w:r>
        <w:t>From April 2017.</w:t>
      </w:r>
    </w:p>
    <w:p w:rsidR="00BE6294" w:rsidRDefault="00F410F3">
      <w:pPr>
        <w:pStyle w:val="Heading1"/>
      </w:pPr>
      <w:bookmarkStart w:id="286" w:name="fs-1111-physics-i"/>
      <w:bookmarkStart w:id="287" w:name="_Toc28266507"/>
      <w:r>
        <w:t>FS-1111 Physics I</w:t>
      </w:r>
      <w:bookmarkEnd w:id="286"/>
      <w:bookmarkEnd w:id="287"/>
    </w:p>
    <w:p w:rsidR="00BE6294" w:rsidRDefault="00F410F3">
      <w:pPr>
        <w:pStyle w:val="Heading2"/>
      </w:pPr>
      <w:bookmarkStart w:id="288" w:name="credits-27"/>
      <w:r>
        <w:t>Credits</w:t>
      </w:r>
      <w:bookmarkEnd w:id="288"/>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289" w:name="hours-27"/>
      <w:r>
        <w:t>Hours</w:t>
      </w:r>
      <w:bookmarkEnd w:id="289"/>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2</w:t>
            </w:r>
          </w:p>
        </w:tc>
        <w:tc>
          <w:tcPr>
            <w:tcW w:w="0" w:type="auto"/>
          </w:tcPr>
          <w:p w:rsidR="00BE6294" w:rsidRDefault="00F410F3">
            <w:pPr>
              <w:pStyle w:val="Compact"/>
              <w:jc w:val="center"/>
            </w:pPr>
            <w:r>
              <w:t>1</w:t>
            </w:r>
          </w:p>
        </w:tc>
        <w:tc>
          <w:tcPr>
            <w:tcW w:w="0" w:type="auto"/>
          </w:tcPr>
          <w:p w:rsidR="00BE6294" w:rsidRDefault="00F410F3">
            <w:pPr>
              <w:pStyle w:val="Compact"/>
              <w:jc w:val="center"/>
            </w:pPr>
            <w:r>
              <w:t>72</w:t>
            </w:r>
          </w:p>
        </w:tc>
      </w:tr>
    </w:tbl>
    <w:p w:rsidR="00BE6294" w:rsidRDefault="00F410F3">
      <w:pPr>
        <w:pStyle w:val="Heading2"/>
      </w:pPr>
      <w:bookmarkStart w:id="290" w:name="topics-27"/>
      <w:r>
        <w:t>Topics</w:t>
      </w:r>
      <w:bookmarkEnd w:id="290"/>
    </w:p>
    <w:p w:rsidR="00BE6294" w:rsidRDefault="00F410F3" w:rsidP="00F410F3">
      <w:pPr>
        <w:numPr>
          <w:ilvl w:val="0"/>
          <w:numId w:val="89"/>
        </w:numPr>
      </w:pPr>
      <w:r>
        <w:t>Introduction to Physics: Physical quantities, measurements, units. (2 hours)</w:t>
      </w:r>
    </w:p>
    <w:p w:rsidR="00BE6294" w:rsidRDefault="00F410F3" w:rsidP="00F410F3">
      <w:pPr>
        <w:numPr>
          <w:ilvl w:val="0"/>
          <w:numId w:val="89"/>
        </w:numPr>
      </w:pPr>
      <w:r>
        <w:t>Vectors: Graphical and analytical representation. Components of a vector. Sum of vectors. Product of a scalar by a vector. Scalar and vector product. (8 hours)</w:t>
      </w:r>
    </w:p>
    <w:p w:rsidR="00BE6294" w:rsidRDefault="00F410F3" w:rsidP="00F410F3">
      <w:pPr>
        <w:numPr>
          <w:ilvl w:val="0"/>
          <w:numId w:val="89"/>
        </w:numPr>
      </w:pPr>
      <w:r>
        <w:t>Particle Kinematics</w:t>
      </w:r>
      <w:r>
        <w:t>: Vectors position, speed</w:t>
      </w:r>
      <w:r w:rsidR="002F39B7">
        <w:t>,</w:t>
      </w:r>
      <w:r>
        <w:t xml:space="preserve"> and acceleration. 1-D movement; freefall. 2-D movement. Projectile movement. Circular motion. 3-D movement. Relative movement. Galileo transformations. (14 hours)</w:t>
      </w:r>
    </w:p>
    <w:p w:rsidR="00BE6294" w:rsidRDefault="00F410F3" w:rsidP="00F410F3">
      <w:pPr>
        <w:numPr>
          <w:ilvl w:val="0"/>
          <w:numId w:val="89"/>
        </w:numPr>
      </w:pPr>
      <w:r>
        <w:lastRenderedPageBreak/>
        <w:t>Particle Dynamics: Inertial reference systems. Newton’s laws. Amoun</w:t>
      </w:r>
      <w:r>
        <w:t>t of movement. Friction force. Dynamics of circular motion. Hooke’s law. (16 hours)</w:t>
      </w:r>
    </w:p>
    <w:p w:rsidR="00BE6294" w:rsidRDefault="00F410F3" w:rsidP="00F410F3">
      <w:pPr>
        <w:numPr>
          <w:ilvl w:val="0"/>
          <w:numId w:val="89"/>
        </w:numPr>
      </w:pPr>
      <w:r>
        <w:t>Work and Energy: Definition of work. Work and kinetic energy. Conservative Forces. Potential energy. Energy conservation. Power. Impulses and collisions. (14 hours)</w:t>
      </w:r>
    </w:p>
    <w:p w:rsidR="00BE6294" w:rsidRDefault="00F410F3" w:rsidP="00F410F3">
      <w:pPr>
        <w:numPr>
          <w:ilvl w:val="0"/>
          <w:numId w:val="89"/>
        </w:numPr>
      </w:pPr>
      <w:r>
        <w:t>Oscilla</w:t>
      </w:r>
      <w:r>
        <w:t xml:space="preserve">tory Movement: Stable balance and oscillatory movement. Simple harmonic movement. Simple pendulum. Body at the end of </w:t>
      </w:r>
      <w:r w:rsidR="002F39B7">
        <w:t xml:space="preserve">a </w:t>
      </w:r>
      <w:r>
        <w:t>spring. Energy considerations of simple harmonic mo</w:t>
      </w:r>
      <w:r w:rsidR="00747375">
        <w:t>tion</w:t>
      </w:r>
      <w:r>
        <w:t>. Cushioned movement. (8 hours)</w:t>
      </w:r>
    </w:p>
    <w:p w:rsidR="00BE6294" w:rsidRDefault="00F410F3">
      <w:pPr>
        <w:pStyle w:val="Heading2"/>
      </w:pPr>
      <w:bookmarkStart w:id="291" w:name="literature-27"/>
      <w:r>
        <w:t>Literature</w:t>
      </w:r>
      <w:bookmarkEnd w:id="291"/>
    </w:p>
    <w:p w:rsidR="00BE6294" w:rsidRDefault="00F410F3" w:rsidP="00F410F3">
      <w:pPr>
        <w:numPr>
          <w:ilvl w:val="0"/>
          <w:numId w:val="90"/>
        </w:numPr>
      </w:pPr>
      <w:r>
        <w:t xml:space="preserve">Sears, </w:t>
      </w:r>
      <w:proofErr w:type="spellStart"/>
      <w:r>
        <w:t>Zemansky</w:t>
      </w:r>
      <w:proofErr w:type="spellEnd"/>
      <w:r>
        <w:t>, Young and Freedman.</w:t>
      </w:r>
      <w:r>
        <w:t xml:space="preserve"> University Physics Vol. I. Pearson, Addison, Wesley.</w:t>
      </w:r>
    </w:p>
    <w:p w:rsidR="00BE6294" w:rsidRDefault="00F410F3" w:rsidP="00F410F3">
      <w:pPr>
        <w:numPr>
          <w:ilvl w:val="0"/>
          <w:numId w:val="90"/>
        </w:numPr>
      </w:pPr>
      <w:r>
        <w:t>Resnick, Halliday</w:t>
      </w:r>
      <w:r w:rsidR="00747375">
        <w:t>,</w:t>
      </w:r>
      <w:r>
        <w:t xml:space="preserve"> and Krane. Physical. Vol. I. Continental Publishing Company.</w:t>
      </w:r>
    </w:p>
    <w:p w:rsidR="00BE6294" w:rsidRDefault="00F410F3" w:rsidP="00F410F3">
      <w:pPr>
        <w:numPr>
          <w:ilvl w:val="0"/>
          <w:numId w:val="90"/>
        </w:numPr>
      </w:pPr>
      <w:r>
        <w:t>Bauer and Westfall. Physics for Engineering and Sciences. Vol. I. Mc Graw Hill</w:t>
      </w:r>
    </w:p>
    <w:p w:rsidR="00BE6294" w:rsidRDefault="00F410F3" w:rsidP="00F410F3">
      <w:pPr>
        <w:numPr>
          <w:ilvl w:val="0"/>
          <w:numId w:val="90"/>
        </w:numPr>
      </w:pPr>
      <w:r>
        <w:t>Tipler / Fly. Physics for Science and Techno</w:t>
      </w:r>
      <w:r>
        <w:t xml:space="preserve">logy. Vol I. Editorial </w:t>
      </w:r>
      <w:proofErr w:type="spellStart"/>
      <w:r>
        <w:t>Reverté</w:t>
      </w:r>
      <w:proofErr w:type="spellEnd"/>
      <w:r>
        <w:t>.</w:t>
      </w:r>
    </w:p>
    <w:p w:rsidR="00BE6294" w:rsidRDefault="00F410F3" w:rsidP="00F410F3">
      <w:pPr>
        <w:numPr>
          <w:ilvl w:val="0"/>
          <w:numId w:val="90"/>
        </w:numPr>
      </w:pPr>
      <w:proofErr w:type="spellStart"/>
      <w:r>
        <w:t>Serway</w:t>
      </w:r>
      <w:proofErr w:type="spellEnd"/>
      <w:r>
        <w:t xml:space="preserve"> and Jewett. Physics for Sciences and Engineering. Vol. I. Thomson.</w:t>
      </w:r>
    </w:p>
    <w:p w:rsidR="00BE6294" w:rsidRDefault="00F410F3">
      <w:pPr>
        <w:pStyle w:val="Heading2"/>
      </w:pPr>
      <w:bookmarkStart w:id="292" w:name="required-to-complete-27"/>
      <w:r>
        <w:t>Required to Complete</w:t>
      </w:r>
      <w:bookmarkEnd w:id="292"/>
    </w:p>
    <w:p w:rsidR="00BE6294" w:rsidRDefault="00F410F3">
      <w:pPr>
        <w:pStyle w:val="FirstParagraph"/>
      </w:pPr>
      <w:r>
        <w:t>Three Exam</w:t>
      </w:r>
      <w:r>
        <w:t>s.</w:t>
      </w:r>
    </w:p>
    <w:p w:rsidR="00BE6294" w:rsidRDefault="00F410F3">
      <w:pPr>
        <w:pStyle w:val="Heading2"/>
      </w:pPr>
      <w:bookmarkStart w:id="293" w:name="validity-27"/>
      <w:r>
        <w:t>Validity</w:t>
      </w:r>
      <w:bookmarkEnd w:id="293"/>
    </w:p>
    <w:p w:rsidR="00BE6294" w:rsidRDefault="00F410F3">
      <w:pPr>
        <w:pStyle w:val="FirstParagraph"/>
      </w:pPr>
      <w:r>
        <w:t>From January 1991.</w:t>
      </w:r>
    </w:p>
    <w:p w:rsidR="00BE6294" w:rsidRDefault="00F410F3">
      <w:pPr>
        <w:pStyle w:val="Heading1"/>
      </w:pPr>
      <w:bookmarkStart w:id="294" w:name="fs-1112-physics-ii"/>
      <w:bookmarkStart w:id="295" w:name="_Toc28266508"/>
      <w:r>
        <w:t>FS-1112 Physics II</w:t>
      </w:r>
      <w:bookmarkEnd w:id="294"/>
      <w:bookmarkEnd w:id="295"/>
    </w:p>
    <w:p w:rsidR="00BE6294" w:rsidRDefault="00F410F3">
      <w:pPr>
        <w:pStyle w:val="Heading2"/>
      </w:pPr>
      <w:bookmarkStart w:id="296" w:name="credits-28"/>
      <w:r>
        <w:t>Credits</w:t>
      </w:r>
      <w:bookmarkEnd w:id="296"/>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6</w:t>
            </w:r>
          </w:p>
        </w:tc>
      </w:tr>
    </w:tbl>
    <w:p w:rsidR="00BE6294" w:rsidRDefault="00F410F3">
      <w:pPr>
        <w:pStyle w:val="Heading2"/>
      </w:pPr>
      <w:bookmarkStart w:id="297" w:name="hours-28"/>
      <w:r>
        <w:t>Hours</w:t>
      </w:r>
      <w:bookmarkEnd w:id="297"/>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3</w:t>
            </w:r>
          </w:p>
        </w:tc>
        <w:tc>
          <w:tcPr>
            <w:tcW w:w="0" w:type="auto"/>
          </w:tcPr>
          <w:p w:rsidR="00BE6294" w:rsidRDefault="00F410F3">
            <w:pPr>
              <w:pStyle w:val="Compact"/>
              <w:jc w:val="center"/>
            </w:pPr>
            <w:r>
              <w:t>2</w:t>
            </w:r>
          </w:p>
        </w:tc>
        <w:tc>
          <w:tcPr>
            <w:tcW w:w="0" w:type="auto"/>
          </w:tcPr>
          <w:p w:rsidR="00BE6294" w:rsidRDefault="00F410F3">
            <w:pPr>
              <w:pStyle w:val="Compact"/>
              <w:jc w:val="center"/>
            </w:pPr>
            <w:r>
              <w:t>1</w:t>
            </w:r>
          </w:p>
        </w:tc>
        <w:tc>
          <w:tcPr>
            <w:tcW w:w="0" w:type="auto"/>
          </w:tcPr>
          <w:p w:rsidR="00BE6294" w:rsidRDefault="00F410F3">
            <w:pPr>
              <w:pStyle w:val="Compact"/>
              <w:jc w:val="center"/>
            </w:pPr>
            <w:r>
              <w:t>72</w:t>
            </w:r>
          </w:p>
        </w:tc>
      </w:tr>
    </w:tbl>
    <w:p w:rsidR="00BE6294" w:rsidRDefault="00F410F3">
      <w:pPr>
        <w:pStyle w:val="Heading2"/>
      </w:pPr>
      <w:bookmarkStart w:id="298" w:name="topics-28"/>
      <w:r>
        <w:t>Topics</w:t>
      </w:r>
      <w:bookmarkEnd w:id="298"/>
    </w:p>
    <w:p w:rsidR="00BE6294" w:rsidRDefault="00F410F3" w:rsidP="00F410F3">
      <w:pPr>
        <w:numPr>
          <w:ilvl w:val="0"/>
          <w:numId w:val="91"/>
        </w:numPr>
      </w:pPr>
      <w:r>
        <w:t xml:space="preserve">Rotation Motion: Kinematics of rotation; rigid body definition. </w:t>
      </w:r>
      <w:r>
        <w:t>Vectors. Angular velocity and angular acceleration. (8 hours)</w:t>
      </w:r>
    </w:p>
    <w:p w:rsidR="00BE6294" w:rsidRDefault="00F410F3" w:rsidP="00F410F3">
      <w:pPr>
        <w:numPr>
          <w:ilvl w:val="0"/>
          <w:numId w:val="91"/>
        </w:numPr>
      </w:pPr>
      <w:r>
        <w:t xml:space="preserve">Rotation Dynamics: Definition of torque and amount of angular motion of a particle. Particle systems, calculation of its center of mass and its amount of angular movement. </w:t>
      </w:r>
      <w:r w:rsidR="00747375">
        <w:lastRenderedPageBreak/>
        <w:t>The e</w:t>
      </w:r>
      <w:r>
        <w:t>nergy in the rotation</w:t>
      </w:r>
      <w:r>
        <w:t xml:space="preserve"> motion. Moment of inertia. </w:t>
      </w:r>
      <w:r w:rsidR="00747375">
        <w:t>The c</w:t>
      </w:r>
      <w:r>
        <w:t>ombined movement of rotation and translation of a rigid body. (12 hours)</w:t>
      </w:r>
    </w:p>
    <w:p w:rsidR="00BE6294" w:rsidRDefault="00F410F3" w:rsidP="00F410F3">
      <w:pPr>
        <w:numPr>
          <w:ilvl w:val="0"/>
          <w:numId w:val="91"/>
        </w:numPr>
      </w:pPr>
      <w:r>
        <w:t>Static Equilibrium of Rigid Bodies: Center of mass and center of gravity. Stability of balance. (5 hours)</w:t>
      </w:r>
    </w:p>
    <w:p w:rsidR="00BE6294" w:rsidRDefault="00F410F3" w:rsidP="00F410F3">
      <w:pPr>
        <w:numPr>
          <w:ilvl w:val="0"/>
          <w:numId w:val="91"/>
        </w:numPr>
      </w:pPr>
      <w:r>
        <w:t>Movement Under Central Forces: Amount of angular</w:t>
      </w:r>
      <w:r>
        <w:t xml:space="preserve"> movement and angular velocity. Central forces; gravitation as an example of </w:t>
      </w:r>
      <w:r w:rsidR="00747375">
        <w:t xml:space="preserve">a </w:t>
      </w:r>
      <w:r>
        <w:t>central force, universal gravitation law, Kepler laws, energy considerations of satellites</w:t>
      </w:r>
      <w:r w:rsidR="00747375">
        <w:t>'</w:t>
      </w:r>
      <w:r>
        <w:t xml:space="preserve"> movement. (9 hours)</w:t>
      </w:r>
    </w:p>
    <w:p w:rsidR="00BE6294" w:rsidRDefault="00F410F3" w:rsidP="00F410F3">
      <w:pPr>
        <w:numPr>
          <w:ilvl w:val="0"/>
          <w:numId w:val="91"/>
        </w:numPr>
      </w:pPr>
      <w:r>
        <w:t>Hydrostatic: Definition fluid pressure and density. Pascal princip</w:t>
      </w:r>
      <w:r>
        <w:t>le and Archimedes principle. (6 hours)</w:t>
      </w:r>
    </w:p>
    <w:p w:rsidR="00BE6294" w:rsidRDefault="00F410F3" w:rsidP="00F410F3">
      <w:pPr>
        <w:numPr>
          <w:ilvl w:val="0"/>
          <w:numId w:val="91"/>
        </w:numPr>
      </w:pPr>
      <w:r>
        <w:t xml:space="preserve">Heat Phenomenology: Temperature, thermal equilibrium. Specific heat and heat. Heat and work, </w:t>
      </w:r>
      <w:r w:rsidR="00747375">
        <w:t xml:space="preserve">the </w:t>
      </w:r>
      <w:r>
        <w:t>mechanical equivalent of heat. First Law of Thermodynamics. (8 hours)</w:t>
      </w:r>
    </w:p>
    <w:p w:rsidR="00BE6294" w:rsidRDefault="00F410F3" w:rsidP="00F410F3">
      <w:pPr>
        <w:numPr>
          <w:ilvl w:val="0"/>
          <w:numId w:val="91"/>
        </w:numPr>
      </w:pPr>
      <w:r>
        <w:t>Kinetic Theory: Ideal gas. Kinetic theory of the ideal</w:t>
      </w:r>
      <w:r>
        <w:t xml:space="preserve"> gas. Specific heat. Energy sharing. (6 hours)</w:t>
      </w:r>
    </w:p>
    <w:p w:rsidR="00BE6294" w:rsidRDefault="00F410F3" w:rsidP="00F410F3">
      <w:pPr>
        <w:numPr>
          <w:ilvl w:val="0"/>
          <w:numId w:val="91"/>
        </w:numPr>
      </w:pPr>
      <w:r>
        <w:t xml:space="preserve">Second Law of Thermodynamics: Reversible and irreversible processes. Carnot cycle. </w:t>
      </w:r>
      <w:r w:rsidR="00747375">
        <w:t>The s</w:t>
      </w:r>
      <w:r>
        <w:t>econd law of thermodynamics. Entropy (8 hours)</w:t>
      </w:r>
    </w:p>
    <w:p w:rsidR="00BE6294" w:rsidRDefault="00F410F3">
      <w:pPr>
        <w:pStyle w:val="Heading2"/>
      </w:pPr>
      <w:bookmarkStart w:id="299" w:name="literature-28"/>
      <w:r>
        <w:t>Literature</w:t>
      </w:r>
      <w:bookmarkEnd w:id="299"/>
    </w:p>
    <w:p w:rsidR="00BE6294" w:rsidRDefault="00F410F3" w:rsidP="00F410F3">
      <w:pPr>
        <w:numPr>
          <w:ilvl w:val="0"/>
          <w:numId w:val="92"/>
        </w:numPr>
      </w:pPr>
      <w:r>
        <w:t xml:space="preserve">Sears, </w:t>
      </w:r>
      <w:proofErr w:type="spellStart"/>
      <w:r>
        <w:t>Zemansky</w:t>
      </w:r>
      <w:proofErr w:type="spellEnd"/>
      <w:r>
        <w:t>, Young, Freedman, University Physics, Vol. I. Pearson Addison Wesley.</w:t>
      </w:r>
    </w:p>
    <w:p w:rsidR="00BE6294" w:rsidRDefault="00F410F3" w:rsidP="00F410F3">
      <w:pPr>
        <w:numPr>
          <w:ilvl w:val="0"/>
          <w:numId w:val="92"/>
        </w:numPr>
      </w:pPr>
      <w:r>
        <w:t>Resnick, Halliday</w:t>
      </w:r>
      <w:r w:rsidR="00747375">
        <w:t>,</w:t>
      </w:r>
      <w:r>
        <w:t xml:space="preserve"> and Krane. Physical. Vol. I. Continental Publishing Company.</w:t>
      </w:r>
    </w:p>
    <w:p w:rsidR="00BE6294" w:rsidRDefault="00F410F3" w:rsidP="00F410F3">
      <w:pPr>
        <w:numPr>
          <w:ilvl w:val="0"/>
          <w:numId w:val="92"/>
        </w:numPr>
      </w:pPr>
      <w:proofErr w:type="spellStart"/>
      <w:r>
        <w:t>Serway</w:t>
      </w:r>
      <w:proofErr w:type="spellEnd"/>
      <w:r>
        <w:t xml:space="preserve"> and Jewett. Physics for Sciences and Engineering. Vol. I. Thomson.</w:t>
      </w:r>
    </w:p>
    <w:p w:rsidR="00BE6294" w:rsidRDefault="00F410F3" w:rsidP="00F410F3">
      <w:pPr>
        <w:numPr>
          <w:ilvl w:val="0"/>
          <w:numId w:val="92"/>
        </w:numPr>
      </w:pPr>
      <w:r>
        <w:t>Bauer and Westfal</w:t>
      </w:r>
      <w:r>
        <w:t>l. Physics for Engineering and Sciences. Vol. I. Mc Graw Hill.</w:t>
      </w:r>
    </w:p>
    <w:p w:rsidR="00BE6294" w:rsidRDefault="00F410F3" w:rsidP="00F410F3">
      <w:pPr>
        <w:numPr>
          <w:ilvl w:val="0"/>
          <w:numId w:val="92"/>
        </w:numPr>
      </w:pPr>
      <w:r>
        <w:t xml:space="preserve">Tipler / </w:t>
      </w:r>
      <w:proofErr w:type="spellStart"/>
      <w:r>
        <w:t>Mosca</w:t>
      </w:r>
      <w:proofErr w:type="spellEnd"/>
      <w:r>
        <w:t xml:space="preserve">. Physics for Science and Technology. Vol. I. Editorial </w:t>
      </w:r>
      <w:proofErr w:type="spellStart"/>
      <w:r>
        <w:t>Reverté</w:t>
      </w:r>
      <w:proofErr w:type="spellEnd"/>
      <w:r>
        <w:t>.</w:t>
      </w:r>
    </w:p>
    <w:p w:rsidR="00BE6294" w:rsidRDefault="00F410F3">
      <w:pPr>
        <w:pStyle w:val="Heading2"/>
      </w:pPr>
      <w:bookmarkStart w:id="300" w:name="required-to-complete-28"/>
      <w:r>
        <w:t>Required to Complete</w:t>
      </w:r>
      <w:bookmarkEnd w:id="300"/>
    </w:p>
    <w:p w:rsidR="00BE6294" w:rsidRDefault="00F410F3">
      <w:pPr>
        <w:pStyle w:val="FirstParagraph"/>
      </w:pPr>
      <w:r>
        <w:t>Three Exam</w:t>
      </w:r>
      <w:r>
        <w:t>s.</w:t>
      </w:r>
    </w:p>
    <w:p w:rsidR="00BE6294" w:rsidRDefault="00F410F3">
      <w:pPr>
        <w:pStyle w:val="Heading2"/>
      </w:pPr>
      <w:bookmarkStart w:id="301" w:name="validity-28"/>
      <w:r>
        <w:t>Validity</w:t>
      </w:r>
      <w:bookmarkEnd w:id="301"/>
    </w:p>
    <w:p w:rsidR="00BE6294" w:rsidRDefault="00F410F3">
      <w:pPr>
        <w:pStyle w:val="FirstParagraph"/>
      </w:pPr>
      <w:r>
        <w:t>From January 1991.</w:t>
      </w:r>
    </w:p>
    <w:p w:rsidR="00BE6294" w:rsidRDefault="00F410F3">
      <w:pPr>
        <w:pStyle w:val="Heading1"/>
      </w:pPr>
      <w:bookmarkStart w:id="302" w:name="ma-1111-mathematics-i"/>
      <w:bookmarkStart w:id="303" w:name="_Toc28266509"/>
      <w:r>
        <w:t>MA-1111 Mathematics I</w:t>
      </w:r>
      <w:bookmarkEnd w:id="302"/>
      <w:bookmarkEnd w:id="303"/>
    </w:p>
    <w:p w:rsidR="00BE6294" w:rsidRDefault="00F410F3">
      <w:pPr>
        <w:pStyle w:val="Heading2"/>
      </w:pPr>
      <w:bookmarkStart w:id="304" w:name="credits-29"/>
      <w:r>
        <w:t>Credits</w:t>
      </w:r>
      <w:bookmarkEnd w:id="304"/>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05" w:name="hours-29"/>
      <w:r>
        <w:lastRenderedPageBreak/>
        <w:t>Hours</w:t>
      </w:r>
      <w:bookmarkEnd w:id="305"/>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w:t>
            </w:r>
            <w:proofErr w:type="gramStart"/>
            <w:r>
              <w:t>12 week</w:t>
            </w:r>
            <w:proofErr w:type="gramEnd"/>
            <w:r>
              <w:t xml:space="preserve">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306" w:name="topics-29"/>
      <w:r>
        <w:t>Topics</w:t>
      </w:r>
      <w:bookmarkEnd w:id="306"/>
    </w:p>
    <w:p w:rsidR="00BE6294" w:rsidRDefault="00F410F3" w:rsidP="00F410F3">
      <w:pPr>
        <w:numPr>
          <w:ilvl w:val="0"/>
          <w:numId w:val="93"/>
        </w:numPr>
      </w:pPr>
      <w:r>
        <w:t>Real number properties. Logic. Inequalities.</w:t>
      </w:r>
    </w:p>
    <w:p w:rsidR="00BE6294" w:rsidRDefault="00F410F3" w:rsidP="00F410F3">
      <w:pPr>
        <w:numPr>
          <w:ilvl w:val="0"/>
          <w:numId w:val="93"/>
        </w:numPr>
      </w:pPr>
      <w:r>
        <w:t>Absolute Value. Inequalities with Absolute Value.</w:t>
      </w:r>
    </w:p>
    <w:p w:rsidR="00BE6294" w:rsidRDefault="00F410F3" w:rsidP="00F410F3">
      <w:pPr>
        <w:numPr>
          <w:ilvl w:val="0"/>
          <w:numId w:val="93"/>
        </w:numPr>
      </w:pPr>
      <w:r>
        <w:t>Coordinate system. Equation of the circumference and the line. Parallel and perpendicular lines.</w:t>
      </w:r>
    </w:p>
    <w:p w:rsidR="00BE6294" w:rsidRDefault="00F410F3" w:rsidP="00F410F3">
      <w:pPr>
        <w:numPr>
          <w:ilvl w:val="0"/>
          <w:numId w:val="93"/>
        </w:numPr>
      </w:pPr>
      <w:r>
        <w:t>Functions. Domain and Rank. Absolute Value Function, Integer Part Function. Operations with functions: sum, d</w:t>
      </w:r>
      <w:r>
        <w:t>ifferences, product, quotient</w:t>
      </w:r>
      <w:r w:rsidR="00747375">
        <w:t>,</w:t>
      </w:r>
      <w:r>
        <w:t xml:space="preserve"> and composition. Translations.</w:t>
      </w:r>
    </w:p>
    <w:p w:rsidR="00BE6294" w:rsidRDefault="00F410F3" w:rsidP="00F410F3">
      <w:pPr>
        <w:numPr>
          <w:ilvl w:val="0"/>
          <w:numId w:val="93"/>
        </w:numPr>
      </w:pPr>
      <w:r>
        <w:t>The natural and general exponential function. Injective function. Inverse function.</w:t>
      </w:r>
    </w:p>
    <w:p w:rsidR="00BE6294" w:rsidRDefault="00F410F3" w:rsidP="00F410F3">
      <w:pPr>
        <w:numPr>
          <w:ilvl w:val="0"/>
          <w:numId w:val="93"/>
        </w:numPr>
      </w:pPr>
      <w:r>
        <w:t xml:space="preserve">Definition of the natural and general logarithm as </w:t>
      </w:r>
      <w:r w:rsidR="00747375">
        <w:t xml:space="preserve">the </w:t>
      </w:r>
      <w:r>
        <w:t>inverse of the corresponding exponentials.</w:t>
      </w:r>
    </w:p>
    <w:p w:rsidR="00BE6294" w:rsidRDefault="00F410F3" w:rsidP="00F410F3">
      <w:pPr>
        <w:numPr>
          <w:ilvl w:val="0"/>
          <w:numId w:val="93"/>
        </w:numPr>
      </w:pPr>
      <w:r>
        <w:t>Trigonometric fun</w:t>
      </w:r>
      <w:r>
        <w:t>ctions and their inverse. Hyperbolic functions and their inverse. Hyperbolic Identities.</w:t>
      </w:r>
    </w:p>
    <w:p w:rsidR="00BE6294" w:rsidRDefault="00F410F3" w:rsidP="00F410F3">
      <w:pPr>
        <w:numPr>
          <w:ilvl w:val="0"/>
          <w:numId w:val="93"/>
        </w:numPr>
      </w:pPr>
      <w:r>
        <w:t xml:space="preserve">Limit theorems. Limits involving trigonometric, exponential, logarithmic and hyperbolic functions where the rule of </w:t>
      </w:r>
      <w:proofErr w:type="spellStart"/>
      <w:r>
        <w:t>L’Hôpital</w:t>
      </w:r>
      <w:proofErr w:type="spellEnd"/>
      <w:r>
        <w:t xml:space="preserve"> is not necessary</w:t>
      </w:r>
    </w:p>
    <w:p w:rsidR="00BE6294" w:rsidRDefault="00F410F3" w:rsidP="00F410F3">
      <w:pPr>
        <w:numPr>
          <w:ilvl w:val="0"/>
          <w:numId w:val="93"/>
        </w:numPr>
      </w:pPr>
      <w:r>
        <w:t>Limits to infinity. Vert</w:t>
      </w:r>
      <w:r>
        <w:t>ical asymptote, horizontal and oblique.</w:t>
      </w:r>
    </w:p>
    <w:p w:rsidR="00BE6294" w:rsidRDefault="00F410F3" w:rsidP="00F410F3">
      <w:pPr>
        <w:numPr>
          <w:ilvl w:val="0"/>
          <w:numId w:val="93"/>
        </w:numPr>
      </w:pPr>
      <w:r>
        <w:t>Continuity of functions. Types of discontinuities. Continuity in an interval. T</w:t>
      </w:r>
      <w:r w:rsidR="00747375">
        <w:t>he t</w:t>
      </w:r>
      <w:r>
        <w:t>heorem of the intermediate value.</w:t>
      </w:r>
    </w:p>
    <w:p w:rsidR="00BE6294" w:rsidRDefault="00F410F3" w:rsidP="00F410F3">
      <w:pPr>
        <w:numPr>
          <w:ilvl w:val="0"/>
          <w:numId w:val="93"/>
        </w:numPr>
      </w:pPr>
      <w:r>
        <w:t>Straight tangent to the graph of a function. Instant speed. Derivatives. Derivability implies continuit</w:t>
      </w:r>
      <w:r>
        <w:t>y.</w:t>
      </w:r>
    </w:p>
    <w:p w:rsidR="00BE6294" w:rsidRDefault="00F410F3" w:rsidP="00F410F3">
      <w:pPr>
        <w:numPr>
          <w:ilvl w:val="0"/>
          <w:numId w:val="93"/>
        </w:numPr>
      </w:pPr>
      <w:r>
        <w:t>Referral rules. Derivatives of rational polynomial functions, trigonometric, exponential, etc.</w:t>
      </w:r>
    </w:p>
    <w:p w:rsidR="00BE6294" w:rsidRDefault="00F410F3" w:rsidP="00F410F3">
      <w:pPr>
        <w:numPr>
          <w:ilvl w:val="0"/>
          <w:numId w:val="93"/>
        </w:numPr>
      </w:pPr>
      <w:r>
        <w:t xml:space="preserve">Chain rule. Derivatives of </w:t>
      </w:r>
      <w:r w:rsidR="00747375">
        <w:t xml:space="preserve">a </w:t>
      </w:r>
      <w:r>
        <w:t>higher order. Implicit derivation.</w:t>
      </w:r>
    </w:p>
    <w:p w:rsidR="00BE6294" w:rsidRDefault="00747375" w:rsidP="00F410F3">
      <w:pPr>
        <w:numPr>
          <w:ilvl w:val="0"/>
          <w:numId w:val="93"/>
        </w:numPr>
      </w:pPr>
      <w:r>
        <w:t>The d</w:t>
      </w:r>
      <w:r w:rsidR="00F410F3">
        <w:t xml:space="preserve">erivative of inverse functions. </w:t>
      </w:r>
      <w:r>
        <w:t>The d</w:t>
      </w:r>
      <w:r w:rsidR="00F410F3">
        <w:t xml:space="preserve">erivative of logarithmic and inverse trigonometric functions. </w:t>
      </w:r>
      <w:r w:rsidR="00F410F3">
        <w:t>Logarithmic derivation.</w:t>
      </w:r>
    </w:p>
    <w:p w:rsidR="00BE6294" w:rsidRDefault="00F410F3" w:rsidP="00F410F3">
      <w:pPr>
        <w:numPr>
          <w:ilvl w:val="0"/>
          <w:numId w:val="93"/>
        </w:numPr>
      </w:pPr>
      <w:r>
        <w:t>Derivatives of hyperbolic functions and their inverse.</w:t>
      </w:r>
    </w:p>
    <w:p w:rsidR="00BE6294" w:rsidRDefault="00F410F3" w:rsidP="00F410F3">
      <w:pPr>
        <w:numPr>
          <w:ilvl w:val="0"/>
          <w:numId w:val="93"/>
        </w:numPr>
      </w:pPr>
      <w:r>
        <w:t>Rolle’s Theorem. T</w:t>
      </w:r>
      <w:r w:rsidR="00747375">
        <w:t>he t</w:t>
      </w:r>
      <w:r>
        <w:t>heorem of the mean value for derivatives. Their geometric interpretations and their applications. Bisection method.</w:t>
      </w:r>
    </w:p>
    <w:p w:rsidR="00BE6294" w:rsidRDefault="00F410F3" w:rsidP="00F410F3">
      <w:pPr>
        <w:numPr>
          <w:ilvl w:val="0"/>
          <w:numId w:val="93"/>
        </w:numPr>
      </w:pPr>
      <w:r>
        <w:t xml:space="preserve">Undetermined forms of type 0/0. </w:t>
      </w:r>
      <w:proofErr w:type="spellStart"/>
      <w:r>
        <w:t>L’Hôpital</w:t>
      </w:r>
      <w:proofErr w:type="spellEnd"/>
      <w:r>
        <w:t xml:space="preserve"> r</w:t>
      </w:r>
      <w:r>
        <w:t>ule for such indeterminate form.</w:t>
      </w:r>
    </w:p>
    <w:p w:rsidR="00BE6294" w:rsidRDefault="00F410F3" w:rsidP="00F410F3">
      <w:pPr>
        <w:numPr>
          <w:ilvl w:val="0"/>
          <w:numId w:val="93"/>
        </w:numPr>
      </w:pPr>
      <w:proofErr w:type="spellStart"/>
      <w:r>
        <w:lastRenderedPageBreak/>
        <w:t>L’Hôpital</w:t>
      </w:r>
      <w:proofErr w:type="spellEnd"/>
      <w:r>
        <w:t xml:space="preserve"> for Infinite / Infinite. Other indeterminate forms.</w:t>
      </w:r>
    </w:p>
    <w:p w:rsidR="00BE6294" w:rsidRDefault="00F410F3">
      <w:pPr>
        <w:pStyle w:val="Heading2"/>
      </w:pPr>
      <w:bookmarkStart w:id="307" w:name="literature-29"/>
      <w:r>
        <w:t>Literature</w:t>
      </w:r>
      <w:bookmarkEnd w:id="307"/>
    </w:p>
    <w:p w:rsidR="00BE6294" w:rsidRDefault="00F410F3" w:rsidP="00F410F3">
      <w:pPr>
        <w:numPr>
          <w:ilvl w:val="0"/>
          <w:numId w:val="94"/>
        </w:numPr>
      </w:pPr>
      <w:proofErr w:type="spellStart"/>
      <w:r>
        <w:t>Purcel</w:t>
      </w:r>
      <w:proofErr w:type="spellEnd"/>
      <w:r>
        <w:t xml:space="preserve">, </w:t>
      </w:r>
      <w:proofErr w:type="spellStart"/>
      <w:r>
        <w:t>Varbeg</w:t>
      </w:r>
      <w:proofErr w:type="spellEnd"/>
      <w:r>
        <w:t xml:space="preserve"> and Rigdon. Calculus. Editorial Prentice-Hall. Ninth edition (2007).</w:t>
      </w:r>
    </w:p>
    <w:p w:rsidR="00BE6294" w:rsidRDefault="00F410F3" w:rsidP="00F410F3">
      <w:pPr>
        <w:numPr>
          <w:ilvl w:val="0"/>
          <w:numId w:val="94"/>
        </w:numPr>
      </w:pPr>
      <w:r w:rsidRPr="0057286C">
        <w:rPr>
          <w:lang w:val="es-VE"/>
        </w:rPr>
        <w:t xml:space="preserve">T. </w:t>
      </w:r>
      <w:proofErr w:type="spellStart"/>
      <w:r w:rsidRPr="0057286C">
        <w:rPr>
          <w:lang w:val="es-VE"/>
        </w:rPr>
        <w:t>Apostol</w:t>
      </w:r>
      <w:proofErr w:type="spellEnd"/>
      <w:r w:rsidRPr="0057286C">
        <w:rPr>
          <w:lang w:val="es-VE"/>
        </w:rPr>
        <w:t xml:space="preserve"> </w:t>
      </w:r>
      <w:proofErr w:type="spellStart"/>
      <w:r w:rsidRPr="0057286C">
        <w:rPr>
          <w:lang w:val="es-VE"/>
        </w:rPr>
        <w:t>Calculus</w:t>
      </w:r>
      <w:proofErr w:type="spellEnd"/>
      <w:r w:rsidRPr="0057286C">
        <w:rPr>
          <w:lang w:val="es-VE"/>
        </w:rPr>
        <w:t xml:space="preserve"> Vol. 1 Editorial Reverté. </w:t>
      </w:r>
      <w:r>
        <w:t>Second Edition (2006</w:t>
      </w:r>
      <w:r>
        <w:t>)</w:t>
      </w:r>
    </w:p>
    <w:p w:rsidR="00BE6294" w:rsidRDefault="00F410F3" w:rsidP="00F410F3">
      <w:pPr>
        <w:numPr>
          <w:ilvl w:val="0"/>
          <w:numId w:val="94"/>
        </w:numPr>
      </w:pPr>
      <w:r>
        <w:t>J. Stewart Calculus of a single variable.</w:t>
      </w:r>
    </w:p>
    <w:p w:rsidR="00BE6294" w:rsidRDefault="00F410F3" w:rsidP="00F410F3">
      <w:pPr>
        <w:numPr>
          <w:ilvl w:val="0"/>
          <w:numId w:val="94"/>
        </w:numPr>
      </w:pPr>
      <w:r>
        <w:t>Spivack. Calculus. Editorial Reverté.</w:t>
      </w:r>
    </w:p>
    <w:p w:rsidR="00BE6294" w:rsidRDefault="00F410F3">
      <w:pPr>
        <w:pStyle w:val="Heading2"/>
      </w:pPr>
      <w:bookmarkStart w:id="308" w:name="required-to-complete-29"/>
      <w:r>
        <w:t>Required to Complete</w:t>
      </w:r>
      <w:bookmarkEnd w:id="308"/>
    </w:p>
    <w:p w:rsidR="00BE6294" w:rsidRDefault="00F410F3">
      <w:pPr>
        <w:pStyle w:val="FirstParagraph"/>
      </w:pPr>
      <w:r>
        <w:t>Three Exam</w:t>
      </w:r>
      <w:r>
        <w:t>s.</w:t>
      </w:r>
    </w:p>
    <w:p w:rsidR="00BE6294" w:rsidRDefault="00F410F3">
      <w:pPr>
        <w:pStyle w:val="Heading2"/>
      </w:pPr>
      <w:bookmarkStart w:id="309" w:name="validity-29"/>
      <w:r>
        <w:t>Validity</w:t>
      </w:r>
      <w:bookmarkEnd w:id="309"/>
    </w:p>
    <w:p w:rsidR="00BE6294" w:rsidRDefault="00F410F3">
      <w:pPr>
        <w:pStyle w:val="FirstParagraph"/>
      </w:pPr>
      <w:r>
        <w:t>From September 2008.</w:t>
      </w:r>
    </w:p>
    <w:p w:rsidR="00BE6294" w:rsidRDefault="00F410F3">
      <w:pPr>
        <w:pStyle w:val="Heading1"/>
      </w:pPr>
      <w:bookmarkStart w:id="310" w:name="ma-1112-mathematics-ii"/>
      <w:bookmarkStart w:id="311" w:name="_Toc28266510"/>
      <w:r>
        <w:t>MA-1112 Mathematics II</w:t>
      </w:r>
      <w:bookmarkEnd w:id="310"/>
      <w:bookmarkEnd w:id="311"/>
    </w:p>
    <w:p w:rsidR="00BE6294" w:rsidRDefault="00F410F3">
      <w:pPr>
        <w:pStyle w:val="Heading2"/>
      </w:pPr>
      <w:bookmarkStart w:id="312" w:name="credits-30"/>
      <w:r>
        <w:t>Credits</w:t>
      </w:r>
      <w:bookmarkEnd w:id="312"/>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13" w:name="hours-30"/>
      <w:r>
        <w:t>Hours</w:t>
      </w:r>
      <w:bookmarkEnd w:id="313"/>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12 week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314" w:name="topics-30"/>
      <w:r>
        <w:t>Topics</w:t>
      </w:r>
      <w:bookmarkEnd w:id="314"/>
    </w:p>
    <w:p w:rsidR="00BE6294" w:rsidRDefault="00F410F3" w:rsidP="00F410F3">
      <w:pPr>
        <w:numPr>
          <w:ilvl w:val="0"/>
          <w:numId w:val="95"/>
        </w:numPr>
      </w:pPr>
      <w:r>
        <w:t>Antiderivatives. Indefinite Integrals (including trigonometric functions and their inverse).</w:t>
      </w:r>
    </w:p>
    <w:p w:rsidR="00BE6294" w:rsidRDefault="00F410F3" w:rsidP="00F410F3">
      <w:pPr>
        <w:numPr>
          <w:ilvl w:val="0"/>
          <w:numId w:val="95"/>
        </w:numPr>
      </w:pPr>
      <w:r>
        <w:t>Sum and sigma notation. Introduction to areas. Definite integral.</w:t>
      </w:r>
    </w:p>
    <w:p w:rsidR="00BE6294" w:rsidRDefault="00F410F3" w:rsidP="00F410F3">
      <w:pPr>
        <w:numPr>
          <w:ilvl w:val="0"/>
          <w:numId w:val="95"/>
        </w:numPr>
      </w:pPr>
      <w:r>
        <w:t xml:space="preserve">Properties of the definite integral (including </w:t>
      </w:r>
      <w:r w:rsidR="00747375">
        <w:t xml:space="preserve">the </w:t>
      </w:r>
      <w:r>
        <w:t xml:space="preserve">additive property of intervals). </w:t>
      </w:r>
      <w:r w:rsidR="00747375">
        <w:t>The f</w:t>
      </w:r>
      <w:r>
        <w:t>irst fundamental theorem of calculus.</w:t>
      </w:r>
    </w:p>
    <w:p w:rsidR="00BE6294" w:rsidRDefault="00747375" w:rsidP="00F410F3">
      <w:pPr>
        <w:numPr>
          <w:ilvl w:val="0"/>
          <w:numId w:val="95"/>
        </w:numPr>
      </w:pPr>
      <w:r>
        <w:t>The s</w:t>
      </w:r>
      <w:r w:rsidR="00F410F3">
        <w:t>econd fundamental theorem of calculus. T</w:t>
      </w:r>
      <w:r>
        <w:t>he t</w:t>
      </w:r>
      <w:r w:rsidR="00F410F3">
        <w:t>heorem of the mean value for i</w:t>
      </w:r>
      <w:r w:rsidR="00F410F3">
        <w:t>ntegrals.</w:t>
      </w:r>
    </w:p>
    <w:p w:rsidR="00BE6294" w:rsidRDefault="00F410F3" w:rsidP="00F410F3">
      <w:pPr>
        <w:numPr>
          <w:ilvl w:val="0"/>
          <w:numId w:val="95"/>
        </w:numPr>
      </w:pPr>
      <w:r>
        <w:t>Evaluation of definite integrals. Rule of substitution (theorem A and B). Areas.</w:t>
      </w:r>
    </w:p>
    <w:p w:rsidR="00BE6294" w:rsidRDefault="00F410F3" w:rsidP="00F410F3">
      <w:pPr>
        <w:numPr>
          <w:ilvl w:val="0"/>
          <w:numId w:val="95"/>
        </w:numPr>
      </w:pPr>
      <w:r>
        <w:t>Integration by substitution. Trigonometric integrals.</w:t>
      </w:r>
    </w:p>
    <w:p w:rsidR="00BE6294" w:rsidRDefault="00F410F3" w:rsidP="00F410F3">
      <w:pPr>
        <w:numPr>
          <w:ilvl w:val="0"/>
          <w:numId w:val="95"/>
        </w:numPr>
      </w:pPr>
      <w:r>
        <w:t>Natural logarithmic function. Properties. Logarithmic derivative.</w:t>
      </w:r>
    </w:p>
    <w:p w:rsidR="00BE6294" w:rsidRDefault="00F410F3" w:rsidP="00F410F3">
      <w:pPr>
        <w:numPr>
          <w:ilvl w:val="0"/>
          <w:numId w:val="95"/>
        </w:numPr>
      </w:pPr>
      <w:r>
        <w:lastRenderedPageBreak/>
        <w:t>Natural exponential function. General logarithmic and exponential functions.</w:t>
      </w:r>
    </w:p>
    <w:p w:rsidR="00BE6294" w:rsidRDefault="00F410F3" w:rsidP="00F410F3">
      <w:pPr>
        <w:numPr>
          <w:ilvl w:val="0"/>
          <w:numId w:val="95"/>
        </w:numPr>
      </w:pPr>
      <w:r>
        <w:t>Rationalizing substitutions. Integration by parts.</w:t>
      </w:r>
    </w:p>
    <w:p w:rsidR="00BE6294" w:rsidRDefault="00F410F3" w:rsidP="00F410F3">
      <w:pPr>
        <w:numPr>
          <w:ilvl w:val="0"/>
          <w:numId w:val="95"/>
        </w:numPr>
      </w:pPr>
      <w:r>
        <w:t>Integration by parts.</w:t>
      </w:r>
    </w:p>
    <w:p w:rsidR="00BE6294" w:rsidRDefault="00F410F3" w:rsidP="00F410F3">
      <w:pPr>
        <w:numPr>
          <w:ilvl w:val="0"/>
          <w:numId w:val="95"/>
        </w:numPr>
      </w:pPr>
      <w:r>
        <w:t>Hyperbolic functions and their inverse.</w:t>
      </w:r>
    </w:p>
    <w:p w:rsidR="00BE6294" w:rsidRDefault="00F410F3" w:rsidP="00F410F3">
      <w:pPr>
        <w:numPr>
          <w:ilvl w:val="0"/>
          <w:numId w:val="95"/>
        </w:numPr>
      </w:pPr>
      <w:r>
        <w:t>Integration of rational functions.</w:t>
      </w:r>
    </w:p>
    <w:p w:rsidR="00BE6294" w:rsidRDefault="00F410F3" w:rsidP="00F410F3">
      <w:pPr>
        <w:numPr>
          <w:ilvl w:val="0"/>
          <w:numId w:val="95"/>
        </w:numPr>
      </w:pPr>
      <w:r>
        <w:t>Review of the L’Hopital rule. Other indeterminate forms for limits. Improper integrals (infinite limits integration).</w:t>
      </w:r>
    </w:p>
    <w:p w:rsidR="00BE6294" w:rsidRDefault="00F410F3" w:rsidP="00F410F3">
      <w:pPr>
        <w:numPr>
          <w:ilvl w:val="0"/>
          <w:numId w:val="95"/>
        </w:numPr>
      </w:pPr>
      <w:r>
        <w:t>Improper Integrals. (Infinite integrands).</w:t>
      </w:r>
    </w:p>
    <w:p w:rsidR="00BE6294" w:rsidRDefault="00F410F3" w:rsidP="00F410F3">
      <w:pPr>
        <w:numPr>
          <w:ilvl w:val="0"/>
          <w:numId w:val="95"/>
        </w:numPr>
      </w:pPr>
      <w:r>
        <w:t>Volumes of revolution. (Discs and Washers).</w:t>
      </w:r>
    </w:p>
    <w:p w:rsidR="00BE6294" w:rsidRDefault="00F410F3" w:rsidP="00F410F3">
      <w:pPr>
        <w:numPr>
          <w:ilvl w:val="0"/>
          <w:numId w:val="95"/>
        </w:numPr>
      </w:pPr>
      <w:r>
        <w:t>Volumes of revol</w:t>
      </w:r>
      <w:r>
        <w:t>ution. (Shells).</w:t>
      </w:r>
    </w:p>
    <w:p w:rsidR="00BE6294" w:rsidRDefault="00F410F3">
      <w:pPr>
        <w:pStyle w:val="Heading2"/>
      </w:pPr>
      <w:bookmarkStart w:id="315" w:name="literature-30"/>
      <w:r>
        <w:t>Literature</w:t>
      </w:r>
      <w:bookmarkEnd w:id="315"/>
    </w:p>
    <w:p w:rsidR="00BE6294" w:rsidRDefault="00F410F3" w:rsidP="00F410F3">
      <w:pPr>
        <w:numPr>
          <w:ilvl w:val="0"/>
          <w:numId w:val="96"/>
        </w:numPr>
      </w:pPr>
      <w:r>
        <w:t xml:space="preserve">Purcell, </w:t>
      </w:r>
      <w:proofErr w:type="spellStart"/>
      <w:r>
        <w:t>Varberg</w:t>
      </w:r>
      <w:proofErr w:type="spellEnd"/>
      <w:r w:rsidR="00747375">
        <w:t>,</w:t>
      </w:r>
      <w:r>
        <w:t xml:space="preserve"> and Rigdon. Calculus. Editorial Prentice Hall, 8th Edition.</w:t>
      </w:r>
    </w:p>
    <w:p w:rsidR="00BE6294" w:rsidRDefault="00F410F3" w:rsidP="00F410F3">
      <w:pPr>
        <w:numPr>
          <w:ilvl w:val="0"/>
          <w:numId w:val="96"/>
        </w:numPr>
      </w:pPr>
      <w:r>
        <w:t>Louis Leithold. Calculus. Publisher: Oxford University Press, 7th Edition.</w:t>
      </w:r>
    </w:p>
    <w:p w:rsidR="00BE6294" w:rsidRDefault="00F410F3" w:rsidP="00F410F3">
      <w:pPr>
        <w:numPr>
          <w:ilvl w:val="0"/>
          <w:numId w:val="96"/>
        </w:numPr>
      </w:pPr>
      <w:r>
        <w:t xml:space="preserve">James Stewart. Calculus of a </w:t>
      </w:r>
      <w:r w:rsidR="00747375">
        <w:t>S</w:t>
      </w:r>
      <w:r>
        <w:t>ingle Variable. 4th Edition.</w:t>
      </w:r>
    </w:p>
    <w:p w:rsidR="00BE6294" w:rsidRDefault="00F410F3">
      <w:pPr>
        <w:pStyle w:val="Heading2"/>
      </w:pPr>
      <w:bookmarkStart w:id="316" w:name="required-to-complete-30"/>
      <w:r>
        <w:t>Required to Compl</w:t>
      </w:r>
      <w:r>
        <w:t>ete</w:t>
      </w:r>
      <w:bookmarkEnd w:id="316"/>
    </w:p>
    <w:p w:rsidR="00BE6294" w:rsidRDefault="00F410F3">
      <w:pPr>
        <w:pStyle w:val="FirstParagraph"/>
      </w:pPr>
      <w:r>
        <w:t>Three Exam</w:t>
      </w:r>
      <w:r>
        <w:t>s.</w:t>
      </w:r>
    </w:p>
    <w:p w:rsidR="00BE6294" w:rsidRDefault="00F410F3">
      <w:pPr>
        <w:pStyle w:val="Heading2"/>
      </w:pPr>
      <w:bookmarkStart w:id="317" w:name="validity-30"/>
      <w:r>
        <w:t>Validity</w:t>
      </w:r>
      <w:bookmarkEnd w:id="317"/>
    </w:p>
    <w:p w:rsidR="00BE6294" w:rsidRDefault="00F410F3">
      <w:pPr>
        <w:pStyle w:val="FirstParagraph"/>
      </w:pPr>
      <w:r>
        <w:t>From January 2005.</w:t>
      </w:r>
    </w:p>
    <w:p w:rsidR="00BE6294" w:rsidRDefault="00F410F3">
      <w:pPr>
        <w:pStyle w:val="Heading1"/>
      </w:pPr>
      <w:bookmarkStart w:id="318" w:name="ma-1116-mathematics-iii"/>
      <w:bookmarkStart w:id="319" w:name="_Toc28266511"/>
      <w:r>
        <w:t>MA-1116 Mathematics III</w:t>
      </w:r>
      <w:bookmarkEnd w:id="318"/>
      <w:bookmarkEnd w:id="319"/>
    </w:p>
    <w:p w:rsidR="00BE6294" w:rsidRDefault="00F410F3">
      <w:pPr>
        <w:pStyle w:val="Heading2"/>
      </w:pPr>
      <w:bookmarkStart w:id="320" w:name="credits-31"/>
      <w:r>
        <w:t>Credits</w:t>
      </w:r>
      <w:bookmarkEnd w:id="320"/>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21" w:name="hours-31"/>
      <w:r>
        <w:t>Hours</w:t>
      </w:r>
      <w:bookmarkEnd w:id="321"/>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12 week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322" w:name="topics-31"/>
      <w:r>
        <w:t>Topics</w:t>
      </w:r>
      <w:bookmarkEnd w:id="322"/>
    </w:p>
    <w:p w:rsidR="00BE6294" w:rsidRDefault="00F410F3" w:rsidP="00F410F3">
      <w:pPr>
        <w:numPr>
          <w:ilvl w:val="0"/>
          <w:numId w:val="97"/>
        </w:numPr>
      </w:pPr>
      <w:r>
        <w:t>Matrices. Operations with matrices. Examples.</w:t>
      </w:r>
    </w:p>
    <w:p w:rsidR="00BE6294" w:rsidRDefault="00F410F3" w:rsidP="00F410F3">
      <w:pPr>
        <w:numPr>
          <w:ilvl w:val="0"/>
          <w:numId w:val="97"/>
        </w:numPr>
      </w:pPr>
      <w:r>
        <w:lastRenderedPageBreak/>
        <w:t>Systems of m equations with n variables. Elementary row operations. Stepped matrix, stepped reduced. Gauss and Gauss-Jordan methods.</w:t>
      </w:r>
    </w:p>
    <w:p w:rsidR="00BE6294" w:rsidRDefault="00F410F3" w:rsidP="00F410F3">
      <w:pPr>
        <w:numPr>
          <w:ilvl w:val="0"/>
          <w:numId w:val="97"/>
        </w:numPr>
      </w:pPr>
      <w:r>
        <w:t>Systems with one solution, with infinite solutions and inconsistent; Homogene</w:t>
      </w:r>
      <w:r>
        <w:t>ous and non-homogeneous.</w:t>
      </w:r>
    </w:p>
    <w:p w:rsidR="00BE6294" w:rsidRDefault="00F410F3" w:rsidP="00F410F3">
      <w:pPr>
        <w:numPr>
          <w:ilvl w:val="0"/>
          <w:numId w:val="97"/>
        </w:numPr>
      </w:pPr>
      <w:r>
        <w:t>Matrices and linear equations systems. Identity matrix. Invertible Matrix. Calculation of the inverse of a matrix. Equivalent matrices by rows.</w:t>
      </w:r>
    </w:p>
    <w:p w:rsidR="00BE6294" w:rsidRDefault="00F410F3" w:rsidP="00F410F3">
      <w:pPr>
        <w:numPr>
          <w:ilvl w:val="0"/>
          <w:numId w:val="97"/>
        </w:numPr>
      </w:pPr>
      <w:r>
        <w:t>Transposed matrix, symmetric matrix. Determinants.</w:t>
      </w:r>
    </w:p>
    <w:p w:rsidR="00BE6294" w:rsidRDefault="00F410F3" w:rsidP="00F410F3">
      <w:pPr>
        <w:numPr>
          <w:ilvl w:val="0"/>
          <w:numId w:val="97"/>
        </w:numPr>
      </w:pPr>
      <w:r>
        <w:t>Determinants properties.</w:t>
      </w:r>
    </w:p>
    <w:p w:rsidR="00BE6294" w:rsidRDefault="00747375" w:rsidP="00F410F3">
      <w:pPr>
        <w:numPr>
          <w:ilvl w:val="0"/>
          <w:numId w:val="97"/>
        </w:numPr>
      </w:pPr>
      <w:r>
        <w:t>The d</w:t>
      </w:r>
      <w:r w:rsidR="00F410F3">
        <w:t>eterminant</w:t>
      </w:r>
      <w:r w:rsidR="00F410F3">
        <w:t xml:space="preserve"> of the Inverse. Adjoint matrix. Calculating the inverse using the adjoint.</w:t>
      </w:r>
    </w:p>
    <w:p w:rsidR="00BE6294" w:rsidRDefault="00F410F3" w:rsidP="00F410F3">
      <w:pPr>
        <w:numPr>
          <w:ilvl w:val="0"/>
          <w:numId w:val="97"/>
        </w:numPr>
      </w:pPr>
      <w:r>
        <w:t>Vectors in the plane and in space. Scalar product and projections.</w:t>
      </w:r>
    </w:p>
    <w:p w:rsidR="00BE6294" w:rsidRDefault="00F410F3" w:rsidP="00F410F3">
      <w:pPr>
        <w:numPr>
          <w:ilvl w:val="0"/>
          <w:numId w:val="97"/>
        </w:numPr>
      </w:pPr>
      <w:r>
        <w:t>Vector product. Lines and planes in space.</w:t>
      </w:r>
    </w:p>
    <w:p w:rsidR="00BE6294" w:rsidRDefault="00F410F3" w:rsidP="00F410F3">
      <w:pPr>
        <w:numPr>
          <w:ilvl w:val="0"/>
          <w:numId w:val="97"/>
        </w:numPr>
      </w:pPr>
      <w:r>
        <w:t>Real vector spaces. Subspaces.</w:t>
      </w:r>
    </w:p>
    <w:p w:rsidR="00BE6294" w:rsidRDefault="00F410F3" w:rsidP="00F410F3">
      <w:pPr>
        <w:numPr>
          <w:ilvl w:val="0"/>
          <w:numId w:val="97"/>
        </w:numPr>
      </w:pPr>
      <w:r>
        <w:t>Linear combination and generated space.</w:t>
      </w:r>
      <w:r>
        <w:t xml:space="preserve"> Linear independence.</w:t>
      </w:r>
    </w:p>
    <w:p w:rsidR="00BE6294" w:rsidRDefault="00F410F3" w:rsidP="00F410F3">
      <w:pPr>
        <w:numPr>
          <w:ilvl w:val="0"/>
          <w:numId w:val="97"/>
        </w:numPr>
      </w:pPr>
      <w:r>
        <w:t>Base and dimension. Range, nullity. Row space and column space.</w:t>
      </w:r>
    </w:p>
    <w:p w:rsidR="00BE6294" w:rsidRDefault="00F410F3" w:rsidP="00F410F3">
      <w:pPr>
        <w:numPr>
          <w:ilvl w:val="0"/>
          <w:numId w:val="97"/>
        </w:numPr>
      </w:pPr>
      <w:r>
        <w:t>Inner product spaces on real vector space.</w:t>
      </w:r>
    </w:p>
    <w:p w:rsidR="00BE6294" w:rsidRDefault="00F410F3" w:rsidP="00F410F3">
      <w:pPr>
        <w:numPr>
          <w:ilvl w:val="0"/>
          <w:numId w:val="97"/>
        </w:numPr>
      </w:pPr>
      <w:r>
        <w:t>Orthogonal projection. Orthogonal sets. Gram-Schmidt process.</w:t>
      </w:r>
    </w:p>
    <w:p w:rsidR="00BE6294" w:rsidRDefault="00F410F3" w:rsidP="00F410F3">
      <w:pPr>
        <w:numPr>
          <w:ilvl w:val="0"/>
          <w:numId w:val="97"/>
        </w:numPr>
      </w:pPr>
      <w:r>
        <w:t>Linear transformations. Properties of Linear Transformations.</w:t>
      </w:r>
    </w:p>
    <w:p w:rsidR="00BE6294" w:rsidRDefault="00F410F3" w:rsidP="00F410F3">
      <w:pPr>
        <w:numPr>
          <w:ilvl w:val="0"/>
          <w:numId w:val="97"/>
        </w:numPr>
      </w:pPr>
      <w:r>
        <w:t>Ima</w:t>
      </w:r>
      <w:r>
        <w:t xml:space="preserve">ge and core. Matrix associated </w:t>
      </w:r>
      <w:r w:rsidR="00747375">
        <w:t>with</w:t>
      </w:r>
      <w:r>
        <w:t xml:space="preserve"> a linear transformation. Give examples using the canonical bases of the Real Vector Space, the Polynomial Space and the Matrix Space.</w:t>
      </w:r>
    </w:p>
    <w:p w:rsidR="00BE6294" w:rsidRDefault="00F410F3" w:rsidP="00F410F3">
      <w:pPr>
        <w:numPr>
          <w:ilvl w:val="0"/>
          <w:numId w:val="97"/>
        </w:numPr>
      </w:pPr>
      <w:r>
        <w:t>Eigenvalues and eigenvectors. Real and Complex.</w:t>
      </w:r>
    </w:p>
    <w:p w:rsidR="00BE6294" w:rsidRDefault="00F410F3" w:rsidP="00F410F3">
      <w:pPr>
        <w:numPr>
          <w:ilvl w:val="0"/>
          <w:numId w:val="97"/>
        </w:numPr>
      </w:pPr>
      <w:r>
        <w:t>Similar matrices. Diagonalization. Symmetric matrices. Orthogonal diagonalization.</w:t>
      </w:r>
    </w:p>
    <w:p w:rsidR="00BE6294" w:rsidRDefault="00F410F3">
      <w:pPr>
        <w:pStyle w:val="Heading2"/>
      </w:pPr>
      <w:bookmarkStart w:id="323" w:name="literature-31"/>
      <w:r>
        <w:t>Literature</w:t>
      </w:r>
      <w:bookmarkEnd w:id="323"/>
    </w:p>
    <w:p w:rsidR="00BE6294" w:rsidRDefault="00F410F3" w:rsidP="00F410F3">
      <w:pPr>
        <w:numPr>
          <w:ilvl w:val="0"/>
          <w:numId w:val="98"/>
        </w:numPr>
      </w:pPr>
      <w:r>
        <w:t>Grossman, Stanley. Linear algebra. 5th Edition (</w:t>
      </w:r>
      <w:r>
        <w:rPr>
          <w:i/>
        </w:rPr>
        <w:t>). Ed. Mc Graw Hill 1999. (</w:t>
      </w:r>
      <w:r>
        <w:t xml:space="preserve"> the fourth edition can also be used)</w:t>
      </w:r>
    </w:p>
    <w:p w:rsidR="00BE6294" w:rsidRDefault="00F410F3" w:rsidP="00F410F3">
      <w:pPr>
        <w:numPr>
          <w:ilvl w:val="0"/>
          <w:numId w:val="98"/>
        </w:numPr>
      </w:pPr>
      <w:r>
        <w:t>Fraleigh. Linear algebra. Ed. Addison-Wesley Iber</w:t>
      </w:r>
      <w:r>
        <w:t>oamericana, 1989.</w:t>
      </w:r>
    </w:p>
    <w:p w:rsidR="00BE6294" w:rsidRDefault="00F410F3">
      <w:pPr>
        <w:pStyle w:val="Heading2"/>
      </w:pPr>
      <w:bookmarkStart w:id="324" w:name="required-to-complete-31"/>
      <w:r>
        <w:t>Required to Complete</w:t>
      </w:r>
      <w:bookmarkEnd w:id="324"/>
    </w:p>
    <w:p w:rsidR="00BE6294" w:rsidRDefault="00F410F3">
      <w:pPr>
        <w:pStyle w:val="FirstParagraph"/>
      </w:pPr>
      <w:r>
        <w:t>Three Exam</w:t>
      </w:r>
      <w:r>
        <w:t>s.</w:t>
      </w:r>
    </w:p>
    <w:p w:rsidR="00BE6294" w:rsidRDefault="00F410F3">
      <w:pPr>
        <w:pStyle w:val="Heading2"/>
      </w:pPr>
      <w:bookmarkStart w:id="325" w:name="validity-31"/>
      <w:r>
        <w:lastRenderedPageBreak/>
        <w:t>Validity</w:t>
      </w:r>
      <w:bookmarkEnd w:id="325"/>
    </w:p>
    <w:p w:rsidR="00BE6294" w:rsidRDefault="00F410F3">
      <w:pPr>
        <w:pStyle w:val="FirstParagraph"/>
      </w:pPr>
      <w:r>
        <w:t>From April 2006.</w:t>
      </w:r>
    </w:p>
    <w:p w:rsidR="00BE6294" w:rsidRDefault="00F410F3">
      <w:pPr>
        <w:pStyle w:val="Heading1"/>
      </w:pPr>
      <w:bookmarkStart w:id="326" w:name="ma-2112-mathematics-v"/>
      <w:bookmarkStart w:id="327" w:name="_Toc28266512"/>
      <w:r>
        <w:t>MA-2112 Mathematics V</w:t>
      </w:r>
      <w:bookmarkEnd w:id="326"/>
      <w:bookmarkEnd w:id="327"/>
    </w:p>
    <w:p w:rsidR="00BE6294" w:rsidRDefault="00F410F3">
      <w:pPr>
        <w:pStyle w:val="Heading2"/>
      </w:pPr>
      <w:bookmarkStart w:id="328" w:name="credits-32"/>
      <w:r>
        <w:t>Credits</w:t>
      </w:r>
      <w:bookmarkEnd w:id="328"/>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29" w:name="hours-32"/>
      <w:r>
        <w:t>Hours</w:t>
      </w:r>
      <w:bookmarkEnd w:id="329"/>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12 week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330" w:name="topics-32"/>
      <w:r>
        <w:t>Topics</w:t>
      </w:r>
      <w:bookmarkEnd w:id="330"/>
    </w:p>
    <w:p w:rsidR="00BE6294" w:rsidRDefault="00F410F3" w:rsidP="00F410F3">
      <w:pPr>
        <w:numPr>
          <w:ilvl w:val="0"/>
          <w:numId w:val="99"/>
        </w:numPr>
      </w:pPr>
      <w:r>
        <w:t>Functions of several variables. Graphics. Level sets. Vector fields.</w:t>
      </w:r>
    </w:p>
    <w:p w:rsidR="00BE6294" w:rsidRDefault="00F410F3" w:rsidP="00F410F3">
      <w:pPr>
        <w:numPr>
          <w:ilvl w:val="0"/>
          <w:numId w:val="99"/>
        </w:numPr>
      </w:pPr>
      <w:r>
        <w:t>Open sets, closed</w:t>
      </w:r>
      <w:r w:rsidR="00747375">
        <w:t xml:space="preserve"> sets</w:t>
      </w:r>
      <w:r>
        <w:t>, border of a set. Limits and continuity.</w:t>
      </w:r>
    </w:p>
    <w:p w:rsidR="00BE6294" w:rsidRDefault="00F410F3" w:rsidP="00F410F3">
      <w:pPr>
        <w:numPr>
          <w:ilvl w:val="0"/>
          <w:numId w:val="99"/>
        </w:numPr>
      </w:pPr>
      <w:r>
        <w:t>Partial derivatives. Differentiability.</w:t>
      </w:r>
    </w:p>
    <w:p w:rsidR="00BE6294" w:rsidRDefault="00F410F3" w:rsidP="00F410F3">
      <w:pPr>
        <w:numPr>
          <w:ilvl w:val="0"/>
          <w:numId w:val="99"/>
        </w:numPr>
      </w:pPr>
      <w:r>
        <w:t>Properties of the derivative. Chain rule.</w:t>
      </w:r>
    </w:p>
    <w:p w:rsidR="00BE6294" w:rsidRDefault="00F410F3" w:rsidP="00F410F3">
      <w:pPr>
        <w:numPr>
          <w:ilvl w:val="0"/>
          <w:numId w:val="99"/>
        </w:numPr>
      </w:pPr>
      <w:r>
        <w:t>Gradient. Directional derivative. Tangent plane.</w:t>
      </w:r>
    </w:p>
    <w:p w:rsidR="00BE6294" w:rsidRDefault="00F410F3" w:rsidP="00F410F3">
      <w:pPr>
        <w:numPr>
          <w:ilvl w:val="0"/>
          <w:numId w:val="99"/>
        </w:numPr>
      </w:pPr>
      <w:r>
        <w:t>Iterated partial derivatives. Implicit derivation.</w:t>
      </w:r>
    </w:p>
    <w:p w:rsidR="00BE6294" w:rsidRDefault="00F410F3" w:rsidP="00F410F3">
      <w:pPr>
        <w:numPr>
          <w:ilvl w:val="0"/>
          <w:numId w:val="99"/>
        </w:numPr>
      </w:pPr>
      <w:r>
        <w:t>Taylor’s theorem of second order. Critical points.</w:t>
      </w:r>
    </w:p>
    <w:p w:rsidR="00BE6294" w:rsidRDefault="00F410F3" w:rsidP="00F410F3">
      <w:pPr>
        <w:numPr>
          <w:ilvl w:val="0"/>
          <w:numId w:val="99"/>
        </w:numPr>
      </w:pPr>
      <w:r>
        <w:t>Classification of critical points.</w:t>
      </w:r>
    </w:p>
    <w:p w:rsidR="00BE6294" w:rsidRDefault="00F410F3" w:rsidP="00F410F3">
      <w:pPr>
        <w:numPr>
          <w:ilvl w:val="0"/>
          <w:numId w:val="99"/>
        </w:numPr>
      </w:pPr>
      <w:r>
        <w:t>Conditioned extremes. Lagran</w:t>
      </w:r>
      <w:r>
        <w:t>ge multipliers.</w:t>
      </w:r>
    </w:p>
    <w:p w:rsidR="00BE6294" w:rsidRDefault="00F410F3" w:rsidP="00F410F3">
      <w:pPr>
        <w:numPr>
          <w:ilvl w:val="0"/>
          <w:numId w:val="99"/>
        </w:numPr>
      </w:pPr>
      <w:r>
        <w:t>Trajectories. Arc length. Path integral.</w:t>
      </w:r>
    </w:p>
    <w:p w:rsidR="00BE6294" w:rsidRDefault="00F410F3" w:rsidP="00F410F3">
      <w:pPr>
        <w:numPr>
          <w:ilvl w:val="0"/>
          <w:numId w:val="99"/>
        </w:numPr>
      </w:pPr>
      <w:r>
        <w:t>Line Integral.</w:t>
      </w:r>
    </w:p>
    <w:p w:rsidR="00BE6294" w:rsidRDefault="00F410F3" w:rsidP="00F410F3">
      <w:pPr>
        <w:numPr>
          <w:ilvl w:val="0"/>
          <w:numId w:val="99"/>
        </w:numPr>
      </w:pPr>
      <w:r>
        <w:t>Double integrals. Fubini’s theorem.</w:t>
      </w:r>
    </w:p>
    <w:p w:rsidR="00BE6294" w:rsidRDefault="00F410F3" w:rsidP="00F410F3">
      <w:pPr>
        <w:numPr>
          <w:ilvl w:val="0"/>
          <w:numId w:val="99"/>
        </w:numPr>
      </w:pPr>
      <w:r>
        <w:t>Integration o</w:t>
      </w:r>
      <w:r w:rsidR="003E3948">
        <w:t>f</w:t>
      </w:r>
      <w:r>
        <w:t xml:space="preserve"> elemental regions. Changing the order of integration.</w:t>
      </w:r>
    </w:p>
    <w:p w:rsidR="00BE6294" w:rsidRDefault="00F410F3" w:rsidP="00F410F3">
      <w:pPr>
        <w:numPr>
          <w:ilvl w:val="0"/>
          <w:numId w:val="99"/>
        </w:numPr>
      </w:pPr>
      <w:r>
        <w:t>Triple integral.</w:t>
      </w:r>
    </w:p>
    <w:p w:rsidR="00BE6294" w:rsidRDefault="003E3948" w:rsidP="00F410F3">
      <w:pPr>
        <w:numPr>
          <w:ilvl w:val="0"/>
          <w:numId w:val="99"/>
        </w:numPr>
      </w:pPr>
      <w:r>
        <w:t>The g</w:t>
      </w:r>
      <w:r w:rsidR="00F410F3">
        <w:t>eometry of the functions of R2 in R2. Change of variables the</w:t>
      </w:r>
      <w:r w:rsidR="00F410F3">
        <w:t>orem.</w:t>
      </w:r>
    </w:p>
    <w:p w:rsidR="00BE6294" w:rsidRDefault="00F410F3" w:rsidP="00F410F3">
      <w:pPr>
        <w:numPr>
          <w:ilvl w:val="0"/>
          <w:numId w:val="99"/>
        </w:numPr>
      </w:pPr>
      <w:r>
        <w:t>Polar, cylindrical and spherical coordinates. Applications.</w:t>
      </w:r>
    </w:p>
    <w:p w:rsidR="00BE6294" w:rsidRDefault="00F410F3" w:rsidP="00F410F3">
      <w:pPr>
        <w:numPr>
          <w:ilvl w:val="0"/>
          <w:numId w:val="99"/>
        </w:numPr>
      </w:pPr>
      <w:r>
        <w:lastRenderedPageBreak/>
        <w:t>Green’s theorem.</w:t>
      </w:r>
    </w:p>
    <w:p w:rsidR="00BE6294" w:rsidRDefault="00F410F3">
      <w:pPr>
        <w:pStyle w:val="Heading2"/>
      </w:pPr>
      <w:bookmarkStart w:id="331" w:name="literature-32"/>
      <w:r>
        <w:t>Literature</w:t>
      </w:r>
      <w:bookmarkEnd w:id="331"/>
    </w:p>
    <w:p w:rsidR="00BE6294" w:rsidRDefault="00F410F3" w:rsidP="00F410F3">
      <w:pPr>
        <w:numPr>
          <w:ilvl w:val="0"/>
          <w:numId w:val="100"/>
        </w:numPr>
      </w:pPr>
      <w:r>
        <w:t>J. Marsden and A. Tromba: Vector Calculus. 4th edition. Addison-Wesley.</w:t>
      </w:r>
    </w:p>
    <w:p w:rsidR="00BE6294" w:rsidRDefault="00F410F3" w:rsidP="00F410F3">
      <w:pPr>
        <w:numPr>
          <w:ilvl w:val="0"/>
          <w:numId w:val="100"/>
        </w:numPr>
      </w:pPr>
      <w:r>
        <w:t>T. Apostol: Calculus. Volume II, 2nd edition. Editorial Reverté.</w:t>
      </w:r>
    </w:p>
    <w:p w:rsidR="00BE6294" w:rsidRDefault="00F410F3" w:rsidP="00F410F3">
      <w:pPr>
        <w:numPr>
          <w:ilvl w:val="0"/>
          <w:numId w:val="100"/>
        </w:numPr>
      </w:pPr>
      <w:r>
        <w:t>R. Morales Bueno. Differential Calculus and Integral Calculus Exercises in several Real Variables. 3rd. Edition. USB.</w:t>
      </w:r>
    </w:p>
    <w:p w:rsidR="00BE6294" w:rsidRDefault="00F410F3">
      <w:pPr>
        <w:pStyle w:val="Heading2"/>
      </w:pPr>
      <w:bookmarkStart w:id="332" w:name="required-to-complete-32"/>
      <w:r>
        <w:t>Required to Complete</w:t>
      </w:r>
      <w:bookmarkEnd w:id="332"/>
    </w:p>
    <w:p w:rsidR="00BE6294" w:rsidRDefault="00F410F3">
      <w:pPr>
        <w:pStyle w:val="FirstParagraph"/>
      </w:pPr>
      <w:r>
        <w:t>Two Exam</w:t>
      </w:r>
      <w:r>
        <w:t>s.</w:t>
      </w:r>
    </w:p>
    <w:p w:rsidR="00BE6294" w:rsidRDefault="00F410F3">
      <w:pPr>
        <w:pStyle w:val="Heading2"/>
      </w:pPr>
      <w:bookmarkStart w:id="333" w:name="validity-32"/>
      <w:r>
        <w:t>Validity</w:t>
      </w:r>
      <w:bookmarkEnd w:id="333"/>
    </w:p>
    <w:p w:rsidR="00BE6294" w:rsidRDefault="00F410F3">
      <w:pPr>
        <w:pStyle w:val="FirstParagraph"/>
      </w:pPr>
      <w:r>
        <w:t>From April 2007.</w:t>
      </w:r>
    </w:p>
    <w:p w:rsidR="00BE6294" w:rsidRDefault="00F410F3">
      <w:pPr>
        <w:pStyle w:val="Heading1"/>
      </w:pPr>
      <w:bookmarkStart w:id="334" w:name="ma-2115-mathematics-iv"/>
      <w:bookmarkStart w:id="335" w:name="_Toc28266513"/>
      <w:r>
        <w:t>MA-2115 Mathematics IV</w:t>
      </w:r>
      <w:bookmarkEnd w:id="334"/>
      <w:bookmarkEnd w:id="335"/>
    </w:p>
    <w:p w:rsidR="00BE6294" w:rsidRDefault="00F410F3">
      <w:pPr>
        <w:pStyle w:val="Heading2"/>
      </w:pPr>
      <w:bookmarkStart w:id="336" w:name="credits-33"/>
      <w:r>
        <w:t>Credits</w:t>
      </w:r>
      <w:bookmarkEnd w:id="336"/>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37" w:name="hours-33"/>
      <w:r>
        <w:t>Hours</w:t>
      </w:r>
      <w:bookmarkEnd w:id="337"/>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12 week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2</w:t>
            </w:r>
          </w:p>
        </w:tc>
        <w:tc>
          <w:tcPr>
            <w:tcW w:w="0" w:type="auto"/>
          </w:tcPr>
          <w:p w:rsidR="00BE6294" w:rsidRDefault="00F410F3">
            <w:pPr>
              <w:pStyle w:val="Compact"/>
              <w:jc w:val="center"/>
            </w:pPr>
            <w:r>
              <w:t>0</w:t>
            </w:r>
          </w:p>
        </w:tc>
        <w:tc>
          <w:tcPr>
            <w:tcW w:w="0" w:type="auto"/>
          </w:tcPr>
          <w:p w:rsidR="00BE6294" w:rsidRDefault="00F410F3">
            <w:pPr>
              <w:pStyle w:val="Compact"/>
              <w:jc w:val="center"/>
            </w:pPr>
            <w:r>
              <w:t>72</w:t>
            </w:r>
          </w:p>
        </w:tc>
      </w:tr>
    </w:tbl>
    <w:p w:rsidR="00BE6294" w:rsidRDefault="00F410F3">
      <w:pPr>
        <w:pStyle w:val="Heading2"/>
      </w:pPr>
      <w:bookmarkStart w:id="338" w:name="topics-33"/>
      <w:r>
        <w:t>Topics</w:t>
      </w:r>
      <w:bookmarkEnd w:id="338"/>
    </w:p>
    <w:p w:rsidR="00BE6294" w:rsidRDefault="00F410F3" w:rsidP="00F410F3">
      <w:pPr>
        <w:numPr>
          <w:ilvl w:val="0"/>
          <w:numId w:val="101"/>
        </w:numPr>
      </w:pPr>
      <w:r>
        <w:t>Infinite successions.</w:t>
      </w:r>
    </w:p>
    <w:p w:rsidR="00BE6294" w:rsidRDefault="00F410F3" w:rsidP="00F410F3">
      <w:pPr>
        <w:numPr>
          <w:ilvl w:val="0"/>
          <w:numId w:val="101"/>
        </w:numPr>
      </w:pPr>
      <w:r>
        <w:t>Infinite series.</w:t>
      </w:r>
    </w:p>
    <w:p w:rsidR="00BE6294" w:rsidRDefault="00F410F3" w:rsidP="00F410F3">
      <w:pPr>
        <w:numPr>
          <w:ilvl w:val="0"/>
          <w:numId w:val="101"/>
        </w:numPr>
      </w:pPr>
      <w:r>
        <w:t>Positive series. Integral test and other tests.</w:t>
      </w:r>
    </w:p>
    <w:p w:rsidR="00BE6294" w:rsidRDefault="00F410F3" w:rsidP="00F410F3">
      <w:pPr>
        <w:numPr>
          <w:ilvl w:val="0"/>
          <w:numId w:val="101"/>
        </w:numPr>
      </w:pPr>
      <w:r>
        <w:t>Alternating series. Absolute convergence.</w:t>
      </w:r>
    </w:p>
    <w:p w:rsidR="00BE6294" w:rsidRDefault="00F410F3" w:rsidP="00F410F3">
      <w:pPr>
        <w:numPr>
          <w:ilvl w:val="0"/>
          <w:numId w:val="101"/>
        </w:numPr>
      </w:pPr>
      <w:r>
        <w:t>Power series. Operations with Power series.</w:t>
      </w:r>
    </w:p>
    <w:p w:rsidR="00BE6294" w:rsidRDefault="00F410F3" w:rsidP="00F410F3">
      <w:pPr>
        <w:numPr>
          <w:ilvl w:val="0"/>
          <w:numId w:val="101"/>
        </w:numPr>
      </w:pPr>
      <w:r>
        <w:t>Taylor and Mac Laurin Series. Error estimation.</w:t>
      </w:r>
    </w:p>
    <w:p w:rsidR="00BE6294" w:rsidRDefault="00F410F3" w:rsidP="00F410F3">
      <w:pPr>
        <w:numPr>
          <w:ilvl w:val="0"/>
          <w:numId w:val="101"/>
        </w:numPr>
      </w:pPr>
      <w:r>
        <w:t>Ordinary differential equations. Introduction and Examples.</w:t>
      </w:r>
    </w:p>
    <w:p w:rsidR="00BE6294" w:rsidRDefault="00F410F3" w:rsidP="00F410F3">
      <w:pPr>
        <w:numPr>
          <w:ilvl w:val="0"/>
          <w:numId w:val="101"/>
        </w:numPr>
      </w:pPr>
      <w:r>
        <w:t>Directional Fields. Integral Curves. Existence and uniqueness of the solution.</w:t>
      </w:r>
    </w:p>
    <w:p w:rsidR="00BE6294" w:rsidRDefault="00F410F3" w:rsidP="00F410F3">
      <w:pPr>
        <w:numPr>
          <w:ilvl w:val="0"/>
          <w:numId w:val="101"/>
        </w:numPr>
      </w:pPr>
      <w:r>
        <w:t>First Order Linear Equations. Bernouilli equation.</w:t>
      </w:r>
    </w:p>
    <w:p w:rsidR="00BE6294" w:rsidRDefault="00F410F3" w:rsidP="00F410F3">
      <w:pPr>
        <w:numPr>
          <w:ilvl w:val="0"/>
          <w:numId w:val="101"/>
        </w:numPr>
      </w:pPr>
      <w:r>
        <w:lastRenderedPageBreak/>
        <w:t>Equations in separable variables and homogeneous equations.</w:t>
      </w:r>
    </w:p>
    <w:p w:rsidR="00BE6294" w:rsidRDefault="00F410F3" w:rsidP="00F410F3">
      <w:pPr>
        <w:numPr>
          <w:ilvl w:val="0"/>
          <w:numId w:val="101"/>
        </w:numPr>
      </w:pPr>
      <w:r>
        <w:t>Some c</w:t>
      </w:r>
      <w:r>
        <w:t>ases of reduction of order.</w:t>
      </w:r>
    </w:p>
    <w:p w:rsidR="00BE6294" w:rsidRDefault="00F410F3" w:rsidP="00F410F3">
      <w:pPr>
        <w:numPr>
          <w:ilvl w:val="0"/>
          <w:numId w:val="101"/>
        </w:numPr>
      </w:pPr>
      <w:r>
        <w:t>Systems of First Order Linear Equations. Existence and uniqueness of the solution.</w:t>
      </w:r>
    </w:p>
    <w:p w:rsidR="00BE6294" w:rsidRDefault="00F410F3" w:rsidP="00F410F3">
      <w:pPr>
        <w:numPr>
          <w:ilvl w:val="0"/>
          <w:numId w:val="101"/>
        </w:numPr>
      </w:pPr>
      <w:r>
        <w:t>Resolution of homogeneous linear systems with constant coefficients.</w:t>
      </w:r>
    </w:p>
    <w:p w:rsidR="00BE6294" w:rsidRDefault="00F410F3" w:rsidP="00F410F3">
      <w:pPr>
        <w:numPr>
          <w:ilvl w:val="0"/>
          <w:numId w:val="101"/>
        </w:numPr>
      </w:pPr>
      <w:r>
        <w:t>Reduction of non-homogeneous linear systems.</w:t>
      </w:r>
    </w:p>
    <w:p w:rsidR="00BE6294" w:rsidRDefault="00F410F3" w:rsidP="00F410F3">
      <w:pPr>
        <w:numPr>
          <w:ilvl w:val="0"/>
          <w:numId w:val="101"/>
        </w:numPr>
      </w:pPr>
      <w:r>
        <w:t>General Theory of n-th Order Li</w:t>
      </w:r>
      <w:r>
        <w:t>near Differential Equations.</w:t>
      </w:r>
    </w:p>
    <w:p w:rsidR="00BE6294" w:rsidRDefault="00F410F3" w:rsidP="00F410F3">
      <w:pPr>
        <w:numPr>
          <w:ilvl w:val="0"/>
          <w:numId w:val="101"/>
        </w:numPr>
      </w:pPr>
      <w:r>
        <w:t>Resolution of differential equations.</w:t>
      </w:r>
    </w:p>
    <w:p w:rsidR="00BE6294" w:rsidRDefault="00F410F3" w:rsidP="00F410F3">
      <w:pPr>
        <w:numPr>
          <w:ilvl w:val="0"/>
          <w:numId w:val="101"/>
        </w:numPr>
      </w:pPr>
      <w:r>
        <w:t>Linear differential equations with variable coefficients.</w:t>
      </w:r>
    </w:p>
    <w:p w:rsidR="00BE6294" w:rsidRDefault="00F410F3">
      <w:pPr>
        <w:pStyle w:val="Heading2"/>
      </w:pPr>
      <w:bookmarkStart w:id="339" w:name="literature-33"/>
      <w:r>
        <w:t>Literature</w:t>
      </w:r>
      <w:bookmarkEnd w:id="339"/>
    </w:p>
    <w:p w:rsidR="00BE6294" w:rsidRDefault="00F410F3" w:rsidP="00F410F3">
      <w:pPr>
        <w:numPr>
          <w:ilvl w:val="0"/>
          <w:numId w:val="102"/>
        </w:numPr>
      </w:pPr>
      <w:r>
        <w:t>Purcell, D. Varberg &amp; SE Rigdon Calculation 8th. Edition. Prentice Hall.</w:t>
      </w:r>
    </w:p>
    <w:p w:rsidR="00BE6294" w:rsidRDefault="00F410F3" w:rsidP="00F410F3">
      <w:pPr>
        <w:numPr>
          <w:ilvl w:val="0"/>
          <w:numId w:val="102"/>
        </w:numPr>
      </w:pPr>
      <w:r>
        <w:t>A. &amp; J. Viola-Prioli. Ordinary differential equ</w:t>
      </w:r>
      <w:r>
        <w:t>ations. 3rd. Edition. Department of Mathematics, USB.</w:t>
      </w:r>
    </w:p>
    <w:p w:rsidR="00BE6294" w:rsidRDefault="00F410F3">
      <w:pPr>
        <w:pStyle w:val="Heading2"/>
      </w:pPr>
      <w:bookmarkStart w:id="340" w:name="required-to-complete-33"/>
      <w:r>
        <w:t>Required to Complete</w:t>
      </w:r>
      <w:bookmarkEnd w:id="340"/>
    </w:p>
    <w:p w:rsidR="00BE6294" w:rsidRDefault="00F410F3">
      <w:pPr>
        <w:pStyle w:val="FirstParagraph"/>
      </w:pPr>
      <w:r>
        <w:t>Two Exam</w:t>
      </w:r>
      <w:r>
        <w:t>s.</w:t>
      </w:r>
    </w:p>
    <w:p w:rsidR="00BE6294" w:rsidRDefault="00F410F3">
      <w:pPr>
        <w:pStyle w:val="Heading2"/>
      </w:pPr>
      <w:bookmarkStart w:id="341" w:name="validity-33"/>
      <w:r>
        <w:t>Validity</w:t>
      </w:r>
      <w:bookmarkEnd w:id="341"/>
    </w:p>
    <w:p w:rsidR="00BE6294" w:rsidRDefault="00F410F3">
      <w:pPr>
        <w:pStyle w:val="FirstParagraph"/>
      </w:pPr>
      <w:r>
        <w:t>From September 2007.</w:t>
      </w:r>
    </w:p>
    <w:p w:rsidR="00BE6294" w:rsidRDefault="00F410F3">
      <w:pPr>
        <w:pStyle w:val="Heading1"/>
      </w:pPr>
      <w:bookmarkStart w:id="342" w:name="ps-1111-linear-models"/>
      <w:bookmarkStart w:id="343" w:name="_Toc28266514"/>
      <w:r>
        <w:t>PS-1111 Linear Models</w:t>
      </w:r>
      <w:bookmarkEnd w:id="342"/>
      <w:bookmarkEnd w:id="343"/>
    </w:p>
    <w:p w:rsidR="00BE6294" w:rsidRDefault="00F410F3">
      <w:pPr>
        <w:pStyle w:val="Heading2"/>
      </w:pPr>
      <w:bookmarkStart w:id="344" w:name="credits-34"/>
      <w:r>
        <w:t>Credits</w:t>
      </w:r>
      <w:bookmarkEnd w:id="344"/>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45" w:name="hours-34"/>
      <w:r>
        <w:t>Hours</w:t>
      </w:r>
      <w:bookmarkEnd w:id="345"/>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12 week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96</w:t>
            </w:r>
          </w:p>
        </w:tc>
      </w:tr>
    </w:tbl>
    <w:p w:rsidR="00BE6294" w:rsidRDefault="00F410F3">
      <w:pPr>
        <w:pStyle w:val="Heading2"/>
      </w:pPr>
      <w:bookmarkStart w:id="346" w:name="objectives-23"/>
      <w:r>
        <w:t>Objectives</w:t>
      </w:r>
      <w:bookmarkEnd w:id="346"/>
    </w:p>
    <w:p w:rsidR="00BE6294" w:rsidRDefault="00F410F3">
      <w:pPr>
        <w:pStyle w:val="Heading3"/>
      </w:pPr>
      <w:bookmarkStart w:id="347" w:name="general-15"/>
      <w:r>
        <w:t>General</w:t>
      </w:r>
      <w:bookmarkEnd w:id="347"/>
    </w:p>
    <w:p w:rsidR="00BE6294" w:rsidRDefault="00F410F3">
      <w:pPr>
        <w:pStyle w:val="FirstParagraph"/>
      </w:pPr>
      <w:r>
        <w:t xml:space="preserve">Introduce the student to the art of modeling, the use of models and </w:t>
      </w:r>
      <w:r>
        <w:t>their resolution for management and that serve as support in decision making.</w:t>
      </w:r>
    </w:p>
    <w:p w:rsidR="00BE6294" w:rsidRDefault="00F410F3">
      <w:pPr>
        <w:pStyle w:val="Heading3"/>
      </w:pPr>
      <w:bookmarkStart w:id="348" w:name="specific"/>
      <w:r>
        <w:lastRenderedPageBreak/>
        <w:t>Specific</w:t>
      </w:r>
      <w:bookmarkEnd w:id="348"/>
    </w:p>
    <w:p w:rsidR="00BE6294" w:rsidRDefault="00F410F3">
      <w:pPr>
        <w:pStyle w:val="FirstParagraph"/>
      </w:pPr>
      <w:r>
        <w:t>Provide the student with optimization techniques and their fundamentals, in order to acquire the necessary knowledge to optimize some management processes such as linear</w:t>
      </w:r>
      <w:r>
        <w:t xml:space="preserve"> programming problems, physical distribution and project control (PERT-CPM).</w:t>
      </w:r>
    </w:p>
    <w:p w:rsidR="00BE6294" w:rsidRDefault="00F410F3">
      <w:pPr>
        <w:pStyle w:val="Heading2"/>
      </w:pPr>
      <w:bookmarkStart w:id="349" w:name="topics-34"/>
      <w:r>
        <w:t>Topics</w:t>
      </w:r>
      <w:bookmarkEnd w:id="349"/>
    </w:p>
    <w:p w:rsidR="00BE6294" w:rsidRDefault="00F410F3" w:rsidP="00F410F3">
      <w:pPr>
        <w:numPr>
          <w:ilvl w:val="0"/>
          <w:numId w:val="103"/>
        </w:numPr>
      </w:pPr>
      <w:r>
        <w:t>Introduction:</w:t>
      </w:r>
    </w:p>
    <w:p w:rsidR="00BE6294" w:rsidRDefault="00F410F3" w:rsidP="00F410F3">
      <w:pPr>
        <w:numPr>
          <w:ilvl w:val="1"/>
          <w:numId w:val="104"/>
        </w:numPr>
      </w:pPr>
      <w:r>
        <w:t>Introduction to linear programming.</w:t>
      </w:r>
    </w:p>
    <w:p w:rsidR="00BE6294" w:rsidRDefault="00F410F3" w:rsidP="00F410F3">
      <w:pPr>
        <w:numPr>
          <w:ilvl w:val="1"/>
          <w:numId w:val="104"/>
        </w:numPr>
      </w:pPr>
      <w:r>
        <w:t>Models of linear programming.</w:t>
      </w:r>
    </w:p>
    <w:p w:rsidR="00BE6294" w:rsidRDefault="00F410F3" w:rsidP="00F410F3">
      <w:pPr>
        <w:numPr>
          <w:ilvl w:val="1"/>
          <w:numId w:val="104"/>
        </w:numPr>
      </w:pPr>
      <w:r>
        <w:t>Mathematical formulation.</w:t>
      </w:r>
    </w:p>
    <w:p w:rsidR="00BE6294" w:rsidRDefault="00F410F3" w:rsidP="00F410F3">
      <w:pPr>
        <w:numPr>
          <w:ilvl w:val="0"/>
          <w:numId w:val="103"/>
        </w:numPr>
      </w:pPr>
      <w:r>
        <w:t>The Problem of Linear Programming:</w:t>
      </w:r>
    </w:p>
    <w:p w:rsidR="00BE6294" w:rsidRDefault="00F410F3" w:rsidP="00F410F3">
      <w:pPr>
        <w:numPr>
          <w:ilvl w:val="1"/>
          <w:numId w:val="105"/>
        </w:numPr>
      </w:pPr>
      <w:r>
        <w:t>Definition and properties of th</w:t>
      </w:r>
      <w:r>
        <w:t>e linear programming problem.</w:t>
      </w:r>
    </w:p>
    <w:p w:rsidR="00BE6294" w:rsidRDefault="00F410F3" w:rsidP="00F410F3">
      <w:pPr>
        <w:numPr>
          <w:ilvl w:val="1"/>
          <w:numId w:val="105"/>
        </w:numPr>
      </w:pPr>
      <w:r>
        <w:t>Formulation of linear programming problems.</w:t>
      </w:r>
    </w:p>
    <w:p w:rsidR="00BE6294" w:rsidRDefault="00F410F3" w:rsidP="00F410F3">
      <w:pPr>
        <w:numPr>
          <w:ilvl w:val="1"/>
          <w:numId w:val="105"/>
        </w:numPr>
      </w:pPr>
      <w:r>
        <w:t>Applications of linear programming problems.</w:t>
      </w:r>
    </w:p>
    <w:p w:rsidR="00BE6294" w:rsidRDefault="00F410F3" w:rsidP="00F410F3">
      <w:pPr>
        <w:numPr>
          <w:ilvl w:val="1"/>
          <w:numId w:val="105"/>
        </w:numPr>
      </w:pPr>
      <w:r>
        <w:t>Graphic resolution of linear programming problems in two dimensions.</w:t>
      </w:r>
    </w:p>
    <w:p w:rsidR="00BE6294" w:rsidRDefault="00F410F3" w:rsidP="00F410F3">
      <w:pPr>
        <w:numPr>
          <w:ilvl w:val="0"/>
          <w:numId w:val="103"/>
        </w:numPr>
      </w:pPr>
      <w:r>
        <w:t>Duality and Sensitivity Analysis:</w:t>
      </w:r>
    </w:p>
    <w:p w:rsidR="00BE6294" w:rsidRDefault="00F410F3" w:rsidP="00F410F3">
      <w:pPr>
        <w:numPr>
          <w:ilvl w:val="1"/>
          <w:numId w:val="106"/>
        </w:numPr>
      </w:pPr>
      <w:r>
        <w:t>Definition of the dual problem.</w:t>
      </w:r>
    </w:p>
    <w:p w:rsidR="00BE6294" w:rsidRDefault="00F410F3" w:rsidP="00F410F3">
      <w:pPr>
        <w:numPr>
          <w:ilvl w:val="1"/>
          <w:numId w:val="106"/>
        </w:numPr>
      </w:pPr>
      <w:r>
        <w:t>Fo</w:t>
      </w:r>
      <w:r>
        <w:t>rmulation of the dual problem.</w:t>
      </w:r>
    </w:p>
    <w:p w:rsidR="00BE6294" w:rsidRDefault="00F410F3" w:rsidP="00F410F3">
      <w:pPr>
        <w:numPr>
          <w:ilvl w:val="1"/>
          <w:numId w:val="106"/>
        </w:numPr>
      </w:pPr>
      <w:r>
        <w:t>Interpretation of the dual variables.</w:t>
      </w:r>
    </w:p>
    <w:p w:rsidR="00BE6294" w:rsidRDefault="00F410F3" w:rsidP="00F410F3">
      <w:pPr>
        <w:numPr>
          <w:ilvl w:val="1"/>
          <w:numId w:val="106"/>
        </w:numPr>
      </w:pPr>
      <w:r>
        <w:t>Objectives of sensitivity analysis.</w:t>
      </w:r>
    </w:p>
    <w:p w:rsidR="00BE6294" w:rsidRDefault="00F410F3" w:rsidP="00F410F3">
      <w:pPr>
        <w:numPr>
          <w:ilvl w:val="1"/>
          <w:numId w:val="106"/>
        </w:numPr>
      </w:pPr>
      <w:r>
        <w:t>Graphical sensitivity analysis of linear programming problems.</w:t>
      </w:r>
    </w:p>
    <w:p w:rsidR="00BE6294" w:rsidRDefault="00F410F3" w:rsidP="00F410F3">
      <w:pPr>
        <w:numPr>
          <w:ilvl w:val="1"/>
          <w:numId w:val="106"/>
        </w:numPr>
      </w:pPr>
      <w:r>
        <w:t>Study of the different cases of sensitivity analysis.</w:t>
      </w:r>
    </w:p>
    <w:p w:rsidR="00BE6294" w:rsidRDefault="00F410F3" w:rsidP="00F410F3">
      <w:pPr>
        <w:numPr>
          <w:ilvl w:val="1"/>
          <w:numId w:val="106"/>
        </w:numPr>
      </w:pPr>
      <w:r>
        <w:t>Sensitivity analysis through computational packages.</w:t>
      </w:r>
    </w:p>
    <w:p w:rsidR="00BE6294" w:rsidRDefault="00F410F3" w:rsidP="00F410F3">
      <w:pPr>
        <w:numPr>
          <w:ilvl w:val="0"/>
          <w:numId w:val="103"/>
        </w:numPr>
      </w:pPr>
      <w:r>
        <w:t>The Transportation Problem:</w:t>
      </w:r>
    </w:p>
    <w:p w:rsidR="00BE6294" w:rsidRDefault="00F410F3" w:rsidP="00F410F3">
      <w:pPr>
        <w:numPr>
          <w:ilvl w:val="1"/>
          <w:numId w:val="107"/>
        </w:numPr>
      </w:pPr>
      <w:r>
        <w:t>Definition of the transport problem.</w:t>
      </w:r>
    </w:p>
    <w:p w:rsidR="00BE6294" w:rsidRDefault="00F410F3" w:rsidP="00F410F3">
      <w:pPr>
        <w:numPr>
          <w:ilvl w:val="1"/>
          <w:numId w:val="107"/>
        </w:numPr>
      </w:pPr>
      <w:r>
        <w:t>Unbalanced transport models.</w:t>
      </w:r>
    </w:p>
    <w:p w:rsidR="00BE6294" w:rsidRDefault="00F410F3" w:rsidP="00F410F3">
      <w:pPr>
        <w:numPr>
          <w:ilvl w:val="1"/>
          <w:numId w:val="107"/>
        </w:numPr>
      </w:pPr>
      <w:r>
        <w:t>Transportation through</w:t>
      </w:r>
      <w:r>
        <w:t xml:space="preserve"> computer packages.</w:t>
      </w:r>
    </w:p>
    <w:p w:rsidR="00BE6294" w:rsidRDefault="00F410F3" w:rsidP="00F410F3">
      <w:pPr>
        <w:numPr>
          <w:ilvl w:val="1"/>
          <w:numId w:val="107"/>
        </w:numPr>
      </w:pPr>
      <w:r>
        <w:t>Tran</w:t>
      </w:r>
      <w:r w:rsidR="003E3948">
        <w:t>s</w:t>
      </w:r>
      <w:r>
        <w:t>shipm</w:t>
      </w:r>
      <w:r>
        <w:t>ent models.</w:t>
      </w:r>
    </w:p>
    <w:p w:rsidR="00BE6294" w:rsidRDefault="00F410F3" w:rsidP="00F410F3">
      <w:pPr>
        <w:numPr>
          <w:ilvl w:val="1"/>
          <w:numId w:val="107"/>
        </w:numPr>
      </w:pPr>
      <w:r>
        <w:t>Tran</w:t>
      </w:r>
      <w:r w:rsidR="003E3948">
        <w:t>s</w:t>
      </w:r>
      <w:r>
        <w:t>shipment through computer packages.</w:t>
      </w:r>
    </w:p>
    <w:p w:rsidR="00BE6294" w:rsidRDefault="00F410F3" w:rsidP="00F410F3">
      <w:pPr>
        <w:numPr>
          <w:ilvl w:val="1"/>
          <w:numId w:val="107"/>
        </w:numPr>
      </w:pPr>
      <w:r>
        <w:lastRenderedPageBreak/>
        <w:t>Special transport cases.</w:t>
      </w:r>
    </w:p>
    <w:p w:rsidR="00BE6294" w:rsidRDefault="00F410F3" w:rsidP="00F410F3">
      <w:pPr>
        <w:numPr>
          <w:ilvl w:val="0"/>
          <w:numId w:val="103"/>
        </w:numPr>
      </w:pPr>
      <w:r>
        <w:t>PERT-CPM:</w:t>
      </w:r>
    </w:p>
    <w:p w:rsidR="00BE6294" w:rsidRDefault="00F410F3" w:rsidP="00F410F3">
      <w:pPr>
        <w:numPr>
          <w:ilvl w:val="1"/>
          <w:numId w:val="108"/>
        </w:numPr>
      </w:pPr>
      <w:r>
        <w:t>Introduction to the PERT-CPM technique.</w:t>
      </w:r>
    </w:p>
    <w:p w:rsidR="00BE6294" w:rsidRDefault="00F410F3" w:rsidP="00F410F3">
      <w:pPr>
        <w:numPr>
          <w:ilvl w:val="1"/>
          <w:numId w:val="108"/>
        </w:numPr>
      </w:pPr>
      <w:r>
        <w:t>Diagramming for PERT-CPM.</w:t>
      </w:r>
    </w:p>
    <w:p w:rsidR="00BE6294" w:rsidRDefault="00F410F3" w:rsidP="00F410F3">
      <w:pPr>
        <w:numPr>
          <w:ilvl w:val="1"/>
          <w:numId w:val="108"/>
        </w:numPr>
      </w:pPr>
      <w:r>
        <w:t>Determination of the critical path.</w:t>
      </w:r>
    </w:p>
    <w:p w:rsidR="00BE6294" w:rsidRDefault="00F410F3" w:rsidP="00F410F3">
      <w:pPr>
        <w:numPr>
          <w:ilvl w:val="1"/>
          <w:numId w:val="108"/>
        </w:numPr>
      </w:pPr>
      <w:r>
        <w:t>Construction of the tim</w:t>
      </w:r>
      <w:r w:rsidR="003E3948">
        <w:t>ing</w:t>
      </w:r>
      <w:r>
        <w:t xml:space="preserve"> diagram.</w:t>
      </w:r>
    </w:p>
    <w:p w:rsidR="00BE6294" w:rsidRDefault="00F410F3" w:rsidP="00F410F3">
      <w:pPr>
        <w:numPr>
          <w:ilvl w:val="1"/>
          <w:numId w:val="108"/>
        </w:numPr>
      </w:pPr>
      <w:r>
        <w:t>Probabilistic considerations.</w:t>
      </w:r>
    </w:p>
    <w:p w:rsidR="00BE6294" w:rsidRDefault="00F410F3" w:rsidP="00F410F3">
      <w:pPr>
        <w:numPr>
          <w:ilvl w:val="1"/>
          <w:numId w:val="108"/>
        </w:numPr>
      </w:pPr>
      <w:r>
        <w:t>Con</w:t>
      </w:r>
      <w:r>
        <w:t>sideration of costs.</w:t>
      </w:r>
    </w:p>
    <w:p w:rsidR="00BE6294" w:rsidRDefault="00F410F3" w:rsidP="00F410F3">
      <w:pPr>
        <w:numPr>
          <w:ilvl w:val="1"/>
          <w:numId w:val="108"/>
        </w:numPr>
      </w:pPr>
      <w:r>
        <w:t>PERT-CPM through computer packages.</w:t>
      </w:r>
    </w:p>
    <w:p w:rsidR="00BE6294" w:rsidRDefault="00F410F3">
      <w:pPr>
        <w:pStyle w:val="Heading2"/>
      </w:pPr>
      <w:bookmarkStart w:id="350" w:name="literature-34"/>
      <w:r>
        <w:t>Literature</w:t>
      </w:r>
      <w:bookmarkEnd w:id="350"/>
    </w:p>
    <w:p w:rsidR="00BE6294" w:rsidRDefault="00F410F3" w:rsidP="00F410F3">
      <w:pPr>
        <w:numPr>
          <w:ilvl w:val="0"/>
          <w:numId w:val="109"/>
        </w:numPr>
      </w:pPr>
      <w:r>
        <w:t>Anderson, D. R .; Sweeney, D. J .; Williams, T. A. (2005). Quantitative methods for business. 9th Edition, Thomson.</w:t>
      </w:r>
    </w:p>
    <w:p w:rsidR="00BE6294" w:rsidRDefault="00F410F3" w:rsidP="00F410F3">
      <w:pPr>
        <w:numPr>
          <w:ilvl w:val="0"/>
          <w:numId w:val="109"/>
        </w:numPr>
      </w:pPr>
      <w:r>
        <w:t>Eppen, G. D .; Gould, F. J .; Schmidt, C. P .; Moore, J. H .; Weatherfor</w:t>
      </w:r>
      <w:r>
        <w:t>d, L. R. (2000). Operations Research in Administrative Science. Pearson (Prentice-Hall).</w:t>
      </w:r>
    </w:p>
    <w:p w:rsidR="00BE6294" w:rsidRDefault="00F410F3" w:rsidP="00F410F3">
      <w:pPr>
        <w:numPr>
          <w:ilvl w:val="0"/>
          <w:numId w:val="109"/>
        </w:numPr>
      </w:pPr>
      <w:r>
        <w:t>Hillier, F. S; Liberman, G. J. (2002). Operations research. 7th Edition, McGraw-Hill.</w:t>
      </w:r>
    </w:p>
    <w:p w:rsidR="00BE6294" w:rsidRDefault="00F410F3" w:rsidP="00F410F3">
      <w:pPr>
        <w:numPr>
          <w:ilvl w:val="0"/>
          <w:numId w:val="109"/>
        </w:numPr>
      </w:pPr>
      <w:r>
        <w:t>Render, Quantitative methods for business. 9th Edition, Thomson.</w:t>
      </w:r>
    </w:p>
    <w:p w:rsidR="00BE6294" w:rsidRDefault="00F410F3" w:rsidP="00F410F3">
      <w:pPr>
        <w:numPr>
          <w:ilvl w:val="0"/>
          <w:numId w:val="109"/>
        </w:numPr>
      </w:pPr>
      <w:r>
        <w:t>Taha, H. A. (200</w:t>
      </w:r>
      <w:r>
        <w:t>4). Operations research. 7th Edition, Pearson (Prentice-Hall).</w:t>
      </w:r>
    </w:p>
    <w:p w:rsidR="00BE6294" w:rsidRDefault="00F410F3" w:rsidP="00F410F3">
      <w:pPr>
        <w:numPr>
          <w:ilvl w:val="0"/>
          <w:numId w:val="109"/>
        </w:numPr>
      </w:pPr>
      <w:r>
        <w:t>Winston, W. L. (2005). Operations research. Applications and Algorithms. 4th Edition, Thomson.</w:t>
      </w:r>
    </w:p>
    <w:p w:rsidR="00BE6294" w:rsidRDefault="00F410F3">
      <w:pPr>
        <w:pStyle w:val="Heading2"/>
      </w:pPr>
      <w:bookmarkStart w:id="351" w:name="required-to-complete-34"/>
      <w:r>
        <w:t>Required to Complete</w:t>
      </w:r>
      <w:bookmarkEnd w:id="351"/>
    </w:p>
    <w:p w:rsidR="00BE6294" w:rsidRDefault="00F410F3">
      <w:pPr>
        <w:pStyle w:val="FirstParagraph"/>
      </w:pPr>
      <w:r>
        <w:t>Two Exam</w:t>
      </w:r>
      <w:r>
        <w:t xml:space="preserve">s and </w:t>
      </w:r>
      <w:r w:rsidR="003E3948">
        <w:t xml:space="preserve">a </w:t>
      </w:r>
      <w:r>
        <w:t>Project through the course.</w:t>
      </w:r>
    </w:p>
    <w:p w:rsidR="00BE6294" w:rsidRDefault="00F410F3">
      <w:pPr>
        <w:pStyle w:val="Heading2"/>
      </w:pPr>
      <w:bookmarkStart w:id="352" w:name="validity-34"/>
      <w:r>
        <w:t>Validity</w:t>
      </w:r>
      <w:bookmarkEnd w:id="352"/>
    </w:p>
    <w:p w:rsidR="00BE6294" w:rsidRDefault="00F410F3">
      <w:pPr>
        <w:pStyle w:val="FirstParagraph"/>
      </w:pPr>
      <w:r>
        <w:t>From July 2006.</w:t>
      </w:r>
    </w:p>
    <w:p w:rsidR="00BE6294" w:rsidRDefault="00F410F3">
      <w:pPr>
        <w:pStyle w:val="Heading1"/>
      </w:pPr>
      <w:bookmarkStart w:id="353" w:name="ps-1115-information-systems-i"/>
      <w:bookmarkStart w:id="354" w:name="_Toc28266515"/>
      <w:r>
        <w:t>PS-1115 Information Systems I</w:t>
      </w:r>
      <w:bookmarkEnd w:id="353"/>
      <w:bookmarkEnd w:id="354"/>
    </w:p>
    <w:p w:rsidR="00BE6294" w:rsidRDefault="00F410F3">
      <w:pPr>
        <w:pStyle w:val="Heading2"/>
      </w:pPr>
      <w:bookmarkStart w:id="355" w:name="credits-35"/>
      <w:r>
        <w:t>Credits</w:t>
      </w:r>
      <w:bookmarkEnd w:id="355"/>
    </w:p>
    <w:tbl>
      <w:tblPr>
        <w:tblStyle w:val="Table"/>
        <w:tblW w:w="0" w:type="pct"/>
        <w:tblLook w:val="07E0" w:firstRow="1" w:lastRow="1" w:firstColumn="1" w:lastColumn="1" w:noHBand="1" w:noVBand="1"/>
      </w:tblPr>
      <w:tblGrid>
        <w:gridCol w:w="1426"/>
        <w:gridCol w:w="751"/>
      </w:tblGrid>
      <w:tr w:rsidR="00BE6294">
        <w:tc>
          <w:tcPr>
            <w:tcW w:w="0" w:type="auto"/>
            <w:tcBorders>
              <w:bottom w:val="single" w:sz="0" w:space="0" w:color="auto"/>
            </w:tcBorders>
            <w:vAlign w:val="bottom"/>
          </w:tcPr>
          <w:p w:rsidR="00BE6294" w:rsidRDefault="00F410F3">
            <w:pPr>
              <w:pStyle w:val="Compact"/>
              <w:jc w:val="center"/>
            </w:pPr>
            <w:r>
              <w:t>USB Credits</w:t>
            </w:r>
          </w:p>
        </w:tc>
        <w:tc>
          <w:tcPr>
            <w:tcW w:w="0" w:type="auto"/>
            <w:tcBorders>
              <w:bottom w:val="single" w:sz="0" w:space="0" w:color="auto"/>
            </w:tcBorders>
            <w:vAlign w:val="bottom"/>
          </w:tcPr>
          <w:p w:rsidR="00BE6294" w:rsidRDefault="00F410F3">
            <w:pPr>
              <w:pStyle w:val="Compact"/>
              <w:jc w:val="center"/>
            </w:pPr>
            <w:r>
              <w:t>ECTS</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8</w:t>
            </w:r>
          </w:p>
        </w:tc>
      </w:tr>
    </w:tbl>
    <w:p w:rsidR="00BE6294" w:rsidRDefault="00F410F3">
      <w:pPr>
        <w:pStyle w:val="Heading2"/>
      </w:pPr>
      <w:bookmarkStart w:id="356" w:name="hours-35"/>
      <w:r>
        <w:lastRenderedPageBreak/>
        <w:t>Hours</w:t>
      </w:r>
      <w:bookmarkEnd w:id="356"/>
    </w:p>
    <w:tbl>
      <w:tblPr>
        <w:tblStyle w:val="Table"/>
        <w:tblW w:w="0" w:type="pct"/>
        <w:tblLook w:val="07E0" w:firstRow="1" w:lastRow="1" w:firstColumn="1" w:lastColumn="1" w:noHBand="1" w:noVBand="1"/>
      </w:tblPr>
      <w:tblGrid>
        <w:gridCol w:w="2083"/>
        <w:gridCol w:w="2173"/>
        <w:gridCol w:w="2494"/>
        <w:gridCol w:w="2826"/>
      </w:tblGrid>
      <w:tr w:rsidR="00BE6294">
        <w:tc>
          <w:tcPr>
            <w:tcW w:w="0" w:type="auto"/>
            <w:tcBorders>
              <w:bottom w:val="single" w:sz="0" w:space="0" w:color="auto"/>
            </w:tcBorders>
            <w:vAlign w:val="bottom"/>
          </w:tcPr>
          <w:p w:rsidR="00BE6294" w:rsidRDefault="00F410F3">
            <w:pPr>
              <w:pStyle w:val="Compact"/>
              <w:jc w:val="center"/>
            </w:pPr>
            <w:r>
              <w:t>Theory Hours Per Week</w:t>
            </w:r>
          </w:p>
        </w:tc>
        <w:tc>
          <w:tcPr>
            <w:tcW w:w="0" w:type="auto"/>
            <w:tcBorders>
              <w:bottom w:val="single" w:sz="0" w:space="0" w:color="auto"/>
            </w:tcBorders>
            <w:vAlign w:val="bottom"/>
          </w:tcPr>
          <w:p w:rsidR="00BE6294" w:rsidRDefault="00F410F3">
            <w:pPr>
              <w:pStyle w:val="Compact"/>
              <w:jc w:val="center"/>
            </w:pPr>
            <w:r>
              <w:t>Practice Hours Per Week</w:t>
            </w:r>
          </w:p>
        </w:tc>
        <w:tc>
          <w:tcPr>
            <w:tcW w:w="0" w:type="auto"/>
            <w:tcBorders>
              <w:bottom w:val="single" w:sz="0" w:space="0" w:color="auto"/>
            </w:tcBorders>
            <w:vAlign w:val="bottom"/>
          </w:tcPr>
          <w:p w:rsidR="00BE6294" w:rsidRDefault="00F410F3">
            <w:pPr>
              <w:pStyle w:val="Compact"/>
              <w:jc w:val="center"/>
            </w:pPr>
            <w:r>
              <w:t>Laboratory Hours Per Week</w:t>
            </w:r>
          </w:p>
        </w:tc>
        <w:tc>
          <w:tcPr>
            <w:tcW w:w="0" w:type="auto"/>
            <w:tcBorders>
              <w:bottom w:val="single" w:sz="0" w:space="0" w:color="auto"/>
            </w:tcBorders>
            <w:vAlign w:val="bottom"/>
          </w:tcPr>
          <w:p w:rsidR="00BE6294" w:rsidRDefault="00F410F3">
            <w:pPr>
              <w:pStyle w:val="Compact"/>
              <w:jc w:val="center"/>
            </w:pPr>
            <w:r>
              <w:t>Total Hours (12 week Trimester)</w:t>
            </w:r>
          </w:p>
        </w:tc>
      </w:tr>
      <w:tr w:rsidR="00BE6294">
        <w:tc>
          <w:tcPr>
            <w:tcW w:w="0" w:type="auto"/>
          </w:tcPr>
          <w:p w:rsidR="00BE6294" w:rsidRDefault="00F410F3">
            <w:pPr>
              <w:pStyle w:val="Compact"/>
              <w:jc w:val="center"/>
            </w:pPr>
            <w:r>
              <w:t>4</w:t>
            </w:r>
          </w:p>
        </w:tc>
        <w:tc>
          <w:tcPr>
            <w:tcW w:w="0" w:type="auto"/>
          </w:tcPr>
          <w:p w:rsidR="00BE6294" w:rsidRDefault="00F410F3">
            <w:pPr>
              <w:pStyle w:val="Compact"/>
              <w:jc w:val="center"/>
            </w:pPr>
            <w:r>
              <w:t>3</w:t>
            </w:r>
          </w:p>
        </w:tc>
        <w:tc>
          <w:tcPr>
            <w:tcW w:w="0" w:type="auto"/>
          </w:tcPr>
          <w:p w:rsidR="00BE6294" w:rsidRDefault="00F410F3">
            <w:pPr>
              <w:pStyle w:val="Compact"/>
              <w:jc w:val="center"/>
            </w:pPr>
            <w:r>
              <w:t>1</w:t>
            </w:r>
          </w:p>
        </w:tc>
        <w:tc>
          <w:tcPr>
            <w:tcW w:w="0" w:type="auto"/>
          </w:tcPr>
          <w:p w:rsidR="00BE6294" w:rsidRDefault="00F410F3">
            <w:pPr>
              <w:pStyle w:val="Compact"/>
              <w:jc w:val="center"/>
            </w:pPr>
            <w:r>
              <w:t>96</w:t>
            </w:r>
          </w:p>
        </w:tc>
      </w:tr>
    </w:tbl>
    <w:p w:rsidR="00BE6294" w:rsidRDefault="00F410F3">
      <w:pPr>
        <w:pStyle w:val="Heading2"/>
      </w:pPr>
      <w:bookmarkStart w:id="357" w:name="objectives-24"/>
      <w:r>
        <w:t>Objectives</w:t>
      </w:r>
      <w:bookmarkEnd w:id="357"/>
    </w:p>
    <w:p w:rsidR="00BE6294" w:rsidRDefault="00F410F3">
      <w:pPr>
        <w:pStyle w:val="Heading3"/>
      </w:pPr>
      <w:bookmarkStart w:id="358" w:name="generals-5"/>
      <w:r>
        <w:t>Generals</w:t>
      </w:r>
      <w:bookmarkEnd w:id="358"/>
    </w:p>
    <w:p w:rsidR="00BE6294" w:rsidRDefault="00F410F3" w:rsidP="00F410F3">
      <w:pPr>
        <w:numPr>
          <w:ilvl w:val="0"/>
          <w:numId w:val="110"/>
        </w:numPr>
      </w:pPr>
      <w:r>
        <w:t>Establish the theoretical basis that allows the deduction of a dynamic methodology for the development of information systems based on conceptual principles of the general theory of development</w:t>
      </w:r>
      <w:r>
        <w:t xml:space="preserve"> systems and methodologies that are currently used.</w:t>
      </w:r>
    </w:p>
    <w:p w:rsidR="00BE6294" w:rsidRDefault="00F410F3" w:rsidP="00F410F3">
      <w:pPr>
        <w:numPr>
          <w:ilvl w:val="0"/>
          <w:numId w:val="110"/>
        </w:numPr>
      </w:pPr>
      <w:r>
        <w:t xml:space="preserve">Have </w:t>
      </w:r>
      <w:r>
        <w:t>practical experience in the use of the knowledge acquired in theory by applying a work methodology in solving a real case.</w:t>
      </w:r>
    </w:p>
    <w:p w:rsidR="00BE6294" w:rsidRDefault="00F410F3">
      <w:pPr>
        <w:pStyle w:val="Heading3"/>
      </w:pPr>
      <w:bookmarkStart w:id="359" w:name="specifics-20"/>
      <w:r>
        <w:t>Specifics</w:t>
      </w:r>
      <w:bookmarkEnd w:id="359"/>
    </w:p>
    <w:p w:rsidR="00BE6294" w:rsidRDefault="00F410F3" w:rsidP="00F410F3">
      <w:pPr>
        <w:numPr>
          <w:ilvl w:val="0"/>
          <w:numId w:val="111"/>
        </w:numPr>
      </w:pPr>
      <w:r>
        <w:t>Identify the basic concepts of general systems theory.</w:t>
      </w:r>
    </w:p>
    <w:p w:rsidR="00BE6294" w:rsidRDefault="00F410F3" w:rsidP="00F410F3">
      <w:pPr>
        <w:numPr>
          <w:ilvl w:val="0"/>
          <w:numId w:val="111"/>
        </w:numPr>
      </w:pPr>
      <w:r>
        <w:t>Understan</w:t>
      </w:r>
      <w:r>
        <w:t>d information systems. Its categorization and its role within organizations.</w:t>
      </w:r>
    </w:p>
    <w:p w:rsidR="00BE6294" w:rsidRDefault="00F410F3" w:rsidP="00F410F3">
      <w:pPr>
        <w:numPr>
          <w:ilvl w:val="0"/>
          <w:numId w:val="111"/>
        </w:numPr>
      </w:pPr>
      <w:r>
        <w:t>Establish differences between the different methodologies of information system development, (oriented to function, data, objects, etc.).</w:t>
      </w:r>
    </w:p>
    <w:p w:rsidR="00BE6294" w:rsidRDefault="00F410F3" w:rsidP="00F410F3">
      <w:pPr>
        <w:numPr>
          <w:ilvl w:val="0"/>
          <w:numId w:val="111"/>
        </w:numPr>
      </w:pPr>
      <w:r>
        <w:t>Learn in detail the methodologies for developing systems most frequently used.</w:t>
      </w:r>
    </w:p>
    <w:p w:rsidR="00BE6294" w:rsidRDefault="00F410F3" w:rsidP="00F410F3">
      <w:pPr>
        <w:numPr>
          <w:ilvl w:val="0"/>
          <w:numId w:val="111"/>
        </w:numPr>
      </w:pPr>
      <w:r>
        <w:t>Apply them conveniently in solving a problem or real-life case.</w:t>
      </w:r>
    </w:p>
    <w:p w:rsidR="00BE6294" w:rsidRDefault="00F410F3">
      <w:pPr>
        <w:pStyle w:val="Heading2"/>
      </w:pPr>
      <w:bookmarkStart w:id="360" w:name="topics-35"/>
      <w:r>
        <w:t>Topics</w:t>
      </w:r>
      <w:bookmarkEnd w:id="360"/>
    </w:p>
    <w:p w:rsidR="00BE6294" w:rsidRDefault="00F410F3" w:rsidP="00F410F3">
      <w:pPr>
        <w:numPr>
          <w:ilvl w:val="0"/>
          <w:numId w:val="112"/>
        </w:numPr>
      </w:pPr>
      <w:r>
        <w:t>Chapter I: Introduction General Systems Theory (TGS). Approaches: Synergy.</w:t>
      </w:r>
    </w:p>
    <w:p w:rsidR="00BE6294" w:rsidRDefault="00F410F3" w:rsidP="00F410F3">
      <w:pPr>
        <w:numPr>
          <w:ilvl w:val="0"/>
          <w:numId w:val="112"/>
        </w:numPr>
      </w:pPr>
      <w:r>
        <w:t>Chapter II: Recursivity. System</w:t>
      </w:r>
      <w:r>
        <w:t>ic and systematic.</w:t>
      </w:r>
    </w:p>
    <w:p w:rsidR="00BE6294" w:rsidRDefault="00F410F3" w:rsidP="00F410F3">
      <w:pPr>
        <w:numPr>
          <w:ilvl w:val="0"/>
          <w:numId w:val="112"/>
        </w:numPr>
      </w:pPr>
      <w:r>
        <w:t>Chapter III: Systems and concepts.</w:t>
      </w:r>
    </w:p>
    <w:p w:rsidR="00BE6294" w:rsidRDefault="00F410F3" w:rsidP="00F410F3">
      <w:pPr>
        <w:numPr>
          <w:ilvl w:val="0"/>
          <w:numId w:val="112"/>
        </w:numPr>
      </w:pPr>
      <w:r>
        <w:t>Chapter IV: Organizations as systems.</w:t>
      </w:r>
    </w:p>
    <w:p w:rsidR="00BE6294" w:rsidRDefault="00F410F3" w:rsidP="00F410F3">
      <w:pPr>
        <w:numPr>
          <w:ilvl w:val="0"/>
          <w:numId w:val="112"/>
        </w:numPr>
      </w:pPr>
      <w:r>
        <w:t>Chapter V: Systems management. Role of the Information Systems Analyst.</w:t>
      </w:r>
    </w:p>
    <w:p w:rsidR="00BE6294" w:rsidRDefault="00F410F3" w:rsidP="00F410F3">
      <w:pPr>
        <w:numPr>
          <w:ilvl w:val="0"/>
          <w:numId w:val="112"/>
        </w:numPr>
      </w:pPr>
      <w:r>
        <w:t>Chapter VI: Classic life cycle.</w:t>
      </w:r>
    </w:p>
    <w:p w:rsidR="00BE6294" w:rsidRDefault="00F410F3" w:rsidP="00F410F3">
      <w:pPr>
        <w:numPr>
          <w:ilvl w:val="0"/>
          <w:numId w:val="112"/>
        </w:numPr>
      </w:pPr>
      <w:r>
        <w:t>Chapter VII: Analyst Skills.</w:t>
      </w:r>
    </w:p>
    <w:p w:rsidR="00BE6294" w:rsidRDefault="00F410F3" w:rsidP="00F410F3">
      <w:pPr>
        <w:numPr>
          <w:ilvl w:val="0"/>
          <w:numId w:val="112"/>
        </w:numPr>
      </w:pPr>
      <w:r>
        <w:t>Chapter VIII: Methodologies. Co</w:t>
      </w:r>
      <w:r>
        <w:t>ncepts.</w:t>
      </w:r>
    </w:p>
    <w:p w:rsidR="00BE6294" w:rsidRDefault="00F410F3" w:rsidP="00F410F3">
      <w:pPr>
        <w:numPr>
          <w:ilvl w:val="0"/>
          <w:numId w:val="112"/>
        </w:numPr>
      </w:pPr>
      <w:r>
        <w:t>Chapter IX: Function-oriented methodology, instruments</w:t>
      </w:r>
      <w:r w:rsidR="00996805">
        <w:t>,</w:t>
      </w:r>
      <w:r>
        <w:t xml:space="preserve"> and techniques.</w:t>
      </w:r>
    </w:p>
    <w:p w:rsidR="00BE6294" w:rsidRDefault="00F410F3" w:rsidP="00F410F3">
      <w:pPr>
        <w:numPr>
          <w:ilvl w:val="0"/>
          <w:numId w:val="112"/>
        </w:numPr>
      </w:pPr>
      <w:r>
        <w:t>Chapter X: Methodology oriented to data, instruments</w:t>
      </w:r>
      <w:r w:rsidR="00996805">
        <w:t>,</w:t>
      </w:r>
      <w:r>
        <w:t xml:space="preserve"> and techniques.</w:t>
      </w:r>
    </w:p>
    <w:p w:rsidR="00BE6294" w:rsidRDefault="00F410F3" w:rsidP="00F410F3">
      <w:pPr>
        <w:numPr>
          <w:ilvl w:val="0"/>
          <w:numId w:val="112"/>
        </w:numPr>
      </w:pPr>
      <w:r>
        <w:t>Chapter XI: Object-oriented methodology, instruments</w:t>
      </w:r>
      <w:r w:rsidR="00996805">
        <w:t>,</w:t>
      </w:r>
      <w:r>
        <w:t xml:space="preserve"> and techniques.</w:t>
      </w:r>
    </w:p>
    <w:p w:rsidR="00BE6294" w:rsidRDefault="00F410F3" w:rsidP="00F410F3">
      <w:pPr>
        <w:numPr>
          <w:ilvl w:val="0"/>
          <w:numId w:val="112"/>
        </w:numPr>
      </w:pPr>
      <w:r>
        <w:lastRenderedPageBreak/>
        <w:t>Chapter XII: Types of Information Syste</w:t>
      </w:r>
      <w:r>
        <w:t>ms systems.</w:t>
      </w:r>
    </w:p>
    <w:p w:rsidR="00BE6294" w:rsidRDefault="00F410F3" w:rsidP="00F410F3">
      <w:pPr>
        <w:numPr>
          <w:ilvl w:val="1"/>
          <w:numId w:val="113"/>
        </w:numPr>
      </w:pPr>
      <w:r>
        <w:t>Data processing systems.</w:t>
      </w:r>
    </w:p>
    <w:p w:rsidR="00BE6294" w:rsidRDefault="00F410F3" w:rsidP="00F410F3">
      <w:pPr>
        <w:numPr>
          <w:ilvl w:val="1"/>
          <w:numId w:val="113"/>
        </w:numPr>
      </w:pPr>
      <w:r>
        <w:t>Management information systems.</w:t>
      </w:r>
    </w:p>
    <w:p w:rsidR="00BE6294" w:rsidRDefault="00F410F3" w:rsidP="00F410F3">
      <w:pPr>
        <w:numPr>
          <w:ilvl w:val="1"/>
          <w:numId w:val="113"/>
        </w:numPr>
      </w:pPr>
      <w:r>
        <w:t>Decision support systems.</w:t>
      </w:r>
    </w:p>
    <w:p w:rsidR="00BE6294" w:rsidRDefault="00F410F3" w:rsidP="00F410F3">
      <w:pPr>
        <w:numPr>
          <w:ilvl w:val="1"/>
          <w:numId w:val="113"/>
        </w:numPr>
      </w:pPr>
      <w:r>
        <w:t>Executive support systems.</w:t>
      </w:r>
    </w:p>
    <w:p w:rsidR="00BE6294" w:rsidRDefault="00F410F3" w:rsidP="00F410F3">
      <w:pPr>
        <w:numPr>
          <w:ilvl w:val="1"/>
          <w:numId w:val="113"/>
        </w:numPr>
      </w:pPr>
      <w:r>
        <w:t>Expert systems.</w:t>
      </w:r>
    </w:p>
    <w:p w:rsidR="00BE6294" w:rsidRDefault="00F410F3" w:rsidP="00F410F3">
      <w:pPr>
        <w:numPr>
          <w:ilvl w:val="1"/>
          <w:numId w:val="113"/>
        </w:numPr>
      </w:pPr>
      <w:r>
        <w:t>Office automation systems. Groupware.</w:t>
      </w:r>
    </w:p>
    <w:p w:rsidR="00BE6294" w:rsidRDefault="00F410F3">
      <w:pPr>
        <w:pStyle w:val="Heading2"/>
      </w:pPr>
      <w:bookmarkStart w:id="361" w:name="literature-35"/>
      <w:r>
        <w:t>Literature</w:t>
      </w:r>
      <w:bookmarkEnd w:id="361"/>
    </w:p>
    <w:p w:rsidR="00BE6294" w:rsidRDefault="00F410F3" w:rsidP="00F410F3">
      <w:pPr>
        <w:numPr>
          <w:ilvl w:val="0"/>
          <w:numId w:val="114"/>
        </w:numPr>
      </w:pPr>
      <w:r>
        <w:t xml:space="preserve">Alter, S. Information systems. A management perspective. Second </w:t>
      </w:r>
      <w:r>
        <w:t>edition. The Benjamin/Cumming Publishing Company, 1996.</w:t>
      </w:r>
    </w:p>
    <w:p w:rsidR="00BE6294" w:rsidRDefault="00F410F3" w:rsidP="00F410F3">
      <w:pPr>
        <w:numPr>
          <w:ilvl w:val="0"/>
          <w:numId w:val="114"/>
        </w:numPr>
      </w:pPr>
      <w:r>
        <w:t>Conger, S.; Valacich J. The new software engineering. Wadsworth Publishing Company, 1996.</w:t>
      </w:r>
    </w:p>
    <w:p w:rsidR="00BE6294" w:rsidRDefault="00F410F3" w:rsidP="00F410F3">
      <w:pPr>
        <w:numPr>
          <w:ilvl w:val="0"/>
          <w:numId w:val="114"/>
        </w:numPr>
      </w:pPr>
      <w:r>
        <w:t>Donaldson D., Sandra. Systems Analysis and Desig</w:t>
      </w:r>
      <w:r w:rsidR="00996805">
        <w:t>n</w:t>
      </w:r>
      <w:r>
        <w:t xml:space="preserve"> and the Transition to Objects. McGraw Hill Inc., 1996.</w:t>
      </w:r>
    </w:p>
    <w:p w:rsidR="00BE6294" w:rsidRDefault="00F410F3" w:rsidP="00F410F3">
      <w:pPr>
        <w:numPr>
          <w:ilvl w:val="0"/>
          <w:numId w:val="114"/>
        </w:numPr>
      </w:pPr>
      <w:r>
        <w:t>Hoffer</w:t>
      </w:r>
      <w:r>
        <w:t xml:space="preserve"> J., George J. Modern systems analysis and desi</w:t>
      </w:r>
      <w:r w:rsidR="00996805">
        <w:t>gn</w:t>
      </w:r>
      <w:r>
        <w:t>. The Benjamin/Cumming Publishing Company, 1996.</w:t>
      </w:r>
    </w:p>
    <w:p w:rsidR="00BE6294" w:rsidRDefault="00F410F3" w:rsidP="00F410F3">
      <w:pPr>
        <w:numPr>
          <w:ilvl w:val="0"/>
          <w:numId w:val="114"/>
        </w:numPr>
      </w:pPr>
      <w:r>
        <w:t>Kendall, E. y Kendall, J. Systems analysis and design. Third edition. Prentice</w:t>
      </w:r>
      <w:r w:rsidR="00996805">
        <w:t>-</w:t>
      </w:r>
      <w:r>
        <w:t>Hall, 1995.</w:t>
      </w:r>
    </w:p>
    <w:p w:rsidR="00BE6294" w:rsidRDefault="00F410F3" w:rsidP="00F410F3">
      <w:pPr>
        <w:numPr>
          <w:ilvl w:val="0"/>
          <w:numId w:val="114"/>
        </w:numPr>
      </w:pPr>
      <w:r>
        <w:t>Mintzberg, H. y Brian, J. The strategy process concepts, contexts, cases. Third edition. Prentice</w:t>
      </w:r>
      <w:r w:rsidR="00996805">
        <w:t>-</w:t>
      </w:r>
      <w:r>
        <w:t>Hall, 1996.</w:t>
      </w:r>
    </w:p>
    <w:p w:rsidR="00BE6294" w:rsidRDefault="00F410F3" w:rsidP="00F410F3">
      <w:pPr>
        <w:numPr>
          <w:ilvl w:val="0"/>
          <w:numId w:val="114"/>
        </w:numPr>
      </w:pPr>
      <w:r>
        <w:t>Norma R. Object-oriented systems analysis and desi</w:t>
      </w:r>
      <w:r w:rsidR="00996805">
        <w:t>gn</w:t>
      </w:r>
      <w:r>
        <w:t>. Prentice</w:t>
      </w:r>
      <w:r w:rsidR="00996805">
        <w:t>-</w:t>
      </w:r>
      <w:r>
        <w:t>Hall, 1996.</w:t>
      </w:r>
    </w:p>
    <w:p w:rsidR="00BE6294" w:rsidRDefault="00F410F3" w:rsidP="00F410F3">
      <w:pPr>
        <w:numPr>
          <w:ilvl w:val="0"/>
          <w:numId w:val="114"/>
        </w:numPr>
      </w:pPr>
      <w:r>
        <w:t>O</w:t>
      </w:r>
      <w:r w:rsidR="00996805">
        <w:t>'B</w:t>
      </w:r>
      <w:r>
        <w:t xml:space="preserve">rien, J. Introduction to information systems, Eighth </w:t>
      </w:r>
      <w:r w:rsidR="00996805">
        <w:t>E</w:t>
      </w:r>
      <w:r>
        <w:t>dition, Irwin/</w:t>
      </w:r>
      <w:r>
        <w:t>McGraw-Hill, 1997.</w:t>
      </w:r>
    </w:p>
    <w:p w:rsidR="00BE6294" w:rsidRDefault="00F410F3" w:rsidP="00F410F3">
      <w:pPr>
        <w:numPr>
          <w:ilvl w:val="0"/>
          <w:numId w:val="114"/>
        </w:numPr>
      </w:pPr>
      <w:r>
        <w:t>Whitten, Jeffrey L. &amp; Whitten Bentley, Lonnie D. Systems Analysis and Desing Methods. 4th Edition. Erwin/Mc Graw Hill, 1998.</w:t>
      </w:r>
    </w:p>
    <w:p w:rsidR="00BE6294" w:rsidRDefault="00F410F3">
      <w:pPr>
        <w:pStyle w:val="Heading2"/>
      </w:pPr>
      <w:bookmarkStart w:id="362" w:name="required-to-complete-35"/>
      <w:r>
        <w:t>Required to Complete</w:t>
      </w:r>
      <w:bookmarkEnd w:id="362"/>
    </w:p>
    <w:p w:rsidR="00BE6294" w:rsidRDefault="00F410F3">
      <w:pPr>
        <w:pStyle w:val="FirstParagraph"/>
      </w:pPr>
      <w:r>
        <w:t>Two Exam</w:t>
      </w:r>
      <w:r>
        <w:t>s, Quizzes, Home</w:t>
      </w:r>
      <w:r>
        <w:t xml:space="preserve">work and </w:t>
      </w:r>
      <w:r w:rsidR="00996805">
        <w:t xml:space="preserve">a </w:t>
      </w:r>
      <w:r>
        <w:t>Project through the course.</w:t>
      </w:r>
    </w:p>
    <w:p w:rsidR="00BE6294" w:rsidRDefault="00F410F3">
      <w:pPr>
        <w:pStyle w:val="Heading2"/>
      </w:pPr>
      <w:bookmarkStart w:id="363" w:name="validity-35"/>
      <w:r>
        <w:t>Validity</w:t>
      </w:r>
      <w:bookmarkEnd w:id="363"/>
    </w:p>
    <w:p w:rsidR="00BE6294" w:rsidRDefault="00F410F3">
      <w:pPr>
        <w:pStyle w:val="FirstParagraph"/>
      </w:pPr>
      <w:r>
        <w:t>From May 2013.</w:t>
      </w:r>
    </w:p>
    <w:sectPr w:rsidR="00BE62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10F3" w:rsidRDefault="00F410F3">
      <w:pPr>
        <w:spacing w:after="0"/>
      </w:pPr>
      <w:r>
        <w:separator/>
      </w:r>
    </w:p>
  </w:endnote>
  <w:endnote w:type="continuationSeparator" w:id="0">
    <w:p w:rsidR="00F410F3" w:rsidRDefault="00F41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10F3" w:rsidRDefault="00F410F3">
      <w:r>
        <w:separator/>
      </w:r>
    </w:p>
  </w:footnote>
  <w:footnote w:type="continuationSeparator" w:id="0">
    <w:p w:rsidR="00F410F3" w:rsidRDefault="00F41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040F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IdMacAtCleanup w:val="1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QwMzC1MDYyNzI2MTBT0lEKTi0uzszPAykwrAUAGtFudSwAAAA="/>
  </w:docVars>
  <w:rsids>
    <w:rsidRoot w:val="00590D07"/>
    <w:rsid w:val="00011C8B"/>
    <w:rsid w:val="001F12CA"/>
    <w:rsid w:val="002F39B7"/>
    <w:rsid w:val="003E3948"/>
    <w:rsid w:val="004E29B3"/>
    <w:rsid w:val="0057286C"/>
    <w:rsid w:val="00590D07"/>
    <w:rsid w:val="006F68DB"/>
    <w:rsid w:val="00747375"/>
    <w:rsid w:val="00784D58"/>
    <w:rsid w:val="00795F7C"/>
    <w:rsid w:val="008D6863"/>
    <w:rsid w:val="00962879"/>
    <w:rsid w:val="00996805"/>
    <w:rsid w:val="00B0403F"/>
    <w:rsid w:val="00B86B75"/>
    <w:rsid w:val="00BC48D5"/>
    <w:rsid w:val="00BE6294"/>
    <w:rsid w:val="00C36279"/>
    <w:rsid w:val="00E315A3"/>
    <w:rsid w:val="00F410F3"/>
    <w:rsid w:val="00FB30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39F15"/>
  <w15:docId w15:val="{078E962E-B54C-455B-AB2E-50AFE4685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7286C"/>
    <w:pPr>
      <w:spacing w:after="100"/>
    </w:pPr>
  </w:style>
  <w:style w:type="paragraph" w:styleId="TOC2">
    <w:name w:val="toc 2"/>
    <w:basedOn w:val="Normal"/>
    <w:next w:val="Normal"/>
    <w:autoRedefine/>
    <w:uiPriority w:val="39"/>
    <w:unhideWhenUsed/>
    <w:rsid w:val="0057286C"/>
    <w:pPr>
      <w:spacing w:after="100"/>
      <w:ind w:left="240"/>
    </w:pPr>
  </w:style>
  <w:style w:type="paragraph" w:styleId="TOC3">
    <w:name w:val="toc 3"/>
    <w:basedOn w:val="Normal"/>
    <w:next w:val="Normal"/>
    <w:autoRedefine/>
    <w:uiPriority w:val="39"/>
    <w:unhideWhenUsed/>
    <w:rsid w:val="0057286C"/>
    <w:pPr>
      <w:spacing w:after="100"/>
      <w:ind w:left="480"/>
    </w:pPr>
  </w:style>
  <w:style w:type="paragraph" w:styleId="TOC4">
    <w:name w:val="toc 4"/>
    <w:basedOn w:val="Normal"/>
    <w:next w:val="Normal"/>
    <w:autoRedefine/>
    <w:uiPriority w:val="39"/>
    <w:unhideWhenUsed/>
    <w:rsid w:val="0057286C"/>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57286C"/>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57286C"/>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57286C"/>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57286C"/>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57286C"/>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5728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dc.usb.ve/~yriarte" TargetMode="External"/><Relationship Id="rId13" Type="http://schemas.openxmlformats.org/officeDocument/2006/relationships/hyperlink" Target="http://www.ldc.usb.ve/&#732;jravelo/docencia/algoritmos/material." TargetMode="External"/><Relationship Id="rId18" Type="http://schemas.openxmlformats.org/officeDocument/2006/relationships/hyperlink" Target="http://www.ldc.usb.ve/&#732;jravelo/docencia/algoritmos/materia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dc.usb.ve/&#732;jravelo/docencia/algoritmos/material." TargetMode="External"/><Relationship Id="rId17" Type="http://schemas.openxmlformats.org/officeDocument/2006/relationships/hyperlink" Target="http://www.ldc.usb.ve/&#732;jravelo/docencia/algoritmos/material" TargetMode="External"/><Relationship Id="rId2" Type="http://schemas.openxmlformats.org/officeDocument/2006/relationships/numbering" Target="numbering.xml"/><Relationship Id="rId16" Type="http://schemas.openxmlformats.org/officeDocument/2006/relationships/hyperlink" Target="http://www.ldc.usb.ve/&#732;jravelo/docencia/algoritmos/materia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dc.usb.ve/&#732;jravelo/docencia/algoritmos/material." TargetMode="External"/><Relationship Id="rId5" Type="http://schemas.openxmlformats.org/officeDocument/2006/relationships/webSettings" Target="webSettings.xml"/><Relationship Id="rId15" Type="http://schemas.openxmlformats.org/officeDocument/2006/relationships/hyperlink" Target="http://ldc.usb.ve/~jravelo/docencia/algoritmos/material/especs.pdf" TargetMode="External"/><Relationship Id="rId10" Type="http://schemas.openxmlformats.org/officeDocument/2006/relationships/hyperlink" Target="http://ldc.usb.ve/~jravelo/docencia/algoritmos/material/especs.pdf" TargetMode="External"/><Relationship Id="rId19" Type="http://schemas.openxmlformats.org/officeDocument/2006/relationships/hyperlink" Target="http://www.mathworks.com/access/helpdesk/help/toolbox/nnet/" TargetMode="External"/><Relationship Id="rId4" Type="http://schemas.openxmlformats.org/officeDocument/2006/relationships/settings" Target="settings.xml"/><Relationship Id="rId9" Type="http://schemas.openxmlformats.org/officeDocument/2006/relationships/hyperlink" Target="http://ldc.usb.ve/~meza/ci-2615/" TargetMode="External"/><Relationship Id="rId14" Type="http://schemas.openxmlformats.org/officeDocument/2006/relationships/hyperlink" Target="http://ldc.usb.ve/~meza/ci-26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8ABBB5-3239-496D-ADDC-0FB78A09E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1</Pages>
  <Words>13740</Words>
  <Characters>78319</Characters>
  <Application>Microsoft Office Word</Application>
  <DocSecurity>0</DocSecurity>
  <Lines>652</Lines>
  <Paragraphs>183</Paragraphs>
  <ScaleCrop>false</ScaleCrop>
  <Company/>
  <LinksUpToDate>false</LinksUpToDate>
  <CharactersWithSpaces>9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an Oliveros</cp:lastModifiedBy>
  <cp:revision>12</cp:revision>
  <dcterms:created xsi:type="dcterms:W3CDTF">2019-12-26T19:01:00Z</dcterms:created>
  <dcterms:modified xsi:type="dcterms:W3CDTF">2019-12-26T19:43:00Z</dcterms:modified>
</cp:coreProperties>
</file>